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522DD3" w14:textId="2FEF05B4" w:rsidR="00C07D48" w:rsidRDefault="002E4853" w:rsidP="002E4853">
      <w:pPr>
        <w:pStyle w:val="Title"/>
        <w:pBdr>
          <w:top w:val="none" w:sz="0" w:space="0" w:color="auto"/>
          <w:bottom w:val="none" w:sz="0" w:space="0" w:color="auto"/>
        </w:pBdr>
        <w:spacing w:after="80"/>
        <w:rPr>
          <w:rFonts w:asciiTheme="minorHAnsi" w:hAnsiTheme="minorHAnsi" w:cs="Arial"/>
          <w:b/>
          <w:i w:val="0"/>
          <w:color w:val="000000" w:themeColor="text1"/>
          <w:sz w:val="56"/>
          <w:szCs w:val="56"/>
        </w:rPr>
      </w:pPr>
      <w:r>
        <w:rPr>
          <w:rFonts w:ascii="Calibri" w:hAnsi="Calibri" w:cs="Calibri"/>
          <w:sz w:val="24"/>
          <w:szCs w:val="24"/>
          <w:lang w:val="en-CA" w:bidi="ar-SA"/>
        </w:rPr>
        <w:t>.</w:t>
      </w:r>
    </w:p>
    <w:p w14:paraId="5F6C896D" w14:textId="0CE3F767" w:rsidR="00001B1C" w:rsidRDefault="00001B1C" w:rsidP="00001B1C"/>
    <w:p w14:paraId="2096F56C" w14:textId="77777777" w:rsidR="00001B1C" w:rsidRPr="00001B1C" w:rsidRDefault="00001B1C" w:rsidP="00001B1C"/>
    <w:p w14:paraId="2A55B466" w14:textId="5C5FCD41" w:rsidR="00730DC0" w:rsidRPr="00C07D48" w:rsidRDefault="00730DC0" w:rsidP="00A10F49">
      <w:pPr>
        <w:pStyle w:val="Title"/>
        <w:pBdr>
          <w:top w:val="none" w:sz="0" w:space="0" w:color="auto"/>
          <w:bottom w:val="none" w:sz="0" w:space="0" w:color="auto"/>
        </w:pBdr>
        <w:spacing w:after="80"/>
        <w:rPr>
          <w:rFonts w:asciiTheme="minorHAnsi" w:hAnsiTheme="minorHAnsi" w:cs="Arial"/>
          <w:b/>
          <w:i w:val="0"/>
          <w:color w:val="000000" w:themeColor="text1"/>
          <w:sz w:val="56"/>
          <w:szCs w:val="56"/>
        </w:rPr>
      </w:pPr>
      <w:r w:rsidRPr="00C07D48">
        <w:rPr>
          <w:rFonts w:asciiTheme="minorHAnsi" w:hAnsiTheme="minorHAnsi" w:cs="Arial"/>
          <w:b/>
          <w:i w:val="0"/>
          <w:color w:val="000000" w:themeColor="text1"/>
          <w:sz w:val="56"/>
          <w:szCs w:val="56"/>
        </w:rPr>
        <w:t>AGENDA</w:t>
      </w:r>
    </w:p>
    <w:p w14:paraId="6D8E344C" w14:textId="1F12A244" w:rsidR="00730DC0" w:rsidRDefault="00730DC0" w:rsidP="00A10F49">
      <w:pPr>
        <w:spacing w:after="80"/>
        <w:ind w:firstLine="0"/>
        <w:jc w:val="center"/>
        <w:rPr>
          <w:rFonts w:cs="Arial"/>
          <w:b/>
          <w:color w:val="000000" w:themeColor="text1"/>
          <w:sz w:val="56"/>
          <w:szCs w:val="56"/>
        </w:rPr>
      </w:pPr>
      <w:r w:rsidRPr="00457DE2">
        <w:rPr>
          <w:rFonts w:cs="Arial"/>
          <w:b/>
          <w:color w:val="000000" w:themeColor="text1"/>
          <w:sz w:val="56"/>
          <w:szCs w:val="56"/>
        </w:rPr>
        <w:t>Regular Meeting</w:t>
      </w:r>
      <w:r w:rsidR="007F4922" w:rsidRPr="00457DE2">
        <w:rPr>
          <w:rFonts w:cs="Arial"/>
          <w:b/>
          <w:color w:val="000000" w:themeColor="text1"/>
          <w:sz w:val="56"/>
          <w:szCs w:val="56"/>
        </w:rPr>
        <w:t xml:space="preserve"> </w:t>
      </w:r>
      <w:r w:rsidRPr="00457DE2">
        <w:rPr>
          <w:rFonts w:cs="Arial"/>
          <w:b/>
          <w:color w:val="000000" w:themeColor="text1"/>
          <w:sz w:val="56"/>
          <w:szCs w:val="56"/>
        </w:rPr>
        <w:t>of Council</w:t>
      </w:r>
      <w:r w:rsidR="00444D73" w:rsidRPr="00457DE2">
        <w:rPr>
          <w:rFonts w:cs="Arial"/>
          <w:b/>
          <w:color w:val="000000" w:themeColor="text1"/>
          <w:sz w:val="56"/>
          <w:szCs w:val="56"/>
        </w:rPr>
        <w:tab/>
      </w:r>
    </w:p>
    <w:p w14:paraId="28E7CB4B" w14:textId="77777777" w:rsidR="00881575" w:rsidRPr="00ED144A" w:rsidRDefault="00881575" w:rsidP="00A10F49">
      <w:pPr>
        <w:spacing w:after="80"/>
        <w:ind w:firstLine="0"/>
        <w:jc w:val="center"/>
        <w:rPr>
          <w:rFonts w:cs="Arial"/>
          <w:b/>
          <w:color w:val="000000" w:themeColor="text1"/>
          <w:sz w:val="52"/>
          <w:szCs w:val="52"/>
        </w:rPr>
      </w:pPr>
    </w:p>
    <w:p w14:paraId="5B71EE97" w14:textId="5860D015" w:rsidR="00730DC0" w:rsidRDefault="00881575" w:rsidP="009A2260">
      <w:pPr>
        <w:ind w:firstLine="0"/>
        <w:jc w:val="center"/>
        <w:rPr>
          <w:rFonts w:cs="Arial"/>
          <w:b/>
          <w:sz w:val="32"/>
          <w:szCs w:val="32"/>
        </w:rPr>
      </w:pPr>
      <w:r>
        <w:rPr>
          <w:rFonts w:ascii="Calibri" w:hAnsi="Calibri" w:cs="Calibri"/>
          <w:noProof/>
          <w:sz w:val="24"/>
          <w:szCs w:val="24"/>
          <w:lang w:val="en-CA" w:eastAsia="en-CA" w:bidi="ar-SA"/>
        </w:rPr>
        <w:drawing>
          <wp:inline distT="0" distB="0" distL="0" distR="0" wp14:anchorId="1C976B9E" wp14:editId="38686851">
            <wp:extent cx="2286000" cy="1808941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urns Lake Logo_colour-taglin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808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BA127" w14:textId="77777777" w:rsidR="00881575" w:rsidRPr="00ED144A" w:rsidRDefault="00881575" w:rsidP="009A2260">
      <w:pPr>
        <w:ind w:firstLine="0"/>
        <w:jc w:val="center"/>
        <w:rPr>
          <w:rFonts w:cs="Arial"/>
          <w:b/>
          <w:sz w:val="52"/>
          <w:szCs w:val="52"/>
        </w:rPr>
      </w:pPr>
    </w:p>
    <w:p w14:paraId="361FD089" w14:textId="0AE01841" w:rsidR="00730DC0" w:rsidRPr="003302B4" w:rsidRDefault="0014094C" w:rsidP="00881575">
      <w:pPr>
        <w:tabs>
          <w:tab w:val="center" w:pos="4982"/>
          <w:tab w:val="left" w:pos="7608"/>
        </w:tabs>
        <w:ind w:firstLine="0"/>
        <w:rPr>
          <w:rFonts w:cs="Arial"/>
          <w:b/>
          <w:sz w:val="56"/>
          <w:szCs w:val="56"/>
        </w:rPr>
      </w:pPr>
      <w:r>
        <w:rPr>
          <w:rFonts w:cs="Arial"/>
          <w:b/>
          <w:color w:val="000000" w:themeColor="text1"/>
          <w:sz w:val="56"/>
          <w:szCs w:val="56"/>
        </w:rPr>
        <w:tab/>
      </w:r>
      <w:r w:rsidR="001109DA" w:rsidRPr="001109DA">
        <w:rPr>
          <w:rFonts w:cs="Arial"/>
          <w:b/>
          <w:color w:val="000000" w:themeColor="text1"/>
          <w:sz w:val="56"/>
          <w:szCs w:val="56"/>
        </w:rPr>
        <w:t>Tuesday</w:t>
      </w:r>
      <w:r w:rsidR="0036786C">
        <w:rPr>
          <w:rFonts w:cs="Arial"/>
          <w:b/>
          <w:color w:val="000000" w:themeColor="text1"/>
          <w:sz w:val="56"/>
          <w:szCs w:val="56"/>
        </w:rPr>
        <w:t>,</w:t>
      </w:r>
      <w:r w:rsidR="00881575">
        <w:rPr>
          <w:rFonts w:cs="Arial"/>
          <w:b/>
          <w:color w:val="FF0000"/>
          <w:sz w:val="56"/>
          <w:szCs w:val="56"/>
        </w:rPr>
        <w:t xml:space="preserve"> </w:t>
      </w:r>
      <w:sdt>
        <w:sdtPr>
          <w:rPr>
            <w:rFonts w:cs="Arial"/>
            <w:b/>
            <w:sz w:val="56"/>
            <w:szCs w:val="56"/>
          </w:rPr>
          <w:id w:val="680116087"/>
          <w:placeholder>
            <w:docPart w:val="14404004C4DD4938B713FB2B9C53A4C1"/>
          </w:placeholder>
          <w:date w:fullDate="2021-07-13T00:00:00Z">
            <w:dateFormat w:val="MMMM dd, yyyy"/>
            <w:lid w:val="en-CA"/>
            <w:storeMappedDataAs w:val="dateTime"/>
            <w:calendar w:val="gregorian"/>
          </w:date>
        </w:sdtPr>
        <w:sdtEndPr/>
        <w:sdtContent>
          <w:r w:rsidR="00D63CE9">
            <w:rPr>
              <w:rFonts w:cs="Arial"/>
              <w:b/>
              <w:sz w:val="56"/>
              <w:szCs w:val="56"/>
              <w:lang w:val="en-CA"/>
            </w:rPr>
            <w:t>July 13, 2021</w:t>
          </w:r>
        </w:sdtContent>
      </w:sdt>
    </w:p>
    <w:p w14:paraId="7D8FEA7D" w14:textId="77777777" w:rsidR="00730DC0" w:rsidRPr="00457DE2" w:rsidRDefault="00730DC0" w:rsidP="009A2260">
      <w:pPr>
        <w:ind w:firstLine="0"/>
        <w:jc w:val="center"/>
        <w:rPr>
          <w:rFonts w:cs="Arial"/>
          <w:b/>
          <w:color w:val="000000" w:themeColor="text1"/>
          <w:sz w:val="56"/>
          <w:szCs w:val="56"/>
        </w:rPr>
      </w:pPr>
      <w:r w:rsidRPr="00457DE2">
        <w:rPr>
          <w:rFonts w:cs="Arial"/>
          <w:b/>
          <w:color w:val="000000" w:themeColor="text1"/>
          <w:sz w:val="56"/>
          <w:szCs w:val="56"/>
        </w:rPr>
        <w:t>Council Chambers</w:t>
      </w:r>
    </w:p>
    <w:p w14:paraId="1523ABA2" w14:textId="13C2E212" w:rsidR="00730DC0" w:rsidRPr="00457DE2" w:rsidRDefault="00233238" w:rsidP="00DE0FB2">
      <w:pPr>
        <w:ind w:firstLine="0"/>
        <w:jc w:val="center"/>
        <w:rPr>
          <w:rFonts w:cs="Arial"/>
          <w:b/>
          <w:color w:val="000000" w:themeColor="text1"/>
          <w:sz w:val="56"/>
          <w:szCs w:val="56"/>
        </w:rPr>
      </w:pPr>
      <w:r w:rsidRPr="00457DE2">
        <w:rPr>
          <w:rFonts w:cs="Arial"/>
          <w:b/>
          <w:color w:val="000000" w:themeColor="text1"/>
          <w:sz w:val="56"/>
          <w:szCs w:val="56"/>
        </w:rPr>
        <w:t>7</w:t>
      </w:r>
      <w:r w:rsidR="00730DC0" w:rsidRPr="00457DE2">
        <w:rPr>
          <w:rFonts w:cs="Arial"/>
          <w:b/>
          <w:color w:val="000000" w:themeColor="text1"/>
          <w:sz w:val="56"/>
          <w:szCs w:val="56"/>
        </w:rPr>
        <w:t>:</w:t>
      </w:r>
      <w:r w:rsidR="005E6D30" w:rsidRPr="00457DE2">
        <w:rPr>
          <w:rFonts w:cs="Arial"/>
          <w:b/>
          <w:color w:val="000000" w:themeColor="text1"/>
          <w:sz w:val="56"/>
          <w:szCs w:val="56"/>
        </w:rPr>
        <w:t>0</w:t>
      </w:r>
      <w:r w:rsidR="00982AEC" w:rsidRPr="00457DE2">
        <w:rPr>
          <w:rFonts w:cs="Arial"/>
          <w:b/>
          <w:color w:val="000000" w:themeColor="text1"/>
          <w:sz w:val="56"/>
          <w:szCs w:val="56"/>
        </w:rPr>
        <w:t>0</w:t>
      </w:r>
      <w:r w:rsidR="00730DC0" w:rsidRPr="00457DE2">
        <w:rPr>
          <w:rFonts w:cs="Arial"/>
          <w:b/>
          <w:color w:val="000000" w:themeColor="text1"/>
          <w:sz w:val="56"/>
          <w:szCs w:val="56"/>
        </w:rPr>
        <w:t xml:space="preserve"> p</w:t>
      </w:r>
      <w:r w:rsidR="004A392A">
        <w:rPr>
          <w:rFonts w:cs="Arial"/>
          <w:b/>
          <w:color w:val="000000" w:themeColor="text1"/>
          <w:sz w:val="56"/>
          <w:szCs w:val="56"/>
        </w:rPr>
        <w:t>.</w:t>
      </w:r>
      <w:r w:rsidR="00730DC0" w:rsidRPr="00457DE2">
        <w:rPr>
          <w:rFonts w:cs="Arial"/>
          <w:b/>
          <w:color w:val="000000" w:themeColor="text1"/>
          <w:sz w:val="56"/>
          <w:szCs w:val="56"/>
        </w:rPr>
        <w:t>m</w:t>
      </w:r>
      <w:r w:rsidR="007A29F0">
        <w:rPr>
          <w:rFonts w:cs="Arial"/>
          <w:b/>
          <w:color w:val="000000" w:themeColor="text1"/>
          <w:sz w:val="56"/>
          <w:szCs w:val="56"/>
        </w:rPr>
        <w:t>.</w:t>
      </w:r>
    </w:p>
    <w:p w14:paraId="1CA2048D" w14:textId="5D7BB7BF" w:rsidR="001109DA" w:rsidRDefault="00DB3332" w:rsidP="00DB3332">
      <w:pPr>
        <w:tabs>
          <w:tab w:val="left" w:pos="6492"/>
        </w:tabs>
        <w:spacing w:after="200" w:line="276" w:lineRule="auto"/>
        <w:ind w:firstLine="0"/>
        <w:rPr>
          <w:rFonts w:cs="Arial"/>
          <w:b/>
          <w:i/>
          <w:color w:val="FF0000"/>
          <w:sz w:val="32"/>
          <w:szCs w:val="32"/>
        </w:rPr>
      </w:pPr>
      <w:r>
        <w:rPr>
          <w:rFonts w:cs="Arial"/>
          <w:b/>
          <w:i/>
          <w:color w:val="FF0000"/>
          <w:sz w:val="32"/>
          <w:szCs w:val="32"/>
        </w:rPr>
        <w:tab/>
      </w:r>
    </w:p>
    <w:p w14:paraId="6E4502AF" w14:textId="0AC66DBF" w:rsidR="00ED144A" w:rsidRDefault="00ED144A" w:rsidP="00DB3332">
      <w:pPr>
        <w:tabs>
          <w:tab w:val="left" w:pos="6492"/>
        </w:tabs>
        <w:spacing w:after="200" w:line="276" w:lineRule="auto"/>
        <w:ind w:firstLine="0"/>
        <w:rPr>
          <w:rFonts w:cs="Arial"/>
          <w:b/>
          <w:i/>
          <w:color w:val="FF0000"/>
          <w:sz w:val="32"/>
          <w:szCs w:val="32"/>
        </w:rPr>
      </w:pPr>
    </w:p>
    <w:p w14:paraId="796CF0E1" w14:textId="77777777" w:rsidR="00ED144A" w:rsidRDefault="00ED144A" w:rsidP="00DB3332">
      <w:pPr>
        <w:tabs>
          <w:tab w:val="left" w:pos="6492"/>
        </w:tabs>
        <w:spacing w:after="200" w:line="276" w:lineRule="auto"/>
        <w:ind w:firstLine="0"/>
        <w:rPr>
          <w:rFonts w:cs="Arial"/>
          <w:b/>
          <w:i/>
          <w:color w:val="FF0000"/>
          <w:sz w:val="32"/>
          <w:szCs w:val="32"/>
        </w:rPr>
      </w:pPr>
    </w:p>
    <w:p w14:paraId="7903F040" w14:textId="32FAE291" w:rsidR="00730DC0" w:rsidRPr="00457DE2" w:rsidRDefault="001109DA" w:rsidP="007F4922">
      <w:pPr>
        <w:spacing w:after="200" w:line="276" w:lineRule="auto"/>
        <w:ind w:firstLine="0"/>
        <w:jc w:val="center"/>
        <w:rPr>
          <w:rFonts w:cs="Arial"/>
          <w:sz w:val="24"/>
          <w:szCs w:val="24"/>
        </w:rPr>
      </w:pPr>
      <w:r w:rsidRPr="00457DE2">
        <w:rPr>
          <w:rFonts w:cs="Arial"/>
          <w:i/>
          <w:sz w:val="24"/>
          <w:szCs w:val="24"/>
        </w:rPr>
        <w:t xml:space="preserve"> </w:t>
      </w:r>
      <w:r w:rsidR="000F156D">
        <w:rPr>
          <w:rFonts w:cs="Arial"/>
          <w:i/>
          <w:sz w:val="24"/>
          <w:szCs w:val="24"/>
        </w:rPr>
        <w:t>"</w:t>
      </w:r>
      <w:r w:rsidR="0086455D" w:rsidRPr="00457DE2">
        <w:rPr>
          <w:rFonts w:cs="Arial"/>
          <w:i/>
          <w:sz w:val="24"/>
          <w:szCs w:val="24"/>
        </w:rPr>
        <w:t>The Village of Burns Lake is a diverse community where residents enjoy a high quality of life, supported by economic and environmental sustainability, and a vibrant community spirit.</w:t>
      </w:r>
      <w:r w:rsidR="000F156D">
        <w:rPr>
          <w:rFonts w:cs="Arial"/>
          <w:i/>
          <w:sz w:val="24"/>
          <w:szCs w:val="24"/>
        </w:rPr>
        <w:t>"</w:t>
      </w:r>
    </w:p>
    <w:p w14:paraId="5CD851A6" w14:textId="77777777" w:rsidR="00001B1C" w:rsidRDefault="00001B1C" w:rsidP="009A2260">
      <w:pPr>
        <w:spacing w:after="200" w:line="276" w:lineRule="auto"/>
        <w:ind w:firstLine="0"/>
        <w:rPr>
          <w:rFonts w:cs="Arial"/>
          <w:b/>
          <w:sz w:val="32"/>
          <w:szCs w:val="32"/>
        </w:rPr>
      </w:pPr>
    </w:p>
    <w:p w14:paraId="2724D0E5" w14:textId="714E1DC0" w:rsidR="00730DC0" w:rsidRDefault="00B95A6B" w:rsidP="009A2260">
      <w:pPr>
        <w:spacing w:after="200" w:line="276" w:lineRule="auto"/>
        <w:ind w:firstLine="0"/>
        <w:rPr>
          <w:rFonts w:cs="Arial"/>
          <w:b/>
          <w:sz w:val="32"/>
          <w:szCs w:val="32"/>
        </w:rPr>
      </w:pPr>
      <w:r>
        <w:rPr>
          <w:rFonts w:cs="Arial"/>
          <w:b/>
          <w:noProof/>
          <w:sz w:val="32"/>
          <w:szCs w:val="32"/>
          <w:lang w:val="en-CA" w:eastAsia="en-CA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74A8A0" wp14:editId="6075E93A">
                <wp:simplePos x="0" y="0"/>
                <wp:positionH relativeFrom="column">
                  <wp:posOffset>1111885</wp:posOffset>
                </wp:positionH>
                <wp:positionV relativeFrom="paragraph">
                  <wp:posOffset>154305</wp:posOffset>
                </wp:positionV>
                <wp:extent cx="4080510" cy="1105535"/>
                <wp:effectExtent l="0" t="3175" r="0" b="0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0510" cy="1105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74BA09" w14:textId="77777777" w:rsidR="00187DCC" w:rsidRPr="00730DC0" w:rsidRDefault="00187DCC" w:rsidP="00730DC0">
                            <w:pPr>
                              <w:ind w:firstLine="357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</w:pPr>
                            <w:r w:rsidRPr="00730DC0"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  <w:t>P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  <w:t>O</w:t>
                            </w:r>
                            <w:r w:rsidRPr="00730DC0"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  <w:t xml:space="preserve"> Box 570</w:t>
                            </w:r>
                          </w:p>
                          <w:p w14:paraId="1011CAA8" w14:textId="77777777" w:rsidR="00187DCC" w:rsidRPr="00730DC0" w:rsidRDefault="00187DCC" w:rsidP="00730DC0">
                            <w:pPr>
                              <w:ind w:firstLine="357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  <w:t xml:space="preserve">Burns Lake, BC </w:t>
                            </w:r>
                            <w:r w:rsidRPr="00730DC0"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  <w:t>V0J 1E0</w:t>
                            </w:r>
                          </w:p>
                          <w:p w14:paraId="15984B47" w14:textId="77777777" w:rsidR="00187DCC" w:rsidRPr="00730DC0" w:rsidRDefault="00187DCC" w:rsidP="00730DC0">
                            <w:pPr>
                              <w:ind w:firstLine="357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</w:pPr>
                            <w:r w:rsidRPr="00730DC0"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  <w:t>250 692-7587</w:t>
                            </w:r>
                          </w:p>
                          <w:p w14:paraId="0E8C97C5" w14:textId="77777777" w:rsidR="00187DCC" w:rsidRPr="00730DC0" w:rsidRDefault="00187DCC" w:rsidP="00730DC0">
                            <w:pPr>
                              <w:ind w:firstLine="357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</w:pPr>
                            <w:r w:rsidRPr="00730DC0"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CA"/>
                              </w:rPr>
                              <w:t>www.burnslake.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74A8A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87.55pt;margin-top:12.15pt;width:321.3pt;height:87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" stroked="f">
                <v:textbox>
                  <w:txbxContent>
                    <w:p w14:paraId="6374BA09" w14:textId="77777777" w:rsidR="00187DCC" w:rsidRPr="00730DC0" w:rsidRDefault="00187DCC" w:rsidP="00730DC0">
                      <w:pPr>
                        <w:ind w:firstLine="357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</w:pPr>
                      <w:r w:rsidRPr="00730DC0"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  <w:t>P</w:t>
                      </w:r>
                      <w:r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  <w:t>O</w:t>
                      </w:r>
                      <w:r w:rsidRPr="00730DC0"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  <w:t xml:space="preserve"> Box 570</w:t>
                      </w:r>
                    </w:p>
                    <w:p w14:paraId="1011CAA8" w14:textId="77777777" w:rsidR="00187DCC" w:rsidRPr="00730DC0" w:rsidRDefault="00187DCC" w:rsidP="00730DC0">
                      <w:pPr>
                        <w:ind w:firstLine="357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  <w:t xml:space="preserve">Burns Lake, BC </w:t>
                      </w:r>
                      <w:r w:rsidRPr="00730DC0"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  <w:t>V0J 1E0</w:t>
                      </w:r>
                    </w:p>
                    <w:p w14:paraId="15984B47" w14:textId="77777777" w:rsidR="00187DCC" w:rsidRPr="00730DC0" w:rsidRDefault="00187DCC" w:rsidP="00730DC0">
                      <w:pPr>
                        <w:ind w:firstLine="357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</w:pPr>
                      <w:r w:rsidRPr="00730DC0"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  <w:t>250 692-7587</w:t>
                      </w:r>
                    </w:p>
                    <w:p w14:paraId="0E8C97C5" w14:textId="77777777" w:rsidR="00187DCC" w:rsidRPr="00730DC0" w:rsidRDefault="00187DCC" w:rsidP="00730DC0">
                      <w:pPr>
                        <w:ind w:firstLine="357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</w:pPr>
                      <w:r w:rsidRPr="00730DC0">
                        <w:rPr>
                          <w:rFonts w:ascii="Arial" w:hAnsi="Arial" w:cs="Arial"/>
                          <w:sz w:val="28"/>
                          <w:szCs w:val="28"/>
                          <w:lang w:val="en-CA"/>
                        </w:rPr>
                        <w:t>www.burnslake.ca</w:t>
                      </w:r>
                    </w:p>
                  </w:txbxContent>
                </v:textbox>
              </v:shape>
            </w:pict>
          </mc:Fallback>
        </mc:AlternateContent>
      </w:r>
    </w:p>
    <w:p w14:paraId="4A6EAE98" w14:textId="77777777" w:rsidR="0079644E" w:rsidRPr="0079644E" w:rsidRDefault="0079644E" w:rsidP="009A2260">
      <w:pPr>
        <w:spacing w:after="200" w:line="276" w:lineRule="auto"/>
        <w:ind w:firstLine="0"/>
        <w:rPr>
          <w:rFonts w:cs="Arial"/>
          <w:b/>
        </w:rPr>
      </w:pPr>
    </w:p>
    <w:p w14:paraId="244D3264" w14:textId="1A20286B" w:rsidR="00C368DB" w:rsidRDefault="00A53FF3" w:rsidP="004D41A5">
      <w:pPr>
        <w:jc w:val="center"/>
        <w:rPr>
          <w:rFonts w:cs="Calibri"/>
          <w:b/>
          <w:sz w:val="36"/>
          <w:szCs w:val="40"/>
        </w:rPr>
      </w:pPr>
      <w:r w:rsidRPr="00CA772C">
        <w:rPr>
          <w:rFonts w:cs="Calibri"/>
          <w:b/>
          <w:sz w:val="36"/>
          <w:szCs w:val="40"/>
        </w:rPr>
        <w:lastRenderedPageBreak/>
        <w:t>2021</w:t>
      </w:r>
      <w:r w:rsidR="004D41A5" w:rsidRPr="00CA772C">
        <w:rPr>
          <w:rFonts w:cs="Calibri"/>
          <w:b/>
          <w:sz w:val="36"/>
          <w:szCs w:val="40"/>
        </w:rPr>
        <w:t xml:space="preserve"> MUNICIPAL OBJECTIVES</w:t>
      </w:r>
    </w:p>
    <w:p w14:paraId="101F0040" w14:textId="03E43919" w:rsidR="00A53FF3" w:rsidRPr="00CA772C" w:rsidRDefault="00A53FF3" w:rsidP="00B64D9E">
      <w:pPr>
        <w:pStyle w:val="ListParagraph"/>
        <w:numPr>
          <w:ilvl w:val="0"/>
          <w:numId w:val="2"/>
        </w:numPr>
        <w:spacing w:before="120" w:after="120"/>
        <w:rPr>
          <w:rFonts w:cstheme="minorHAnsi"/>
          <w:b/>
          <w:sz w:val="19"/>
          <w:szCs w:val="19"/>
          <w:lang w:val="en-CA"/>
        </w:rPr>
      </w:pPr>
      <w:r w:rsidRPr="00CA772C">
        <w:rPr>
          <w:rFonts w:cstheme="minorHAnsi"/>
          <w:b/>
          <w:sz w:val="19"/>
          <w:szCs w:val="19"/>
          <w:lang w:val="en-CA"/>
        </w:rPr>
        <w:t xml:space="preserve">Undertake initiatives that support the development of a strong and diverse economy, including for industry, commerce, tourism, and a vibrant </w:t>
      </w:r>
      <w:r w:rsidR="002A36C3" w:rsidRPr="00CA772C">
        <w:rPr>
          <w:rFonts w:cstheme="minorHAnsi"/>
          <w:b/>
          <w:sz w:val="19"/>
          <w:szCs w:val="19"/>
          <w:lang w:val="en-CA"/>
        </w:rPr>
        <w:t>downtown.</w:t>
      </w:r>
      <w:r w:rsidRPr="00CA772C">
        <w:rPr>
          <w:rFonts w:cstheme="minorHAnsi"/>
          <w:b/>
          <w:sz w:val="19"/>
          <w:szCs w:val="19"/>
          <w:lang w:val="en-CA"/>
        </w:rPr>
        <w:t xml:space="preserve"> </w:t>
      </w:r>
    </w:p>
    <w:p w14:paraId="10594064" w14:textId="1FB8EA5C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Implement the recommendations in the </w:t>
      </w:r>
      <w:r w:rsidR="000F156D">
        <w:rPr>
          <w:rFonts w:cstheme="minorHAnsi"/>
          <w:color w:val="000000"/>
          <w:kern w:val="24"/>
          <w:sz w:val="18"/>
          <w:szCs w:val="18"/>
          <w:lang w:val="en-CA" w:eastAsia="en-CA"/>
        </w:rPr>
        <w:t>'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Chart the Course</w:t>
      </w:r>
      <w:r w:rsidR="000F156D">
        <w:rPr>
          <w:rFonts w:cstheme="minorHAnsi"/>
          <w:color w:val="000000"/>
          <w:kern w:val="24"/>
          <w:sz w:val="18"/>
          <w:szCs w:val="18"/>
          <w:lang w:val="en-CA" w:eastAsia="en-CA"/>
        </w:rPr>
        <w:t>'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economic diversification plan that includes tourism</w:t>
      </w:r>
      <w:r w:rsidR="001E0787">
        <w:rPr>
          <w:rFonts w:cstheme="minorHAnsi"/>
          <w:color w:val="000000"/>
          <w:kern w:val="24"/>
          <w:sz w:val="18"/>
          <w:szCs w:val="18"/>
          <w:lang w:val="en-CA" w:eastAsia="en-CA"/>
        </w:rPr>
        <w:t>.</w:t>
      </w:r>
    </w:p>
    <w:p w14:paraId="4B07E517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Host a prosperity clinic regarding wealth building, community building and economic diversification.</w:t>
      </w:r>
    </w:p>
    <w:p w14:paraId="08EC7601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romote business opportunities and continue to work towards attracting new business from the regional pilot program.</w:t>
      </w:r>
    </w:p>
    <w:p w14:paraId="7277C540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Village Heights development:</w:t>
      </w:r>
    </w:p>
    <w:p w14:paraId="77D70DA0" w14:textId="51A815E4" w:rsidR="00A53FF3" w:rsidRPr="00CA772C" w:rsidRDefault="000F156D" w:rsidP="00B64D9E">
      <w:pPr>
        <w:numPr>
          <w:ilvl w:val="2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>
        <w:rPr>
          <w:rFonts w:cstheme="minorHAnsi"/>
          <w:color w:val="000000"/>
          <w:kern w:val="24"/>
          <w:sz w:val="18"/>
          <w:szCs w:val="18"/>
          <w:lang w:val="en-CA" w:eastAsia="en-CA"/>
        </w:rPr>
        <w:t>'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Reaching New Heights</w:t>
      </w:r>
      <w:r>
        <w:rPr>
          <w:rFonts w:cstheme="minorHAnsi"/>
          <w:color w:val="000000"/>
          <w:kern w:val="24"/>
          <w:sz w:val="18"/>
          <w:szCs w:val="18"/>
          <w:lang w:val="en-CA" w:eastAsia="en-CA"/>
        </w:rPr>
        <w:t>'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; host a Prosperity Clinic with the development community re:</w:t>
      </w:r>
      <w:r w:rsidR="002D4877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layout and development of land.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</w:t>
      </w:r>
    </w:p>
    <w:p w14:paraId="1032AA30" w14:textId="069F5178" w:rsidR="00A53FF3" w:rsidRPr="00CA772C" w:rsidRDefault="00EE623C" w:rsidP="00B64D9E">
      <w:pPr>
        <w:numPr>
          <w:ilvl w:val="2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s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elective harvesting of conifers (CWPP fuel mitigation) &amp; use</w:t>
      </w:r>
      <w:r w:rsidR="002D4877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revenue generated for </w:t>
      </w:r>
      <w:r w:rsidR="00F31FF1">
        <w:rPr>
          <w:rFonts w:cstheme="minorHAnsi"/>
          <w:color w:val="000000"/>
          <w:kern w:val="24"/>
          <w:sz w:val="18"/>
          <w:szCs w:val="18"/>
          <w:lang w:val="en-CA" w:eastAsia="en-CA"/>
        </w:rPr>
        <w:t>clean up</w:t>
      </w:r>
      <w:r w:rsidR="002D4877">
        <w:rPr>
          <w:rFonts w:cstheme="minorHAnsi"/>
          <w:color w:val="000000"/>
          <w:kern w:val="24"/>
          <w:sz w:val="18"/>
          <w:szCs w:val="18"/>
          <w:lang w:val="en-CA" w:eastAsia="en-CA"/>
        </w:rPr>
        <w:t>.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</w:t>
      </w:r>
    </w:p>
    <w:p w14:paraId="02B7BF0B" w14:textId="36552020" w:rsidR="00A53FF3" w:rsidRPr="00CA772C" w:rsidRDefault="00EE623C" w:rsidP="00B64D9E">
      <w:pPr>
        <w:numPr>
          <w:ilvl w:val="2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i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ncorporate 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a 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lan for water/sewer ROW in road cle</w:t>
      </w:r>
      <w:r w:rsidR="001E0787">
        <w:rPr>
          <w:rFonts w:cstheme="minorHAnsi"/>
          <w:color w:val="000000"/>
          <w:kern w:val="24"/>
          <w:sz w:val="18"/>
          <w:szCs w:val="18"/>
          <w:lang w:val="en-CA" w:eastAsia="en-CA"/>
        </w:rPr>
        <w:t>aring.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</w:t>
      </w:r>
    </w:p>
    <w:p w14:paraId="5E28C709" w14:textId="28597302" w:rsidR="00A53FF3" w:rsidRPr="00CA772C" w:rsidRDefault="00A53FF3" w:rsidP="00B64D9E">
      <w:pPr>
        <w:numPr>
          <w:ilvl w:val="2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explore 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the 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acquisition of neighbouring property.</w:t>
      </w:r>
    </w:p>
    <w:p w14:paraId="5D688D65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Begin to implement recommendations of the Tourism Working Group.</w:t>
      </w:r>
    </w:p>
    <w:p w14:paraId="0F054678" w14:textId="363115E4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Create 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a 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Community Tourism Marketing Strategy.</w:t>
      </w:r>
    </w:p>
    <w:p w14:paraId="586D16D9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Support events for recreation. </w:t>
      </w:r>
    </w:p>
    <w:p w14:paraId="6C1277F1" w14:textId="5FF4BFAC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sz w:val="18"/>
          <w:szCs w:val="18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Support developers and busines</w:t>
      </w:r>
      <w:r w:rsidR="00586BBF">
        <w:rPr>
          <w:rFonts w:cstheme="minorHAnsi"/>
          <w:color w:val="000000"/>
          <w:kern w:val="24"/>
          <w:sz w:val="18"/>
          <w:szCs w:val="18"/>
          <w:lang w:val="en-CA" w:eastAsia="en-CA"/>
        </w:rPr>
        <w:t>se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s to increase commercial office space</w:t>
      </w:r>
      <w:r w:rsidR="001E0787">
        <w:rPr>
          <w:rFonts w:cstheme="minorHAnsi"/>
          <w:color w:val="000000"/>
          <w:kern w:val="24"/>
          <w:sz w:val="18"/>
          <w:szCs w:val="18"/>
          <w:lang w:val="en-CA" w:eastAsia="en-CA"/>
        </w:rPr>
        <w:t>.</w:t>
      </w:r>
    </w:p>
    <w:p w14:paraId="0B1CDC47" w14:textId="1A12BE4B" w:rsidR="00A53FF3" w:rsidRPr="00CA772C" w:rsidRDefault="00A53FF3" w:rsidP="00B64D9E">
      <w:pPr>
        <w:pStyle w:val="ListParagraph"/>
        <w:numPr>
          <w:ilvl w:val="0"/>
          <w:numId w:val="2"/>
        </w:numPr>
        <w:spacing w:before="120" w:after="120"/>
        <w:rPr>
          <w:rFonts w:cstheme="minorHAnsi"/>
          <w:color w:val="000000"/>
          <w:kern w:val="24"/>
          <w:sz w:val="19"/>
          <w:szCs w:val="19"/>
          <w:lang w:val="en-CA" w:eastAsia="en-CA"/>
        </w:rPr>
      </w:pPr>
      <w:r w:rsidRPr="00CA772C">
        <w:rPr>
          <w:rFonts w:cstheme="minorHAnsi"/>
          <w:b/>
          <w:sz w:val="19"/>
          <w:szCs w:val="19"/>
          <w:lang w:val="en-CA"/>
        </w:rPr>
        <w:t xml:space="preserve">Good government that is financially sustainable and invests in infrastructure to serve the </w:t>
      </w:r>
      <w:r w:rsidR="002A36C3" w:rsidRPr="00CA772C">
        <w:rPr>
          <w:rFonts w:cstheme="minorHAnsi"/>
          <w:b/>
          <w:sz w:val="19"/>
          <w:szCs w:val="19"/>
          <w:lang w:val="en-CA"/>
        </w:rPr>
        <w:t>community.</w:t>
      </w:r>
      <w:r w:rsidRPr="00CA772C">
        <w:rPr>
          <w:rFonts w:cstheme="minorHAnsi"/>
          <w:color w:val="000000"/>
          <w:kern w:val="24"/>
          <w:sz w:val="19"/>
          <w:szCs w:val="19"/>
          <w:lang w:val="en-CA" w:eastAsia="en-CA"/>
        </w:rPr>
        <w:t xml:space="preserve"> </w:t>
      </w:r>
    </w:p>
    <w:p w14:paraId="6D3B3481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ursue opportunities for servicing Industrial Lands (water and sewer).</w:t>
      </w:r>
    </w:p>
    <w:p w14:paraId="135A3938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Wastewater Treatment Plant and sewer lagoons (grant dependent; could be phased.)</w:t>
      </w:r>
    </w:p>
    <w:p w14:paraId="0751D2AB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Leverage NCPG funds for water and sewer projects, applying for grants and utilizing partnerships where possible.</w:t>
      </w:r>
    </w:p>
    <w:p w14:paraId="690B9BDF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Continue to improve amenities at the local campground.</w:t>
      </w:r>
    </w:p>
    <w:p w14:paraId="7D67AB3A" w14:textId="6489505D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Host prosperity clinic regarding Anglican Church use, </w:t>
      </w:r>
      <w:r w:rsidR="002A36C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disposition,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or relocation.</w:t>
      </w:r>
    </w:p>
    <w:p w14:paraId="0D20BB85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riority paving projects ~$400k</w:t>
      </w:r>
    </w:p>
    <w:p w14:paraId="3BC6A313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hase 2 Active Transportation – Centre Street sidewalk and storm drain (grant dependent).</w:t>
      </w:r>
    </w:p>
    <w:p w14:paraId="4E6AEDDD" w14:textId="1A6A62E5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Explore and compare sites; develop a plan for upgrading or replacing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the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</w:t>
      </w:r>
      <w:r w:rsidR="00FE593F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Fire Hall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.</w:t>
      </w:r>
    </w:p>
    <w:p w14:paraId="77340894" w14:textId="617BAF0B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Practice good communication with the public through social media, being approachable, </w:t>
      </w:r>
      <w:r w:rsidR="000F156D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accountable,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and transparent; provide </w:t>
      </w:r>
      <w:r w:rsidR="000F156D">
        <w:rPr>
          <w:rFonts w:cstheme="minorHAnsi"/>
          <w:color w:val="000000"/>
          <w:kern w:val="24"/>
          <w:sz w:val="18"/>
          <w:szCs w:val="18"/>
          <w:lang w:val="en-CA" w:eastAsia="en-CA"/>
        </w:rPr>
        <w:t>'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highlights</w:t>
      </w:r>
      <w:r w:rsidR="000F156D">
        <w:rPr>
          <w:rFonts w:cstheme="minorHAnsi"/>
          <w:color w:val="000000"/>
          <w:kern w:val="24"/>
          <w:sz w:val="18"/>
          <w:szCs w:val="18"/>
          <w:lang w:val="en-CA" w:eastAsia="en-CA"/>
        </w:rPr>
        <w:t>'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to 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the 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ublic.</w:t>
      </w:r>
    </w:p>
    <w:p w14:paraId="223A190B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Support infrastructure developments that encourage diversity and promote Burns Lake as a welcoming community.</w:t>
      </w:r>
    </w:p>
    <w:p w14:paraId="7CF6DA1B" w14:textId="39B20E81" w:rsidR="00A53FF3" w:rsidRPr="00CA772C" w:rsidRDefault="00A53FF3" w:rsidP="00B64D9E">
      <w:pPr>
        <w:pStyle w:val="ListParagraph"/>
        <w:numPr>
          <w:ilvl w:val="0"/>
          <w:numId w:val="2"/>
        </w:numPr>
        <w:spacing w:before="120" w:after="120"/>
        <w:rPr>
          <w:rFonts w:cstheme="minorHAnsi"/>
          <w:b/>
          <w:sz w:val="19"/>
          <w:szCs w:val="19"/>
          <w:lang w:val="en-CA"/>
        </w:rPr>
      </w:pPr>
      <w:r w:rsidRPr="00CA772C">
        <w:rPr>
          <w:rFonts w:cstheme="minorHAnsi"/>
          <w:b/>
          <w:sz w:val="19"/>
          <w:szCs w:val="19"/>
          <w:lang w:val="en-CA"/>
        </w:rPr>
        <w:t>Exercise social responsibility by supporting housing inventory for the community</w:t>
      </w:r>
      <w:r w:rsidR="000F156D">
        <w:rPr>
          <w:rFonts w:cstheme="minorHAnsi"/>
          <w:b/>
          <w:sz w:val="19"/>
          <w:szCs w:val="19"/>
          <w:lang w:val="en-CA"/>
        </w:rPr>
        <w:t>'</w:t>
      </w:r>
      <w:r w:rsidRPr="00CA772C">
        <w:rPr>
          <w:rFonts w:cstheme="minorHAnsi"/>
          <w:b/>
          <w:sz w:val="19"/>
          <w:szCs w:val="19"/>
          <w:lang w:val="en-CA"/>
        </w:rPr>
        <w:t xml:space="preserve">s diverse population and recreational opportunities that improve quality of </w:t>
      </w:r>
      <w:r w:rsidR="002A36C3" w:rsidRPr="00CA772C">
        <w:rPr>
          <w:rFonts w:cstheme="minorHAnsi"/>
          <w:b/>
          <w:sz w:val="19"/>
          <w:szCs w:val="19"/>
          <w:lang w:val="en-CA"/>
        </w:rPr>
        <w:t>life.</w:t>
      </w:r>
    </w:p>
    <w:p w14:paraId="251A41C2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Support developers and not-for-profit organizations with new housing for market and subsidized multi-family dwellings, investigate local government incentive tools. </w:t>
      </w:r>
    </w:p>
    <w:p w14:paraId="7B59845E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Work with the Housing Committee to identify and fill gaps in housing inventory.</w:t>
      </w:r>
    </w:p>
    <w:p w14:paraId="343802A2" w14:textId="2C7D58B6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Consult with 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the 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ublic regarding a Youth Centre and explore partnerships including FN and SD91.</w:t>
      </w:r>
    </w:p>
    <w:p w14:paraId="63C9DDB0" w14:textId="437B7D82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Make continuous efforts at reconciliation and respectful dialogue; collaborate, communicate, </w:t>
      </w:r>
      <w:r w:rsidR="002A36C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seek,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 and provide input.</w:t>
      </w:r>
    </w:p>
    <w:p w14:paraId="524A84CC" w14:textId="611D25C6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Annual C2C forum – Cultural Literacy</w:t>
      </w:r>
      <w:r w:rsidR="001E0787">
        <w:rPr>
          <w:rFonts w:cstheme="minorHAnsi"/>
          <w:color w:val="000000"/>
          <w:kern w:val="24"/>
          <w:sz w:val="18"/>
          <w:szCs w:val="18"/>
          <w:lang w:val="en-CA" w:eastAsia="en-CA"/>
        </w:rPr>
        <w:t>.</w:t>
      </w:r>
    </w:p>
    <w:p w14:paraId="0FD57A7A" w14:textId="17C2EFFC" w:rsidR="00A53FF3" w:rsidRPr="00CA772C" w:rsidRDefault="00EE623C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Increase communication 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and social engagement with 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the </w:t>
      </w:r>
      <w:r w:rsidR="00A53FF3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public. </w:t>
      </w:r>
    </w:p>
    <w:p w14:paraId="0BC8512C" w14:textId="79E5A38F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Encourage 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the 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dynamic use of the Multiplex. </w:t>
      </w:r>
    </w:p>
    <w:p w14:paraId="1EDEB6F7" w14:textId="2BC8A2AD" w:rsidR="00A53FF3" w:rsidRPr="00CA772C" w:rsidRDefault="00A53FF3" w:rsidP="00B64D9E">
      <w:pPr>
        <w:pStyle w:val="ListParagraph"/>
        <w:numPr>
          <w:ilvl w:val="0"/>
          <w:numId w:val="2"/>
        </w:numPr>
        <w:spacing w:before="120" w:after="120"/>
        <w:rPr>
          <w:rFonts w:cstheme="minorHAnsi"/>
          <w:b/>
          <w:sz w:val="19"/>
          <w:szCs w:val="19"/>
          <w:lang w:val="en-CA"/>
        </w:rPr>
      </w:pPr>
      <w:r w:rsidRPr="00CA772C">
        <w:rPr>
          <w:rFonts w:cstheme="minorHAnsi"/>
          <w:b/>
          <w:sz w:val="19"/>
          <w:szCs w:val="19"/>
          <w:lang w:val="en-CA"/>
        </w:rPr>
        <w:t xml:space="preserve">Provide responsible environmental stewardship and mitigate wildfire </w:t>
      </w:r>
      <w:r w:rsidR="002A36C3" w:rsidRPr="00CA772C">
        <w:rPr>
          <w:rFonts w:cstheme="minorHAnsi"/>
          <w:b/>
          <w:sz w:val="19"/>
          <w:szCs w:val="19"/>
          <w:lang w:val="en-CA"/>
        </w:rPr>
        <w:t>risk.</w:t>
      </w:r>
    </w:p>
    <w:p w14:paraId="611DDB20" w14:textId="2A406CFF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Selectively harvest conifers on Village Heights lands and use revenue generated for 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clean</w:t>
      </w:r>
      <w:r w:rsidR="005F7FC4">
        <w:rPr>
          <w:rFonts w:cstheme="minorHAnsi"/>
          <w:color w:val="000000"/>
          <w:kern w:val="24"/>
          <w:sz w:val="18"/>
          <w:szCs w:val="18"/>
          <w:lang w:val="en-CA" w:eastAsia="en-CA"/>
        </w:rPr>
        <w:t>-</w:t>
      </w:r>
      <w:r w:rsidR="00EE623C"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up</w:t>
      </w: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.</w:t>
      </w:r>
    </w:p>
    <w:p w14:paraId="516C39B5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rioritize and implement actions proceeding from Community Wildfire Protection Plan to keep our community safe.</w:t>
      </w:r>
    </w:p>
    <w:p w14:paraId="3FEEC1DA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 xml:space="preserve">Support the FireSmart Committee, encourage citizen participation and consider resources to do so. </w:t>
      </w:r>
    </w:p>
    <w:p w14:paraId="458F8DA7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Promote EV charging stations.</w:t>
      </w:r>
    </w:p>
    <w:p w14:paraId="2F3A281F" w14:textId="77777777" w:rsidR="00A53FF3" w:rsidRPr="00CA772C" w:rsidRDefault="00A53FF3" w:rsidP="00B64D9E">
      <w:pPr>
        <w:numPr>
          <w:ilvl w:val="1"/>
          <w:numId w:val="2"/>
        </w:numPr>
        <w:spacing w:before="40" w:after="40"/>
        <w:rPr>
          <w:rFonts w:cstheme="minorHAnsi"/>
          <w:color w:val="000000"/>
          <w:kern w:val="24"/>
          <w:sz w:val="18"/>
          <w:szCs w:val="18"/>
          <w:lang w:val="en-CA" w:eastAsia="en-CA"/>
        </w:rPr>
      </w:pPr>
      <w:r w:rsidRPr="00CA772C">
        <w:rPr>
          <w:rFonts w:cstheme="minorHAnsi"/>
          <w:color w:val="000000"/>
          <w:kern w:val="24"/>
          <w:sz w:val="18"/>
          <w:szCs w:val="18"/>
          <w:lang w:val="en-CA" w:eastAsia="en-CA"/>
        </w:rPr>
        <w:t>Encourage recycling.</w:t>
      </w:r>
    </w:p>
    <w:p w14:paraId="5DEFBEC7" w14:textId="5F518575" w:rsidR="007D200E" w:rsidRDefault="001147AB" w:rsidP="009A2260">
      <w:pPr>
        <w:pStyle w:val="Title"/>
        <w:pBdr>
          <w:top w:val="none" w:sz="0" w:space="0" w:color="auto"/>
          <w:bottom w:val="none" w:sz="0" w:space="0" w:color="auto"/>
        </w:pBdr>
        <w:rPr>
          <w:rFonts w:asciiTheme="minorHAnsi" w:hAnsiTheme="minorHAnsi" w:cs="Arial"/>
          <w:i w:val="0"/>
          <w:color w:val="003F72"/>
        </w:rPr>
      </w:pPr>
      <w:r w:rsidRPr="00457DE2">
        <w:rPr>
          <w:rFonts w:asciiTheme="minorHAnsi" w:hAnsiTheme="minorHAnsi" w:cs="Arial"/>
          <w:i w:val="0"/>
          <w:color w:val="003F72"/>
        </w:rPr>
        <w:lastRenderedPageBreak/>
        <w:t>AGENDA</w:t>
      </w:r>
    </w:p>
    <w:p w14:paraId="5579C0FB" w14:textId="77777777" w:rsidR="00337888" w:rsidRPr="00337888" w:rsidRDefault="00337888" w:rsidP="00337888"/>
    <w:p w14:paraId="46421D1F" w14:textId="77777777" w:rsidR="00095126" w:rsidRDefault="003A6DA9" w:rsidP="009A2260">
      <w:pPr>
        <w:ind w:firstLine="0"/>
        <w:jc w:val="center"/>
        <w:rPr>
          <w:rFonts w:cs="Arial"/>
          <w:b/>
        </w:rPr>
      </w:pPr>
      <w:r w:rsidRPr="00457DE2">
        <w:rPr>
          <w:rFonts w:cs="Arial"/>
          <w:b/>
        </w:rPr>
        <w:t>Regular Meeting of</w:t>
      </w:r>
      <w:r w:rsidR="001147AB" w:rsidRPr="00457DE2">
        <w:rPr>
          <w:rFonts w:cs="Arial"/>
          <w:b/>
        </w:rPr>
        <w:t xml:space="preserve"> Council for the Corporation of the Village of Burns Lake,</w:t>
      </w:r>
    </w:p>
    <w:p w14:paraId="52714A74" w14:textId="2AB96841" w:rsidR="001147AB" w:rsidRPr="00457DE2" w:rsidRDefault="001147AB" w:rsidP="00095126">
      <w:pPr>
        <w:ind w:firstLine="0"/>
        <w:jc w:val="center"/>
        <w:rPr>
          <w:rFonts w:cs="Arial"/>
          <w:b/>
        </w:rPr>
      </w:pPr>
      <w:r w:rsidRPr="00457DE2">
        <w:rPr>
          <w:rFonts w:cs="Arial"/>
          <w:b/>
        </w:rPr>
        <w:t xml:space="preserve">Council Chambers </w:t>
      </w:r>
      <w:r w:rsidR="002D0D0E" w:rsidRPr="00457DE2">
        <w:rPr>
          <w:rFonts w:cs="Arial"/>
          <w:b/>
        </w:rPr>
        <w:t xml:space="preserve">on </w:t>
      </w:r>
      <w:sdt>
        <w:sdtPr>
          <w:rPr>
            <w:rFonts w:cs="Arial"/>
            <w:b/>
          </w:rPr>
          <w:id w:val="20469893"/>
          <w:placeholder>
            <w:docPart w:val="F6603AB0B66C4FE5BA0CEACA94983A6B"/>
          </w:placeholder>
          <w:date w:fullDate="2021-07-13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D63CE9">
            <w:rPr>
              <w:rFonts w:cs="Arial"/>
              <w:b/>
            </w:rPr>
            <w:t>July 13, 2021</w:t>
          </w:r>
        </w:sdtContent>
      </w:sdt>
      <w:r w:rsidR="004662A4">
        <w:rPr>
          <w:rFonts w:cs="Arial"/>
          <w:b/>
        </w:rPr>
        <w:t xml:space="preserve">, </w:t>
      </w:r>
      <w:r w:rsidR="00B9179F" w:rsidRPr="00457DE2">
        <w:rPr>
          <w:rFonts w:cs="Arial"/>
          <w:b/>
        </w:rPr>
        <w:t xml:space="preserve">at </w:t>
      </w:r>
      <w:r w:rsidR="00233238" w:rsidRPr="00457DE2">
        <w:rPr>
          <w:rFonts w:cs="Arial"/>
          <w:b/>
        </w:rPr>
        <w:t>7</w:t>
      </w:r>
      <w:r w:rsidRPr="00457DE2">
        <w:rPr>
          <w:rFonts w:cs="Arial"/>
          <w:b/>
        </w:rPr>
        <w:t>:</w:t>
      </w:r>
      <w:r w:rsidR="005E6D30" w:rsidRPr="00457DE2">
        <w:rPr>
          <w:rFonts w:cs="Arial"/>
          <w:b/>
        </w:rPr>
        <w:t>0</w:t>
      </w:r>
      <w:r w:rsidRPr="00457DE2">
        <w:rPr>
          <w:rFonts w:cs="Arial"/>
          <w:b/>
        </w:rPr>
        <w:t>0 p.m.</w:t>
      </w:r>
      <w:r w:rsidR="00F72C2E">
        <w:rPr>
          <w:rFonts w:cs="Arial"/>
          <w:b/>
        </w:rPr>
        <w:tab/>
      </w:r>
    </w:p>
    <w:p w14:paraId="5F421F7A" w14:textId="77777777" w:rsidR="001147AB" w:rsidRPr="00457DE2" w:rsidRDefault="00B54C05" w:rsidP="00B54C05">
      <w:pPr>
        <w:tabs>
          <w:tab w:val="left" w:pos="6684"/>
        </w:tabs>
        <w:rPr>
          <w:rFonts w:cs="Arial"/>
          <w:b/>
        </w:rPr>
      </w:pPr>
      <w:r>
        <w:rPr>
          <w:rFonts w:cs="Arial"/>
          <w:b/>
        </w:rPr>
        <w:tab/>
      </w:r>
    </w:p>
    <w:tbl>
      <w:tblPr>
        <w:tblStyle w:val="TableGrid"/>
        <w:tblW w:w="11008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7548"/>
        <w:gridCol w:w="1092"/>
        <w:gridCol w:w="1011"/>
        <w:gridCol w:w="81"/>
      </w:tblGrid>
      <w:tr w:rsidR="00B625D4" w:rsidRPr="00457DE2" w14:paraId="48CF98FF" w14:textId="77777777" w:rsidTr="009A590E">
        <w:tc>
          <w:tcPr>
            <w:tcW w:w="1276" w:type="dxa"/>
          </w:tcPr>
          <w:p w14:paraId="06BE7546" w14:textId="77777777" w:rsidR="00B625D4" w:rsidRPr="00457DE2" w:rsidRDefault="00B625D4" w:rsidP="009A2260">
            <w:pPr>
              <w:pStyle w:val="ListParagraph"/>
              <w:ind w:left="0" w:firstLine="0"/>
              <w:jc w:val="center"/>
              <w:rPr>
                <w:rFonts w:cs="Arial"/>
                <w:b/>
              </w:rPr>
            </w:pPr>
            <w:r w:rsidRPr="00457DE2">
              <w:rPr>
                <w:rFonts w:cs="Arial"/>
                <w:b/>
              </w:rPr>
              <w:t>TOPIC</w:t>
            </w:r>
          </w:p>
        </w:tc>
        <w:tc>
          <w:tcPr>
            <w:tcW w:w="7548" w:type="dxa"/>
          </w:tcPr>
          <w:p w14:paraId="53A5ABC3" w14:textId="77777777" w:rsidR="00B625D4" w:rsidRPr="00457DE2" w:rsidRDefault="00B625D4" w:rsidP="00C33678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92" w:type="dxa"/>
          </w:tcPr>
          <w:p w14:paraId="475AE918" w14:textId="77777777" w:rsidR="00B625D4" w:rsidRPr="00457DE2" w:rsidRDefault="00B625D4" w:rsidP="008961C0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15BB2D90" w14:textId="0AF72BE0" w:rsidR="00B625D4" w:rsidRPr="00457DE2" w:rsidRDefault="00B625D4" w:rsidP="008961C0">
            <w:pPr>
              <w:ind w:firstLine="0"/>
              <w:jc w:val="center"/>
              <w:rPr>
                <w:rFonts w:cs="Arial"/>
                <w:b/>
              </w:rPr>
            </w:pPr>
            <w:r w:rsidRPr="00457DE2">
              <w:rPr>
                <w:rFonts w:cs="Arial"/>
                <w:b/>
              </w:rPr>
              <w:t>PAGE</w:t>
            </w:r>
          </w:p>
        </w:tc>
      </w:tr>
      <w:tr w:rsidR="00B625D4" w:rsidRPr="00457DE2" w14:paraId="6968F9BE" w14:textId="77777777" w:rsidTr="009A590E">
        <w:tc>
          <w:tcPr>
            <w:tcW w:w="1276" w:type="dxa"/>
          </w:tcPr>
          <w:p w14:paraId="5F2D4481" w14:textId="77777777" w:rsidR="00B625D4" w:rsidRPr="00457DE2" w:rsidRDefault="00B625D4" w:rsidP="003D6E07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66A9E8D8" w14:textId="40E20496" w:rsidR="00B625D4" w:rsidRDefault="00B625D4" w:rsidP="003D6E07">
            <w:pPr>
              <w:ind w:firstLine="0"/>
              <w:rPr>
                <w:rFonts w:cs="Arial"/>
                <w:b/>
              </w:rPr>
            </w:pPr>
            <w:r w:rsidRPr="00457DE2">
              <w:rPr>
                <w:rFonts w:cs="Arial"/>
                <w:b/>
              </w:rPr>
              <w:t>CALL TO ORDER</w:t>
            </w:r>
            <w:r>
              <w:rPr>
                <w:rFonts w:cs="Arial"/>
                <w:b/>
              </w:rPr>
              <w:t xml:space="preserve"> </w:t>
            </w:r>
          </w:p>
          <w:p w14:paraId="39D6C389" w14:textId="77777777" w:rsidR="00B625D4" w:rsidRPr="00B07CCE" w:rsidRDefault="00B625D4" w:rsidP="003D6E07">
            <w:pPr>
              <w:ind w:firstLine="0"/>
              <w:rPr>
                <w:rFonts w:cs="Arial"/>
                <w:i/>
              </w:rPr>
            </w:pPr>
          </w:p>
          <w:p w14:paraId="053C0C05" w14:textId="5942564B" w:rsidR="00B625D4" w:rsidRDefault="000F156D" w:rsidP="003D6E07">
            <w:pPr>
              <w:ind w:firstLine="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"</w:t>
            </w:r>
            <w:r w:rsidR="00B625D4">
              <w:rPr>
                <w:rFonts w:cs="Arial"/>
                <w:i/>
              </w:rPr>
              <w:t>O</w:t>
            </w:r>
            <w:r w:rsidR="00B625D4" w:rsidRPr="00D171B1">
              <w:rPr>
                <w:rFonts w:cs="Arial"/>
                <w:i/>
              </w:rPr>
              <w:t>n behalf of Council</w:t>
            </w:r>
            <w:r w:rsidR="00B625D4">
              <w:rPr>
                <w:rFonts w:cs="Arial"/>
                <w:i/>
              </w:rPr>
              <w:t>,</w:t>
            </w:r>
            <w:r w:rsidR="00B625D4" w:rsidRPr="00D171B1">
              <w:rPr>
                <w:rFonts w:cs="Arial"/>
                <w:i/>
              </w:rPr>
              <w:t xml:space="preserve"> I would like to acknowledge the traditional territories of the area</w:t>
            </w:r>
            <w:r>
              <w:rPr>
                <w:rFonts w:cs="Arial"/>
                <w:i/>
              </w:rPr>
              <w:t>'</w:t>
            </w:r>
            <w:r w:rsidR="00B625D4" w:rsidRPr="00D171B1">
              <w:rPr>
                <w:rFonts w:cs="Arial"/>
                <w:i/>
              </w:rPr>
              <w:t>s Six First Nations</w:t>
            </w:r>
            <w:r w:rsidR="00B625D4">
              <w:rPr>
                <w:rFonts w:cs="Arial"/>
                <w:i/>
              </w:rPr>
              <w:t>.</w:t>
            </w:r>
            <w:r>
              <w:rPr>
                <w:rFonts w:cs="Arial"/>
                <w:i/>
              </w:rPr>
              <w:t>"</w:t>
            </w:r>
          </w:p>
          <w:p w14:paraId="1F569A76" w14:textId="4F0F556F" w:rsidR="00B625D4" w:rsidRPr="00835D57" w:rsidRDefault="00B625D4" w:rsidP="003D6E07">
            <w:pPr>
              <w:ind w:firstLine="0"/>
              <w:rPr>
                <w:rFonts w:cs="Arial"/>
                <w:iCs/>
              </w:rPr>
            </w:pPr>
          </w:p>
        </w:tc>
        <w:tc>
          <w:tcPr>
            <w:tcW w:w="1092" w:type="dxa"/>
          </w:tcPr>
          <w:p w14:paraId="5F505962" w14:textId="77777777" w:rsidR="00B625D4" w:rsidRPr="00457DE2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58705B3C" w14:textId="05AD2AD1" w:rsidR="00B625D4" w:rsidRPr="00457DE2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407FD30D" w14:textId="77777777" w:rsidTr="009A590E">
        <w:tc>
          <w:tcPr>
            <w:tcW w:w="1276" w:type="dxa"/>
          </w:tcPr>
          <w:p w14:paraId="7B41CBE8" w14:textId="77777777" w:rsidR="00B625D4" w:rsidRPr="00457DE2" w:rsidRDefault="00B625D4" w:rsidP="003D6E07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263873FA" w14:textId="45EF4978" w:rsidR="00B625D4" w:rsidRPr="00956E7E" w:rsidRDefault="00B625D4" w:rsidP="003D6E07">
            <w:pPr>
              <w:ind w:firstLine="0"/>
              <w:rPr>
                <w:rFonts w:cs="Arial"/>
                <w:b/>
              </w:rPr>
            </w:pPr>
            <w:r w:rsidRPr="00956E7E">
              <w:rPr>
                <w:rFonts w:cs="Arial"/>
                <w:b/>
              </w:rPr>
              <w:t>APPROVAL OF AGENDA</w:t>
            </w:r>
          </w:p>
          <w:p w14:paraId="07E2521F" w14:textId="793B5744" w:rsidR="00B625D4" w:rsidRPr="00956E7E" w:rsidRDefault="00B625D4" w:rsidP="003D6E07">
            <w:pPr>
              <w:ind w:firstLine="0"/>
              <w:rPr>
                <w:rFonts w:cs="Arial"/>
                <w:b/>
              </w:rPr>
            </w:pPr>
          </w:p>
          <w:p w14:paraId="748FBC05" w14:textId="2C08A764" w:rsidR="00B625D4" w:rsidRPr="006D6443" w:rsidRDefault="00B625D4" w:rsidP="003D6E07">
            <w:pPr>
              <w:ind w:firstLine="0"/>
              <w:rPr>
                <w:rFonts w:cs="Arial"/>
                <w:bCs/>
              </w:rPr>
            </w:pPr>
            <w:r w:rsidRPr="006D6443">
              <w:rPr>
                <w:rFonts w:cs="Arial"/>
                <w:bCs/>
              </w:rPr>
              <w:t>Recommendation:</w:t>
            </w:r>
          </w:p>
          <w:p w14:paraId="630A7421" w14:textId="080AC838" w:rsidR="00B625D4" w:rsidRPr="006D6443" w:rsidRDefault="00B625D4" w:rsidP="003D6E07">
            <w:pPr>
              <w:ind w:firstLine="0"/>
              <w:rPr>
                <w:rFonts w:cs="Arial"/>
                <w:bCs/>
              </w:rPr>
            </w:pPr>
          </w:p>
          <w:p w14:paraId="20AFC42B" w14:textId="4F6650F2" w:rsidR="00B625D4" w:rsidRPr="00412043" w:rsidRDefault="00B625D4" w:rsidP="003D6E07">
            <w:pPr>
              <w:ind w:firstLine="0"/>
              <w:rPr>
                <w:rFonts w:cs="Arial"/>
                <w:b/>
              </w:rPr>
            </w:pPr>
            <w:r w:rsidRPr="00412043">
              <w:rPr>
                <w:rFonts w:cs="Arial"/>
                <w:b/>
              </w:rPr>
              <w:t xml:space="preserve">THAT the agenda for </w:t>
            </w:r>
            <w:r>
              <w:rPr>
                <w:rFonts w:cs="Arial"/>
                <w:b/>
              </w:rPr>
              <w:t>J</w:t>
            </w:r>
            <w:r w:rsidR="00D63CE9">
              <w:rPr>
                <w:rFonts w:cs="Arial"/>
                <w:b/>
              </w:rPr>
              <w:t>uly 13</w:t>
            </w:r>
            <w:r w:rsidRPr="00412043">
              <w:rPr>
                <w:rFonts w:cs="Arial"/>
                <w:b/>
              </w:rPr>
              <w:t>, 2021, Regular Meeting of Council is approved as presented.</w:t>
            </w:r>
          </w:p>
          <w:p w14:paraId="5EC5F87D" w14:textId="77777777" w:rsidR="00B625D4" w:rsidRPr="006D6443" w:rsidRDefault="00B625D4" w:rsidP="002B7905">
            <w:pPr>
              <w:ind w:firstLine="0"/>
              <w:rPr>
                <w:rFonts w:cs="Arial"/>
                <w:bCs/>
              </w:rPr>
            </w:pPr>
          </w:p>
        </w:tc>
        <w:tc>
          <w:tcPr>
            <w:tcW w:w="1092" w:type="dxa"/>
          </w:tcPr>
          <w:p w14:paraId="1B6FED82" w14:textId="77777777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5426EF3B" w14:textId="2881ED0E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  <w:p w14:paraId="665B673D" w14:textId="77777777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  <w:p w14:paraId="2B76AD14" w14:textId="77777777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  <w:p w14:paraId="160022D7" w14:textId="77777777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  <w:p w14:paraId="62235AD1" w14:textId="77777777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  <w:p w14:paraId="64E429B8" w14:textId="77777777" w:rsidR="00B625D4" w:rsidRDefault="00B625D4" w:rsidP="00D17A5A">
            <w:pPr>
              <w:ind w:left="50" w:firstLine="0"/>
              <w:jc w:val="center"/>
              <w:rPr>
                <w:rFonts w:cs="Arial"/>
                <w:b/>
              </w:rPr>
            </w:pPr>
          </w:p>
          <w:p w14:paraId="6BDAB5DD" w14:textId="202161CB" w:rsidR="00B625D4" w:rsidRPr="00457DE2" w:rsidRDefault="00B625D4" w:rsidP="00D17A5A">
            <w:pPr>
              <w:ind w:left="50"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4D391127" w14:textId="77777777" w:rsidTr="009A590E">
        <w:tc>
          <w:tcPr>
            <w:tcW w:w="1276" w:type="dxa"/>
          </w:tcPr>
          <w:p w14:paraId="02D065A1" w14:textId="77777777" w:rsidR="00B625D4" w:rsidRPr="00D7748E" w:rsidRDefault="00B625D4" w:rsidP="00D7748E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2EF52B2A" w14:textId="7BF5293F" w:rsidR="00B625D4" w:rsidRPr="00956E7E" w:rsidRDefault="00B625D4" w:rsidP="006F2665">
            <w:pPr>
              <w:ind w:firstLine="0"/>
              <w:rPr>
                <w:rFonts w:cs="Arial"/>
                <w:b/>
              </w:rPr>
            </w:pPr>
            <w:r w:rsidRPr="00956E7E">
              <w:rPr>
                <w:rFonts w:cs="Arial"/>
                <w:b/>
              </w:rPr>
              <w:t xml:space="preserve">PUBLIC AND STATUTORY HEARINGS AND READINGS OR ADOPTION </w:t>
            </w:r>
          </w:p>
          <w:p w14:paraId="5A17A946" w14:textId="305579C5" w:rsidR="00B625D4" w:rsidRPr="006D6443" w:rsidRDefault="00B625D4" w:rsidP="00453601">
            <w:pPr>
              <w:pStyle w:val="ListParagraph"/>
              <w:ind w:firstLine="0"/>
              <w:rPr>
                <w:rFonts w:cs="Arial"/>
                <w:bCs/>
              </w:rPr>
            </w:pPr>
          </w:p>
        </w:tc>
        <w:tc>
          <w:tcPr>
            <w:tcW w:w="1092" w:type="dxa"/>
          </w:tcPr>
          <w:p w14:paraId="3CC2F359" w14:textId="77777777" w:rsidR="00B625D4" w:rsidRDefault="00B625D4" w:rsidP="00D17A5A">
            <w:pPr>
              <w:ind w:left="50" w:firstLine="0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18173432" w14:textId="2FF74947" w:rsidR="00B625D4" w:rsidRDefault="00B625D4" w:rsidP="00D17A5A">
            <w:pPr>
              <w:ind w:left="50"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       </w:t>
            </w:r>
          </w:p>
          <w:p w14:paraId="379794ED" w14:textId="4B161962" w:rsidR="00B625D4" w:rsidRPr="00457DE2" w:rsidRDefault="00B625D4" w:rsidP="00352AE7">
            <w:pPr>
              <w:ind w:left="50"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               </w:t>
            </w:r>
          </w:p>
        </w:tc>
      </w:tr>
      <w:tr w:rsidR="00B625D4" w:rsidRPr="00457DE2" w14:paraId="77D21525" w14:textId="77777777" w:rsidTr="009A590E">
        <w:tc>
          <w:tcPr>
            <w:tcW w:w="1276" w:type="dxa"/>
          </w:tcPr>
          <w:p w14:paraId="2153E2D5" w14:textId="77777777" w:rsidR="00B625D4" w:rsidRPr="00457DE2" w:rsidRDefault="00B625D4" w:rsidP="003D6E07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2A31BACE" w14:textId="77777777" w:rsidR="00B625D4" w:rsidRDefault="00B625D4" w:rsidP="003D6E07">
            <w:pPr>
              <w:ind w:firstLine="0"/>
              <w:rPr>
                <w:rFonts w:cs="Arial"/>
                <w:b/>
              </w:rPr>
            </w:pPr>
            <w:r w:rsidRPr="00457DE2">
              <w:rPr>
                <w:rFonts w:cs="Arial"/>
                <w:b/>
              </w:rPr>
              <w:t>PUBLIC COMMENT</w:t>
            </w:r>
          </w:p>
          <w:p w14:paraId="50D837DE" w14:textId="77777777" w:rsidR="00B625D4" w:rsidRPr="00457DE2" w:rsidRDefault="00B625D4" w:rsidP="003D6E07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92" w:type="dxa"/>
          </w:tcPr>
          <w:p w14:paraId="44A4D660" w14:textId="77777777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11E420FC" w14:textId="1DFE6CE9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3127751A" w14:textId="77777777" w:rsidTr="009A590E">
        <w:tc>
          <w:tcPr>
            <w:tcW w:w="1276" w:type="dxa"/>
          </w:tcPr>
          <w:p w14:paraId="51823615" w14:textId="77777777" w:rsidR="00B625D4" w:rsidRPr="00457DE2" w:rsidRDefault="00B625D4" w:rsidP="003D6E07">
            <w:pPr>
              <w:pStyle w:val="ListParagraph"/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0B61B766" w14:textId="39E5164F" w:rsidR="00B625D4" w:rsidRDefault="00B625D4" w:rsidP="003D6E07">
            <w:pPr>
              <w:ind w:left="232" w:firstLine="0"/>
              <w:rPr>
                <w:rFonts w:cs="Arial"/>
                <w:i/>
                <w:sz w:val="18"/>
                <w:szCs w:val="18"/>
              </w:rPr>
            </w:pPr>
            <w:r w:rsidRPr="00457DE2">
              <w:rPr>
                <w:rFonts w:cs="Arial"/>
                <w:i/>
                <w:sz w:val="18"/>
              </w:rPr>
              <w:t xml:space="preserve">When recognized by the presiding member during the Public Comment portion of any </w:t>
            </w:r>
            <w:r w:rsidRPr="00457DE2">
              <w:rPr>
                <w:rFonts w:cs="Arial"/>
                <w:i/>
                <w:sz w:val="18"/>
                <w:szCs w:val="18"/>
              </w:rPr>
              <w:t xml:space="preserve">regular or special </w:t>
            </w:r>
            <w:r w:rsidR="00FE593F" w:rsidRPr="00457DE2">
              <w:rPr>
                <w:rFonts w:cs="Arial"/>
                <w:i/>
                <w:sz w:val="18"/>
                <w:szCs w:val="18"/>
              </w:rPr>
              <w:t>meetings</w:t>
            </w:r>
            <w:r w:rsidRPr="00457DE2">
              <w:rPr>
                <w:rFonts w:cs="Arial"/>
                <w:i/>
                <w:sz w:val="18"/>
                <w:szCs w:val="18"/>
              </w:rPr>
              <w:t xml:space="preserve"> of Council, and only after giving their names and addresses, persons from the audience may address Council on a matter for not more than </w:t>
            </w:r>
            <w:r w:rsidRPr="00457DE2">
              <w:rPr>
                <w:rFonts w:cs="Arial"/>
                <w:b/>
                <w:i/>
                <w:sz w:val="18"/>
                <w:szCs w:val="18"/>
              </w:rPr>
              <w:t>2 minutes.</w:t>
            </w:r>
            <w:r w:rsidRPr="00457DE2">
              <w:rPr>
                <w:rFonts w:cs="Arial"/>
                <w:i/>
                <w:sz w:val="18"/>
                <w:szCs w:val="18"/>
              </w:rPr>
              <w:t xml:space="preserve"> When speaking during the Public Comment or Public Question Period, persons must address their remarks to the presiding member, use respectful language, not use offensive gestures or signs, and </w:t>
            </w:r>
            <w:r w:rsidRPr="00457DE2">
              <w:rPr>
                <w:rFonts w:cs="Arial"/>
                <w:b/>
                <w:i/>
                <w:sz w:val="18"/>
                <w:szCs w:val="18"/>
              </w:rPr>
              <w:t>only address current agenda items</w:t>
            </w:r>
            <w:r w:rsidRPr="00457DE2">
              <w:rPr>
                <w:rFonts w:cs="Arial"/>
                <w:i/>
                <w:sz w:val="18"/>
                <w:szCs w:val="18"/>
              </w:rPr>
              <w:t>. No person from the audience may address Council more than once during the Public Comment and Public Question Period.</w:t>
            </w:r>
          </w:p>
          <w:p w14:paraId="487AC526" w14:textId="28EA20C4" w:rsidR="00B625D4" w:rsidRDefault="00B625D4" w:rsidP="003D6E07">
            <w:pPr>
              <w:ind w:left="232" w:firstLine="0"/>
              <w:rPr>
                <w:rFonts w:cs="Arial"/>
                <w:i/>
                <w:sz w:val="18"/>
                <w:szCs w:val="18"/>
              </w:rPr>
            </w:pPr>
          </w:p>
          <w:p w14:paraId="3EC56985" w14:textId="77777777" w:rsidR="00B625D4" w:rsidRPr="00457DE2" w:rsidRDefault="00B625D4" w:rsidP="003D6E07">
            <w:pPr>
              <w:ind w:left="230" w:firstLine="0"/>
              <w:rPr>
                <w:rFonts w:cs="Arial"/>
                <w:sz w:val="18"/>
                <w:szCs w:val="18"/>
              </w:rPr>
            </w:pPr>
          </w:p>
        </w:tc>
        <w:tc>
          <w:tcPr>
            <w:tcW w:w="1092" w:type="dxa"/>
          </w:tcPr>
          <w:p w14:paraId="3EAD03AE" w14:textId="77777777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366DE643" w14:textId="02C0EF67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186CF8F9" w14:textId="77777777" w:rsidTr="009A590E">
        <w:tc>
          <w:tcPr>
            <w:tcW w:w="1276" w:type="dxa"/>
          </w:tcPr>
          <w:p w14:paraId="51C43B57" w14:textId="77777777" w:rsidR="00B625D4" w:rsidRPr="00457DE2" w:rsidRDefault="00B625D4" w:rsidP="003D6E07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43D15B86" w14:textId="65CEA0E8" w:rsidR="00B625D4" w:rsidRDefault="00B625D4" w:rsidP="000F7181">
            <w:pPr>
              <w:ind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ELEGATIONS AND PETITION</w:t>
            </w:r>
          </w:p>
          <w:p w14:paraId="42FFC490" w14:textId="77777777" w:rsidR="005B6483" w:rsidRDefault="005B6483" w:rsidP="000F7181">
            <w:pPr>
              <w:ind w:firstLine="0"/>
              <w:rPr>
                <w:rFonts w:cs="Arial"/>
                <w:b/>
              </w:rPr>
            </w:pPr>
          </w:p>
          <w:p w14:paraId="36925B8B" w14:textId="7CC7246F" w:rsidR="00B625D4" w:rsidRDefault="00C35D93" w:rsidP="00C35D93">
            <w:pPr>
              <w:pStyle w:val="ListParagraph"/>
              <w:numPr>
                <w:ilvl w:val="0"/>
                <w:numId w:val="26"/>
              </w:numPr>
              <w:ind w:left="741" w:hanging="283"/>
              <w:rPr>
                <w:rFonts w:cs="Arial"/>
                <w:i/>
                <w:iCs/>
              </w:rPr>
            </w:pPr>
            <w:r>
              <w:rPr>
                <w:rFonts w:cs="Arial"/>
              </w:rPr>
              <w:t xml:space="preserve">FLNRORD Update – </w:t>
            </w:r>
            <w:r>
              <w:rPr>
                <w:rFonts w:cs="Arial"/>
                <w:i/>
                <w:iCs/>
              </w:rPr>
              <w:t xml:space="preserve">Beth Eagles, District Manager Nadina Natural Resource District. </w:t>
            </w:r>
          </w:p>
          <w:p w14:paraId="7ECDC462" w14:textId="77777777" w:rsidR="00C35D93" w:rsidRDefault="00C35D93" w:rsidP="00C35D93">
            <w:pPr>
              <w:pStyle w:val="ListParagraph"/>
              <w:ind w:left="741" w:firstLine="0"/>
              <w:rPr>
                <w:rFonts w:cs="Arial"/>
                <w:i/>
                <w:iCs/>
              </w:rPr>
            </w:pPr>
          </w:p>
          <w:p w14:paraId="47B60DB8" w14:textId="77777777" w:rsidR="00C35D93" w:rsidRDefault="00C35D93" w:rsidP="00C35D93">
            <w:pPr>
              <w:pStyle w:val="ListParagraph"/>
              <w:numPr>
                <w:ilvl w:val="0"/>
                <w:numId w:val="26"/>
              </w:numPr>
              <w:ind w:left="741" w:hanging="283"/>
              <w:rPr>
                <w:rFonts w:cs="Arial"/>
                <w:i/>
                <w:iCs/>
              </w:rPr>
            </w:pPr>
            <w:r>
              <w:rPr>
                <w:rFonts w:cs="Arial"/>
              </w:rPr>
              <w:t xml:space="preserve">Fire in Our Hearts </w:t>
            </w:r>
            <w:r w:rsidRPr="00C35D93">
              <w:rPr>
                <w:rFonts w:cs="Arial"/>
                <w:i/>
                <w:iCs/>
              </w:rPr>
              <w:t xml:space="preserve">- Josias </w:t>
            </w:r>
            <w:proofErr w:type="spellStart"/>
            <w:r w:rsidRPr="00C35D93">
              <w:rPr>
                <w:rFonts w:cs="Arial"/>
                <w:i/>
                <w:iCs/>
              </w:rPr>
              <w:t>Tchantz</w:t>
            </w:r>
            <w:proofErr w:type="spellEnd"/>
            <w:r>
              <w:rPr>
                <w:rFonts w:cs="Arial"/>
                <w:i/>
                <w:iCs/>
              </w:rPr>
              <w:t>, Film Maker</w:t>
            </w:r>
          </w:p>
          <w:p w14:paraId="2DC83EA7" w14:textId="36F3F2CA" w:rsidR="00C35D93" w:rsidRPr="00C35D93" w:rsidRDefault="00C35D93" w:rsidP="00C35D93">
            <w:pPr>
              <w:pStyle w:val="ListParagraph"/>
              <w:ind w:left="741" w:firstLine="0"/>
              <w:rPr>
                <w:rFonts w:cs="Arial"/>
                <w:i/>
                <w:iCs/>
              </w:rPr>
            </w:pPr>
          </w:p>
        </w:tc>
        <w:tc>
          <w:tcPr>
            <w:tcW w:w="1092" w:type="dxa"/>
          </w:tcPr>
          <w:p w14:paraId="6EA2E18F" w14:textId="77777777" w:rsidR="00B625D4" w:rsidRDefault="00B625D4" w:rsidP="008E25BA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093C4FEE" w14:textId="13D28D71" w:rsidR="00B625D4" w:rsidRDefault="00B625D4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0F88F0E2" w14:textId="138DD6DC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37877B6" w14:textId="7F954706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1CD29D14" w14:textId="56E0D152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09CB1474" w14:textId="4EDC5B90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76B190B4" w14:textId="15095117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7</w:t>
            </w:r>
          </w:p>
          <w:p w14:paraId="2188CEA9" w14:textId="0B9CE968" w:rsidR="00B625D4" w:rsidRPr="00457DE2" w:rsidRDefault="00B625D4" w:rsidP="008E25BA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38B6355F" w14:textId="77777777" w:rsidTr="009A590E">
        <w:tc>
          <w:tcPr>
            <w:tcW w:w="1276" w:type="dxa"/>
          </w:tcPr>
          <w:p w14:paraId="27981830" w14:textId="77777777" w:rsidR="00B625D4" w:rsidRPr="0040275E" w:rsidRDefault="00B625D4" w:rsidP="003D6E07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10E4B7F7" w14:textId="77777777" w:rsidR="00B625D4" w:rsidRPr="0040275E" w:rsidRDefault="00B625D4" w:rsidP="003D6E07">
            <w:pPr>
              <w:ind w:firstLine="0"/>
              <w:rPr>
                <w:rFonts w:cs="Arial"/>
                <w:b/>
              </w:rPr>
            </w:pPr>
            <w:r w:rsidRPr="0040275E">
              <w:rPr>
                <w:rFonts w:cs="Arial"/>
                <w:b/>
              </w:rPr>
              <w:t>ADOPTION OF MINUTES</w:t>
            </w:r>
          </w:p>
          <w:p w14:paraId="31723FFF" w14:textId="2387F149" w:rsidR="00C35D93" w:rsidRPr="0040275E" w:rsidRDefault="00C35D93" w:rsidP="003D6E07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92" w:type="dxa"/>
          </w:tcPr>
          <w:p w14:paraId="0BA3FA10" w14:textId="77777777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070DD522" w14:textId="79B40EAD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11381BD8" w14:textId="77777777" w:rsidTr="009A590E">
        <w:tc>
          <w:tcPr>
            <w:tcW w:w="1276" w:type="dxa"/>
          </w:tcPr>
          <w:p w14:paraId="412A43F2" w14:textId="77777777" w:rsidR="00B625D4" w:rsidRPr="00457DE2" w:rsidRDefault="00B625D4" w:rsidP="003D6E07">
            <w:pPr>
              <w:pStyle w:val="ListParagraph"/>
              <w:ind w:firstLine="0"/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13D61BAD" w14:textId="5C25AC4E" w:rsidR="00B625D4" w:rsidRDefault="00B625D4" w:rsidP="00B5292A">
            <w:pPr>
              <w:ind w:left="747" w:firstLine="0"/>
              <w:rPr>
                <w:rFonts w:cs="Arial"/>
              </w:rPr>
            </w:pPr>
            <w:r w:rsidRPr="00457DE2">
              <w:rPr>
                <w:rFonts w:cs="Arial"/>
              </w:rPr>
              <w:t>Recommendation:</w:t>
            </w:r>
          </w:p>
          <w:p w14:paraId="0D7D6ADE" w14:textId="27E19321" w:rsidR="00B625D4" w:rsidRPr="00457DE2" w:rsidRDefault="00B625D4" w:rsidP="00B5292A">
            <w:pPr>
              <w:ind w:left="747" w:firstLine="0"/>
              <w:rPr>
                <w:rFonts w:cs="Arial"/>
              </w:rPr>
            </w:pPr>
          </w:p>
        </w:tc>
        <w:tc>
          <w:tcPr>
            <w:tcW w:w="1092" w:type="dxa"/>
          </w:tcPr>
          <w:p w14:paraId="668FC812" w14:textId="77777777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1F7972DC" w14:textId="2CBCEAFD" w:rsidR="00B625D4" w:rsidRPr="00457DE2" w:rsidRDefault="00B625D4" w:rsidP="00E01CA4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1CEE085E" w14:textId="77777777" w:rsidTr="009A590E">
        <w:tc>
          <w:tcPr>
            <w:tcW w:w="1276" w:type="dxa"/>
          </w:tcPr>
          <w:p w14:paraId="3090F09B" w14:textId="77777777" w:rsidR="00B625D4" w:rsidRPr="00192BAF" w:rsidRDefault="00B625D4" w:rsidP="00192BAF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1BBD5E71" w14:textId="7458E89C" w:rsidR="00B625D4" w:rsidRDefault="00B625D4" w:rsidP="00B5292A">
            <w:pPr>
              <w:ind w:left="747"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THAT June </w:t>
            </w:r>
            <w:r w:rsidR="00453601">
              <w:rPr>
                <w:rFonts w:cs="Arial"/>
                <w:b/>
              </w:rPr>
              <w:t>29</w:t>
            </w:r>
            <w:r>
              <w:rPr>
                <w:rFonts w:cs="Arial"/>
                <w:b/>
              </w:rPr>
              <w:t xml:space="preserve">, </w:t>
            </w:r>
            <w:r w:rsidR="000F156D">
              <w:rPr>
                <w:rFonts w:cs="Arial"/>
                <w:b/>
              </w:rPr>
              <w:t>2021,</w:t>
            </w:r>
            <w:r>
              <w:rPr>
                <w:rFonts w:cs="Arial"/>
                <w:b/>
              </w:rPr>
              <w:t xml:space="preserve"> minutes of the Regular Meeting of Council be </w:t>
            </w:r>
            <w:proofErr w:type="gramStart"/>
            <w:r>
              <w:rPr>
                <w:rFonts w:cs="Arial"/>
                <w:b/>
              </w:rPr>
              <w:t>adopted;</w:t>
            </w:r>
            <w:proofErr w:type="gramEnd"/>
          </w:p>
          <w:p w14:paraId="1BE18DD9" w14:textId="094AF0CB" w:rsidR="00B625D4" w:rsidRDefault="00B625D4" w:rsidP="00B5292A">
            <w:pPr>
              <w:ind w:left="747"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AND THAT June </w:t>
            </w:r>
            <w:r w:rsidR="00453601">
              <w:rPr>
                <w:rFonts w:cs="Arial"/>
                <w:b/>
              </w:rPr>
              <w:t>29</w:t>
            </w:r>
            <w:r>
              <w:rPr>
                <w:rFonts w:cs="Arial"/>
                <w:b/>
              </w:rPr>
              <w:t xml:space="preserve">, </w:t>
            </w:r>
            <w:r w:rsidR="000F156D">
              <w:rPr>
                <w:rFonts w:cs="Arial"/>
                <w:b/>
              </w:rPr>
              <w:t>2021,</w:t>
            </w:r>
            <w:r>
              <w:rPr>
                <w:rFonts w:cs="Arial"/>
                <w:b/>
              </w:rPr>
              <w:t xml:space="preserve"> minutes of the Special Meeting of Council be adopted.</w:t>
            </w:r>
          </w:p>
          <w:p w14:paraId="2AA68C7E" w14:textId="763AA511" w:rsidR="00B625D4" w:rsidRPr="0098593A" w:rsidRDefault="00B625D4" w:rsidP="00B5292A">
            <w:pPr>
              <w:ind w:left="747" w:firstLine="0"/>
              <w:rPr>
                <w:rFonts w:cs="Arial"/>
                <w:b/>
              </w:rPr>
            </w:pPr>
          </w:p>
        </w:tc>
        <w:tc>
          <w:tcPr>
            <w:tcW w:w="1092" w:type="dxa"/>
          </w:tcPr>
          <w:p w14:paraId="267C633C" w14:textId="77777777" w:rsidR="00B625D4" w:rsidRDefault="00B625D4" w:rsidP="001040FF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6196D006" w14:textId="2960CA28" w:rsidR="00B625D4" w:rsidRDefault="0021357E" w:rsidP="009A590E">
            <w:pPr>
              <w:ind w:right="65"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4</w:t>
            </w:r>
          </w:p>
          <w:p w14:paraId="4B28FED4" w14:textId="77777777" w:rsidR="00B625D4" w:rsidRDefault="00B625D4" w:rsidP="0003368C">
            <w:pPr>
              <w:ind w:firstLine="0"/>
              <w:jc w:val="center"/>
              <w:rPr>
                <w:rFonts w:cs="Arial"/>
                <w:b/>
              </w:rPr>
            </w:pPr>
          </w:p>
          <w:p w14:paraId="4E85231F" w14:textId="62A5FCE4" w:rsidR="00B625D4" w:rsidRDefault="0021357E" w:rsidP="0003368C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24</w:t>
            </w:r>
          </w:p>
          <w:p w14:paraId="0E097C30" w14:textId="5C10A9AB" w:rsidR="009A590E" w:rsidRPr="00457DE2" w:rsidRDefault="009A590E" w:rsidP="0003368C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77573FD8" w14:textId="77777777" w:rsidTr="009A590E">
        <w:tc>
          <w:tcPr>
            <w:tcW w:w="1276" w:type="dxa"/>
          </w:tcPr>
          <w:p w14:paraId="72C3CA33" w14:textId="77777777" w:rsidR="00B625D4" w:rsidRPr="00457DE2" w:rsidRDefault="00B625D4" w:rsidP="003D6E07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197B54E2" w14:textId="2A3343A3" w:rsidR="00B625D4" w:rsidRDefault="00B625D4" w:rsidP="002078CB">
            <w:pPr>
              <w:ind w:firstLine="0"/>
              <w:rPr>
                <w:rFonts w:cs="Arial"/>
                <w:b/>
              </w:rPr>
            </w:pPr>
            <w:r w:rsidRPr="003370BC">
              <w:rPr>
                <w:rFonts w:cs="Arial"/>
                <w:b/>
              </w:rPr>
              <w:t>MAYOR, COUNCILLOR AND CAO REPORTS</w:t>
            </w:r>
          </w:p>
          <w:p w14:paraId="0ACF98AD" w14:textId="77777777" w:rsidR="00B625D4" w:rsidRDefault="00B625D4" w:rsidP="002078CB">
            <w:pPr>
              <w:ind w:firstLine="0"/>
              <w:rPr>
                <w:rFonts w:cs="Arial"/>
              </w:rPr>
            </w:pPr>
          </w:p>
          <w:p w14:paraId="6A31EAB1" w14:textId="77777777" w:rsidR="00B625D4" w:rsidRDefault="00B625D4" w:rsidP="00F84C8D">
            <w:pPr>
              <w:ind w:firstLine="38"/>
              <w:rPr>
                <w:rFonts w:cs="Arial"/>
              </w:rPr>
            </w:pPr>
            <w:r>
              <w:rPr>
                <w:rFonts w:cs="Arial"/>
              </w:rPr>
              <w:t>Recommendation:</w:t>
            </w:r>
          </w:p>
          <w:p w14:paraId="7B602B24" w14:textId="77777777" w:rsidR="00B625D4" w:rsidRDefault="00B625D4" w:rsidP="00F84C8D">
            <w:pPr>
              <w:ind w:firstLine="38"/>
              <w:rPr>
                <w:rFonts w:cs="Arial"/>
              </w:rPr>
            </w:pPr>
          </w:p>
          <w:p w14:paraId="69DDE2E5" w14:textId="50335E07" w:rsidR="00B625D4" w:rsidRDefault="00B625D4" w:rsidP="00F84C8D">
            <w:pPr>
              <w:ind w:firstLine="38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HAT the Mayor, Councilors and CAO reports be received.</w:t>
            </w:r>
          </w:p>
          <w:p w14:paraId="5C30EE60" w14:textId="7EC4E00E" w:rsidR="00B625D4" w:rsidRPr="00F84C8D" w:rsidRDefault="00B625D4" w:rsidP="002078CB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92" w:type="dxa"/>
          </w:tcPr>
          <w:p w14:paraId="19BF14E4" w14:textId="77777777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5C35CFC9" w14:textId="0CF7CEA4" w:rsidR="00B625D4" w:rsidRDefault="00B625D4" w:rsidP="00303E8F">
            <w:pPr>
              <w:ind w:firstLine="0"/>
              <w:jc w:val="center"/>
              <w:rPr>
                <w:rFonts w:cs="Arial"/>
                <w:b/>
              </w:rPr>
            </w:pPr>
          </w:p>
          <w:p w14:paraId="6D307722" w14:textId="77777777" w:rsidR="00B625D4" w:rsidRPr="00457DE2" w:rsidRDefault="00B625D4" w:rsidP="002078CB">
            <w:pPr>
              <w:ind w:firstLine="0"/>
              <w:rPr>
                <w:rFonts w:cs="Arial"/>
                <w:b/>
              </w:rPr>
            </w:pPr>
          </w:p>
        </w:tc>
      </w:tr>
      <w:tr w:rsidR="00B625D4" w:rsidRPr="00457DE2" w14:paraId="35235133" w14:textId="77777777" w:rsidTr="009A590E">
        <w:trPr>
          <w:trHeight w:val="707"/>
        </w:trPr>
        <w:tc>
          <w:tcPr>
            <w:tcW w:w="1276" w:type="dxa"/>
          </w:tcPr>
          <w:p w14:paraId="69394245" w14:textId="77777777" w:rsidR="00B625D4" w:rsidRPr="00457DE2" w:rsidRDefault="00B625D4" w:rsidP="003D6E07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54B03432" w14:textId="77777777" w:rsidR="00B625D4" w:rsidRDefault="00B625D4" w:rsidP="003D6E07">
            <w:pPr>
              <w:ind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REPORTS</w:t>
            </w:r>
          </w:p>
          <w:p w14:paraId="72722A56" w14:textId="71AEC2CE" w:rsidR="00B625D4" w:rsidRPr="005115B8" w:rsidRDefault="00B625D4" w:rsidP="0059490D">
            <w:pPr>
              <w:tabs>
                <w:tab w:val="left" w:pos="39"/>
              </w:tabs>
              <w:ind w:left="39" w:hanging="6"/>
              <w:rPr>
                <w:rFonts w:cstheme="minorHAnsi"/>
                <w:i/>
              </w:rPr>
            </w:pPr>
          </w:p>
          <w:p w14:paraId="1D01A258" w14:textId="7B9A8D46" w:rsidR="00553F15" w:rsidRPr="00C35D93" w:rsidRDefault="00C35D93" w:rsidP="005B6483">
            <w:pPr>
              <w:pStyle w:val="ListParagraph"/>
              <w:numPr>
                <w:ilvl w:val="0"/>
                <w:numId w:val="25"/>
              </w:numPr>
              <w:spacing w:line="240" w:lineRule="atLeast"/>
              <w:ind w:left="1450" w:hanging="284"/>
              <w:jc w:val="both"/>
              <w:rPr>
                <w:rFonts w:eastAsia="Times New Roman" w:cstheme="minorHAnsi"/>
                <w:iCs/>
                <w:lang w:val="en-GB" w:bidi="ar-SA"/>
              </w:rPr>
            </w:pPr>
            <w:r>
              <w:rPr>
                <w:rFonts w:eastAsia="Times New Roman" w:cstheme="minorHAnsi"/>
                <w:iCs/>
                <w:lang w:val="en-GB" w:bidi="ar-SA"/>
              </w:rPr>
              <w:t xml:space="preserve">Multiplex Signage – </w:t>
            </w:r>
            <w:r>
              <w:rPr>
                <w:rFonts w:eastAsia="Times New Roman" w:cstheme="minorHAnsi"/>
                <w:i/>
                <w:lang w:val="en-GB" w:bidi="ar-SA"/>
              </w:rPr>
              <w:t>L. Jones Director of Recreation</w:t>
            </w:r>
          </w:p>
          <w:p w14:paraId="732ABDD3" w14:textId="77777777" w:rsidR="00C35D93" w:rsidRDefault="00C35D93" w:rsidP="005B6483">
            <w:pPr>
              <w:pStyle w:val="ListParagraph"/>
              <w:spacing w:line="240" w:lineRule="atLeast"/>
              <w:ind w:left="1450" w:firstLine="0"/>
              <w:jc w:val="both"/>
              <w:rPr>
                <w:rFonts w:eastAsia="Times New Roman" w:cstheme="minorHAnsi"/>
                <w:iCs/>
                <w:lang w:val="en-GB" w:bidi="ar-SA"/>
              </w:rPr>
            </w:pPr>
          </w:p>
          <w:p w14:paraId="2E003E1B" w14:textId="7A336C96" w:rsidR="000F156D" w:rsidRPr="00C35D93" w:rsidRDefault="00C35D93" w:rsidP="00CC79ED">
            <w:pPr>
              <w:spacing w:line="240" w:lineRule="atLeast"/>
              <w:ind w:left="1167" w:firstLine="283"/>
              <w:jc w:val="both"/>
              <w:rPr>
                <w:rFonts w:eastAsia="Times New Roman" w:cstheme="minorHAnsi"/>
                <w:iCs/>
                <w:lang w:val="en-GB" w:bidi="ar-SA"/>
              </w:rPr>
            </w:pPr>
            <w:r w:rsidRPr="00C35D93">
              <w:rPr>
                <w:rFonts w:eastAsia="Times New Roman" w:cstheme="minorHAnsi"/>
                <w:iCs/>
                <w:lang w:val="en-GB" w:bidi="ar-SA"/>
              </w:rPr>
              <w:t>Recommendation:</w:t>
            </w:r>
          </w:p>
          <w:p w14:paraId="21D9AADC" w14:textId="367C70D8" w:rsidR="00C35D93" w:rsidRDefault="00C35D93" w:rsidP="005B6483">
            <w:pPr>
              <w:pStyle w:val="ListParagraph"/>
              <w:spacing w:line="240" w:lineRule="atLeast"/>
              <w:ind w:left="1450" w:firstLine="27"/>
              <w:jc w:val="both"/>
              <w:rPr>
                <w:rFonts w:eastAsia="Times New Roman" w:cstheme="minorHAnsi"/>
                <w:iCs/>
                <w:lang w:val="en-GB" w:bidi="ar-SA"/>
              </w:rPr>
            </w:pPr>
          </w:p>
          <w:p w14:paraId="680BC6EE" w14:textId="18C27621" w:rsidR="00C35D93" w:rsidRPr="00C35D93" w:rsidRDefault="00C35D93" w:rsidP="005B6483">
            <w:pPr>
              <w:spacing w:after="120" w:line="276" w:lineRule="auto"/>
              <w:ind w:left="1450" w:firstLine="0"/>
              <w:rPr>
                <w:rFonts w:eastAsia="Times New Roman" w:cstheme="minorHAnsi"/>
                <w:b/>
                <w:szCs w:val="16"/>
                <w:lang w:val="en-GB" w:bidi="ar-SA"/>
              </w:rPr>
            </w:pPr>
            <w:r w:rsidRPr="00C35D93">
              <w:rPr>
                <w:rFonts w:eastAsia="Times New Roman" w:cstheme="minorHAnsi"/>
                <w:szCs w:val="16"/>
                <w:lang w:val="en-GB" w:bidi="ar-SA"/>
              </w:rPr>
              <w:t xml:space="preserve">Option 1:  </w:t>
            </w:r>
            <w:r w:rsidRPr="00C35D93">
              <w:rPr>
                <w:rFonts w:eastAsia="Times New Roman" w:cstheme="minorHAnsi"/>
                <w:szCs w:val="16"/>
                <w:lang w:val="en-GB" w:bidi="ar-SA"/>
              </w:rPr>
              <w:br/>
            </w:r>
            <w:r w:rsidRPr="00C35D93">
              <w:rPr>
                <w:rFonts w:eastAsia="Times New Roman" w:cstheme="minorHAnsi"/>
                <w:b/>
                <w:szCs w:val="16"/>
                <w:lang w:val="en-GB" w:bidi="ar-SA"/>
              </w:rPr>
              <w:t>THAT council directs staff to move forward with Option # _____ for the Multiplex main entrance sign and Option # ________ for other entrances to the building.</w:t>
            </w:r>
          </w:p>
          <w:p w14:paraId="26DB77EC" w14:textId="77777777" w:rsidR="00C35D93" w:rsidRPr="00C35D93" w:rsidRDefault="00C35D93" w:rsidP="005B6483">
            <w:pPr>
              <w:spacing w:after="120" w:line="276" w:lineRule="auto"/>
              <w:ind w:left="1450" w:firstLine="0"/>
              <w:rPr>
                <w:rFonts w:eastAsia="Times New Roman" w:cstheme="minorHAnsi"/>
                <w:lang w:val="en-GB" w:bidi="ar-SA"/>
              </w:rPr>
            </w:pPr>
            <w:r w:rsidRPr="00C35D93">
              <w:rPr>
                <w:rFonts w:eastAsia="Times New Roman" w:cstheme="minorHAnsi"/>
                <w:lang w:val="en-GB" w:bidi="ar-SA"/>
              </w:rPr>
              <w:t xml:space="preserve">Option 2: </w:t>
            </w:r>
          </w:p>
          <w:p w14:paraId="4C945BF2" w14:textId="29D896A6" w:rsidR="00C35D93" w:rsidRDefault="00C35D93" w:rsidP="005B6483">
            <w:pPr>
              <w:spacing w:after="120" w:line="276" w:lineRule="auto"/>
              <w:ind w:left="1450" w:firstLine="0"/>
              <w:rPr>
                <w:rFonts w:eastAsia="Times New Roman" w:cstheme="minorHAnsi"/>
                <w:b/>
                <w:bCs/>
                <w:lang w:val="en-GB" w:bidi="ar-SA"/>
              </w:rPr>
            </w:pPr>
            <w:r w:rsidRPr="00CC79ED">
              <w:rPr>
                <w:rFonts w:eastAsia="Times New Roman" w:cstheme="minorHAnsi"/>
                <w:b/>
                <w:bCs/>
                <w:lang w:val="en-GB" w:bidi="ar-SA"/>
              </w:rPr>
              <w:t xml:space="preserve">THAT council directs staff to work with </w:t>
            </w:r>
            <w:proofErr w:type="spellStart"/>
            <w:r w:rsidRPr="00CC79ED">
              <w:rPr>
                <w:rFonts w:eastAsia="Times New Roman" w:cstheme="minorHAnsi"/>
                <w:b/>
                <w:bCs/>
                <w:lang w:val="en-GB" w:bidi="ar-SA"/>
              </w:rPr>
              <w:t>e</w:t>
            </w:r>
            <w:r w:rsidR="005B6483" w:rsidRPr="00CC79ED">
              <w:rPr>
                <w:rFonts w:eastAsia="Times New Roman" w:cstheme="minorHAnsi"/>
                <w:b/>
                <w:bCs/>
                <w:lang w:val="en-GB" w:bidi="ar-SA"/>
              </w:rPr>
              <w:t>S</w:t>
            </w:r>
            <w:r w:rsidRPr="00CC79ED">
              <w:rPr>
                <w:rFonts w:eastAsia="Times New Roman" w:cstheme="minorHAnsi"/>
                <w:b/>
                <w:bCs/>
                <w:lang w:val="en-GB" w:bidi="ar-SA"/>
              </w:rPr>
              <w:t>olutions</w:t>
            </w:r>
            <w:proofErr w:type="spellEnd"/>
            <w:r w:rsidR="00FE593F">
              <w:rPr>
                <w:rFonts w:eastAsia="Times New Roman" w:cstheme="minorHAnsi"/>
                <w:b/>
                <w:bCs/>
                <w:lang w:val="en-GB" w:bidi="ar-SA"/>
              </w:rPr>
              <w:t xml:space="preserve"> Group</w:t>
            </w:r>
            <w:r w:rsidRPr="00CC79ED">
              <w:rPr>
                <w:rFonts w:eastAsia="Times New Roman" w:cstheme="minorHAnsi"/>
                <w:b/>
                <w:bCs/>
                <w:lang w:val="en-GB" w:bidi="ar-SA"/>
              </w:rPr>
              <w:t xml:space="preserve"> to produce some more options.</w:t>
            </w:r>
          </w:p>
          <w:p w14:paraId="7518342B" w14:textId="77777777" w:rsidR="00352AE7" w:rsidRPr="00CC79ED" w:rsidRDefault="00352AE7" w:rsidP="005B6483">
            <w:pPr>
              <w:spacing w:after="120" w:line="276" w:lineRule="auto"/>
              <w:ind w:left="1450" w:firstLine="0"/>
              <w:rPr>
                <w:rFonts w:eastAsia="Times New Roman" w:cstheme="minorHAnsi"/>
                <w:b/>
                <w:bCs/>
                <w:lang w:val="en-GB" w:bidi="ar-SA"/>
              </w:rPr>
            </w:pPr>
          </w:p>
          <w:p w14:paraId="4021E39D" w14:textId="6335FF55" w:rsidR="005B6483" w:rsidRPr="005B6483" w:rsidRDefault="005B6483" w:rsidP="005B6483">
            <w:pPr>
              <w:pStyle w:val="ListParagraph"/>
              <w:numPr>
                <w:ilvl w:val="0"/>
                <w:numId w:val="25"/>
              </w:numPr>
              <w:spacing w:after="120" w:line="276" w:lineRule="auto"/>
              <w:rPr>
                <w:rFonts w:eastAsia="Times New Roman" w:cstheme="minorHAnsi"/>
                <w:lang w:val="en-GB" w:bidi="ar-SA"/>
              </w:rPr>
            </w:pPr>
            <w:r>
              <w:rPr>
                <w:rFonts w:eastAsia="Times New Roman" w:cstheme="minorHAnsi"/>
                <w:lang w:val="en-GB" w:bidi="ar-SA"/>
              </w:rPr>
              <w:t>RCMP Stat</w:t>
            </w:r>
            <w:r w:rsidR="00FE593F">
              <w:rPr>
                <w:rFonts w:eastAsia="Times New Roman" w:cstheme="minorHAnsi"/>
                <w:lang w:val="en-GB" w:bidi="ar-SA"/>
              </w:rPr>
              <w:t>istics</w:t>
            </w:r>
            <w:r>
              <w:rPr>
                <w:rFonts w:eastAsia="Times New Roman" w:cstheme="minorHAnsi"/>
                <w:lang w:val="en-GB" w:bidi="ar-SA"/>
              </w:rPr>
              <w:t xml:space="preserve"> </w:t>
            </w:r>
            <w:r w:rsidR="00FE593F">
              <w:rPr>
                <w:rFonts w:eastAsia="Times New Roman" w:cstheme="minorHAnsi"/>
                <w:lang w:val="en-GB" w:bidi="ar-SA"/>
              </w:rPr>
              <w:t xml:space="preserve">2021 </w:t>
            </w:r>
            <w:r>
              <w:rPr>
                <w:rFonts w:eastAsia="Times New Roman" w:cstheme="minorHAnsi"/>
                <w:lang w:val="en-GB" w:bidi="ar-SA"/>
              </w:rPr>
              <w:t>YTD - -</w:t>
            </w:r>
            <w:r w:rsidR="0021357E">
              <w:rPr>
                <w:rFonts w:eastAsia="Times New Roman" w:cstheme="minorHAnsi"/>
                <w:i/>
                <w:iCs/>
                <w:lang w:val="en-GB" w:bidi="ar-SA"/>
              </w:rPr>
              <w:t>for information</w:t>
            </w:r>
          </w:p>
          <w:p w14:paraId="5F01EDC7" w14:textId="77777777" w:rsidR="00C35D93" w:rsidRDefault="00C35D93" w:rsidP="000F156D">
            <w:pPr>
              <w:pStyle w:val="ListParagraph"/>
              <w:spacing w:line="240" w:lineRule="atLeast"/>
              <w:ind w:firstLine="27"/>
              <w:jc w:val="both"/>
              <w:rPr>
                <w:rFonts w:eastAsia="Times New Roman" w:cstheme="minorHAnsi"/>
                <w:iCs/>
                <w:lang w:val="en-GB" w:bidi="ar-SA"/>
              </w:rPr>
            </w:pPr>
          </w:p>
          <w:p w14:paraId="08773269" w14:textId="2E22443D" w:rsidR="00B625D4" w:rsidRPr="008E6227" w:rsidRDefault="00B625D4" w:rsidP="00453601">
            <w:pPr>
              <w:spacing w:line="240" w:lineRule="atLeast"/>
              <w:ind w:firstLine="0"/>
              <w:jc w:val="both"/>
              <w:rPr>
                <w:rFonts w:eastAsia="Times New Roman" w:cstheme="minorHAnsi"/>
                <w:b/>
                <w:bCs/>
                <w:iCs/>
                <w:lang w:val="en-GB" w:bidi="ar-SA"/>
              </w:rPr>
            </w:pPr>
          </w:p>
        </w:tc>
        <w:tc>
          <w:tcPr>
            <w:tcW w:w="1092" w:type="dxa"/>
          </w:tcPr>
          <w:p w14:paraId="24CC9CC9" w14:textId="77777777" w:rsidR="00B625D4" w:rsidRDefault="00B625D4" w:rsidP="007F6A90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92" w:type="dxa"/>
            <w:gridSpan w:val="2"/>
          </w:tcPr>
          <w:p w14:paraId="794FB6DE" w14:textId="529121DA" w:rsidR="00B625D4" w:rsidRDefault="00B625D4" w:rsidP="007F6A90">
            <w:pPr>
              <w:ind w:firstLine="0"/>
              <w:jc w:val="center"/>
              <w:rPr>
                <w:rFonts w:cs="Arial"/>
                <w:b/>
              </w:rPr>
            </w:pPr>
          </w:p>
          <w:p w14:paraId="595F7678" w14:textId="689322EC" w:rsidR="00B625D4" w:rsidRDefault="00B625D4" w:rsidP="007F6A90">
            <w:pPr>
              <w:ind w:firstLine="0"/>
              <w:jc w:val="center"/>
              <w:rPr>
                <w:rFonts w:cs="Arial"/>
                <w:b/>
              </w:rPr>
            </w:pPr>
          </w:p>
          <w:p w14:paraId="221B3308" w14:textId="7E0015E7" w:rsidR="00B625D4" w:rsidRDefault="0021357E" w:rsidP="007F6A90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27</w:t>
            </w:r>
          </w:p>
          <w:p w14:paraId="685F597F" w14:textId="461C11C9" w:rsidR="00B625D4" w:rsidRDefault="00B625D4" w:rsidP="007F6A90">
            <w:pPr>
              <w:ind w:firstLine="0"/>
              <w:jc w:val="center"/>
              <w:rPr>
                <w:rFonts w:cs="Arial"/>
                <w:b/>
              </w:rPr>
            </w:pPr>
          </w:p>
          <w:p w14:paraId="32B80F41" w14:textId="5A2DFFE3" w:rsidR="00B625D4" w:rsidRDefault="00B625D4" w:rsidP="007F6A90">
            <w:pPr>
              <w:ind w:firstLine="0"/>
              <w:jc w:val="center"/>
              <w:rPr>
                <w:rFonts w:cs="Arial"/>
                <w:b/>
              </w:rPr>
            </w:pPr>
          </w:p>
          <w:p w14:paraId="62C0EC2E" w14:textId="6455378D" w:rsidR="006A65F3" w:rsidRDefault="006A65F3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34410725" w14:textId="3DBBF800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6F25DE81" w14:textId="1AD5F825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1D9D71E5" w14:textId="3C27187C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2E33306" w14:textId="21294F30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8CFAE64" w14:textId="626216E1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6814ACCC" w14:textId="7C35FFFF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3EAADD70" w14:textId="3BFDD8A5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146D0C4F" w14:textId="367DE86C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174A5A24" w14:textId="1A70E7EE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787E488F" w14:textId="1FB29182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2084EFEF" w14:textId="26F57725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31E89FAF" w14:textId="48314209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2</w:t>
            </w:r>
          </w:p>
          <w:p w14:paraId="4142A792" w14:textId="20DC951F" w:rsidR="00B625D4" w:rsidRPr="00457DE2" w:rsidRDefault="00B625D4" w:rsidP="008E25BA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5FC2ED20" w14:textId="77777777" w:rsidTr="009A590E">
        <w:trPr>
          <w:gridAfter w:val="1"/>
          <w:wAfter w:w="81" w:type="dxa"/>
          <w:trHeight w:val="664"/>
        </w:trPr>
        <w:tc>
          <w:tcPr>
            <w:tcW w:w="1276" w:type="dxa"/>
          </w:tcPr>
          <w:p w14:paraId="15747CD7" w14:textId="77636094" w:rsidR="00B625D4" w:rsidRDefault="00B625D4" w:rsidP="00930DC5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9.</w:t>
            </w:r>
          </w:p>
        </w:tc>
        <w:tc>
          <w:tcPr>
            <w:tcW w:w="7548" w:type="dxa"/>
          </w:tcPr>
          <w:p w14:paraId="7B4A3A09" w14:textId="6CA38AF1" w:rsidR="00B625D4" w:rsidRDefault="00B625D4" w:rsidP="0045730F">
            <w:pPr>
              <w:ind w:firstLine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BUSINESS ARISING</w:t>
            </w:r>
          </w:p>
          <w:p w14:paraId="30E610C2" w14:textId="76EFD7CF" w:rsidR="00B625D4" w:rsidRPr="002917CC" w:rsidRDefault="00B625D4" w:rsidP="00D63867">
            <w:pPr>
              <w:pStyle w:val="ListParagraph"/>
              <w:ind w:firstLine="0"/>
              <w:rPr>
                <w:b/>
                <w:bCs/>
                <w:lang w:val="en-GB"/>
              </w:rPr>
            </w:pPr>
          </w:p>
        </w:tc>
        <w:tc>
          <w:tcPr>
            <w:tcW w:w="1092" w:type="dxa"/>
          </w:tcPr>
          <w:p w14:paraId="304FF5E9" w14:textId="77777777" w:rsidR="00B625D4" w:rsidRDefault="00B625D4" w:rsidP="0045730F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3DB876AB" w14:textId="58A796C5" w:rsidR="00B625D4" w:rsidRDefault="00B625D4" w:rsidP="0045730F">
            <w:pPr>
              <w:ind w:firstLine="0"/>
              <w:rPr>
                <w:rFonts w:cs="Arial"/>
                <w:b/>
              </w:rPr>
            </w:pPr>
          </w:p>
          <w:p w14:paraId="051DB55A" w14:textId="31D63FF2" w:rsidR="00B625D4" w:rsidRPr="00457DE2" w:rsidRDefault="00B625D4" w:rsidP="002F5F6E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6441A4E2" w14:textId="77777777" w:rsidTr="009A590E">
        <w:trPr>
          <w:gridAfter w:val="1"/>
          <w:wAfter w:w="81" w:type="dxa"/>
          <w:trHeight w:val="1141"/>
        </w:trPr>
        <w:tc>
          <w:tcPr>
            <w:tcW w:w="1276" w:type="dxa"/>
          </w:tcPr>
          <w:p w14:paraId="64F80FB1" w14:textId="63F0295C" w:rsidR="00B625D4" w:rsidRPr="00457DE2" w:rsidRDefault="00B625D4" w:rsidP="00930DC5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0.</w:t>
            </w:r>
          </w:p>
        </w:tc>
        <w:tc>
          <w:tcPr>
            <w:tcW w:w="7548" w:type="dxa"/>
          </w:tcPr>
          <w:p w14:paraId="143878EF" w14:textId="088C7001" w:rsidR="00B625D4" w:rsidRDefault="00B625D4" w:rsidP="00A72706">
            <w:pPr>
              <w:ind w:firstLine="0"/>
              <w:rPr>
                <w:rFonts w:cs="Arial"/>
                <w:b/>
              </w:rPr>
            </w:pPr>
            <w:r w:rsidRPr="003316FE">
              <w:rPr>
                <w:rFonts w:cs="Arial"/>
                <w:b/>
              </w:rPr>
              <w:t>ORIGINAL COMMUNICATIONS ACTION</w:t>
            </w:r>
            <w:r>
              <w:rPr>
                <w:rFonts w:cs="Arial"/>
                <w:b/>
              </w:rPr>
              <w:t xml:space="preserve"> </w:t>
            </w:r>
          </w:p>
          <w:p w14:paraId="0EB183B3" w14:textId="77777777" w:rsidR="00352AE7" w:rsidRPr="005B6483" w:rsidRDefault="00352AE7" w:rsidP="00A72706">
            <w:pPr>
              <w:ind w:firstLine="0"/>
              <w:rPr>
                <w:rFonts w:cs="Arial"/>
                <w:bCs/>
              </w:rPr>
            </w:pPr>
          </w:p>
          <w:p w14:paraId="637F5DC6" w14:textId="0649FF42" w:rsidR="000F156D" w:rsidRDefault="00FE593F" w:rsidP="00FE593F">
            <w:pPr>
              <w:pStyle w:val="ListParagraph"/>
              <w:numPr>
                <w:ilvl w:val="0"/>
                <w:numId w:val="29"/>
              </w:numPr>
            </w:pPr>
            <w:r>
              <w:t>RDBN Regional Broadband Infrastructure Service Establishment Bylaw No. 1951, 2021</w:t>
            </w:r>
          </w:p>
          <w:p w14:paraId="5FD23D4C" w14:textId="6526D24F" w:rsidR="00352AE7" w:rsidRDefault="00352AE7" w:rsidP="00352AE7">
            <w:pPr>
              <w:pStyle w:val="ListParagraph"/>
              <w:ind w:left="1467" w:firstLine="0"/>
            </w:pPr>
          </w:p>
          <w:p w14:paraId="1D5F1D28" w14:textId="64F540EE" w:rsidR="003951FA" w:rsidRDefault="003951FA" w:rsidP="00352AE7">
            <w:pPr>
              <w:pStyle w:val="ListParagraph"/>
              <w:ind w:left="1467" w:firstLine="0"/>
            </w:pPr>
            <w:r>
              <w:t>Recommendation:</w:t>
            </w:r>
          </w:p>
          <w:p w14:paraId="2FC8D7DC" w14:textId="256DB805" w:rsidR="003951FA" w:rsidRDefault="003951FA" w:rsidP="00352AE7">
            <w:pPr>
              <w:pStyle w:val="ListParagraph"/>
              <w:ind w:left="1467" w:firstLine="0"/>
            </w:pPr>
          </w:p>
          <w:p w14:paraId="7D39624B" w14:textId="0C48CEB8" w:rsidR="003951FA" w:rsidRDefault="003951FA" w:rsidP="00352AE7">
            <w:pPr>
              <w:pStyle w:val="ListParagraph"/>
              <w:ind w:left="1467" w:firstLine="0"/>
            </w:pPr>
            <w:r>
              <w:t>Option 1</w:t>
            </w:r>
          </w:p>
          <w:p w14:paraId="602F143A" w14:textId="77777777" w:rsidR="003951FA" w:rsidRDefault="003951FA" w:rsidP="00352AE7">
            <w:pPr>
              <w:pStyle w:val="ListParagraph"/>
              <w:ind w:left="1467" w:firstLine="0"/>
            </w:pPr>
          </w:p>
          <w:p w14:paraId="77A07BCA" w14:textId="0BCF0D6B" w:rsidR="003951FA" w:rsidRDefault="003951FA" w:rsidP="00352AE7">
            <w:pPr>
              <w:pStyle w:val="ListParagraph"/>
              <w:ind w:left="1467" w:firstLine="0"/>
              <w:rPr>
                <w:b/>
                <w:bCs/>
              </w:rPr>
            </w:pPr>
            <w:r>
              <w:rPr>
                <w:b/>
                <w:bCs/>
              </w:rPr>
              <w:t>THAT the Village of Burns Lake supports the RDBN Broadband Infrastructure Service Establishm</w:t>
            </w:r>
            <w:r w:rsidR="00C40ADC">
              <w:rPr>
                <w:b/>
                <w:bCs/>
              </w:rPr>
              <w:t>en</w:t>
            </w:r>
            <w:r>
              <w:rPr>
                <w:b/>
                <w:bCs/>
              </w:rPr>
              <w:t xml:space="preserve">t </w:t>
            </w:r>
            <w:r w:rsidR="005820E2">
              <w:rPr>
                <w:b/>
                <w:bCs/>
              </w:rPr>
              <w:t>B</w:t>
            </w:r>
            <w:r>
              <w:rPr>
                <w:b/>
                <w:bCs/>
              </w:rPr>
              <w:t>ylaw No. 1951, 2021.</w:t>
            </w:r>
          </w:p>
          <w:p w14:paraId="04405EA7" w14:textId="347BDF65" w:rsidR="003951FA" w:rsidRDefault="003951FA" w:rsidP="00352AE7">
            <w:pPr>
              <w:pStyle w:val="ListParagraph"/>
              <w:ind w:left="1467" w:firstLine="0"/>
              <w:rPr>
                <w:b/>
                <w:bCs/>
              </w:rPr>
            </w:pPr>
          </w:p>
          <w:p w14:paraId="0F35FE69" w14:textId="3D579548" w:rsidR="003951FA" w:rsidRDefault="003951FA" w:rsidP="00352AE7">
            <w:pPr>
              <w:pStyle w:val="ListParagraph"/>
              <w:ind w:left="1467" w:firstLine="0"/>
            </w:pPr>
            <w:r>
              <w:t>Option 2</w:t>
            </w:r>
          </w:p>
          <w:p w14:paraId="6406B003" w14:textId="6F9B6084" w:rsidR="003951FA" w:rsidRDefault="003951FA" w:rsidP="00352AE7">
            <w:pPr>
              <w:pStyle w:val="ListParagraph"/>
              <w:ind w:left="1467" w:firstLine="0"/>
            </w:pPr>
          </w:p>
          <w:p w14:paraId="530AD52A" w14:textId="5B935FFA" w:rsidR="003951FA" w:rsidRDefault="003951FA" w:rsidP="003951FA">
            <w:pPr>
              <w:pStyle w:val="ListParagraph"/>
              <w:ind w:left="1467" w:firstLine="0"/>
              <w:rPr>
                <w:b/>
                <w:bCs/>
              </w:rPr>
            </w:pPr>
            <w:r>
              <w:rPr>
                <w:b/>
                <w:bCs/>
              </w:rPr>
              <w:t>THAT the Village of Burns Lake</w:t>
            </w:r>
            <w:r>
              <w:rPr>
                <w:b/>
                <w:bCs/>
              </w:rPr>
              <w:t xml:space="preserve"> does not</w:t>
            </w:r>
            <w:r>
              <w:rPr>
                <w:b/>
                <w:bCs/>
              </w:rPr>
              <w:t xml:space="preserve"> support the RDBN Broadband Infrastructure Service Establishm</w:t>
            </w:r>
            <w:r w:rsidR="00C40ADC">
              <w:rPr>
                <w:b/>
                <w:bCs/>
              </w:rPr>
              <w:t>en</w:t>
            </w:r>
            <w:r>
              <w:rPr>
                <w:b/>
                <w:bCs/>
              </w:rPr>
              <w:t xml:space="preserve">t </w:t>
            </w:r>
            <w:r w:rsidR="005820E2">
              <w:rPr>
                <w:b/>
                <w:bCs/>
              </w:rPr>
              <w:t>B</w:t>
            </w:r>
            <w:r>
              <w:rPr>
                <w:b/>
                <w:bCs/>
              </w:rPr>
              <w:t>ylaw No. 1951, 2021</w:t>
            </w:r>
            <w:r>
              <w:rPr>
                <w:b/>
                <w:bCs/>
              </w:rPr>
              <w:t>.</w:t>
            </w:r>
          </w:p>
          <w:p w14:paraId="61A09A1A" w14:textId="769F3135" w:rsidR="003951FA" w:rsidRDefault="003951FA" w:rsidP="003951FA">
            <w:pPr>
              <w:pStyle w:val="ListParagraph"/>
              <w:ind w:left="1467" w:firstLine="0"/>
              <w:rPr>
                <w:b/>
                <w:bCs/>
              </w:rPr>
            </w:pPr>
          </w:p>
          <w:p w14:paraId="542FB4CA" w14:textId="45379102" w:rsidR="003951FA" w:rsidRDefault="003951FA" w:rsidP="003951FA">
            <w:pPr>
              <w:pStyle w:val="ListParagraph"/>
              <w:ind w:left="1467" w:firstLine="0"/>
              <w:rPr>
                <w:b/>
                <w:bCs/>
              </w:rPr>
            </w:pPr>
          </w:p>
          <w:p w14:paraId="7FC2DB94" w14:textId="716EC582" w:rsidR="003951FA" w:rsidRDefault="003951FA" w:rsidP="003951FA">
            <w:pPr>
              <w:pStyle w:val="ListParagraph"/>
              <w:ind w:left="1467" w:firstLine="0"/>
              <w:rPr>
                <w:b/>
                <w:bCs/>
              </w:rPr>
            </w:pPr>
          </w:p>
          <w:p w14:paraId="419BF919" w14:textId="77777777" w:rsidR="003951FA" w:rsidRDefault="003951FA" w:rsidP="003951FA">
            <w:pPr>
              <w:pStyle w:val="ListParagraph"/>
              <w:ind w:left="1467" w:firstLine="0"/>
              <w:rPr>
                <w:b/>
                <w:bCs/>
              </w:rPr>
            </w:pPr>
          </w:p>
          <w:p w14:paraId="08A9D8C4" w14:textId="77777777" w:rsidR="009510BD" w:rsidRPr="005550C2" w:rsidRDefault="009510BD" w:rsidP="00FE593F">
            <w:pPr>
              <w:pStyle w:val="ListParagraph"/>
              <w:numPr>
                <w:ilvl w:val="0"/>
                <w:numId w:val="29"/>
              </w:numPr>
            </w:pPr>
            <w:r>
              <w:lastRenderedPageBreak/>
              <w:t>BV Airshed Society</w:t>
            </w:r>
            <w:r w:rsidR="005550C2">
              <w:t xml:space="preserve"> – </w:t>
            </w:r>
            <w:r w:rsidR="005550C2">
              <w:rPr>
                <w:i/>
                <w:iCs/>
              </w:rPr>
              <w:t>support letter request</w:t>
            </w:r>
          </w:p>
          <w:p w14:paraId="12F0BB3F" w14:textId="77777777" w:rsidR="005550C2" w:rsidRDefault="005550C2" w:rsidP="005550C2">
            <w:pPr>
              <w:pStyle w:val="ListParagraph"/>
              <w:ind w:left="1467" w:firstLine="0"/>
            </w:pPr>
          </w:p>
          <w:p w14:paraId="590B078B" w14:textId="77777777" w:rsidR="005550C2" w:rsidRDefault="005550C2" w:rsidP="005550C2">
            <w:pPr>
              <w:pStyle w:val="ListParagraph"/>
              <w:ind w:left="1467" w:firstLine="0"/>
            </w:pPr>
            <w:r>
              <w:t>Recommendation:</w:t>
            </w:r>
          </w:p>
          <w:p w14:paraId="3F255115" w14:textId="03D0208D" w:rsidR="005550C2" w:rsidRDefault="005550C2" w:rsidP="005550C2">
            <w:pPr>
              <w:pStyle w:val="ListParagraph"/>
              <w:ind w:left="1467" w:firstLine="0"/>
            </w:pPr>
          </w:p>
          <w:p w14:paraId="627D7A2B" w14:textId="5E02FE85" w:rsidR="00022AD2" w:rsidRDefault="00022AD2" w:rsidP="005550C2">
            <w:pPr>
              <w:pStyle w:val="ListParagraph"/>
              <w:ind w:left="1467" w:firstLine="0"/>
            </w:pPr>
            <w:r>
              <w:t>Option 1</w:t>
            </w:r>
          </w:p>
          <w:p w14:paraId="296B99C7" w14:textId="77777777" w:rsidR="005550C2" w:rsidRDefault="005550C2" w:rsidP="005550C2">
            <w:pPr>
              <w:pStyle w:val="ListParagraph"/>
              <w:ind w:left="1467" w:firstLine="0"/>
              <w:rPr>
                <w:b/>
                <w:bCs/>
              </w:rPr>
            </w:pPr>
            <w:r>
              <w:rPr>
                <w:b/>
                <w:bCs/>
              </w:rPr>
              <w:t>THAT staff are directed to write a letter of support for the BV Airshed Management Society’s project to install more pollution mon</w:t>
            </w:r>
            <w:r w:rsidR="00022AD2">
              <w:rPr>
                <w:b/>
                <w:bCs/>
              </w:rPr>
              <w:t>i</w:t>
            </w:r>
            <w:r>
              <w:rPr>
                <w:b/>
                <w:bCs/>
              </w:rPr>
              <w:t>tors.</w:t>
            </w:r>
          </w:p>
          <w:p w14:paraId="6837AD4D" w14:textId="77777777" w:rsidR="00022AD2" w:rsidRDefault="00022AD2" w:rsidP="005550C2">
            <w:pPr>
              <w:pStyle w:val="ListParagraph"/>
              <w:ind w:left="1467" w:firstLine="0"/>
              <w:rPr>
                <w:b/>
                <w:bCs/>
              </w:rPr>
            </w:pPr>
          </w:p>
          <w:p w14:paraId="23CFFAE5" w14:textId="77777777" w:rsidR="00022AD2" w:rsidRDefault="00022AD2" w:rsidP="005550C2">
            <w:pPr>
              <w:pStyle w:val="ListParagraph"/>
              <w:ind w:left="1467" w:firstLine="0"/>
            </w:pPr>
            <w:r>
              <w:t>Option 2</w:t>
            </w:r>
          </w:p>
          <w:p w14:paraId="7D181907" w14:textId="48404566" w:rsidR="00022AD2" w:rsidRDefault="00022AD2" w:rsidP="00022AD2">
            <w:pPr>
              <w:pStyle w:val="ListParagraph"/>
              <w:ind w:left="1467" w:firstLine="0"/>
              <w:rPr>
                <w:b/>
                <w:bCs/>
              </w:rPr>
            </w:pPr>
            <w:r>
              <w:rPr>
                <w:b/>
                <w:bCs/>
              </w:rPr>
              <w:t xml:space="preserve">THAT staff </w:t>
            </w:r>
            <w:r>
              <w:rPr>
                <w:b/>
                <w:bCs/>
              </w:rPr>
              <w:t xml:space="preserve">are not </w:t>
            </w:r>
            <w:r>
              <w:rPr>
                <w:b/>
                <w:bCs/>
              </w:rPr>
              <w:t>directed to write a letter of support for the BV Airshed Management Society’s project to install more pollution monitors.</w:t>
            </w:r>
          </w:p>
          <w:p w14:paraId="1DFF25B5" w14:textId="706312AA" w:rsidR="00022AD2" w:rsidRPr="00022AD2" w:rsidRDefault="00022AD2" w:rsidP="005550C2">
            <w:pPr>
              <w:pStyle w:val="ListParagraph"/>
              <w:ind w:left="1467" w:firstLine="0"/>
            </w:pPr>
          </w:p>
        </w:tc>
        <w:tc>
          <w:tcPr>
            <w:tcW w:w="1092" w:type="dxa"/>
          </w:tcPr>
          <w:p w14:paraId="4F886DC7" w14:textId="77777777" w:rsidR="00B625D4" w:rsidRDefault="00B625D4" w:rsidP="008E25BA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6657CC11" w14:textId="24BF2970" w:rsidR="00B625D4" w:rsidRDefault="00B625D4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54A5832E" w14:textId="6CA65F37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59FA336" w14:textId="35FED24E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4</w:t>
            </w:r>
          </w:p>
          <w:p w14:paraId="0BD6BBAD" w14:textId="47EA9E4F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0EC81AF6" w14:textId="2DBF162D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16C288C7" w14:textId="4005F842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011DE22" w14:textId="0883963F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3B27A4D6" w14:textId="10496643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6AE4CA8A" w14:textId="663B04CB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0133D8E9" w14:textId="3D150B1B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6B57E7F1" w14:textId="266A0BC1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D51A0B0" w14:textId="4F8E54E8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225C2160" w14:textId="4379123A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16BD174F" w14:textId="6F33FC2D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385E3951" w14:textId="11C9B2B8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01D9EB9A" w14:textId="2030339C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7438B825" w14:textId="3EFD576E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180FF7B2" w14:textId="379E2E3F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A6104C6" w14:textId="0700EA43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927C702" w14:textId="160A7A2F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2AFE2A7A" w14:textId="73B05625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</w:p>
          <w:p w14:paraId="4EE5C2C0" w14:textId="77EE825A" w:rsidR="0021357E" w:rsidRDefault="0021357E" w:rsidP="008E25BA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41</w:t>
            </w:r>
          </w:p>
          <w:p w14:paraId="68A6DB8D" w14:textId="6F6E0D9D" w:rsidR="00B625D4" w:rsidRPr="00457DE2" w:rsidRDefault="00B625D4" w:rsidP="008E25BA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220A65E8" w14:textId="77777777" w:rsidTr="009A590E">
        <w:trPr>
          <w:gridAfter w:val="1"/>
          <w:wAfter w:w="81" w:type="dxa"/>
        </w:trPr>
        <w:tc>
          <w:tcPr>
            <w:tcW w:w="1276" w:type="dxa"/>
          </w:tcPr>
          <w:p w14:paraId="455F6B30" w14:textId="03C98AE4" w:rsidR="00B625D4" w:rsidRPr="00457DE2" w:rsidRDefault="00B625D4" w:rsidP="00B241A9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11.</w:t>
            </w:r>
          </w:p>
        </w:tc>
        <w:tc>
          <w:tcPr>
            <w:tcW w:w="7548" w:type="dxa"/>
          </w:tcPr>
          <w:p w14:paraId="16823B2C" w14:textId="0C27922A" w:rsidR="00B625D4" w:rsidRDefault="00B625D4" w:rsidP="009220BA">
            <w:pPr>
              <w:ind w:firstLine="0"/>
              <w:rPr>
                <w:rFonts w:cs="Arial"/>
                <w:b/>
              </w:rPr>
            </w:pPr>
            <w:r w:rsidRPr="00457DE2">
              <w:rPr>
                <w:rFonts w:cs="Arial"/>
                <w:b/>
              </w:rPr>
              <w:t>ORIGINAL COMMUNICATION RECEIVED AND FILED</w:t>
            </w:r>
          </w:p>
          <w:p w14:paraId="651F1818" w14:textId="74EC2B74" w:rsidR="00B625D4" w:rsidRDefault="00B625D4" w:rsidP="009220BA">
            <w:pPr>
              <w:ind w:firstLine="0"/>
              <w:rPr>
                <w:rFonts w:cs="Arial"/>
                <w:b/>
              </w:rPr>
            </w:pPr>
          </w:p>
          <w:p w14:paraId="234C0012" w14:textId="6A90D16F" w:rsidR="00B625D4" w:rsidRPr="00B9043E" w:rsidRDefault="00B625D4" w:rsidP="009A590E">
            <w:pPr>
              <w:ind w:firstLine="747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ecommendation:</w:t>
            </w:r>
          </w:p>
          <w:p w14:paraId="6091D687" w14:textId="77777777" w:rsidR="00B625D4" w:rsidRDefault="00B625D4" w:rsidP="009220BA">
            <w:pPr>
              <w:ind w:firstLine="0"/>
              <w:rPr>
                <w:rFonts w:cs="Arial"/>
                <w:b/>
              </w:rPr>
            </w:pPr>
          </w:p>
          <w:p w14:paraId="7193B41E" w14:textId="211A9B1B" w:rsidR="00B625D4" w:rsidRDefault="00B625D4" w:rsidP="00871BD1">
            <w:pPr>
              <w:ind w:left="747"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HAT original communications (a</w:t>
            </w:r>
            <w:r w:rsidRPr="001F5D91">
              <w:rPr>
                <w:rFonts w:cs="Arial"/>
                <w:b/>
              </w:rPr>
              <w:t>) through (</w:t>
            </w:r>
            <w:r w:rsidR="00217AE4">
              <w:rPr>
                <w:rFonts w:cs="Arial"/>
                <w:b/>
              </w:rPr>
              <w:t>c</w:t>
            </w:r>
            <w:r w:rsidRPr="001F5D91">
              <w:rPr>
                <w:rFonts w:cs="Arial"/>
                <w:b/>
              </w:rPr>
              <w:t>) be received and filed:</w:t>
            </w:r>
          </w:p>
          <w:p w14:paraId="4EB88D45" w14:textId="6380B9EB" w:rsidR="00B625D4" w:rsidRDefault="00B625D4" w:rsidP="00871BD1">
            <w:pPr>
              <w:ind w:left="747" w:firstLine="0"/>
              <w:rPr>
                <w:rFonts w:cs="Arial"/>
                <w:b/>
              </w:rPr>
            </w:pPr>
          </w:p>
          <w:p w14:paraId="63BAE986" w14:textId="4368484B" w:rsidR="002F5FD4" w:rsidRPr="00CC79ED" w:rsidRDefault="002F5FD4" w:rsidP="001B24C8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1455" w:hanging="283"/>
              <w:rPr>
                <w:b/>
                <w:bCs/>
                <w:i/>
                <w:iCs/>
              </w:rPr>
            </w:pPr>
            <w:r w:rsidRPr="00406AF2">
              <w:rPr>
                <w:b/>
                <w:bCs/>
                <w:i/>
                <w:iCs/>
              </w:rPr>
              <w:t xml:space="preserve"> </w:t>
            </w:r>
            <w:r w:rsidR="00CC79ED">
              <w:t xml:space="preserve">Ministry of Municipal Affairs – </w:t>
            </w:r>
            <w:r w:rsidR="00CC79ED">
              <w:rPr>
                <w:i/>
                <w:iCs/>
              </w:rPr>
              <w:t>BC</w:t>
            </w:r>
            <w:r w:rsidR="00FE593F">
              <w:rPr>
                <w:i/>
                <w:iCs/>
              </w:rPr>
              <w:t>'</w:t>
            </w:r>
            <w:r w:rsidR="00CC79ED">
              <w:rPr>
                <w:i/>
                <w:iCs/>
              </w:rPr>
              <w:t>s Restart Plan</w:t>
            </w:r>
          </w:p>
          <w:p w14:paraId="73238296" w14:textId="76E1E255" w:rsidR="00CC79ED" w:rsidRPr="00CC79ED" w:rsidRDefault="00CC79ED" w:rsidP="001B24C8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1455" w:hanging="283"/>
              <w:rPr>
                <w:b/>
                <w:bCs/>
                <w:i/>
                <w:iCs/>
              </w:rPr>
            </w:pPr>
            <w:r>
              <w:t xml:space="preserve">NCLGA – </w:t>
            </w:r>
            <w:r>
              <w:rPr>
                <w:i/>
                <w:iCs/>
              </w:rPr>
              <w:t>Board Highlights Report</w:t>
            </w:r>
          </w:p>
          <w:p w14:paraId="52B4D6B5" w14:textId="3B459A44" w:rsidR="00CC79ED" w:rsidRPr="007C23A2" w:rsidRDefault="00CC79ED" w:rsidP="00065E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1455" w:hanging="283"/>
              <w:rPr>
                <w:b/>
                <w:bCs/>
                <w:i/>
                <w:iCs/>
              </w:rPr>
            </w:pPr>
            <w:r>
              <w:t>Letter from BL COVID Community Support Committee –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hank you to </w:t>
            </w:r>
            <w:r w:rsidR="00FE593F">
              <w:rPr>
                <w:i/>
                <w:iCs/>
              </w:rPr>
              <w:t>council.</w:t>
            </w:r>
          </w:p>
          <w:p w14:paraId="783C041B" w14:textId="5EDFE55A" w:rsidR="007C23A2" w:rsidRPr="00065E8C" w:rsidRDefault="007C23A2" w:rsidP="00065E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1455" w:hanging="283"/>
              <w:rPr>
                <w:b/>
                <w:bCs/>
                <w:i/>
                <w:iCs/>
              </w:rPr>
            </w:pPr>
            <w:r>
              <w:t xml:space="preserve">Ministry of Municipal Affairs – </w:t>
            </w:r>
            <w:r w:rsidRPr="00065E8C">
              <w:rPr>
                <w:i/>
                <w:iCs/>
              </w:rPr>
              <w:t>Sewage Treatment Plant Grant Denied</w:t>
            </w:r>
          </w:p>
          <w:tbl>
            <w:tblPr>
              <w:tblStyle w:val="TableGrid"/>
              <w:tblW w:w="754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548"/>
            </w:tblGrid>
            <w:tr w:rsidR="00B625D4" w:rsidRPr="00327468" w14:paraId="7FC2F520" w14:textId="77777777" w:rsidTr="00AF5C01">
              <w:tc>
                <w:tcPr>
                  <w:tcW w:w="7548" w:type="dxa"/>
                </w:tcPr>
                <w:p w14:paraId="606E3A64" w14:textId="729ED2F9" w:rsidR="00B625D4" w:rsidRPr="00327468" w:rsidRDefault="00B625D4" w:rsidP="00756FEE">
                  <w:pPr>
                    <w:pStyle w:val="ListParagraph"/>
                    <w:ind w:left="590" w:firstLine="0"/>
                    <w:rPr>
                      <w:rFonts w:cs="Arial"/>
                      <w:b/>
                      <w:i/>
                    </w:rPr>
                  </w:pPr>
                </w:p>
              </w:tc>
            </w:tr>
          </w:tbl>
          <w:p w14:paraId="3C3D5977" w14:textId="777A7A34" w:rsidR="00B625D4" w:rsidRPr="00692757" w:rsidRDefault="00B625D4" w:rsidP="00E725B4">
            <w:pPr>
              <w:pStyle w:val="NoSpacing"/>
              <w:rPr>
                <w:rFonts w:cs="Arial"/>
              </w:rPr>
            </w:pPr>
          </w:p>
        </w:tc>
        <w:tc>
          <w:tcPr>
            <w:tcW w:w="1092" w:type="dxa"/>
          </w:tcPr>
          <w:p w14:paraId="4C100244" w14:textId="77777777" w:rsidR="00B625D4" w:rsidRDefault="00B625D4" w:rsidP="00E67411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74C73BB0" w14:textId="3FE840F0" w:rsidR="00B625D4" w:rsidRDefault="00B625D4" w:rsidP="00E67411">
            <w:pPr>
              <w:ind w:firstLine="0"/>
              <w:rPr>
                <w:rFonts w:cs="Arial"/>
                <w:b/>
              </w:rPr>
            </w:pPr>
          </w:p>
          <w:p w14:paraId="0206BDFF" w14:textId="77777777" w:rsidR="00B625D4" w:rsidRDefault="00B625D4" w:rsidP="00E67411">
            <w:pPr>
              <w:ind w:firstLine="0"/>
              <w:rPr>
                <w:rFonts w:cs="Arial"/>
                <w:b/>
              </w:rPr>
            </w:pPr>
          </w:p>
          <w:p w14:paraId="2880505A" w14:textId="29FB27D5" w:rsidR="00B625D4" w:rsidRDefault="00B625D4" w:rsidP="00C45D61">
            <w:pPr>
              <w:ind w:firstLine="0"/>
              <w:jc w:val="center"/>
              <w:rPr>
                <w:rFonts w:cs="Arial"/>
                <w:b/>
              </w:rPr>
            </w:pPr>
          </w:p>
          <w:p w14:paraId="2333F1DE" w14:textId="64FABA4A" w:rsidR="00B625D4" w:rsidRDefault="00B625D4" w:rsidP="00C45D61">
            <w:pPr>
              <w:ind w:firstLine="0"/>
              <w:jc w:val="center"/>
              <w:rPr>
                <w:rFonts w:cs="Arial"/>
                <w:b/>
              </w:rPr>
            </w:pPr>
          </w:p>
          <w:p w14:paraId="01C9899F" w14:textId="34967821" w:rsidR="00B625D4" w:rsidRDefault="00B625D4" w:rsidP="00C45D61">
            <w:pPr>
              <w:ind w:firstLine="0"/>
              <w:jc w:val="center"/>
              <w:rPr>
                <w:rFonts w:cs="Arial"/>
                <w:b/>
              </w:rPr>
            </w:pPr>
          </w:p>
          <w:p w14:paraId="66A94E45" w14:textId="7F7E6FC9" w:rsidR="00B625D4" w:rsidRDefault="00B625D4" w:rsidP="00C45D61">
            <w:pPr>
              <w:ind w:firstLine="0"/>
              <w:jc w:val="center"/>
              <w:rPr>
                <w:rFonts w:cs="Arial"/>
                <w:b/>
              </w:rPr>
            </w:pPr>
          </w:p>
          <w:p w14:paraId="2E5DD553" w14:textId="1EAE3BBD" w:rsidR="00B625D4" w:rsidRDefault="0021357E" w:rsidP="00C45D61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43</w:t>
            </w:r>
          </w:p>
          <w:p w14:paraId="5132D294" w14:textId="1D367A9C" w:rsidR="006A65F3" w:rsidRPr="0021357E" w:rsidRDefault="006A65F3" w:rsidP="00C45D61">
            <w:pPr>
              <w:ind w:firstLine="0"/>
              <w:jc w:val="center"/>
              <w:rPr>
                <w:rFonts w:cs="Arial"/>
                <w:b/>
                <w:sz w:val="14"/>
                <w:szCs w:val="14"/>
              </w:rPr>
            </w:pPr>
          </w:p>
          <w:p w14:paraId="4E0A67F2" w14:textId="44A86F36" w:rsidR="0021357E" w:rsidRDefault="0021357E" w:rsidP="00C45D61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46</w:t>
            </w:r>
          </w:p>
          <w:p w14:paraId="0CBF3CF3" w14:textId="1F91E329" w:rsidR="0021357E" w:rsidRPr="0021357E" w:rsidRDefault="0021357E" w:rsidP="00C45D61">
            <w:pPr>
              <w:ind w:firstLine="0"/>
              <w:jc w:val="center"/>
              <w:rPr>
                <w:rFonts w:cs="Arial"/>
                <w:b/>
                <w:sz w:val="14"/>
                <w:szCs w:val="14"/>
              </w:rPr>
            </w:pPr>
          </w:p>
          <w:p w14:paraId="3AC46E2B" w14:textId="74277800" w:rsidR="0021357E" w:rsidRDefault="0021357E" w:rsidP="00C45D61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48</w:t>
            </w:r>
          </w:p>
          <w:p w14:paraId="067D0288" w14:textId="04D6C3CC" w:rsidR="0021357E" w:rsidRDefault="0021357E" w:rsidP="00C45D61">
            <w:pPr>
              <w:ind w:firstLine="0"/>
              <w:jc w:val="center"/>
              <w:rPr>
                <w:rFonts w:cs="Arial"/>
                <w:b/>
              </w:rPr>
            </w:pPr>
          </w:p>
          <w:p w14:paraId="3E2218EA" w14:textId="3CA4C627" w:rsidR="0021357E" w:rsidRDefault="0021357E" w:rsidP="00C45D61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49</w:t>
            </w:r>
          </w:p>
          <w:p w14:paraId="1BD052EF" w14:textId="77775CB9" w:rsidR="00B625D4" w:rsidRPr="00457DE2" w:rsidRDefault="00B625D4" w:rsidP="001E0E90">
            <w:pPr>
              <w:ind w:firstLine="0"/>
              <w:rPr>
                <w:rFonts w:cs="Arial"/>
                <w:b/>
              </w:rPr>
            </w:pPr>
          </w:p>
        </w:tc>
      </w:tr>
      <w:tr w:rsidR="00B625D4" w:rsidRPr="00457DE2" w14:paraId="4DA06507" w14:textId="77777777" w:rsidTr="009A590E">
        <w:trPr>
          <w:gridAfter w:val="1"/>
          <w:wAfter w:w="81" w:type="dxa"/>
          <w:trHeight w:val="580"/>
        </w:trPr>
        <w:tc>
          <w:tcPr>
            <w:tcW w:w="1276" w:type="dxa"/>
          </w:tcPr>
          <w:p w14:paraId="48D22BE4" w14:textId="36C2BE48" w:rsidR="00B625D4" w:rsidRPr="00457DE2" w:rsidRDefault="00B625D4" w:rsidP="00B241A9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2.</w:t>
            </w:r>
            <w:r w:rsidRPr="00457DE2">
              <w:rPr>
                <w:rFonts w:cs="Arial"/>
                <w:b/>
              </w:rPr>
              <w:t xml:space="preserve"> </w:t>
            </w:r>
          </w:p>
        </w:tc>
        <w:tc>
          <w:tcPr>
            <w:tcW w:w="7548" w:type="dxa"/>
          </w:tcPr>
          <w:p w14:paraId="4139CD2E" w14:textId="4EE42108" w:rsidR="00B625D4" w:rsidRPr="00BE36FF" w:rsidRDefault="00B625D4" w:rsidP="00843743">
            <w:pPr>
              <w:ind w:firstLine="0"/>
              <w:rPr>
                <w:rFonts w:cs="Arial"/>
                <w:bCs/>
              </w:rPr>
            </w:pPr>
            <w:r w:rsidRPr="00457DE2">
              <w:rPr>
                <w:rFonts w:cs="Arial"/>
                <w:b/>
              </w:rPr>
              <w:t>NEW BUSINESS</w:t>
            </w:r>
            <w:r>
              <w:rPr>
                <w:rFonts w:cs="Arial"/>
                <w:b/>
              </w:rPr>
              <w:t xml:space="preserve"> - </w:t>
            </w:r>
            <w:r w:rsidRPr="00BE36FF">
              <w:rPr>
                <w:rFonts w:cs="Arial"/>
                <w:bCs/>
              </w:rPr>
              <w:t>None</w:t>
            </w:r>
          </w:p>
          <w:p w14:paraId="60EECB27" w14:textId="6478E17C" w:rsidR="00B625D4" w:rsidRPr="00E4638D" w:rsidRDefault="00B625D4" w:rsidP="00E4638D">
            <w:pPr>
              <w:rPr>
                <w:rFonts w:cs="Arial"/>
              </w:rPr>
            </w:pPr>
          </w:p>
        </w:tc>
        <w:tc>
          <w:tcPr>
            <w:tcW w:w="1092" w:type="dxa"/>
          </w:tcPr>
          <w:p w14:paraId="660D99E8" w14:textId="77777777" w:rsidR="00B625D4" w:rsidRDefault="00B625D4" w:rsidP="00EE1015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007E6735" w14:textId="1D33C4B2" w:rsidR="00B625D4" w:rsidRDefault="00B625D4" w:rsidP="00EE1015">
            <w:pPr>
              <w:ind w:firstLine="0"/>
              <w:jc w:val="center"/>
              <w:rPr>
                <w:rFonts w:cs="Arial"/>
                <w:b/>
              </w:rPr>
            </w:pPr>
          </w:p>
          <w:p w14:paraId="106D569C" w14:textId="764FE7DB" w:rsidR="00B625D4" w:rsidRPr="00457DE2" w:rsidRDefault="00B625D4" w:rsidP="00E4638D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3799C69C" w14:textId="77777777" w:rsidTr="009A590E">
        <w:trPr>
          <w:gridAfter w:val="1"/>
          <w:wAfter w:w="81" w:type="dxa"/>
          <w:trHeight w:val="339"/>
        </w:trPr>
        <w:tc>
          <w:tcPr>
            <w:tcW w:w="1276" w:type="dxa"/>
          </w:tcPr>
          <w:p w14:paraId="1D50ACE4" w14:textId="4BA7AC01" w:rsidR="00B625D4" w:rsidRPr="00457DE2" w:rsidRDefault="00B625D4" w:rsidP="00B241A9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3.</w:t>
            </w:r>
          </w:p>
        </w:tc>
        <w:tc>
          <w:tcPr>
            <w:tcW w:w="7548" w:type="dxa"/>
          </w:tcPr>
          <w:p w14:paraId="5DE160CB" w14:textId="2763C08E" w:rsidR="00B625D4" w:rsidRDefault="00B625D4" w:rsidP="001D01F0">
            <w:pPr>
              <w:ind w:firstLine="0"/>
              <w:rPr>
                <w:rFonts w:cs="Arial"/>
                <w:b/>
              </w:rPr>
            </w:pPr>
            <w:r w:rsidRPr="00457DE2">
              <w:rPr>
                <w:rFonts w:cs="Arial"/>
                <w:b/>
              </w:rPr>
              <w:t xml:space="preserve">ACCOUNTS </w:t>
            </w:r>
            <w:r>
              <w:rPr>
                <w:rFonts w:cs="Arial"/>
                <w:b/>
              </w:rPr>
              <w:t xml:space="preserve">PAYABLE </w:t>
            </w:r>
          </w:p>
          <w:p w14:paraId="7E23C6E5" w14:textId="77777777" w:rsidR="00B625D4" w:rsidRPr="007B66DE" w:rsidRDefault="00B625D4" w:rsidP="001D01F0">
            <w:pPr>
              <w:ind w:firstLine="0"/>
              <w:rPr>
                <w:rFonts w:cs="Arial"/>
                <w:b/>
                <w:sz w:val="18"/>
              </w:rPr>
            </w:pPr>
          </w:p>
          <w:p w14:paraId="32FCB3C1" w14:textId="6D7A42AE" w:rsidR="00B625D4" w:rsidRPr="00881EB3" w:rsidRDefault="00B625D4" w:rsidP="00AD476C">
            <w:pPr>
              <w:ind w:left="888" w:firstLine="0"/>
              <w:rPr>
                <w:rFonts w:cs="Arial"/>
              </w:rPr>
            </w:pPr>
            <w:r w:rsidRPr="00D74BB9">
              <w:rPr>
                <w:rFonts w:cs="Arial"/>
              </w:rPr>
              <w:t xml:space="preserve">The </w:t>
            </w:r>
            <w:r w:rsidRPr="004D41DF">
              <w:rPr>
                <w:rFonts w:cs="Arial"/>
              </w:rPr>
              <w:t xml:space="preserve">municipal accounts </w:t>
            </w:r>
            <w:r w:rsidRPr="00881EB3">
              <w:rPr>
                <w:rFonts w:cs="Arial"/>
              </w:rPr>
              <w:t>of $</w:t>
            </w:r>
            <w:r w:rsidR="00CC79ED">
              <w:rPr>
                <w:rFonts w:cs="Arial"/>
              </w:rPr>
              <w:t>83,658.06</w:t>
            </w:r>
            <w:r w:rsidRPr="00881EB3">
              <w:rPr>
                <w:rFonts w:cs="Arial"/>
              </w:rPr>
              <w:t xml:space="preserve"> dated</w:t>
            </w:r>
            <w:bookmarkStart w:id="0" w:name="OLE_LINK1"/>
            <w:bookmarkStart w:id="1" w:name="OLE_LINK2"/>
            <w:r w:rsidRPr="00881EB3">
              <w:rPr>
                <w:rFonts w:cs="Arial"/>
              </w:rPr>
              <w:t xml:space="preserve"> </w:t>
            </w:r>
            <w:r>
              <w:rPr>
                <w:rFonts w:cs="Arial"/>
              </w:rPr>
              <w:t>Ju</w:t>
            </w:r>
            <w:r w:rsidR="00453601">
              <w:rPr>
                <w:rFonts w:cs="Arial"/>
              </w:rPr>
              <w:t>ly 7</w:t>
            </w:r>
            <w:r w:rsidRPr="00881EB3">
              <w:rPr>
                <w:rFonts w:cs="Arial"/>
              </w:rPr>
              <w:t>, 2021,</w:t>
            </w:r>
          </w:p>
          <w:bookmarkEnd w:id="0"/>
          <w:bookmarkEnd w:id="1"/>
          <w:p w14:paraId="52F79521" w14:textId="2AB93523" w:rsidR="00B625D4" w:rsidRDefault="00B625D4" w:rsidP="00AD476C">
            <w:pPr>
              <w:ind w:left="888" w:firstLine="0"/>
              <w:rPr>
                <w:rFonts w:cs="Arial"/>
                <w:b/>
              </w:rPr>
            </w:pPr>
            <w:r w:rsidRPr="00881EB3">
              <w:rPr>
                <w:rFonts w:cs="Arial"/>
              </w:rPr>
              <w:t>were found to be in good order</w:t>
            </w:r>
            <w:r w:rsidRPr="00881EB3">
              <w:rPr>
                <w:rFonts w:cs="Arial"/>
                <w:b/>
              </w:rPr>
              <w:t>.</w:t>
            </w:r>
          </w:p>
          <w:p w14:paraId="56ED7970" w14:textId="769E4101" w:rsidR="00B625D4" w:rsidRPr="00457DE2" w:rsidRDefault="00B625D4" w:rsidP="005E67F5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92" w:type="dxa"/>
          </w:tcPr>
          <w:p w14:paraId="62E64AB8" w14:textId="77777777" w:rsidR="00B625D4" w:rsidRDefault="00B625D4" w:rsidP="004A728B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72821182" w14:textId="359D5538" w:rsidR="00B625D4" w:rsidRDefault="0021357E" w:rsidP="004A728B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50</w:t>
            </w:r>
          </w:p>
          <w:p w14:paraId="1F8106BD" w14:textId="35BA60C9" w:rsidR="00B625D4" w:rsidRDefault="00B625D4" w:rsidP="004A728B">
            <w:pPr>
              <w:ind w:firstLine="0"/>
              <w:jc w:val="center"/>
              <w:rPr>
                <w:rFonts w:cs="Arial"/>
                <w:b/>
              </w:rPr>
            </w:pPr>
          </w:p>
          <w:p w14:paraId="6F58AAB5" w14:textId="7E8C4BF0" w:rsidR="00B625D4" w:rsidRPr="00457DE2" w:rsidRDefault="00B625D4" w:rsidP="004A728B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06FDCEE1" w14:textId="77777777" w:rsidTr="009A590E">
        <w:trPr>
          <w:gridAfter w:val="1"/>
          <w:wAfter w:w="81" w:type="dxa"/>
        </w:trPr>
        <w:tc>
          <w:tcPr>
            <w:tcW w:w="1276" w:type="dxa"/>
          </w:tcPr>
          <w:p w14:paraId="1F6E26AF" w14:textId="2199E571" w:rsidR="00B625D4" w:rsidRPr="00457DE2" w:rsidRDefault="00B625D4" w:rsidP="00B241A9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4.</w:t>
            </w:r>
          </w:p>
        </w:tc>
        <w:tc>
          <w:tcPr>
            <w:tcW w:w="7548" w:type="dxa"/>
          </w:tcPr>
          <w:tbl>
            <w:tblPr>
              <w:tblStyle w:val="TableGrid"/>
              <w:tblW w:w="754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548"/>
            </w:tblGrid>
            <w:tr w:rsidR="00B625D4" w:rsidRPr="00457DE2" w14:paraId="7DB1B4D0" w14:textId="77777777" w:rsidTr="00BE36FF">
              <w:tc>
                <w:tcPr>
                  <w:tcW w:w="7548" w:type="dxa"/>
                </w:tcPr>
                <w:p w14:paraId="14E2D110" w14:textId="4C78A949" w:rsidR="00B625D4" w:rsidRPr="007D3A61" w:rsidRDefault="00B625D4" w:rsidP="00BE36FF">
                  <w:pPr>
                    <w:ind w:firstLine="0"/>
                    <w:rPr>
                      <w:rFonts w:cs="Arial"/>
                    </w:rPr>
                  </w:pPr>
                  <w:r>
                    <w:rPr>
                      <w:rFonts w:cs="Arial"/>
                      <w:b/>
                    </w:rPr>
                    <w:t xml:space="preserve">READING FILE </w:t>
                  </w:r>
                </w:p>
                <w:p w14:paraId="5C7AFE0B" w14:textId="77777777" w:rsidR="00B625D4" w:rsidRPr="00C266C2" w:rsidRDefault="00B625D4" w:rsidP="00BE36FF">
                  <w:pPr>
                    <w:ind w:firstLine="0"/>
                    <w:rPr>
                      <w:rFonts w:cs="Arial"/>
                      <w:b/>
                      <w:sz w:val="12"/>
                    </w:rPr>
                  </w:pPr>
                </w:p>
                <w:p w14:paraId="64385ECD" w14:textId="0734B59A" w:rsidR="00B625D4" w:rsidRPr="00B9043E" w:rsidRDefault="00B625D4" w:rsidP="00BE36FF">
                  <w:pPr>
                    <w:pStyle w:val="ListParagraph"/>
                    <w:ind w:left="1494" w:hanging="1173"/>
                    <w:jc w:val="both"/>
                    <w:rPr>
                      <w:rFonts w:cs="Arial"/>
                      <w:bCs/>
                    </w:rPr>
                  </w:pPr>
                  <w:r>
                    <w:rPr>
                      <w:rFonts w:cs="Arial"/>
                      <w:bCs/>
                    </w:rPr>
                    <w:t>Recommendation:</w:t>
                  </w:r>
                </w:p>
                <w:p w14:paraId="669BC90B" w14:textId="77777777" w:rsidR="00B625D4" w:rsidRDefault="00B625D4" w:rsidP="00BE36FF">
                  <w:pPr>
                    <w:pStyle w:val="ListParagraph"/>
                    <w:ind w:left="1494" w:hanging="1173"/>
                    <w:jc w:val="both"/>
                    <w:rPr>
                      <w:rFonts w:cs="Arial"/>
                      <w:b/>
                    </w:rPr>
                  </w:pPr>
                </w:p>
                <w:p w14:paraId="7570E4C7" w14:textId="1DE86AD0" w:rsidR="00B625D4" w:rsidRDefault="00B625D4" w:rsidP="00BE36FF">
                  <w:pPr>
                    <w:pStyle w:val="ListParagraph"/>
                    <w:ind w:left="1494" w:hanging="1173"/>
                    <w:jc w:val="both"/>
                    <w:rPr>
                      <w:rFonts w:cs="Arial"/>
                      <w:b/>
                    </w:rPr>
                  </w:pPr>
                  <w:r>
                    <w:rPr>
                      <w:rFonts w:cs="Arial"/>
                      <w:b/>
                    </w:rPr>
                    <w:t>THAT the Ju</w:t>
                  </w:r>
                  <w:r w:rsidR="00453601">
                    <w:rPr>
                      <w:rFonts w:cs="Arial"/>
                      <w:b/>
                    </w:rPr>
                    <w:t>ly 9</w:t>
                  </w:r>
                  <w:r>
                    <w:rPr>
                      <w:rFonts w:cs="Arial"/>
                      <w:b/>
                    </w:rPr>
                    <w:t>, 2021</w:t>
                  </w:r>
                  <w:r w:rsidR="00C6314F">
                    <w:rPr>
                      <w:rFonts w:cs="Arial"/>
                      <w:b/>
                    </w:rPr>
                    <w:t>,</w:t>
                  </w:r>
                  <w:r>
                    <w:rPr>
                      <w:rFonts w:cs="Arial"/>
                      <w:b/>
                    </w:rPr>
                    <w:t xml:space="preserve"> Reading </w:t>
                  </w:r>
                  <w:r w:rsidR="00FE593F">
                    <w:rPr>
                      <w:rFonts w:cs="Arial"/>
                      <w:b/>
                    </w:rPr>
                    <w:t>Fi</w:t>
                  </w:r>
                  <w:r>
                    <w:rPr>
                      <w:rFonts w:cs="Arial"/>
                      <w:b/>
                    </w:rPr>
                    <w:t>le be received:</w:t>
                  </w:r>
                </w:p>
                <w:p w14:paraId="07059F02" w14:textId="77777777" w:rsidR="00B625D4" w:rsidRPr="00457DE2" w:rsidRDefault="00B625D4" w:rsidP="00BE36FF">
                  <w:pPr>
                    <w:pStyle w:val="ListParagraph"/>
                    <w:ind w:left="1494" w:hanging="1173"/>
                    <w:jc w:val="both"/>
                    <w:rPr>
                      <w:rFonts w:cs="Arial"/>
                      <w:b/>
                    </w:rPr>
                  </w:pPr>
                </w:p>
              </w:tc>
            </w:tr>
            <w:tr w:rsidR="00B625D4" w:rsidRPr="00D11B7C" w14:paraId="2D323C08" w14:textId="77777777" w:rsidTr="00BE36FF">
              <w:tc>
                <w:tcPr>
                  <w:tcW w:w="7548" w:type="dxa"/>
                </w:tcPr>
                <w:p w14:paraId="60783D31" w14:textId="7697F375" w:rsidR="00352AE7" w:rsidRPr="00352AE7" w:rsidRDefault="00352AE7" w:rsidP="00352AE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="Arial"/>
                      <w:b/>
                      <w:bCs/>
                    </w:rPr>
                  </w:pPr>
                  <w:r w:rsidRPr="00352AE7">
                    <w:rPr>
                      <w:rFonts w:cs="Arial"/>
                      <w:b/>
                      <w:bCs/>
                    </w:rPr>
                    <w:t>Northern Health - Media Bulletin RE: Heatwave</w:t>
                  </w:r>
                  <w:r w:rsidRPr="00352AE7">
                    <w:rPr>
                      <w:rFonts w:cs="Arial"/>
                      <w:b/>
                      <w:bCs/>
                    </w:rPr>
                    <w:tab/>
                  </w:r>
                </w:p>
                <w:p w14:paraId="7FD05FE2" w14:textId="7FB74FE5" w:rsidR="00352AE7" w:rsidRPr="00352AE7" w:rsidRDefault="00352AE7" w:rsidP="00352AE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="Arial"/>
                      <w:b/>
                      <w:bCs/>
                    </w:rPr>
                  </w:pPr>
                  <w:r w:rsidRPr="00352AE7">
                    <w:rPr>
                      <w:rFonts w:cs="Arial"/>
                      <w:b/>
                      <w:bCs/>
                    </w:rPr>
                    <w:t>Ministry of FLNRORD - Caution when outdoors</w:t>
                  </w:r>
                  <w:r w:rsidRPr="00352AE7">
                    <w:rPr>
                      <w:rFonts w:cs="Arial"/>
                      <w:b/>
                      <w:bCs/>
                    </w:rPr>
                    <w:tab/>
                  </w:r>
                  <w:r w:rsidRPr="00352AE7">
                    <w:rPr>
                      <w:rFonts w:cs="Arial"/>
                      <w:b/>
                      <w:bCs/>
                    </w:rPr>
                    <w:tab/>
                  </w:r>
                </w:p>
                <w:p w14:paraId="77FB4E32" w14:textId="5AD6BA19" w:rsidR="00352AE7" w:rsidRPr="00352AE7" w:rsidRDefault="00352AE7" w:rsidP="00352AE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="Arial"/>
                      <w:b/>
                      <w:bCs/>
                    </w:rPr>
                  </w:pPr>
                  <w:r w:rsidRPr="00352AE7">
                    <w:rPr>
                      <w:rFonts w:cs="Arial"/>
                      <w:b/>
                      <w:bCs/>
                    </w:rPr>
                    <w:t xml:space="preserve">Emergency Preparedness and Business Continuity - Virtual Conference 2021 </w:t>
                  </w:r>
                </w:p>
                <w:p w14:paraId="7EF3BFFB" w14:textId="6B43ADDA" w:rsidR="00352AE7" w:rsidRPr="00352AE7" w:rsidRDefault="00352AE7" w:rsidP="00352AE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="Arial"/>
                      <w:b/>
                      <w:bCs/>
                    </w:rPr>
                  </w:pPr>
                  <w:r w:rsidRPr="00352AE7">
                    <w:rPr>
                      <w:rFonts w:cs="Arial"/>
                      <w:b/>
                      <w:bCs/>
                    </w:rPr>
                    <w:t xml:space="preserve">Northern Health - </w:t>
                  </w:r>
                  <w:proofErr w:type="gramStart"/>
                  <w:r w:rsidRPr="00352AE7">
                    <w:rPr>
                      <w:rFonts w:cs="Arial"/>
                      <w:b/>
                      <w:bCs/>
                    </w:rPr>
                    <w:t>Pre Pandemic</w:t>
                  </w:r>
                  <w:proofErr w:type="gramEnd"/>
                  <w:r w:rsidRPr="00352AE7">
                    <w:rPr>
                      <w:rFonts w:cs="Arial"/>
                      <w:b/>
                      <w:bCs/>
                    </w:rPr>
                    <w:t xml:space="preserve"> Passenger Eligibility</w:t>
                  </w:r>
                </w:p>
                <w:p w14:paraId="68190F12" w14:textId="7D4D33AF" w:rsidR="00352AE7" w:rsidRPr="00352AE7" w:rsidRDefault="00352AE7" w:rsidP="00352AE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="Arial"/>
                      <w:b/>
                      <w:bCs/>
                    </w:rPr>
                  </w:pPr>
                  <w:r w:rsidRPr="00352AE7">
                    <w:rPr>
                      <w:rFonts w:cs="Arial"/>
                      <w:b/>
                      <w:bCs/>
                    </w:rPr>
                    <w:t>Northern BC Tourism Association - Summer Tourism Season</w:t>
                  </w:r>
                </w:p>
                <w:p w14:paraId="24640E5E" w14:textId="66F1DCDC" w:rsidR="00352AE7" w:rsidRPr="00352AE7" w:rsidRDefault="00352AE7" w:rsidP="00352AE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="Arial"/>
                      <w:b/>
                      <w:bCs/>
                    </w:rPr>
                  </w:pPr>
                  <w:r w:rsidRPr="00352AE7">
                    <w:rPr>
                      <w:rFonts w:cs="Arial"/>
                      <w:b/>
                      <w:bCs/>
                    </w:rPr>
                    <w:t xml:space="preserve">Rivershed Society of BC - News </w:t>
                  </w:r>
                  <w:proofErr w:type="gramStart"/>
                  <w:r w:rsidRPr="00352AE7">
                    <w:rPr>
                      <w:rFonts w:cs="Arial"/>
                      <w:b/>
                      <w:bCs/>
                    </w:rPr>
                    <w:t>From</w:t>
                  </w:r>
                  <w:proofErr w:type="gramEnd"/>
                  <w:r w:rsidRPr="00352AE7">
                    <w:rPr>
                      <w:rFonts w:cs="Arial"/>
                      <w:b/>
                      <w:bCs/>
                    </w:rPr>
                    <w:t xml:space="preserve"> the Watershed</w:t>
                  </w:r>
                </w:p>
                <w:p w14:paraId="2D87E40C" w14:textId="012876AA" w:rsidR="00352AE7" w:rsidRPr="00352AE7" w:rsidRDefault="00352AE7" w:rsidP="00352AE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="Arial"/>
                      <w:b/>
                      <w:bCs/>
                    </w:rPr>
                  </w:pPr>
                  <w:r w:rsidRPr="00352AE7">
                    <w:rPr>
                      <w:rFonts w:cs="Arial"/>
                      <w:b/>
                      <w:bCs/>
                    </w:rPr>
                    <w:lastRenderedPageBreak/>
                    <w:t>LCRB PD 21-14 Sale and delivery of mixed drinks off-site</w:t>
                  </w:r>
                  <w:r w:rsidRPr="00352AE7">
                    <w:rPr>
                      <w:rFonts w:cs="Arial"/>
                      <w:b/>
                      <w:bCs/>
                    </w:rPr>
                    <w:tab/>
                  </w:r>
                </w:p>
                <w:p w14:paraId="07ADAF7E" w14:textId="51366B92" w:rsidR="00C6314F" w:rsidRPr="00C6314F" w:rsidRDefault="00C6314F" w:rsidP="00C6314F">
                  <w:pPr>
                    <w:rPr>
                      <w:rFonts w:cs="Arial"/>
                    </w:rPr>
                  </w:pPr>
                </w:p>
              </w:tc>
            </w:tr>
          </w:tbl>
          <w:p w14:paraId="3F48E394" w14:textId="4900F520" w:rsidR="00B625D4" w:rsidRPr="00463D58" w:rsidRDefault="00B625D4" w:rsidP="00BE36FF">
            <w:pPr>
              <w:pStyle w:val="ListParagraph"/>
              <w:ind w:left="1494" w:firstLine="0"/>
              <w:rPr>
                <w:b/>
                <w:sz w:val="20"/>
                <w:szCs w:val="20"/>
              </w:rPr>
            </w:pPr>
          </w:p>
        </w:tc>
        <w:tc>
          <w:tcPr>
            <w:tcW w:w="1092" w:type="dxa"/>
          </w:tcPr>
          <w:p w14:paraId="5CE58380" w14:textId="77777777" w:rsidR="00B625D4" w:rsidRPr="00457DE2" w:rsidRDefault="00B625D4" w:rsidP="005E67F5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6A4F8067" w14:textId="37CD5FEB" w:rsidR="00B625D4" w:rsidRPr="00457DE2" w:rsidRDefault="00B625D4" w:rsidP="005E67F5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770DCCB4" w14:textId="77777777" w:rsidTr="009A590E">
        <w:trPr>
          <w:gridAfter w:val="1"/>
          <w:wAfter w:w="81" w:type="dxa"/>
        </w:trPr>
        <w:tc>
          <w:tcPr>
            <w:tcW w:w="1276" w:type="dxa"/>
          </w:tcPr>
          <w:p w14:paraId="6FF19088" w14:textId="1F6B635D" w:rsidR="00B625D4" w:rsidRPr="00457DE2" w:rsidRDefault="00B625D4" w:rsidP="00B241A9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5.</w:t>
            </w:r>
          </w:p>
        </w:tc>
        <w:tc>
          <w:tcPr>
            <w:tcW w:w="7548" w:type="dxa"/>
          </w:tcPr>
          <w:p w14:paraId="2142AA58" w14:textId="77777777" w:rsidR="00B625D4" w:rsidRPr="00457DE2" w:rsidRDefault="00B625D4" w:rsidP="001922A2">
            <w:pPr>
              <w:ind w:firstLine="0"/>
              <w:rPr>
                <w:rFonts w:cs="Arial"/>
                <w:b/>
              </w:rPr>
            </w:pPr>
            <w:r w:rsidRPr="00457DE2">
              <w:rPr>
                <w:rFonts w:cs="Arial"/>
                <w:b/>
              </w:rPr>
              <w:t>PUBLIC QUESTION PERIOD</w:t>
            </w:r>
          </w:p>
        </w:tc>
        <w:tc>
          <w:tcPr>
            <w:tcW w:w="1092" w:type="dxa"/>
          </w:tcPr>
          <w:p w14:paraId="57758BA7" w14:textId="77777777" w:rsidR="00B625D4" w:rsidRPr="00457DE2" w:rsidRDefault="00B625D4" w:rsidP="005E67F5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158DAC0B" w14:textId="6BF2AA20" w:rsidR="00B625D4" w:rsidRPr="00457DE2" w:rsidRDefault="00B625D4" w:rsidP="005E67F5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7BBD2E2C" w14:textId="77777777" w:rsidTr="009A590E">
        <w:trPr>
          <w:gridAfter w:val="1"/>
          <w:wAfter w:w="81" w:type="dxa"/>
        </w:trPr>
        <w:tc>
          <w:tcPr>
            <w:tcW w:w="1276" w:type="dxa"/>
          </w:tcPr>
          <w:p w14:paraId="677303C2" w14:textId="77777777" w:rsidR="00B625D4" w:rsidRPr="00457DE2" w:rsidRDefault="00B625D4" w:rsidP="005E67F5">
            <w:pPr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113E7F0C" w14:textId="03F7B4C4" w:rsidR="00B625D4" w:rsidRDefault="00B625D4" w:rsidP="00F50B36">
            <w:pPr>
              <w:tabs>
                <w:tab w:val="left" w:pos="1065"/>
              </w:tabs>
              <w:spacing w:before="80"/>
              <w:ind w:left="232" w:firstLine="0"/>
              <w:rPr>
                <w:rFonts w:cs="Arial"/>
                <w:i/>
                <w:sz w:val="18"/>
                <w:szCs w:val="18"/>
              </w:rPr>
            </w:pPr>
            <w:r w:rsidRPr="00457DE2">
              <w:rPr>
                <w:rFonts w:cs="Arial"/>
                <w:i/>
                <w:sz w:val="18"/>
              </w:rPr>
              <w:t xml:space="preserve">When recognized by the presiding member during the Public Comment portion of any </w:t>
            </w:r>
            <w:r w:rsidRPr="00457DE2">
              <w:rPr>
                <w:rFonts w:cs="Arial"/>
                <w:i/>
                <w:sz w:val="18"/>
                <w:szCs w:val="18"/>
              </w:rPr>
              <w:t xml:space="preserve">regular or special </w:t>
            </w:r>
            <w:r w:rsidR="00FE593F" w:rsidRPr="00457DE2">
              <w:rPr>
                <w:rFonts w:cs="Arial"/>
                <w:i/>
                <w:sz w:val="18"/>
                <w:szCs w:val="18"/>
              </w:rPr>
              <w:t>meetings</w:t>
            </w:r>
            <w:r w:rsidRPr="00457DE2">
              <w:rPr>
                <w:rFonts w:cs="Arial"/>
                <w:i/>
                <w:sz w:val="18"/>
                <w:szCs w:val="18"/>
              </w:rPr>
              <w:t xml:space="preserve"> of Council, and only after giving their names and addresses, persons from the audience may address Council on a matter for not more than </w:t>
            </w:r>
            <w:r w:rsidRPr="00457DE2">
              <w:rPr>
                <w:rFonts w:cs="Arial"/>
                <w:b/>
                <w:i/>
                <w:sz w:val="18"/>
                <w:szCs w:val="18"/>
              </w:rPr>
              <w:t>2 minutes.</w:t>
            </w:r>
            <w:r w:rsidRPr="00457DE2">
              <w:rPr>
                <w:rFonts w:cs="Arial"/>
                <w:i/>
                <w:sz w:val="18"/>
                <w:szCs w:val="18"/>
              </w:rPr>
              <w:t xml:space="preserve"> When speaking during the Public Comment or Public Question Period, persons must address their remarks to the presiding member, use respectful language, not use offensive gestures or signs, and </w:t>
            </w:r>
            <w:r w:rsidRPr="00457DE2">
              <w:rPr>
                <w:rFonts w:cs="Arial"/>
                <w:b/>
                <w:i/>
                <w:sz w:val="18"/>
                <w:szCs w:val="18"/>
              </w:rPr>
              <w:t>only address current agenda items</w:t>
            </w:r>
            <w:r w:rsidRPr="00457DE2">
              <w:rPr>
                <w:rFonts w:cs="Arial"/>
                <w:i/>
                <w:sz w:val="18"/>
                <w:szCs w:val="18"/>
              </w:rPr>
              <w:t>. No person from the audience may address Council more than once during the Public Comment and Public Question Period.</w:t>
            </w:r>
          </w:p>
          <w:p w14:paraId="35F80960" w14:textId="77777777" w:rsidR="00B625D4" w:rsidRDefault="00B625D4" w:rsidP="00F50B36">
            <w:pPr>
              <w:tabs>
                <w:tab w:val="left" w:pos="1065"/>
              </w:tabs>
              <w:spacing w:before="80"/>
              <w:ind w:left="232" w:firstLine="0"/>
              <w:rPr>
                <w:rFonts w:cs="Arial"/>
                <w:i/>
                <w:sz w:val="18"/>
                <w:szCs w:val="18"/>
              </w:rPr>
            </w:pPr>
          </w:p>
          <w:p w14:paraId="1516271D" w14:textId="5098CEB3" w:rsidR="00B625D4" w:rsidRPr="00457DE2" w:rsidRDefault="00B625D4" w:rsidP="00C0103D">
            <w:pPr>
              <w:spacing w:before="80"/>
              <w:ind w:left="232" w:firstLine="0"/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1092" w:type="dxa"/>
          </w:tcPr>
          <w:p w14:paraId="420E2D3D" w14:textId="77777777" w:rsidR="00B625D4" w:rsidRPr="00457DE2" w:rsidRDefault="00B625D4" w:rsidP="005E67F5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0DE74134" w14:textId="537B7396" w:rsidR="00B625D4" w:rsidRPr="00457DE2" w:rsidRDefault="00B625D4" w:rsidP="005E67F5">
            <w:pPr>
              <w:ind w:firstLine="0"/>
              <w:jc w:val="center"/>
              <w:rPr>
                <w:rFonts w:cs="Arial"/>
                <w:b/>
              </w:rPr>
            </w:pPr>
          </w:p>
        </w:tc>
      </w:tr>
      <w:tr w:rsidR="00B625D4" w:rsidRPr="00457DE2" w14:paraId="42FB3CBF" w14:textId="77777777" w:rsidTr="009A590E">
        <w:trPr>
          <w:gridAfter w:val="1"/>
          <w:wAfter w:w="81" w:type="dxa"/>
        </w:trPr>
        <w:tc>
          <w:tcPr>
            <w:tcW w:w="1276" w:type="dxa"/>
          </w:tcPr>
          <w:p w14:paraId="4F172BA5" w14:textId="7B6885BD" w:rsidR="00B625D4" w:rsidRDefault="00B625D4" w:rsidP="008171EE">
            <w:pPr>
              <w:ind w:firstLine="0"/>
              <w:jc w:val="center"/>
              <w:rPr>
                <w:rFonts w:cs="Arial"/>
                <w:b/>
              </w:rPr>
            </w:pPr>
            <w:r w:rsidRPr="00B241A9">
              <w:rPr>
                <w:rFonts w:cs="Arial"/>
                <w:b/>
              </w:rPr>
              <w:t>16.</w:t>
            </w:r>
          </w:p>
          <w:p w14:paraId="23A1365D" w14:textId="6CE92B45" w:rsidR="00B625D4" w:rsidRPr="00B241A9" w:rsidRDefault="00B625D4" w:rsidP="007275FD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308FB734" w14:textId="46A87744" w:rsidR="00B625D4" w:rsidRPr="00437222" w:rsidRDefault="00B625D4" w:rsidP="00A5196B">
            <w:pPr>
              <w:ind w:firstLine="0"/>
              <w:rPr>
                <w:rFonts w:cstheme="minorHAnsi"/>
                <w:b/>
              </w:rPr>
            </w:pPr>
            <w:r w:rsidRPr="00457DE2">
              <w:rPr>
                <w:rFonts w:cs="Arial"/>
                <w:b/>
              </w:rPr>
              <w:t>RELEASE OF CLOSED MEETING RESOLUTIONS</w:t>
            </w:r>
            <w:r>
              <w:rPr>
                <w:rFonts w:cs="Arial"/>
                <w:b/>
              </w:rPr>
              <w:t xml:space="preserve"> </w:t>
            </w:r>
            <w:r w:rsidR="00FE593F">
              <w:rPr>
                <w:rFonts w:cs="Arial"/>
                <w:b/>
              </w:rPr>
              <w:t xml:space="preserve">– </w:t>
            </w:r>
            <w:r w:rsidR="00FE593F" w:rsidRPr="000B4B30">
              <w:rPr>
                <w:rFonts w:cstheme="minorHAnsi"/>
                <w:b/>
              </w:rPr>
              <w:t>None</w:t>
            </w:r>
            <w:r w:rsidRPr="00B5292A">
              <w:rPr>
                <w:rFonts w:cstheme="minorHAnsi"/>
                <w:bCs/>
              </w:rPr>
              <w:t xml:space="preserve">  </w:t>
            </w:r>
            <w:r w:rsidRPr="000B4B30">
              <w:rPr>
                <w:rFonts w:cstheme="minorHAnsi"/>
                <w:b/>
              </w:rPr>
              <w:t xml:space="preserve">                                                                                 </w:t>
            </w:r>
            <w:r>
              <w:rPr>
                <w:rFonts w:cstheme="minorHAnsi"/>
                <w:b/>
              </w:rPr>
              <w:t xml:space="preserve">                               </w:t>
            </w:r>
          </w:p>
        </w:tc>
        <w:tc>
          <w:tcPr>
            <w:tcW w:w="1092" w:type="dxa"/>
          </w:tcPr>
          <w:p w14:paraId="1E3D9F7C" w14:textId="77777777" w:rsidR="00B625D4" w:rsidRDefault="00B625D4" w:rsidP="005E67F5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77F2084D" w14:textId="34EA5EA5" w:rsidR="00B625D4" w:rsidRDefault="00B625D4" w:rsidP="005E67F5">
            <w:pPr>
              <w:ind w:firstLine="0"/>
              <w:rPr>
                <w:rFonts w:cs="Arial"/>
                <w:b/>
              </w:rPr>
            </w:pPr>
          </w:p>
          <w:p w14:paraId="14740BF4" w14:textId="1B35660A" w:rsidR="00B625D4" w:rsidRPr="00457DE2" w:rsidRDefault="00B625D4" w:rsidP="005E67F5">
            <w:pPr>
              <w:ind w:firstLine="0"/>
              <w:rPr>
                <w:rFonts w:cs="Arial"/>
                <w:b/>
              </w:rPr>
            </w:pPr>
          </w:p>
        </w:tc>
      </w:tr>
      <w:tr w:rsidR="00B625D4" w:rsidRPr="00457DE2" w14:paraId="6D1F8376" w14:textId="77777777" w:rsidTr="009A590E">
        <w:trPr>
          <w:gridAfter w:val="1"/>
          <w:wAfter w:w="81" w:type="dxa"/>
        </w:trPr>
        <w:tc>
          <w:tcPr>
            <w:tcW w:w="1276" w:type="dxa"/>
          </w:tcPr>
          <w:p w14:paraId="44C2398C" w14:textId="71C9EEF6" w:rsidR="00B625D4" w:rsidRPr="00B241A9" w:rsidRDefault="00B625D4" w:rsidP="006520BF">
            <w:pPr>
              <w:ind w:firstLine="0"/>
              <w:jc w:val="center"/>
              <w:rPr>
                <w:rFonts w:cs="Arial"/>
                <w:b/>
              </w:rPr>
            </w:pPr>
          </w:p>
        </w:tc>
        <w:tc>
          <w:tcPr>
            <w:tcW w:w="7548" w:type="dxa"/>
          </w:tcPr>
          <w:p w14:paraId="6A2686EC" w14:textId="77777777" w:rsidR="00B625D4" w:rsidRPr="00457DE2" w:rsidRDefault="00B625D4" w:rsidP="006520BF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92" w:type="dxa"/>
          </w:tcPr>
          <w:p w14:paraId="7820E347" w14:textId="77777777" w:rsidR="00B625D4" w:rsidRDefault="00B625D4" w:rsidP="006520BF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63130E7C" w14:textId="3D1C0CB9" w:rsidR="00B625D4" w:rsidRDefault="00B625D4" w:rsidP="006520BF">
            <w:pPr>
              <w:ind w:firstLine="0"/>
              <w:rPr>
                <w:rFonts w:cs="Arial"/>
                <w:b/>
              </w:rPr>
            </w:pPr>
          </w:p>
        </w:tc>
      </w:tr>
      <w:tr w:rsidR="00B625D4" w:rsidRPr="00457DE2" w14:paraId="16218641" w14:textId="77777777" w:rsidTr="009A590E">
        <w:trPr>
          <w:gridAfter w:val="1"/>
          <w:wAfter w:w="81" w:type="dxa"/>
        </w:trPr>
        <w:tc>
          <w:tcPr>
            <w:tcW w:w="1276" w:type="dxa"/>
          </w:tcPr>
          <w:p w14:paraId="53BF0A92" w14:textId="77039F37" w:rsidR="00B625D4" w:rsidRPr="00B241A9" w:rsidRDefault="00B625D4" w:rsidP="00B241A9">
            <w:pPr>
              <w:ind w:firstLine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7.</w:t>
            </w:r>
          </w:p>
        </w:tc>
        <w:tc>
          <w:tcPr>
            <w:tcW w:w="7548" w:type="dxa"/>
          </w:tcPr>
          <w:p w14:paraId="63055A54" w14:textId="50E2BD49" w:rsidR="00B625D4" w:rsidRPr="00652225" w:rsidRDefault="00B625D4" w:rsidP="00664517">
            <w:pPr>
              <w:ind w:firstLine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DJOURN</w:t>
            </w:r>
          </w:p>
        </w:tc>
        <w:tc>
          <w:tcPr>
            <w:tcW w:w="1092" w:type="dxa"/>
          </w:tcPr>
          <w:p w14:paraId="6CF12889" w14:textId="77777777" w:rsidR="00B625D4" w:rsidRPr="00457DE2" w:rsidRDefault="00B625D4" w:rsidP="005E67F5">
            <w:pPr>
              <w:ind w:firstLine="0"/>
              <w:rPr>
                <w:rFonts w:cs="Arial"/>
                <w:b/>
              </w:rPr>
            </w:pPr>
          </w:p>
        </w:tc>
        <w:tc>
          <w:tcPr>
            <w:tcW w:w="1011" w:type="dxa"/>
          </w:tcPr>
          <w:p w14:paraId="5F6739CE" w14:textId="20BC2556" w:rsidR="00B625D4" w:rsidRPr="00457DE2" w:rsidRDefault="00B625D4" w:rsidP="005E67F5">
            <w:pPr>
              <w:ind w:firstLine="0"/>
              <w:rPr>
                <w:rFonts w:cs="Arial"/>
                <w:b/>
              </w:rPr>
            </w:pPr>
          </w:p>
        </w:tc>
      </w:tr>
    </w:tbl>
    <w:p w14:paraId="17B5C89B" w14:textId="77777777" w:rsidR="00A574A3" w:rsidRPr="006A00CE" w:rsidRDefault="00A574A3" w:rsidP="00352AE7">
      <w:pPr>
        <w:ind w:firstLine="0"/>
        <w:rPr>
          <w:rFonts w:cs="Arial"/>
          <w:b/>
        </w:rPr>
      </w:pPr>
    </w:p>
    <w:sectPr w:rsidR="00A574A3" w:rsidRPr="006A00CE" w:rsidSect="002E48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276" w:right="1138" w:bottom="850" w:left="1138" w:header="142" w:footer="11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83F1C" w14:textId="77777777" w:rsidR="00187DCC" w:rsidRDefault="00187DCC" w:rsidP="00F821EF">
      <w:r>
        <w:separator/>
      </w:r>
    </w:p>
  </w:endnote>
  <w:endnote w:type="continuationSeparator" w:id="0">
    <w:p w14:paraId="12D30136" w14:textId="77777777" w:rsidR="00187DCC" w:rsidRDefault="00187DCC" w:rsidP="00F82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CA30A" w14:textId="77777777" w:rsidR="00352AE7" w:rsidRDefault="00352A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43F10" w14:textId="2BE7A96D" w:rsidR="00187DCC" w:rsidRDefault="00187DCC" w:rsidP="00352AE7">
    <w:pPr>
      <w:pStyle w:val="Footer"/>
      <w:ind w:firstLine="0"/>
    </w:pPr>
    <w:r w:rsidRPr="00901552">
      <w:rPr>
        <w:rFonts w:cstheme="minorHAnsi"/>
        <w:i/>
        <w:color w:val="595959" w:themeColor="text1" w:themeTint="A6"/>
      </w:rPr>
      <w:t xml:space="preserve">Agenda for the Regular Meeting of Village of Burns Lake Council </w:t>
    </w:r>
    <w:sdt>
      <w:sdtPr>
        <w:rPr>
          <w:rFonts w:cstheme="minorHAnsi"/>
          <w:i/>
          <w:color w:val="595959" w:themeColor="text1" w:themeTint="A6"/>
        </w:rPr>
        <w:id w:val="-438070070"/>
        <w:placeholder>
          <w:docPart w:val="FB1D3E47FE23427699CE472CF8E6F814"/>
        </w:placeholder>
        <w:date w:fullDate="2021-07-13T00:00:00Z">
          <w:dateFormat w:val="MMMM d, yyyy"/>
          <w:lid w:val="en-US"/>
          <w:storeMappedDataAs w:val="dateTime"/>
          <w:calendar w:val="gregorian"/>
        </w:date>
      </w:sdtPr>
      <w:sdtEndPr/>
      <w:sdtContent>
        <w:r w:rsidR="00453601">
          <w:rPr>
            <w:rFonts w:cstheme="minorHAnsi"/>
            <w:i/>
            <w:color w:val="595959" w:themeColor="text1" w:themeTint="A6"/>
          </w:rPr>
          <w:t>July 13, 2021</w:t>
        </w:r>
      </w:sdtContent>
    </w:sdt>
    <w:r w:rsidRPr="00901552">
      <w:rPr>
        <w:rFonts w:cstheme="minorHAnsi"/>
        <w:i/>
        <w:color w:val="595959" w:themeColor="text1" w:themeTint="A6"/>
      </w:rPr>
      <w:ptab w:relativeTo="margin" w:alignment="right" w:leader="none"/>
    </w:r>
    <w:r w:rsidRPr="00901552">
      <w:rPr>
        <w:rFonts w:cstheme="minorHAnsi"/>
        <w:i/>
        <w:color w:val="595959" w:themeColor="text1" w:themeTint="A6"/>
      </w:rPr>
      <w:t xml:space="preserve">Page </w:t>
    </w:r>
    <w:r w:rsidRPr="00901552">
      <w:rPr>
        <w:rFonts w:cstheme="minorHAnsi"/>
        <w:i/>
        <w:color w:val="595959" w:themeColor="text1" w:themeTint="A6"/>
      </w:rPr>
      <w:fldChar w:fldCharType="begin"/>
    </w:r>
    <w:r w:rsidRPr="00901552">
      <w:rPr>
        <w:rFonts w:cstheme="minorHAnsi"/>
        <w:i/>
        <w:color w:val="595959" w:themeColor="text1" w:themeTint="A6"/>
      </w:rPr>
      <w:instrText xml:space="preserve"> PAGE   \* MERGEFORMAT </w:instrText>
    </w:r>
    <w:r w:rsidRPr="00901552">
      <w:rPr>
        <w:rFonts w:cstheme="minorHAnsi"/>
        <w:i/>
        <w:color w:val="595959" w:themeColor="text1" w:themeTint="A6"/>
      </w:rPr>
      <w:fldChar w:fldCharType="separate"/>
    </w:r>
    <w:r>
      <w:rPr>
        <w:rFonts w:cstheme="minorHAnsi"/>
        <w:i/>
        <w:noProof/>
        <w:color w:val="595959" w:themeColor="text1" w:themeTint="A6"/>
      </w:rPr>
      <w:t>2</w:t>
    </w:r>
    <w:r w:rsidRPr="00901552">
      <w:rPr>
        <w:rFonts w:cstheme="minorHAnsi"/>
        <w:i/>
        <w:color w:val="595959" w:themeColor="text1" w:themeTint="A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C6C4B" w14:textId="318C067A" w:rsidR="00187DCC" w:rsidRDefault="00187DCC" w:rsidP="0079644E">
    <w:pPr>
      <w:pStyle w:val="Footer"/>
      <w:ind w:left="-851"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12D83" w14:textId="77777777" w:rsidR="00187DCC" w:rsidRDefault="00187DCC" w:rsidP="00F821EF">
      <w:r>
        <w:separator/>
      </w:r>
    </w:p>
  </w:footnote>
  <w:footnote w:type="continuationSeparator" w:id="0">
    <w:p w14:paraId="74ABF350" w14:textId="77777777" w:rsidR="00187DCC" w:rsidRDefault="00187DCC" w:rsidP="00F82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306CB" w14:textId="77777777" w:rsidR="00352AE7" w:rsidRDefault="00352A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ADB3E" w14:textId="77777777" w:rsidR="00352AE7" w:rsidRDefault="00352A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E27C4" w14:textId="77777777" w:rsidR="00187DCC" w:rsidRDefault="00187DCC" w:rsidP="00A72E6B">
    <w:pPr>
      <w:pStyle w:val="Header"/>
      <w:ind w:left="-993" w:firstLine="0"/>
    </w:pPr>
  </w:p>
  <w:p w14:paraId="54286B9C" w14:textId="77777777" w:rsidR="00187DCC" w:rsidRDefault="00187D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C217E"/>
    <w:multiLevelType w:val="hybridMultilevel"/>
    <w:tmpl w:val="1FE27B2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5095B"/>
    <w:multiLevelType w:val="hybridMultilevel"/>
    <w:tmpl w:val="08B8C2B8"/>
    <w:lvl w:ilvl="0" w:tplc="BB0E9FBA">
      <w:start w:val="1"/>
      <w:numFmt w:val="decimal"/>
      <w:lvlText w:val="%1."/>
      <w:lvlJc w:val="left"/>
      <w:pPr>
        <w:ind w:left="1494" w:hanging="360"/>
      </w:pPr>
      <w:rPr>
        <w:b/>
        <w:bCs w:val="0"/>
        <w:sz w:val="20"/>
      </w:rPr>
    </w:lvl>
    <w:lvl w:ilvl="1" w:tplc="10090019">
      <w:start w:val="1"/>
      <w:numFmt w:val="lowerLetter"/>
      <w:lvlText w:val="%2."/>
      <w:lvlJc w:val="left"/>
      <w:pPr>
        <w:ind w:left="2214" w:hanging="360"/>
      </w:pPr>
    </w:lvl>
    <w:lvl w:ilvl="2" w:tplc="1009001B" w:tentative="1">
      <w:start w:val="1"/>
      <w:numFmt w:val="lowerRoman"/>
      <w:lvlText w:val="%3."/>
      <w:lvlJc w:val="right"/>
      <w:pPr>
        <w:ind w:left="2934" w:hanging="180"/>
      </w:pPr>
    </w:lvl>
    <w:lvl w:ilvl="3" w:tplc="1009000F" w:tentative="1">
      <w:start w:val="1"/>
      <w:numFmt w:val="decimal"/>
      <w:lvlText w:val="%4."/>
      <w:lvlJc w:val="left"/>
      <w:pPr>
        <w:ind w:left="3654" w:hanging="360"/>
      </w:pPr>
    </w:lvl>
    <w:lvl w:ilvl="4" w:tplc="10090019" w:tentative="1">
      <w:start w:val="1"/>
      <w:numFmt w:val="lowerLetter"/>
      <w:lvlText w:val="%5."/>
      <w:lvlJc w:val="left"/>
      <w:pPr>
        <w:ind w:left="4374" w:hanging="360"/>
      </w:pPr>
    </w:lvl>
    <w:lvl w:ilvl="5" w:tplc="1009001B" w:tentative="1">
      <w:start w:val="1"/>
      <w:numFmt w:val="lowerRoman"/>
      <w:lvlText w:val="%6."/>
      <w:lvlJc w:val="right"/>
      <w:pPr>
        <w:ind w:left="5094" w:hanging="180"/>
      </w:pPr>
    </w:lvl>
    <w:lvl w:ilvl="6" w:tplc="1009000F" w:tentative="1">
      <w:start w:val="1"/>
      <w:numFmt w:val="decimal"/>
      <w:lvlText w:val="%7."/>
      <w:lvlJc w:val="left"/>
      <w:pPr>
        <w:ind w:left="5814" w:hanging="360"/>
      </w:pPr>
    </w:lvl>
    <w:lvl w:ilvl="7" w:tplc="10090019" w:tentative="1">
      <w:start w:val="1"/>
      <w:numFmt w:val="lowerLetter"/>
      <w:lvlText w:val="%8."/>
      <w:lvlJc w:val="left"/>
      <w:pPr>
        <w:ind w:left="6534" w:hanging="360"/>
      </w:pPr>
    </w:lvl>
    <w:lvl w:ilvl="8" w:tplc="1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9315D1C"/>
    <w:multiLevelType w:val="hybridMultilevel"/>
    <w:tmpl w:val="DE200F6E"/>
    <w:lvl w:ilvl="0" w:tplc="2F3428F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40259"/>
    <w:multiLevelType w:val="hybridMultilevel"/>
    <w:tmpl w:val="76CAAA56"/>
    <w:lvl w:ilvl="0" w:tplc="8EE44D7E">
      <w:start w:val="1"/>
      <w:numFmt w:val="lowerLetter"/>
      <w:lvlText w:val="%1)"/>
      <w:lvlJc w:val="left"/>
      <w:pPr>
        <w:ind w:left="1467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2187" w:hanging="360"/>
      </w:pPr>
    </w:lvl>
    <w:lvl w:ilvl="2" w:tplc="1009001B" w:tentative="1">
      <w:start w:val="1"/>
      <w:numFmt w:val="lowerRoman"/>
      <w:lvlText w:val="%3."/>
      <w:lvlJc w:val="right"/>
      <w:pPr>
        <w:ind w:left="2907" w:hanging="180"/>
      </w:pPr>
    </w:lvl>
    <w:lvl w:ilvl="3" w:tplc="1009000F" w:tentative="1">
      <w:start w:val="1"/>
      <w:numFmt w:val="decimal"/>
      <w:lvlText w:val="%4."/>
      <w:lvlJc w:val="left"/>
      <w:pPr>
        <w:ind w:left="3627" w:hanging="360"/>
      </w:pPr>
    </w:lvl>
    <w:lvl w:ilvl="4" w:tplc="10090019" w:tentative="1">
      <w:start w:val="1"/>
      <w:numFmt w:val="lowerLetter"/>
      <w:lvlText w:val="%5."/>
      <w:lvlJc w:val="left"/>
      <w:pPr>
        <w:ind w:left="4347" w:hanging="360"/>
      </w:pPr>
    </w:lvl>
    <w:lvl w:ilvl="5" w:tplc="1009001B" w:tentative="1">
      <w:start w:val="1"/>
      <w:numFmt w:val="lowerRoman"/>
      <w:lvlText w:val="%6."/>
      <w:lvlJc w:val="right"/>
      <w:pPr>
        <w:ind w:left="5067" w:hanging="180"/>
      </w:pPr>
    </w:lvl>
    <w:lvl w:ilvl="6" w:tplc="1009000F" w:tentative="1">
      <w:start w:val="1"/>
      <w:numFmt w:val="decimal"/>
      <w:lvlText w:val="%7."/>
      <w:lvlJc w:val="left"/>
      <w:pPr>
        <w:ind w:left="5787" w:hanging="360"/>
      </w:pPr>
    </w:lvl>
    <w:lvl w:ilvl="7" w:tplc="10090019" w:tentative="1">
      <w:start w:val="1"/>
      <w:numFmt w:val="lowerLetter"/>
      <w:lvlText w:val="%8."/>
      <w:lvlJc w:val="left"/>
      <w:pPr>
        <w:ind w:left="6507" w:hanging="360"/>
      </w:pPr>
    </w:lvl>
    <w:lvl w:ilvl="8" w:tplc="1009001B" w:tentative="1">
      <w:start w:val="1"/>
      <w:numFmt w:val="lowerRoman"/>
      <w:lvlText w:val="%9."/>
      <w:lvlJc w:val="right"/>
      <w:pPr>
        <w:ind w:left="7227" w:hanging="180"/>
      </w:pPr>
    </w:lvl>
  </w:abstractNum>
  <w:abstractNum w:abstractNumId="4" w15:restartNumberingAfterBreak="0">
    <w:nsid w:val="1BE55B5A"/>
    <w:multiLevelType w:val="hybridMultilevel"/>
    <w:tmpl w:val="C030A40E"/>
    <w:lvl w:ilvl="0" w:tplc="DAD0F4A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B0DFB"/>
    <w:multiLevelType w:val="hybridMultilevel"/>
    <w:tmpl w:val="769EF16C"/>
    <w:lvl w:ilvl="0" w:tplc="1009000F">
      <w:start w:val="1"/>
      <w:numFmt w:val="decimal"/>
      <w:lvlText w:val="%1."/>
      <w:lvlJc w:val="left"/>
      <w:pPr>
        <w:ind w:left="1892" w:hanging="360"/>
      </w:pPr>
    </w:lvl>
    <w:lvl w:ilvl="1" w:tplc="10090019" w:tentative="1">
      <w:start w:val="1"/>
      <w:numFmt w:val="lowerLetter"/>
      <w:lvlText w:val="%2."/>
      <w:lvlJc w:val="left"/>
      <w:pPr>
        <w:ind w:left="2612" w:hanging="360"/>
      </w:pPr>
    </w:lvl>
    <w:lvl w:ilvl="2" w:tplc="1009001B" w:tentative="1">
      <w:start w:val="1"/>
      <w:numFmt w:val="lowerRoman"/>
      <w:lvlText w:val="%3."/>
      <w:lvlJc w:val="right"/>
      <w:pPr>
        <w:ind w:left="3332" w:hanging="180"/>
      </w:pPr>
    </w:lvl>
    <w:lvl w:ilvl="3" w:tplc="1009000F" w:tentative="1">
      <w:start w:val="1"/>
      <w:numFmt w:val="decimal"/>
      <w:lvlText w:val="%4."/>
      <w:lvlJc w:val="left"/>
      <w:pPr>
        <w:ind w:left="4052" w:hanging="360"/>
      </w:pPr>
    </w:lvl>
    <w:lvl w:ilvl="4" w:tplc="10090019" w:tentative="1">
      <w:start w:val="1"/>
      <w:numFmt w:val="lowerLetter"/>
      <w:lvlText w:val="%5."/>
      <w:lvlJc w:val="left"/>
      <w:pPr>
        <w:ind w:left="4772" w:hanging="360"/>
      </w:pPr>
    </w:lvl>
    <w:lvl w:ilvl="5" w:tplc="1009001B" w:tentative="1">
      <w:start w:val="1"/>
      <w:numFmt w:val="lowerRoman"/>
      <w:lvlText w:val="%6."/>
      <w:lvlJc w:val="right"/>
      <w:pPr>
        <w:ind w:left="5492" w:hanging="180"/>
      </w:pPr>
    </w:lvl>
    <w:lvl w:ilvl="6" w:tplc="1009000F" w:tentative="1">
      <w:start w:val="1"/>
      <w:numFmt w:val="decimal"/>
      <w:lvlText w:val="%7."/>
      <w:lvlJc w:val="left"/>
      <w:pPr>
        <w:ind w:left="6212" w:hanging="360"/>
      </w:pPr>
    </w:lvl>
    <w:lvl w:ilvl="7" w:tplc="10090019" w:tentative="1">
      <w:start w:val="1"/>
      <w:numFmt w:val="lowerLetter"/>
      <w:lvlText w:val="%8."/>
      <w:lvlJc w:val="left"/>
      <w:pPr>
        <w:ind w:left="6932" w:hanging="360"/>
      </w:pPr>
    </w:lvl>
    <w:lvl w:ilvl="8" w:tplc="1009001B" w:tentative="1">
      <w:start w:val="1"/>
      <w:numFmt w:val="lowerRoman"/>
      <w:lvlText w:val="%9."/>
      <w:lvlJc w:val="right"/>
      <w:pPr>
        <w:ind w:left="7652" w:hanging="180"/>
      </w:pPr>
    </w:lvl>
  </w:abstractNum>
  <w:abstractNum w:abstractNumId="6" w15:restartNumberingAfterBreak="0">
    <w:nsid w:val="32855E6D"/>
    <w:multiLevelType w:val="hybridMultilevel"/>
    <w:tmpl w:val="88FC93D0"/>
    <w:lvl w:ilvl="0" w:tplc="8EE44D7E">
      <w:start w:val="1"/>
      <w:numFmt w:val="lowerLetter"/>
      <w:lvlText w:val="%1)"/>
      <w:lvlJc w:val="left"/>
      <w:pPr>
        <w:ind w:left="1887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2607" w:hanging="360"/>
      </w:pPr>
    </w:lvl>
    <w:lvl w:ilvl="2" w:tplc="1009001B" w:tentative="1">
      <w:start w:val="1"/>
      <w:numFmt w:val="lowerRoman"/>
      <w:lvlText w:val="%3."/>
      <w:lvlJc w:val="right"/>
      <w:pPr>
        <w:ind w:left="3327" w:hanging="180"/>
      </w:pPr>
    </w:lvl>
    <w:lvl w:ilvl="3" w:tplc="1009000F" w:tentative="1">
      <w:start w:val="1"/>
      <w:numFmt w:val="decimal"/>
      <w:lvlText w:val="%4."/>
      <w:lvlJc w:val="left"/>
      <w:pPr>
        <w:ind w:left="4047" w:hanging="360"/>
      </w:pPr>
    </w:lvl>
    <w:lvl w:ilvl="4" w:tplc="10090019" w:tentative="1">
      <w:start w:val="1"/>
      <w:numFmt w:val="lowerLetter"/>
      <w:lvlText w:val="%5."/>
      <w:lvlJc w:val="left"/>
      <w:pPr>
        <w:ind w:left="4767" w:hanging="360"/>
      </w:pPr>
    </w:lvl>
    <w:lvl w:ilvl="5" w:tplc="1009001B" w:tentative="1">
      <w:start w:val="1"/>
      <w:numFmt w:val="lowerRoman"/>
      <w:lvlText w:val="%6."/>
      <w:lvlJc w:val="right"/>
      <w:pPr>
        <w:ind w:left="5487" w:hanging="180"/>
      </w:pPr>
    </w:lvl>
    <w:lvl w:ilvl="6" w:tplc="1009000F" w:tentative="1">
      <w:start w:val="1"/>
      <w:numFmt w:val="decimal"/>
      <w:lvlText w:val="%7."/>
      <w:lvlJc w:val="left"/>
      <w:pPr>
        <w:ind w:left="6207" w:hanging="360"/>
      </w:pPr>
    </w:lvl>
    <w:lvl w:ilvl="7" w:tplc="10090019" w:tentative="1">
      <w:start w:val="1"/>
      <w:numFmt w:val="lowerLetter"/>
      <w:lvlText w:val="%8."/>
      <w:lvlJc w:val="left"/>
      <w:pPr>
        <w:ind w:left="6927" w:hanging="360"/>
      </w:pPr>
    </w:lvl>
    <w:lvl w:ilvl="8" w:tplc="1009001B" w:tentative="1">
      <w:start w:val="1"/>
      <w:numFmt w:val="lowerRoman"/>
      <w:lvlText w:val="%9."/>
      <w:lvlJc w:val="right"/>
      <w:pPr>
        <w:ind w:left="7647" w:hanging="180"/>
      </w:pPr>
    </w:lvl>
  </w:abstractNum>
  <w:abstractNum w:abstractNumId="7" w15:restartNumberingAfterBreak="0">
    <w:nsid w:val="34E613C2"/>
    <w:multiLevelType w:val="hybridMultilevel"/>
    <w:tmpl w:val="789EDE82"/>
    <w:lvl w:ilvl="0" w:tplc="10090017">
      <w:start w:val="1"/>
      <w:numFmt w:val="lowerLetter"/>
      <w:lvlText w:val="%1)"/>
      <w:lvlJc w:val="left"/>
      <w:pPr>
        <w:ind w:left="1608" w:hanging="360"/>
      </w:pPr>
    </w:lvl>
    <w:lvl w:ilvl="1" w:tplc="10090019" w:tentative="1">
      <w:start w:val="1"/>
      <w:numFmt w:val="lowerLetter"/>
      <w:lvlText w:val="%2."/>
      <w:lvlJc w:val="left"/>
      <w:pPr>
        <w:ind w:left="2328" w:hanging="360"/>
      </w:pPr>
    </w:lvl>
    <w:lvl w:ilvl="2" w:tplc="1009001B" w:tentative="1">
      <w:start w:val="1"/>
      <w:numFmt w:val="lowerRoman"/>
      <w:lvlText w:val="%3."/>
      <w:lvlJc w:val="right"/>
      <w:pPr>
        <w:ind w:left="3048" w:hanging="180"/>
      </w:pPr>
    </w:lvl>
    <w:lvl w:ilvl="3" w:tplc="1009000F" w:tentative="1">
      <w:start w:val="1"/>
      <w:numFmt w:val="decimal"/>
      <w:lvlText w:val="%4."/>
      <w:lvlJc w:val="left"/>
      <w:pPr>
        <w:ind w:left="3768" w:hanging="360"/>
      </w:pPr>
    </w:lvl>
    <w:lvl w:ilvl="4" w:tplc="10090019" w:tentative="1">
      <w:start w:val="1"/>
      <w:numFmt w:val="lowerLetter"/>
      <w:lvlText w:val="%5."/>
      <w:lvlJc w:val="left"/>
      <w:pPr>
        <w:ind w:left="4488" w:hanging="360"/>
      </w:pPr>
    </w:lvl>
    <w:lvl w:ilvl="5" w:tplc="1009001B" w:tentative="1">
      <w:start w:val="1"/>
      <w:numFmt w:val="lowerRoman"/>
      <w:lvlText w:val="%6."/>
      <w:lvlJc w:val="right"/>
      <w:pPr>
        <w:ind w:left="5208" w:hanging="180"/>
      </w:pPr>
    </w:lvl>
    <w:lvl w:ilvl="6" w:tplc="1009000F" w:tentative="1">
      <w:start w:val="1"/>
      <w:numFmt w:val="decimal"/>
      <w:lvlText w:val="%7."/>
      <w:lvlJc w:val="left"/>
      <w:pPr>
        <w:ind w:left="5928" w:hanging="360"/>
      </w:pPr>
    </w:lvl>
    <w:lvl w:ilvl="7" w:tplc="10090019" w:tentative="1">
      <w:start w:val="1"/>
      <w:numFmt w:val="lowerLetter"/>
      <w:lvlText w:val="%8."/>
      <w:lvlJc w:val="left"/>
      <w:pPr>
        <w:ind w:left="6648" w:hanging="360"/>
      </w:pPr>
    </w:lvl>
    <w:lvl w:ilvl="8" w:tplc="1009001B" w:tentative="1">
      <w:start w:val="1"/>
      <w:numFmt w:val="lowerRoman"/>
      <w:lvlText w:val="%9."/>
      <w:lvlJc w:val="right"/>
      <w:pPr>
        <w:ind w:left="7368" w:hanging="180"/>
      </w:pPr>
    </w:lvl>
  </w:abstractNum>
  <w:abstractNum w:abstractNumId="8" w15:restartNumberingAfterBreak="0">
    <w:nsid w:val="368F48EF"/>
    <w:multiLevelType w:val="hybridMultilevel"/>
    <w:tmpl w:val="620252FC"/>
    <w:lvl w:ilvl="0" w:tplc="8EE44D7E">
      <w:start w:val="1"/>
      <w:numFmt w:val="lowerLetter"/>
      <w:lvlText w:val="%1)"/>
      <w:lvlJc w:val="left"/>
      <w:pPr>
        <w:ind w:left="1467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06198"/>
    <w:multiLevelType w:val="hybridMultilevel"/>
    <w:tmpl w:val="7D885FA8"/>
    <w:lvl w:ilvl="0" w:tplc="28942330">
      <w:start w:val="1"/>
      <w:numFmt w:val="lowerLetter"/>
      <w:lvlText w:val="%1)"/>
      <w:lvlJc w:val="left"/>
      <w:pPr>
        <w:ind w:left="1440" w:hanging="360"/>
      </w:pPr>
      <w:rPr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BF32376"/>
    <w:multiLevelType w:val="hybridMultilevel"/>
    <w:tmpl w:val="4852DB1C"/>
    <w:lvl w:ilvl="0" w:tplc="984C4160">
      <w:start w:val="1"/>
      <w:numFmt w:val="decimal"/>
      <w:lvlText w:val="%1."/>
      <w:lvlJc w:val="left"/>
      <w:pPr>
        <w:ind w:left="203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F03F5A"/>
    <w:multiLevelType w:val="hybridMultilevel"/>
    <w:tmpl w:val="3A5ADBA2"/>
    <w:lvl w:ilvl="0" w:tplc="5E58AE3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A20D2B"/>
    <w:multiLevelType w:val="hybridMultilevel"/>
    <w:tmpl w:val="B984863C"/>
    <w:lvl w:ilvl="0" w:tplc="1009000F">
      <w:start w:val="1"/>
      <w:numFmt w:val="decimal"/>
      <w:lvlText w:val="%1."/>
      <w:lvlJc w:val="left"/>
      <w:pPr>
        <w:ind w:left="2601" w:hanging="360"/>
      </w:pPr>
    </w:lvl>
    <w:lvl w:ilvl="1" w:tplc="10090019" w:tentative="1">
      <w:start w:val="1"/>
      <w:numFmt w:val="lowerLetter"/>
      <w:lvlText w:val="%2."/>
      <w:lvlJc w:val="left"/>
      <w:pPr>
        <w:ind w:left="3321" w:hanging="360"/>
      </w:pPr>
    </w:lvl>
    <w:lvl w:ilvl="2" w:tplc="1009001B" w:tentative="1">
      <w:start w:val="1"/>
      <w:numFmt w:val="lowerRoman"/>
      <w:lvlText w:val="%3."/>
      <w:lvlJc w:val="right"/>
      <w:pPr>
        <w:ind w:left="4041" w:hanging="180"/>
      </w:pPr>
    </w:lvl>
    <w:lvl w:ilvl="3" w:tplc="1009000F" w:tentative="1">
      <w:start w:val="1"/>
      <w:numFmt w:val="decimal"/>
      <w:lvlText w:val="%4."/>
      <w:lvlJc w:val="left"/>
      <w:pPr>
        <w:ind w:left="4761" w:hanging="360"/>
      </w:pPr>
    </w:lvl>
    <w:lvl w:ilvl="4" w:tplc="10090019" w:tentative="1">
      <w:start w:val="1"/>
      <w:numFmt w:val="lowerLetter"/>
      <w:lvlText w:val="%5."/>
      <w:lvlJc w:val="left"/>
      <w:pPr>
        <w:ind w:left="5481" w:hanging="360"/>
      </w:pPr>
    </w:lvl>
    <w:lvl w:ilvl="5" w:tplc="1009001B" w:tentative="1">
      <w:start w:val="1"/>
      <w:numFmt w:val="lowerRoman"/>
      <w:lvlText w:val="%6."/>
      <w:lvlJc w:val="right"/>
      <w:pPr>
        <w:ind w:left="6201" w:hanging="180"/>
      </w:pPr>
    </w:lvl>
    <w:lvl w:ilvl="6" w:tplc="1009000F" w:tentative="1">
      <w:start w:val="1"/>
      <w:numFmt w:val="decimal"/>
      <w:lvlText w:val="%7."/>
      <w:lvlJc w:val="left"/>
      <w:pPr>
        <w:ind w:left="6921" w:hanging="360"/>
      </w:pPr>
    </w:lvl>
    <w:lvl w:ilvl="7" w:tplc="10090019" w:tentative="1">
      <w:start w:val="1"/>
      <w:numFmt w:val="lowerLetter"/>
      <w:lvlText w:val="%8."/>
      <w:lvlJc w:val="left"/>
      <w:pPr>
        <w:ind w:left="7641" w:hanging="360"/>
      </w:pPr>
    </w:lvl>
    <w:lvl w:ilvl="8" w:tplc="1009001B" w:tentative="1">
      <w:start w:val="1"/>
      <w:numFmt w:val="lowerRoman"/>
      <w:lvlText w:val="%9."/>
      <w:lvlJc w:val="right"/>
      <w:pPr>
        <w:ind w:left="8361" w:hanging="180"/>
      </w:pPr>
    </w:lvl>
  </w:abstractNum>
  <w:abstractNum w:abstractNumId="13" w15:restartNumberingAfterBreak="0">
    <w:nsid w:val="49AC0798"/>
    <w:multiLevelType w:val="hybridMultilevel"/>
    <w:tmpl w:val="F768EF98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A0A1B06"/>
    <w:multiLevelType w:val="hybridMultilevel"/>
    <w:tmpl w:val="D14E3464"/>
    <w:lvl w:ilvl="0" w:tplc="30A240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E464C"/>
    <w:multiLevelType w:val="hybridMultilevel"/>
    <w:tmpl w:val="32D46AA0"/>
    <w:lvl w:ilvl="0" w:tplc="390ABD46">
      <w:start w:val="1"/>
      <w:numFmt w:val="decimal"/>
      <w:lvlText w:val="%1."/>
      <w:lvlJc w:val="left"/>
      <w:pPr>
        <w:ind w:left="203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D36DD"/>
    <w:multiLevelType w:val="hybridMultilevel"/>
    <w:tmpl w:val="87369C34"/>
    <w:lvl w:ilvl="0" w:tplc="F1109BCC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43AF6"/>
    <w:multiLevelType w:val="hybridMultilevel"/>
    <w:tmpl w:val="5CFA36C6"/>
    <w:lvl w:ilvl="0" w:tplc="FFB6B86E">
      <w:start w:val="4"/>
      <w:numFmt w:val="lowerLetter"/>
      <w:lvlText w:val="%1)"/>
      <w:lvlJc w:val="left"/>
      <w:pPr>
        <w:ind w:left="1892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3B3F52"/>
    <w:multiLevelType w:val="hybridMultilevel"/>
    <w:tmpl w:val="C2468CD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C3230"/>
    <w:multiLevelType w:val="hybridMultilevel"/>
    <w:tmpl w:val="15CA57EE"/>
    <w:lvl w:ilvl="0" w:tplc="1009000F">
      <w:start w:val="1"/>
      <w:numFmt w:val="decimal"/>
      <w:lvlText w:val="%1."/>
      <w:lvlJc w:val="left"/>
      <w:pPr>
        <w:ind w:left="2034" w:hanging="360"/>
      </w:pPr>
    </w:lvl>
    <w:lvl w:ilvl="1" w:tplc="10090019" w:tentative="1">
      <w:start w:val="1"/>
      <w:numFmt w:val="lowerLetter"/>
      <w:lvlText w:val="%2."/>
      <w:lvlJc w:val="left"/>
      <w:pPr>
        <w:ind w:left="2754" w:hanging="360"/>
      </w:pPr>
    </w:lvl>
    <w:lvl w:ilvl="2" w:tplc="1009001B" w:tentative="1">
      <w:start w:val="1"/>
      <w:numFmt w:val="lowerRoman"/>
      <w:lvlText w:val="%3."/>
      <w:lvlJc w:val="right"/>
      <w:pPr>
        <w:ind w:left="3474" w:hanging="180"/>
      </w:pPr>
    </w:lvl>
    <w:lvl w:ilvl="3" w:tplc="1009000F" w:tentative="1">
      <w:start w:val="1"/>
      <w:numFmt w:val="decimal"/>
      <w:lvlText w:val="%4."/>
      <w:lvlJc w:val="left"/>
      <w:pPr>
        <w:ind w:left="4194" w:hanging="360"/>
      </w:pPr>
    </w:lvl>
    <w:lvl w:ilvl="4" w:tplc="10090019" w:tentative="1">
      <w:start w:val="1"/>
      <w:numFmt w:val="lowerLetter"/>
      <w:lvlText w:val="%5."/>
      <w:lvlJc w:val="left"/>
      <w:pPr>
        <w:ind w:left="4914" w:hanging="360"/>
      </w:pPr>
    </w:lvl>
    <w:lvl w:ilvl="5" w:tplc="1009001B" w:tentative="1">
      <w:start w:val="1"/>
      <w:numFmt w:val="lowerRoman"/>
      <w:lvlText w:val="%6."/>
      <w:lvlJc w:val="right"/>
      <w:pPr>
        <w:ind w:left="5634" w:hanging="180"/>
      </w:pPr>
    </w:lvl>
    <w:lvl w:ilvl="6" w:tplc="1009000F" w:tentative="1">
      <w:start w:val="1"/>
      <w:numFmt w:val="decimal"/>
      <w:lvlText w:val="%7."/>
      <w:lvlJc w:val="left"/>
      <w:pPr>
        <w:ind w:left="6354" w:hanging="360"/>
      </w:pPr>
    </w:lvl>
    <w:lvl w:ilvl="7" w:tplc="10090019" w:tentative="1">
      <w:start w:val="1"/>
      <w:numFmt w:val="lowerLetter"/>
      <w:lvlText w:val="%8."/>
      <w:lvlJc w:val="left"/>
      <w:pPr>
        <w:ind w:left="7074" w:hanging="360"/>
      </w:pPr>
    </w:lvl>
    <w:lvl w:ilvl="8" w:tplc="1009001B" w:tentative="1">
      <w:start w:val="1"/>
      <w:numFmt w:val="lowerRoman"/>
      <w:lvlText w:val="%9."/>
      <w:lvlJc w:val="right"/>
      <w:pPr>
        <w:ind w:left="7794" w:hanging="180"/>
      </w:pPr>
    </w:lvl>
  </w:abstractNum>
  <w:abstractNum w:abstractNumId="20" w15:restartNumberingAfterBreak="0">
    <w:nsid w:val="5FF86F33"/>
    <w:multiLevelType w:val="hybridMultilevel"/>
    <w:tmpl w:val="7DCEC5E2"/>
    <w:lvl w:ilvl="0" w:tplc="1009000F">
      <w:start w:val="1"/>
      <w:numFmt w:val="decimal"/>
      <w:lvlText w:val="%1."/>
      <w:lvlJc w:val="left"/>
      <w:pPr>
        <w:ind w:left="2884" w:hanging="360"/>
      </w:pPr>
    </w:lvl>
    <w:lvl w:ilvl="1" w:tplc="10090019" w:tentative="1">
      <w:start w:val="1"/>
      <w:numFmt w:val="lowerLetter"/>
      <w:lvlText w:val="%2."/>
      <w:lvlJc w:val="left"/>
      <w:pPr>
        <w:ind w:left="3604" w:hanging="360"/>
      </w:pPr>
    </w:lvl>
    <w:lvl w:ilvl="2" w:tplc="1009001B" w:tentative="1">
      <w:start w:val="1"/>
      <w:numFmt w:val="lowerRoman"/>
      <w:lvlText w:val="%3."/>
      <w:lvlJc w:val="right"/>
      <w:pPr>
        <w:ind w:left="4324" w:hanging="180"/>
      </w:pPr>
    </w:lvl>
    <w:lvl w:ilvl="3" w:tplc="1009000F" w:tentative="1">
      <w:start w:val="1"/>
      <w:numFmt w:val="decimal"/>
      <w:lvlText w:val="%4."/>
      <w:lvlJc w:val="left"/>
      <w:pPr>
        <w:ind w:left="5044" w:hanging="360"/>
      </w:pPr>
    </w:lvl>
    <w:lvl w:ilvl="4" w:tplc="10090019" w:tentative="1">
      <w:start w:val="1"/>
      <w:numFmt w:val="lowerLetter"/>
      <w:lvlText w:val="%5."/>
      <w:lvlJc w:val="left"/>
      <w:pPr>
        <w:ind w:left="5764" w:hanging="360"/>
      </w:pPr>
    </w:lvl>
    <w:lvl w:ilvl="5" w:tplc="1009001B" w:tentative="1">
      <w:start w:val="1"/>
      <w:numFmt w:val="lowerRoman"/>
      <w:lvlText w:val="%6."/>
      <w:lvlJc w:val="right"/>
      <w:pPr>
        <w:ind w:left="6484" w:hanging="180"/>
      </w:pPr>
    </w:lvl>
    <w:lvl w:ilvl="6" w:tplc="1009000F" w:tentative="1">
      <w:start w:val="1"/>
      <w:numFmt w:val="decimal"/>
      <w:lvlText w:val="%7."/>
      <w:lvlJc w:val="left"/>
      <w:pPr>
        <w:ind w:left="7204" w:hanging="360"/>
      </w:pPr>
    </w:lvl>
    <w:lvl w:ilvl="7" w:tplc="10090019" w:tentative="1">
      <w:start w:val="1"/>
      <w:numFmt w:val="lowerLetter"/>
      <w:lvlText w:val="%8."/>
      <w:lvlJc w:val="left"/>
      <w:pPr>
        <w:ind w:left="7924" w:hanging="360"/>
      </w:pPr>
    </w:lvl>
    <w:lvl w:ilvl="8" w:tplc="1009001B" w:tentative="1">
      <w:start w:val="1"/>
      <w:numFmt w:val="lowerRoman"/>
      <w:lvlText w:val="%9."/>
      <w:lvlJc w:val="right"/>
      <w:pPr>
        <w:ind w:left="8644" w:hanging="180"/>
      </w:pPr>
    </w:lvl>
  </w:abstractNum>
  <w:abstractNum w:abstractNumId="21" w15:restartNumberingAfterBreak="0">
    <w:nsid w:val="648D3BBB"/>
    <w:multiLevelType w:val="hybridMultilevel"/>
    <w:tmpl w:val="61D82C54"/>
    <w:lvl w:ilvl="0" w:tplc="A860EC1E">
      <w:start w:val="1"/>
      <w:numFmt w:val="decimal"/>
      <w:lvlText w:val="%1."/>
      <w:lvlJc w:val="left"/>
      <w:pPr>
        <w:ind w:left="203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B1E0C"/>
    <w:multiLevelType w:val="hybridMultilevel"/>
    <w:tmpl w:val="37700AD4"/>
    <w:lvl w:ilvl="0" w:tplc="8078F3E8">
      <w:start w:val="1"/>
      <w:numFmt w:val="lowerLetter"/>
      <w:lvlText w:val="%1)"/>
      <w:lvlJc w:val="left"/>
      <w:pPr>
        <w:ind w:left="1467" w:hanging="360"/>
      </w:pPr>
      <w:rPr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2187" w:hanging="360"/>
      </w:pPr>
    </w:lvl>
    <w:lvl w:ilvl="2" w:tplc="1009001B" w:tentative="1">
      <w:start w:val="1"/>
      <w:numFmt w:val="lowerRoman"/>
      <w:lvlText w:val="%3."/>
      <w:lvlJc w:val="right"/>
      <w:pPr>
        <w:ind w:left="2907" w:hanging="180"/>
      </w:pPr>
    </w:lvl>
    <w:lvl w:ilvl="3" w:tplc="1009000F" w:tentative="1">
      <w:start w:val="1"/>
      <w:numFmt w:val="decimal"/>
      <w:lvlText w:val="%4."/>
      <w:lvlJc w:val="left"/>
      <w:pPr>
        <w:ind w:left="3627" w:hanging="360"/>
      </w:pPr>
    </w:lvl>
    <w:lvl w:ilvl="4" w:tplc="10090019" w:tentative="1">
      <w:start w:val="1"/>
      <w:numFmt w:val="lowerLetter"/>
      <w:lvlText w:val="%5."/>
      <w:lvlJc w:val="left"/>
      <w:pPr>
        <w:ind w:left="4347" w:hanging="360"/>
      </w:pPr>
    </w:lvl>
    <w:lvl w:ilvl="5" w:tplc="1009001B" w:tentative="1">
      <w:start w:val="1"/>
      <w:numFmt w:val="lowerRoman"/>
      <w:lvlText w:val="%6."/>
      <w:lvlJc w:val="right"/>
      <w:pPr>
        <w:ind w:left="5067" w:hanging="180"/>
      </w:pPr>
    </w:lvl>
    <w:lvl w:ilvl="6" w:tplc="1009000F" w:tentative="1">
      <w:start w:val="1"/>
      <w:numFmt w:val="decimal"/>
      <w:lvlText w:val="%7."/>
      <w:lvlJc w:val="left"/>
      <w:pPr>
        <w:ind w:left="5787" w:hanging="360"/>
      </w:pPr>
    </w:lvl>
    <w:lvl w:ilvl="7" w:tplc="10090019" w:tentative="1">
      <w:start w:val="1"/>
      <w:numFmt w:val="lowerLetter"/>
      <w:lvlText w:val="%8."/>
      <w:lvlJc w:val="left"/>
      <w:pPr>
        <w:ind w:left="6507" w:hanging="360"/>
      </w:pPr>
    </w:lvl>
    <w:lvl w:ilvl="8" w:tplc="1009001B" w:tentative="1">
      <w:start w:val="1"/>
      <w:numFmt w:val="lowerRoman"/>
      <w:lvlText w:val="%9."/>
      <w:lvlJc w:val="right"/>
      <w:pPr>
        <w:ind w:left="7227" w:hanging="180"/>
      </w:pPr>
    </w:lvl>
  </w:abstractNum>
  <w:abstractNum w:abstractNumId="23" w15:restartNumberingAfterBreak="0">
    <w:nsid w:val="66DC5950"/>
    <w:multiLevelType w:val="hybridMultilevel"/>
    <w:tmpl w:val="55EE1BAC"/>
    <w:lvl w:ilvl="0" w:tplc="C4A443EA">
      <w:start w:val="1"/>
      <w:numFmt w:val="decimal"/>
      <w:lvlText w:val="%1."/>
      <w:lvlJc w:val="left"/>
      <w:pPr>
        <w:ind w:left="203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EB4CE5"/>
    <w:multiLevelType w:val="hybridMultilevel"/>
    <w:tmpl w:val="31782CA0"/>
    <w:lvl w:ilvl="0" w:tplc="30A240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F0BEC"/>
    <w:multiLevelType w:val="hybridMultilevel"/>
    <w:tmpl w:val="009CCBB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03C1071"/>
    <w:multiLevelType w:val="hybridMultilevel"/>
    <w:tmpl w:val="D798A12A"/>
    <w:lvl w:ilvl="0" w:tplc="407E721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17">
      <w:start w:val="1"/>
      <w:numFmt w:val="lowerLetter"/>
      <w:lvlText w:val="%4)"/>
      <w:lvlJc w:val="left"/>
      <w:pPr>
        <w:ind w:left="2880" w:hanging="360"/>
      </w:pPr>
      <w:rPr>
        <w:rFonts w:hint="default"/>
        <w:b w:val="0"/>
        <w:i w:val="0"/>
      </w:rPr>
    </w:lvl>
    <w:lvl w:ilvl="4" w:tplc="EF8A37C8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3D22C7D0">
      <w:start w:val="1"/>
      <w:numFmt w:val="upperLetter"/>
      <w:lvlText w:val="%6)"/>
      <w:lvlJc w:val="left"/>
      <w:pPr>
        <w:ind w:left="4500" w:hanging="360"/>
      </w:pPr>
      <w:rPr>
        <w:rFonts w:hint="default"/>
        <w:b w:val="0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C0529F"/>
    <w:multiLevelType w:val="hybridMultilevel"/>
    <w:tmpl w:val="28C46C22"/>
    <w:lvl w:ilvl="0" w:tplc="3E606E60">
      <w:start w:val="1"/>
      <w:numFmt w:val="decimal"/>
      <w:lvlText w:val="%1."/>
      <w:lvlJc w:val="left"/>
      <w:pPr>
        <w:ind w:left="189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F06D60"/>
    <w:multiLevelType w:val="hybridMultilevel"/>
    <w:tmpl w:val="9B12796E"/>
    <w:lvl w:ilvl="0" w:tplc="54A6D07E">
      <w:start w:val="1"/>
      <w:numFmt w:val="decimal"/>
      <w:lvlText w:val="%1."/>
      <w:lvlJc w:val="left"/>
      <w:pPr>
        <w:ind w:left="189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6"/>
  </w:num>
  <w:num w:numId="3">
    <w:abstractNumId w:val="1"/>
  </w:num>
  <w:num w:numId="4">
    <w:abstractNumId w:val="4"/>
  </w:num>
  <w:num w:numId="5">
    <w:abstractNumId w:val="2"/>
  </w:num>
  <w:num w:numId="6">
    <w:abstractNumId w:val="24"/>
  </w:num>
  <w:num w:numId="7">
    <w:abstractNumId w:val="5"/>
  </w:num>
  <w:num w:numId="8">
    <w:abstractNumId w:val="19"/>
  </w:num>
  <w:num w:numId="9">
    <w:abstractNumId w:val="27"/>
  </w:num>
  <w:num w:numId="10">
    <w:abstractNumId w:val="14"/>
  </w:num>
  <w:num w:numId="11">
    <w:abstractNumId w:val="11"/>
  </w:num>
  <w:num w:numId="12">
    <w:abstractNumId w:val="28"/>
  </w:num>
  <w:num w:numId="13">
    <w:abstractNumId w:val="20"/>
  </w:num>
  <w:num w:numId="14">
    <w:abstractNumId w:val="12"/>
  </w:num>
  <w:num w:numId="15">
    <w:abstractNumId w:val="25"/>
  </w:num>
  <w:num w:numId="16">
    <w:abstractNumId w:val="18"/>
  </w:num>
  <w:num w:numId="17">
    <w:abstractNumId w:val="10"/>
  </w:num>
  <w:num w:numId="18">
    <w:abstractNumId w:val="15"/>
  </w:num>
  <w:num w:numId="19">
    <w:abstractNumId w:val="21"/>
  </w:num>
  <w:num w:numId="20">
    <w:abstractNumId w:val="23"/>
  </w:num>
  <w:num w:numId="21">
    <w:abstractNumId w:val="7"/>
  </w:num>
  <w:num w:numId="22">
    <w:abstractNumId w:val="17"/>
  </w:num>
  <w:num w:numId="23">
    <w:abstractNumId w:val="0"/>
  </w:num>
  <w:num w:numId="24">
    <w:abstractNumId w:val="13"/>
  </w:num>
  <w:num w:numId="25">
    <w:abstractNumId w:val="22"/>
  </w:num>
  <w:num w:numId="26">
    <w:abstractNumId w:val="9"/>
  </w:num>
  <w:num w:numId="27">
    <w:abstractNumId w:val="8"/>
  </w:num>
  <w:num w:numId="28">
    <w:abstractNumId w:val="6"/>
  </w:num>
  <w:num w:numId="29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374209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LM0MjcyNLUwNDRW0lEKTi0uzszPAykAytYCACVXvQ0uAAAA"/>
  </w:docVars>
  <w:rsids>
    <w:rsidRoot w:val="00940BFC"/>
    <w:rsid w:val="00000152"/>
    <w:rsid w:val="00000265"/>
    <w:rsid w:val="000002EC"/>
    <w:rsid w:val="000003CC"/>
    <w:rsid w:val="00000F05"/>
    <w:rsid w:val="000011E9"/>
    <w:rsid w:val="00001B1C"/>
    <w:rsid w:val="00002246"/>
    <w:rsid w:val="00002CD4"/>
    <w:rsid w:val="00003D39"/>
    <w:rsid w:val="000041A1"/>
    <w:rsid w:val="0000448C"/>
    <w:rsid w:val="00005D17"/>
    <w:rsid w:val="0000634B"/>
    <w:rsid w:val="00006B35"/>
    <w:rsid w:val="00011578"/>
    <w:rsid w:val="00012E1A"/>
    <w:rsid w:val="00013DA9"/>
    <w:rsid w:val="0001452C"/>
    <w:rsid w:val="000167CF"/>
    <w:rsid w:val="0001689B"/>
    <w:rsid w:val="00016BC1"/>
    <w:rsid w:val="00016F3A"/>
    <w:rsid w:val="00017BEE"/>
    <w:rsid w:val="00017F44"/>
    <w:rsid w:val="00017FF7"/>
    <w:rsid w:val="0002050C"/>
    <w:rsid w:val="0002083A"/>
    <w:rsid w:val="00020893"/>
    <w:rsid w:val="00020D3C"/>
    <w:rsid w:val="00020FFE"/>
    <w:rsid w:val="00022409"/>
    <w:rsid w:val="00022A7C"/>
    <w:rsid w:val="00022AD2"/>
    <w:rsid w:val="00022F83"/>
    <w:rsid w:val="00024DD6"/>
    <w:rsid w:val="000252AC"/>
    <w:rsid w:val="00025CE1"/>
    <w:rsid w:val="00026113"/>
    <w:rsid w:val="00027646"/>
    <w:rsid w:val="00030C56"/>
    <w:rsid w:val="00030CFE"/>
    <w:rsid w:val="000312E5"/>
    <w:rsid w:val="00031634"/>
    <w:rsid w:val="000328B9"/>
    <w:rsid w:val="000329BC"/>
    <w:rsid w:val="00032E3B"/>
    <w:rsid w:val="00032F25"/>
    <w:rsid w:val="000331F4"/>
    <w:rsid w:val="0003368C"/>
    <w:rsid w:val="00034CE1"/>
    <w:rsid w:val="000352B3"/>
    <w:rsid w:val="00035526"/>
    <w:rsid w:val="00035BE6"/>
    <w:rsid w:val="00035CEB"/>
    <w:rsid w:val="000364FB"/>
    <w:rsid w:val="000377B7"/>
    <w:rsid w:val="00037A4E"/>
    <w:rsid w:val="000404BB"/>
    <w:rsid w:val="00040B45"/>
    <w:rsid w:val="0004395B"/>
    <w:rsid w:val="00043CB1"/>
    <w:rsid w:val="000450DE"/>
    <w:rsid w:val="0004526A"/>
    <w:rsid w:val="00045482"/>
    <w:rsid w:val="00045C24"/>
    <w:rsid w:val="00046145"/>
    <w:rsid w:val="00046411"/>
    <w:rsid w:val="00047756"/>
    <w:rsid w:val="00047E09"/>
    <w:rsid w:val="00050AF7"/>
    <w:rsid w:val="00050B84"/>
    <w:rsid w:val="00051F7A"/>
    <w:rsid w:val="00052A7E"/>
    <w:rsid w:val="00053357"/>
    <w:rsid w:val="00053D7B"/>
    <w:rsid w:val="000548F8"/>
    <w:rsid w:val="00054B24"/>
    <w:rsid w:val="00054F26"/>
    <w:rsid w:val="0005517E"/>
    <w:rsid w:val="0005584D"/>
    <w:rsid w:val="000567B8"/>
    <w:rsid w:val="00056B3C"/>
    <w:rsid w:val="00057007"/>
    <w:rsid w:val="0005755D"/>
    <w:rsid w:val="00057FE9"/>
    <w:rsid w:val="000620B7"/>
    <w:rsid w:val="0006223A"/>
    <w:rsid w:val="000634B0"/>
    <w:rsid w:val="00064036"/>
    <w:rsid w:val="00064CD1"/>
    <w:rsid w:val="0006558F"/>
    <w:rsid w:val="00065A42"/>
    <w:rsid w:val="00065E8C"/>
    <w:rsid w:val="00065EF9"/>
    <w:rsid w:val="00066467"/>
    <w:rsid w:val="00066BF3"/>
    <w:rsid w:val="00066EB9"/>
    <w:rsid w:val="000671FA"/>
    <w:rsid w:val="0006745B"/>
    <w:rsid w:val="00071938"/>
    <w:rsid w:val="0007237F"/>
    <w:rsid w:val="00072E3C"/>
    <w:rsid w:val="00073388"/>
    <w:rsid w:val="00075637"/>
    <w:rsid w:val="000756C3"/>
    <w:rsid w:val="00075B8E"/>
    <w:rsid w:val="00075D28"/>
    <w:rsid w:val="000761CF"/>
    <w:rsid w:val="00076927"/>
    <w:rsid w:val="00077163"/>
    <w:rsid w:val="000771E2"/>
    <w:rsid w:val="000777D9"/>
    <w:rsid w:val="00077887"/>
    <w:rsid w:val="00081D63"/>
    <w:rsid w:val="00082EFA"/>
    <w:rsid w:val="00083B15"/>
    <w:rsid w:val="00084185"/>
    <w:rsid w:val="000842C0"/>
    <w:rsid w:val="00084B86"/>
    <w:rsid w:val="00084D9F"/>
    <w:rsid w:val="00084F56"/>
    <w:rsid w:val="0008619C"/>
    <w:rsid w:val="0008650B"/>
    <w:rsid w:val="00086727"/>
    <w:rsid w:val="00086F4A"/>
    <w:rsid w:val="000878C6"/>
    <w:rsid w:val="00087D67"/>
    <w:rsid w:val="0009016E"/>
    <w:rsid w:val="00090235"/>
    <w:rsid w:val="00090379"/>
    <w:rsid w:val="000904C4"/>
    <w:rsid w:val="00091412"/>
    <w:rsid w:val="00091434"/>
    <w:rsid w:val="000917CD"/>
    <w:rsid w:val="00091C7D"/>
    <w:rsid w:val="000927E8"/>
    <w:rsid w:val="00093308"/>
    <w:rsid w:val="0009376F"/>
    <w:rsid w:val="000938D3"/>
    <w:rsid w:val="00094906"/>
    <w:rsid w:val="00094C1D"/>
    <w:rsid w:val="00094FA1"/>
    <w:rsid w:val="00095126"/>
    <w:rsid w:val="0009574B"/>
    <w:rsid w:val="00095974"/>
    <w:rsid w:val="00095E58"/>
    <w:rsid w:val="00096E38"/>
    <w:rsid w:val="000970E4"/>
    <w:rsid w:val="00097B45"/>
    <w:rsid w:val="00097C46"/>
    <w:rsid w:val="000A05FA"/>
    <w:rsid w:val="000A100D"/>
    <w:rsid w:val="000A10AA"/>
    <w:rsid w:val="000A1411"/>
    <w:rsid w:val="000A1774"/>
    <w:rsid w:val="000A1D1D"/>
    <w:rsid w:val="000A2369"/>
    <w:rsid w:val="000A2BE8"/>
    <w:rsid w:val="000A31D1"/>
    <w:rsid w:val="000A339B"/>
    <w:rsid w:val="000A3AE6"/>
    <w:rsid w:val="000A4623"/>
    <w:rsid w:val="000A47D3"/>
    <w:rsid w:val="000A4E8D"/>
    <w:rsid w:val="000A70F3"/>
    <w:rsid w:val="000A7633"/>
    <w:rsid w:val="000A7971"/>
    <w:rsid w:val="000A7B59"/>
    <w:rsid w:val="000A7B6E"/>
    <w:rsid w:val="000A7B87"/>
    <w:rsid w:val="000A7D0A"/>
    <w:rsid w:val="000B0140"/>
    <w:rsid w:val="000B03F7"/>
    <w:rsid w:val="000B0854"/>
    <w:rsid w:val="000B0A52"/>
    <w:rsid w:val="000B1DEE"/>
    <w:rsid w:val="000B1FC5"/>
    <w:rsid w:val="000B2325"/>
    <w:rsid w:val="000B25AB"/>
    <w:rsid w:val="000B2E3B"/>
    <w:rsid w:val="000B306A"/>
    <w:rsid w:val="000B3638"/>
    <w:rsid w:val="000B3F81"/>
    <w:rsid w:val="000B4B30"/>
    <w:rsid w:val="000B4B31"/>
    <w:rsid w:val="000B5245"/>
    <w:rsid w:val="000B52FF"/>
    <w:rsid w:val="000B6795"/>
    <w:rsid w:val="000B6A27"/>
    <w:rsid w:val="000B6AA5"/>
    <w:rsid w:val="000B6E9C"/>
    <w:rsid w:val="000B6ED2"/>
    <w:rsid w:val="000B7234"/>
    <w:rsid w:val="000C0021"/>
    <w:rsid w:val="000C17EA"/>
    <w:rsid w:val="000C1DAE"/>
    <w:rsid w:val="000C1E04"/>
    <w:rsid w:val="000C285E"/>
    <w:rsid w:val="000C32A4"/>
    <w:rsid w:val="000C33D4"/>
    <w:rsid w:val="000C36EF"/>
    <w:rsid w:val="000C3AB7"/>
    <w:rsid w:val="000C3E4F"/>
    <w:rsid w:val="000C3EE1"/>
    <w:rsid w:val="000C50D8"/>
    <w:rsid w:val="000C5146"/>
    <w:rsid w:val="000C5851"/>
    <w:rsid w:val="000C58B4"/>
    <w:rsid w:val="000C5F74"/>
    <w:rsid w:val="000C6027"/>
    <w:rsid w:val="000C6D7B"/>
    <w:rsid w:val="000C6EA6"/>
    <w:rsid w:val="000C6F28"/>
    <w:rsid w:val="000C7772"/>
    <w:rsid w:val="000C7CCE"/>
    <w:rsid w:val="000C7E80"/>
    <w:rsid w:val="000D07ED"/>
    <w:rsid w:val="000D1035"/>
    <w:rsid w:val="000D1333"/>
    <w:rsid w:val="000D1825"/>
    <w:rsid w:val="000D431B"/>
    <w:rsid w:val="000D4362"/>
    <w:rsid w:val="000D5DAE"/>
    <w:rsid w:val="000D602D"/>
    <w:rsid w:val="000D6885"/>
    <w:rsid w:val="000D7603"/>
    <w:rsid w:val="000D7744"/>
    <w:rsid w:val="000D78AB"/>
    <w:rsid w:val="000D78B7"/>
    <w:rsid w:val="000E0039"/>
    <w:rsid w:val="000E0154"/>
    <w:rsid w:val="000E0222"/>
    <w:rsid w:val="000E06E1"/>
    <w:rsid w:val="000E0DF5"/>
    <w:rsid w:val="000E124E"/>
    <w:rsid w:val="000E227E"/>
    <w:rsid w:val="000E22A7"/>
    <w:rsid w:val="000E31FB"/>
    <w:rsid w:val="000E341B"/>
    <w:rsid w:val="000E37EA"/>
    <w:rsid w:val="000E44EA"/>
    <w:rsid w:val="000E4FB1"/>
    <w:rsid w:val="000E58ED"/>
    <w:rsid w:val="000E5D84"/>
    <w:rsid w:val="000E62F0"/>
    <w:rsid w:val="000E6CFF"/>
    <w:rsid w:val="000F02FE"/>
    <w:rsid w:val="000F0306"/>
    <w:rsid w:val="000F0787"/>
    <w:rsid w:val="000F156D"/>
    <w:rsid w:val="000F243A"/>
    <w:rsid w:val="000F2B5D"/>
    <w:rsid w:val="000F3415"/>
    <w:rsid w:val="000F3695"/>
    <w:rsid w:val="000F3A55"/>
    <w:rsid w:val="000F4151"/>
    <w:rsid w:val="000F5B1E"/>
    <w:rsid w:val="000F5FD0"/>
    <w:rsid w:val="000F658F"/>
    <w:rsid w:val="000F7181"/>
    <w:rsid w:val="000F789D"/>
    <w:rsid w:val="00100DE1"/>
    <w:rsid w:val="00100F61"/>
    <w:rsid w:val="001010A5"/>
    <w:rsid w:val="0010136E"/>
    <w:rsid w:val="001013B6"/>
    <w:rsid w:val="00101410"/>
    <w:rsid w:val="00101ADB"/>
    <w:rsid w:val="0010211D"/>
    <w:rsid w:val="00102242"/>
    <w:rsid w:val="00102B5D"/>
    <w:rsid w:val="00103027"/>
    <w:rsid w:val="001030DA"/>
    <w:rsid w:val="00103127"/>
    <w:rsid w:val="00103369"/>
    <w:rsid w:val="0010350A"/>
    <w:rsid w:val="00103DE6"/>
    <w:rsid w:val="001040FF"/>
    <w:rsid w:val="0010459C"/>
    <w:rsid w:val="001045E6"/>
    <w:rsid w:val="001049A7"/>
    <w:rsid w:val="00104C52"/>
    <w:rsid w:val="00105931"/>
    <w:rsid w:val="00106A43"/>
    <w:rsid w:val="00110040"/>
    <w:rsid w:val="00110052"/>
    <w:rsid w:val="0011013E"/>
    <w:rsid w:val="001103EB"/>
    <w:rsid w:val="001109DA"/>
    <w:rsid w:val="0011115A"/>
    <w:rsid w:val="0011118D"/>
    <w:rsid w:val="00111D33"/>
    <w:rsid w:val="00111EB2"/>
    <w:rsid w:val="00112609"/>
    <w:rsid w:val="00112D79"/>
    <w:rsid w:val="0011323C"/>
    <w:rsid w:val="00113465"/>
    <w:rsid w:val="001147AB"/>
    <w:rsid w:val="00114867"/>
    <w:rsid w:val="00114DF5"/>
    <w:rsid w:val="0011570B"/>
    <w:rsid w:val="00116265"/>
    <w:rsid w:val="00116822"/>
    <w:rsid w:val="00116BE6"/>
    <w:rsid w:val="00116E2D"/>
    <w:rsid w:val="001202CD"/>
    <w:rsid w:val="00120598"/>
    <w:rsid w:val="001206AF"/>
    <w:rsid w:val="001209F4"/>
    <w:rsid w:val="00121449"/>
    <w:rsid w:val="00121607"/>
    <w:rsid w:val="001216A7"/>
    <w:rsid w:val="00121E59"/>
    <w:rsid w:val="00121E7A"/>
    <w:rsid w:val="0012219C"/>
    <w:rsid w:val="00122428"/>
    <w:rsid w:val="00123ABE"/>
    <w:rsid w:val="00123D9C"/>
    <w:rsid w:val="001244BD"/>
    <w:rsid w:val="0012456E"/>
    <w:rsid w:val="00124D53"/>
    <w:rsid w:val="00124DF9"/>
    <w:rsid w:val="001254F3"/>
    <w:rsid w:val="0012608C"/>
    <w:rsid w:val="00126223"/>
    <w:rsid w:val="0012635E"/>
    <w:rsid w:val="00127136"/>
    <w:rsid w:val="001279D6"/>
    <w:rsid w:val="00127E1C"/>
    <w:rsid w:val="00127EC4"/>
    <w:rsid w:val="0013013C"/>
    <w:rsid w:val="00130AC6"/>
    <w:rsid w:val="00130CA6"/>
    <w:rsid w:val="0013109F"/>
    <w:rsid w:val="00132870"/>
    <w:rsid w:val="00132FF1"/>
    <w:rsid w:val="001339B4"/>
    <w:rsid w:val="00133F42"/>
    <w:rsid w:val="001348C1"/>
    <w:rsid w:val="00135618"/>
    <w:rsid w:val="0013561C"/>
    <w:rsid w:val="00135689"/>
    <w:rsid w:val="00136E84"/>
    <w:rsid w:val="0014094C"/>
    <w:rsid w:val="00140F4D"/>
    <w:rsid w:val="00141580"/>
    <w:rsid w:val="001415C9"/>
    <w:rsid w:val="00141969"/>
    <w:rsid w:val="001423A6"/>
    <w:rsid w:val="00142417"/>
    <w:rsid w:val="00142C33"/>
    <w:rsid w:val="0014376C"/>
    <w:rsid w:val="00143CFF"/>
    <w:rsid w:val="00143F5D"/>
    <w:rsid w:val="00143FE0"/>
    <w:rsid w:val="00144080"/>
    <w:rsid w:val="001443D0"/>
    <w:rsid w:val="001454CC"/>
    <w:rsid w:val="001467D1"/>
    <w:rsid w:val="0014689A"/>
    <w:rsid w:val="00147214"/>
    <w:rsid w:val="0014796F"/>
    <w:rsid w:val="001501A4"/>
    <w:rsid w:val="00150666"/>
    <w:rsid w:val="00151294"/>
    <w:rsid w:val="00153244"/>
    <w:rsid w:val="001533AA"/>
    <w:rsid w:val="00153D1B"/>
    <w:rsid w:val="0015402D"/>
    <w:rsid w:val="0015453E"/>
    <w:rsid w:val="00154A10"/>
    <w:rsid w:val="00155076"/>
    <w:rsid w:val="00155227"/>
    <w:rsid w:val="001555AD"/>
    <w:rsid w:val="00155859"/>
    <w:rsid w:val="00155973"/>
    <w:rsid w:val="00156244"/>
    <w:rsid w:val="001567BB"/>
    <w:rsid w:val="001575CE"/>
    <w:rsid w:val="00157C78"/>
    <w:rsid w:val="001603C9"/>
    <w:rsid w:val="00160D23"/>
    <w:rsid w:val="00160EDD"/>
    <w:rsid w:val="00161728"/>
    <w:rsid w:val="00161A7F"/>
    <w:rsid w:val="001623D0"/>
    <w:rsid w:val="00162585"/>
    <w:rsid w:val="001627BB"/>
    <w:rsid w:val="0016315D"/>
    <w:rsid w:val="001638F4"/>
    <w:rsid w:val="00163B5C"/>
    <w:rsid w:val="00165BA1"/>
    <w:rsid w:val="00165C33"/>
    <w:rsid w:val="00165D9E"/>
    <w:rsid w:val="00165E38"/>
    <w:rsid w:val="001660C7"/>
    <w:rsid w:val="0016612B"/>
    <w:rsid w:val="00166482"/>
    <w:rsid w:val="00170073"/>
    <w:rsid w:val="0017197E"/>
    <w:rsid w:val="00171DD7"/>
    <w:rsid w:val="00172686"/>
    <w:rsid w:val="00172754"/>
    <w:rsid w:val="00172D01"/>
    <w:rsid w:val="00173163"/>
    <w:rsid w:val="001732F3"/>
    <w:rsid w:val="00173B33"/>
    <w:rsid w:val="001740E6"/>
    <w:rsid w:val="0017411A"/>
    <w:rsid w:val="00174599"/>
    <w:rsid w:val="00174BF4"/>
    <w:rsid w:val="0018063A"/>
    <w:rsid w:val="00180D95"/>
    <w:rsid w:val="00181ED0"/>
    <w:rsid w:val="00183089"/>
    <w:rsid w:val="0018338C"/>
    <w:rsid w:val="001846D1"/>
    <w:rsid w:val="001858E7"/>
    <w:rsid w:val="001862C3"/>
    <w:rsid w:val="0018685F"/>
    <w:rsid w:val="00186B7E"/>
    <w:rsid w:val="00186BC8"/>
    <w:rsid w:val="00187096"/>
    <w:rsid w:val="0018710A"/>
    <w:rsid w:val="001875D9"/>
    <w:rsid w:val="001876CA"/>
    <w:rsid w:val="00187C66"/>
    <w:rsid w:val="00187DCC"/>
    <w:rsid w:val="0019045D"/>
    <w:rsid w:val="001904F7"/>
    <w:rsid w:val="00190946"/>
    <w:rsid w:val="001909E2"/>
    <w:rsid w:val="00190D5A"/>
    <w:rsid w:val="00190E7A"/>
    <w:rsid w:val="00191797"/>
    <w:rsid w:val="00191AA2"/>
    <w:rsid w:val="001922A2"/>
    <w:rsid w:val="001926C1"/>
    <w:rsid w:val="00192BAF"/>
    <w:rsid w:val="00193553"/>
    <w:rsid w:val="00193BFC"/>
    <w:rsid w:val="00194B11"/>
    <w:rsid w:val="00195283"/>
    <w:rsid w:val="001954EE"/>
    <w:rsid w:val="00195FA5"/>
    <w:rsid w:val="00196005"/>
    <w:rsid w:val="00196696"/>
    <w:rsid w:val="00196B23"/>
    <w:rsid w:val="00196DA7"/>
    <w:rsid w:val="00197123"/>
    <w:rsid w:val="00197934"/>
    <w:rsid w:val="001A0970"/>
    <w:rsid w:val="001A0B72"/>
    <w:rsid w:val="001A0C50"/>
    <w:rsid w:val="001A1927"/>
    <w:rsid w:val="001A1A5D"/>
    <w:rsid w:val="001A1BA5"/>
    <w:rsid w:val="001A1E90"/>
    <w:rsid w:val="001A281C"/>
    <w:rsid w:val="001A2F96"/>
    <w:rsid w:val="001A3B60"/>
    <w:rsid w:val="001A3C79"/>
    <w:rsid w:val="001A3F77"/>
    <w:rsid w:val="001A453F"/>
    <w:rsid w:val="001A475D"/>
    <w:rsid w:val="001A47A3"/>
    <w:rsid w:val="001A5298"/>
    <w:rsid w:val="001A533F"/>
    <w:rsid w:val="001A5730"/>
    <w:rsid w:val="001A5791"/>
    <w:rsid w:val="001A5983"/>
    <w:rsid w:val="001A65C1"/>
    <w:rsid w:val="001A67E5"/>
    <w:rsid w:val="001A69E6"/>
    <w:rsid w:val="001A6A5E"/>
    <w:rsid w:val="001A6D25"/>
    <w:rsid w:val="001A6F69"/>
    <w:rsid w:val="001A7360"/>
    <w:rsid w:val="001A7AC6"/>
    <w:rsid w:val="001B07E8"/>
    <w:rsid w:val="001B0DD4"/>
    <w:rsid w:val="001B0F82"/>
    <w:rsid w:val="001B13A2"/>
    <w:rsid w:val="001B2025"/>
    <w:rsid w:val="001B22E5"/>
    <w:rsid w:val="001B24C8"/>
    <w:rsid w:val="001B26A5"/>
    <w:rsid w:val="001B4CEC"/>
    <w:rsid w:val="001B7372"/>
    <w:rsid w:val="001C0E41"/>
    <w:rsid w:val="001C0F0D"/>
    <w:rsid w:val="001C137A"/>
    <w:rsid w:val="001C16F5"/>
    <w:rsid w:val="001C18BA"/>
    <w:rsid w:val="001C1E68"/>
    <w:rsid w:val="001C21A4"/>
    <w:rsid w:val="001C2AD9"/>
    <w:rsid w:val="001C4E11"/>
    <w:rsid w:val="001C50D6"/>
    <w:rsid w:val="001C5BCE"/>
    <w:rsid w:val="001C5E56"/>
    <w:rsid w:val="001C5F27"/>
    <w:rsid w:val="001C6031"/>
    <w:rsid w:val="001C6995"/>
    <w:rsid w:val="001C6CAB"/>
    <w:rsid w:val="001C70BF"/>
    <w:rsid w:val="001C7150"/>
    <w:rsid w:val="001C7376"/>
    <w:rsid w:val="001C7602"/>
    <w:rsid w:val="001C7D02"/>
    <w:rsid w:val="001D01F0"/>
    <w:rsid w:val="001D0410"/>
    <w:rsid w:val="001D055F"/>
    <w:rsid w:val="001D056A"/>
    <w:rsid w:val="001D05D2"/>
    <w:rsid w:val="001D0B42"/>
    <w:rsid w:val="001D1425"/>
    <w:rsid w:val="001D1EA4"/>
    <w:rsid w:val="001D3E01"/>
    <w:rsid w:val="001D49F0"/>
    <w:rsid w:val="001D4BEB"/>
    <w:rsid w:val="001D5166"/>
    <w:rsid w:val="001D579C"/>
    <w:rsid w:val="001D5A60"/>
    <w:rsid w:val="001D632D"/>
    <w:rsid w:val="001D6648"/>
    <w:rsid w:val="001D68C5"/>
    <w:rsid w:val="001D6FA7"/>
    <w:rsid w:val="001D7141"/>
    <w:rsid w:val="001D7539"/>
    <w:rsid w:val="001E0787"/>
    <w:rsid w:val="001E0E90"/>
    <w:rsid w:val="001E0F1E"/>
    <w:rsid w:val="001E1105"/>
    <w:rsid w:val="001E1AF0"/>
    <w:rsid w:val="001E1E7F"/>
    <w:rsid w:val="001E2597"/>
    <w:rsid w:val="001E2AB5"/>
    <w:rsid w:val="001E3E86"/>
    <w:rsid w:val="001E408E"/>
    <w:rsid w:val="001E5147"/>
    <w:rsid w:val="001E5FCA"/>
    <w:rsid w:val="001E7EF1"/>
    <w:rsid w:val="001E7F48"/>
    <w:rsid w:val="001F011C"/>
    <w:rsid w:val="001F04B3"/>
    <w:rsid w:val="001F0FC6"/>
    <w:rsid w:val="001F18FC"/>
    <w:rsid w:val="001F25A6"/>
    <w:rsid w:val="001F2F64"/>
    <w:rsid w:val="001F349B"/>
    <w:rsid w:val="001F3E3C"/>
    <w:rsid w:val="001F4C96"/>
    <w:rsid w:val="001F5D91"/>
    <w:rsid w:val="001F6912"/>
    <w:rsid w:val="001F6981"/>
    <w:rsid w:val="001F7A3C"/>
    <w:rsid w:val="001F7CDC"/>
    <w:rsid w:val="0020003B"/>
    <w:rsid w:val="00200849"/>
    <w:rsid w:val="00200AE9"/>
    <w:rsid w:val="00200C78"/>
    <w:rsid w:val="00202C39"/>
    <w:rsid w:val="00203322"/>
    <w:rsid w:val="00203DCA"/>
    <w:rsid w:val="00203F43"/>
    <w:rsid w:val="00204175"/>
    <w:rsid w:val="0020467B"/>
    <w:rsid w:val="00204F9B"/>
    <w:rsid w:val="00206234"/>
    <w:rsid w:val="00206C41"/>
    <w:rsid w:val="00207182"/>
    <w:rsid w:val="002078CB"/>
    <w:rsid w:val="00207BD9"/>
    <w:rsid w:val="00210246"/>
    <w:rsid w:val="0021062C"/>
    <w:rsid w:val="0021140D"/>
    <w:rsid w:val="0021197B"/>
    <w:rsid w:val="0021197D"/>
    <w:rsid w:val="00211FE5"/>
    <w:rsid w:val="00212540"/>
    <w:rsid w:val="002131B6"/>
    <w:rsid w:val="0021357E"/>
    <w:rsid w:val="00214673"/>
    <w:rsid w:val="002148A9"/>
    <w:rsid w:val="002151FF"/>
    <w:rsid w:val="00215A87"/>
    <w:rsid w:val="00216799"/>
    <w:rsid w:val="00216E80"/>
    <w:rsid w:val="00217582"/>
    <w:rsid w:val="00217873"/>
    <w:rsid w:val="00217AE4"/>
    <w:rsid w:val="00221687"/>
    <w:rsid w:val="002229D6"/>
    <w:rsid w:val="00222F2F"/>
    <w:rsid w:val="0022328F"/>
    <w:rsid w:val="0022397C"/>
    <w:rsid w:val="002243F3"/>
    <w:rsid w:val="00224A95"/>
    <w:rsid w:val="002255FE"/>
    <w:rsid w:val="0022562E"/>
    <w:rsid w:val="00225D96"/>
    <w:rsid w:val="002267D2"/>
    <w:rsid w:val="00226EB0"/>
    <w:rsid w:val="002270E8"/>
    <w:rsid w:val="002272AC"/>
    <w:rsid w:val="00227C5B"/>
    <w:rsid w:val="00227E01"/>
    <w:rsid w:val="00230A32"/>
    <w:rsid w:val="00230CD6"/>
    <w:rsid w:val="00231302"/>
    <w:rsid w:val="002314A2"/>
    <w:rsid w:val="002315C6"/>
    <w:rsid w:val="00231A5B"/>
    <w:rsid w:val="00233238"/>
    <w:rsid w:val="00233731"/>
    <w:rsid w:val="00233D04"/>
    <w:rsid w:val="0023402B"/>
    <w:rsid w:val="002342FC"/>
    <w:rsid w:val="0023465F"/>
    <w:rsid w:val="0023467B"/>
    <w:rsid w:val="002348BF"/>
    <w:rsid w:val="00235537"/>
    <w:rsid w:val="00235FD9"/>
    <w:rsid w:val="00236DDB"/>
    <w:rsid w:val="00236E24"/>
    <w:rsid w:val="00237237"/>
    <w:rsid w:val="00237949"/>
    <w:rsid w:val="0023796F"/>
    <w:rsid w:val="00241324"/>
    <w:rsid w:val="00241E3A"/>
    <w:rsid w:val="0024214A"/>
    <w:rsid w:val="002426E4"/>
    <w:rsid w:val="00242FA2"/>
    <w:rsid w:val="002431FB"/>
    <w:rsid w:val="00243896"/>
    <w:rsid w:val="00243FA2"/>
    <w:rsid w:val="002440B1"/>
    <w:rsid w:val="00244382"/>
    <w:rsid w:val="00244CB1"/>
    <w:rsid w:val="002452BB"/>
    <w:rsid w:val="0024539C"/>
    <w:rsid w:val="00245DC7"/>
    <w:rsid w:val="00246F39"/>
    <w:rsid w:val="00247484"/>
    <w:rsid w:val="0024749E"/>
    <w:rsid w:val="0024795C"/>
    <w:rsid w:val="0025063D"/>
    <w:rsid w:val="00250874"/>
    <w:rsid w:val="002513CC"/>
    <w:rsid w:val="00251A02"/>
    <w:rsid w:val="00251CD5"/>
    <w:rsid w:val="00251D68"/>
    <w:rsid w:val="002523DC"/>
    <w:rsid w:val="002526C5"/>
    <w:rsid w:val="00253211"/>
    <w:rsid w:val="00253720"/>
    <w:rsid w:val="00254299"/>
    <w:rsid w:val="002542E8"/>
    <w:rsid w:val="002547C6"/>
    <w:rsid w:val="00255635"/>
    <w:rsid w:val="002557C8"/>
    <w:rsid w:val="002562DB"/>
    <w:rsid w:val="00256813"/>
    <w:rsid w:val="00257008"/>
    <w:rsid w:val="002601E3"/>
    <w:rsid w:val="00260888"/>
    <w:rsid w:val="00260931"/>
    <w:rsid w:val="00260962"/>
    <w:rsid w:val="00260D8E"/>
    <w:rsid w:val="00261B30"/>
    <w:rsid w:val="00261FF1"/>
    <w:rsid w:val="00262544"/>
    <w:rsid w:val="0026262B"/>
    <w:rsid w:val="002634A1"/>
    <w:rsid w:val="00264195"/>
    <w:rsid w:val="00264A99"/>
    <w:rsid w:val="00264C1C"/>
    <w:rsid w:val="0026599C"/>
    <w:rsid w:val="0026732D"/>
    <w:rsid w:val="002674EE"/>
    <w:rsid w:val="00267FCD"/>
    <w:rsid w:val="00270CA5"/>
    <w:rsid w:val="00270EE8"/>
    <w:rsid w:val="00270F98"/>
    <w:rsid w:val="002714A5"/>
    <w:rsid w:val="002715D1"/>
    <w:rsid w:val="00271C6F"/>
    <w:rsid w:val="00271D3D"/>
    <w:rsid w:val="0027208B"/>
    <w:rsid w:val="00272387"/>
    <w:rsid w:val="002729FE"/>
    <w:rsid w:val="00272A11"/>
    <w:rsid w:val="00273247"/>
    <w:rsid w:val="00273908"/>
    <w:rsid w:val="00273CF8"/>
    <w:rsid w:val="002746DC"/>
    <w:rsid w:val="00274B17"/>
    <w:rsid w:val="00276833"/>
    <w:rsid w:val="00276E1C"/>
    <w:rsid w:val="00277448"/>
    <w:rsid w:val="002777C8"/>
    <w:rsid w:val="00277E18"/>
    <w:rsid w:val="002803CE"/>
    <w:rsid w:val="00280643"/>
    <w:rsid w:val="00280877"/>
    <w:rsid w:val="0028162F"/>
    <w:rsid w:val="00281BD3"/>
    <w:rsid w:val="00281FB8"/>
    <w:rsid w:val="00281FDD"/>
    <w:rsid w:val="002820FD"/>
    <w:rsid w:val="00282220"/>
    <w:rsid w:val="00282594"/>
    <w:rsid w:val="00282A02"/>
    <w:rsid w:val="00284125"/>
    <w:rsid w:val="002842F7"/>
    <w:rsid w:val="002843A8"/>
    <w:rsid w:val="00284E44"/>
    <w:rsid w:val="002857A4"/>
    <w:rsid w:val="00285F2D"/>
    <w:rsid w:val="00287A98"/>
    <w:rsid w:val="0029009C"/>
    <w:rsid w:val="0029011F"/>
    <w:rsid w:val="00290724"/>
    <w:rsid w:val="00291077"/>
    <w:rsid w:val="00291567"/>
    <w:rsid w:val="002917CC"/>
    <w:rsid w:val="002933C8"/>
    <w:rsid w:val="00293769"/>
    <w:rsid w:val="00296266"/>
    <w:rsid w:val="00296519"/>
    <w:rsid w:val="00296912"/>
    <w:rsid w:val="00296B80"/>
    <w:rsid w:val="00297272"/>
    <w:rsid w:val="002A01DA"/>
    <w:rsid w:val="002A0B43"/>
    <w:rsid w:val="002A0D6D"/>
    <w:rsid w:val="002A0D8B"/>
    <w:rsid w:val="002A1243"/>
    <w:rsid w:val="002A147B"/>
    <w:rsid w:val="002A1A8E"/>
    <w:rsid w:val="002A1F4E"/>
    <w:rsid w:val="002A23E8"/>
    <w:rsid w:val="002A26D0"/>
    <w:rsid w:val="002A2734"/>
    <w:rsid w:val="002A2C80"/>
    <w:rsid w:val="002A309F"/>
    <w:rsid w:val="002A36C3"/>
    <w:rsid w:val="002A3980"/>
    <w:rsid w:val="002A417C"/>
    <w:rsid w:val="002A490F"/>
    <w:rsid w:val="002A5F32"/>
    <w:rsid w:val="002A7367"/>
    <w:rsid w:val="002B030C"/>
    <w:rsid w:val="002B09BC"/>
    <w:rsid w:val="002B20CE"/>
    <w:rsid w:val="002B2835"/>
    <w:rsid w:val="002B2E8E"/>
    <w:rsid w:val="002B35B9"/>
    <w:rsid w:val="002B420F"/>
    <w:rsid w:val="002B4758"/>
    <w:rsid w:val="002B523E"/>
    <w:rsid w:val="002B569B"/>
    <w:rsid w:val="002B5D75"/>
    <w:rsid w:val="002B61BD"/>
    <w:rsid w:val="002B6236"/>
    <w:rsid w:val="002B7905"/>
    <w:rsid w:val="002B7BCA"/>
    <w:rsid w:val="002B7DAE"/>
    <w:rsid w:val="002C1A7E"/>
    <w:rsid w:val="002C29AE"/>
    <w:rsid w:val="002C3434"/>
    <w:rsid w:val="002C4433"/>
    <w:rsid w:val="002C4A9A"/>
    <w:rsid w:val="002C5968"/>
    <w:rsid w:val="002C5BFF"/>
    <w:rsid w:val="002C664D"/>
    <w:rsid w:val="002C6AAF"/>
    <w:rsid w:val="002C7384"/>
    <w:rsid w:val="002C7E9C"/>
    <w:rsid w:val="002D0AEB"/>
    <w:rsid w:val="002D0D0E"/>
    <w:rsid w:val="002D1022"/>
    <w:rsid w:val="002D18B7"/>
    <w:rsid w:val="002D2021"/>
    <w:rsid w:val="002D21F7"/>
    <w:rsid w:val="002D2B4B"/>
    <w:rsid w:val="002D2CA2"/>
    <w:rsid w:val="002D3302"/>
    <w:rsid w:val="002D368D"/>
    <w:rsid w:val="002D4877"/>
    <w:rsid w:val="002D512E"/>
    <w:rsid w:val="002D52A7"/>
    <w:rsid w:val="002D6077"/>
    <w:rsid w:val="002D7550"/>
    <w:rsid w:val="002D7601"/>
    <w:rsid w:val="002D79B0"/>
    <w:rsid w:val="002E0572"/>
    <w:rsid w:val="002E0D7A"/>
    <w:rsid w:val="002E1C6C"/>
    <w:rsid w:val="002E1E54"/>
    <w:rsid w:val="002E21C2"/>
    <w:rsid w:val="002E2236"/>
    <w:rsid w:val="002E2846"/>
    <w:rsid w:val="002E29DB"/>
    <w:rsid w:val="002E3CAC"/>
    <w:rsid w:val="002E4853"/>
    <w:rsid w:val="002E4B56"/>
    <w:rsid w:val="002E4CD7"/>
    <w:rsid w:val="002E4D9A"/>
    <w:rsid w:val="002E4E83"/>
    <w:rsid w:val="002E5C85"/>
    <w:rsid w:val="002E5D0F"/>
    <w:rsid w:val="002E607C"/>
    <w:rsid w:val="002E61C1"/>
    <w:rsid w:val="002E661D"/>
    <w:rsid w:val="002E6AE7"/>
    <w:rsid w:val="002E7059"/>
    <w:rsid w:val="002E79AA"/>
    <w:rsid w:val="002F0089"/>
    <w:rsid w:val="002F022C"/>
    <w:rsid w:val="002F10D9"/>
    <w:rsid w:val="002F1443"/>
    <w:rsid w:val="002F1504"/>
    <w:rsid w:val="002F1699"/>
    <w:rsid w:val="002F1CAB"/>
    <w:rsid w:val="002F234F"/>
    <w:rsid w:val="002F2B6F"/>
    <w:rsid w:val="002F2D53"/>
    <w:rsid w:val="002F423F"/>
    <w:rsid w:val="002F45A3"/>
    <w:rsid w:val="002F474E"/>
    <w:rsid w:val="002F4FB5"/>
    <w:rsid w:val="002F5824"/>
    <w:rsid w:val="002F5B39"/>
    <w:rsid w:val="002F5F6E"/>
    <w:rsid w:val="002F5FD4"/>
    <w:rsid w:val="002F65F9"/>
    <w:rsid w:val="002F675D"/>
    <w:rsid w:val="002F6C38"/>
    <w:rsid w:val="002F7545"/>
    <w:rsid w:val="002F76AD"/>
    <w:rsid w:val="002F7766"/>
    <w:rsid w:val="002F7820"/>
    <w:rsid w:val="002F7BFD"/>
    <w:rsid w:val="002F7F10"/>
    <w:rsid w:val="003004CD"/>
    <w:rsid w:val="00300AEC"/>
    <w:rsid w:val="00301717"/>
    <w:rsid w:val="00301C20"/>
    <w:rsid w:val="00302300"/>
    <w:rsid w:val="00302531"/>
    <w:rsid w:val="003026BD"/>
    <w:rsid w:val="00302865"/>
    <w:rsid w:val="00303698"/>
    <w:rsid w:val="00303885"/>
    <w:rsid w:val="00303E8F"/>
    <w:rsid w:val="00304C2D"/>
    <w:rsid w:val="00304CE4"/>
    <w:rsid w:val="003063F5"/>
    <w:rsid w:val="003074B6"/>
    <w:rsid w:val="003114E1"/>
    <w:rsid w:val="003114EB"/>
    <w:rsid w:val="0031362F"/>
    <w:rsid w:val="00313969"/>
    <w:rsid w:val="00313B21"/>
    <w:rsid w:val="00314944"/>
    <w:rsid w:val="0031502A"/>
    <w:rsid w:val="00315227"/>
    <w:rsid w:val="003155E9"/>
    <w:rsid w:val="003156D0"/>
    <w:rsid w:val="00315C44"/>
    <w:rsid w:val="00315C7D"/>
    <w:rsid w:val="00315DC5"/>
    <w:rsid w:val="00315E57"/>
    <w:rsid w:val="00316862"/>
    <w:rsid w:val="0031697D"/>
    <w:rsid w:val="003170B1"/>
    <w:rsid w:val="00317203"/>
    <w:rsid w:val="00317707"/>
    <w:rsid w:val="00321492"/>
    <w:rsid w:val="003215B8"/>
    <w:rsid w:val="00321755"/>
    <w:rsid w:val="00321817"/>
    <w:rsid w:val="00322BBC"/>
    <w:rsid w:val="003237C1"/>
    <w:rsid w:val="00323F6E"/>
    <w:rsid w:val="00324A77"/>
    <w:rsid w:val="00324BF7"/>
    <w:rsid w:val="0032580A"/>
    <w:rsid w:val="00325FFC"/>
    <w:rsid w:val="00326BC4"/>
    <w:rsid w:val="0032708E"/>
    <w:rsid w:val="00327468"/>
    <w:rsid w:val="00327B2C"/>
    <w:rsid w:val="003302B4"/>
    <w:rsid w:val="003304D0"/>
    <w:rsid w:val="003316FE"/>
    <w:rsid w:val="00331D7B"/>
    <w:rsid w:val="00332996"/>
    <w:rsid w:val="00332D1A"/>
    <w:rsid w:val="00333C8E"/>
    <w:rsid w:val="00333EF6"/>
    <w:rsid w:val="00333F44"/>
    <w:rsid w:val="003341FA"/>
    <w:rsid w:val="00335729"/>
    <w:rsid w:val="003358D3"/>
    <w:rsid w:val="0033597E"/>
    <w:rsid w:val="00335E78"/>
    <w:rsid w:val="00336364"/>
    <w:rsid w:val="003367F2"/>
    <w:rsid w:val="00336997"/>
    <w:rsid w:val="003370BC"/>
    <w:rsid w:val="00337443"/>
    <w:rsid w:val="00337888"/>
    <w:rsid w:val="00337B45"/>
    <w:rsid w:val="00337C0D"/>
    <w:rsid w:val="00340A3F"/>
    <w:rsid w:val="00340EF6"/>
    <w:rsid w:val="0034106C"/>
    <w:rsid w:val="0034133D"/>
    <w:rsid w:val="00341AFD"/>
    <w:rsid w:val="00341C71"/>
    <w:rsid w:val="00344910"/>
    <w:rsid w:val="00344BA4"/>
    <w:rsid w:val="003469F8"/>
    <w:rsid w:val="00347B0B"/>
    <w:rsid w:val="00351386"/>
    <w:rsid w:val="00351648"/>
    <w:rsid w:val="003516A8"/>
    <w:rsid w:val="00351797"/>
    <w:rsid w:val="00351F3F"/>
    <w:rsid w:val="00352414"/>
    <w:rsid w:val="00352AE7"/>
    <w:rsid w:val="00352B10"/>
    <w:rsid w:val="00352E02"/>
    <w:rsid w:val="00352FB7"/>
    <w:rsid w:val="00354D95"/>
    <w:rsid w:val="00355BBF"/>
    <w:rsid w:val="00355C08"/>
    <w:rsid w:val="00355F9E"/>
    <w:rsid w:val="00357029"/>
    <w:rsid w:val="003577C4"/>
    <w:rsid w:val="0036063C"/>
    <w:rsid w:val="00360D2B"/>
    <w:rsid w:val="00362371"/>
    <w:rsid w:val="00362FFB"/>
    <w:rsid w:val="00363069"/>
    <w:rsid w:val="00363504"/>
    <w:rsid w:val="003641FB"/>
    <w:rsid w:val="00364B95"/>
    <w:rsid w:val="00365083"/>
    <w:rsid w:val="00365CEA"/>
    <w:rsid w:val="0036714B"/>
    <w:rsid w:val="0036786C"/>
    <w:rsid w:val="00367934"/>
    <w:rsid w:val="00367F64"/>
    <w:rsid w:val="0037027A"/>
    <w:rsid w:val="00370A94"/>
    <w:rsid w:val="00370CCE"/>
    <w:rsid w:val="0037193E"/>
    <w:rsid w:val="00371ADB"/>
    <w:rsid w:val="00372462"/>
    <w:rsid w:val="003733D6"/>
    <w:rsid w:val="0037439E"/>
    <w:rsid w:val="00374534"/>
    <w:rsid w:val="003745AD"/>
    <w:rsid w:val="0037681B"/>
    <w:rsid w:val="0037772A"/>
    <w:rsid w:val="00377D7B"/>
    <w:rsid w:val="00377F17"/>
    <w:rsid w:val="00380EE5"/>
    <w:rsid w:val="00382066"/>
    <w:rsid w:val="00382378"/>
    <w:rsid w:val="00383E31"/>
    <w:rsid w:val="0038420F"/>
    <w:rsid w:val="003844C6"/>
    <w:rsid w:val="00384744"/>
    <w:rsid w:val="003848F3"/>
    <w:rsid w:val="00385407"/>
    <w:rsid w:val="00385D7F"/>
    <w:rsid w:val="00385F74"/>
    <w:rsid w:val="00385F87"/>
    <w:rsid w:val="00386746"/>
    <w:rsid w:val="003875E5"/>
    <w:rsid w:val="00387BE8"/>
    <w:rsid w:val="00387E47"/>
    <w:rsid w:val="003908D0"/>
    <w:rsid w:val="00390EDB"/>
    <w:rsid w:val="003919AC"/>
    <w:rsid w:val="003923EB"/>
    <w:rsid w:val="00392D1B"/>
    <w:rsid w:val="003930E3"/>
    <w:rsid w:val="003931A3"/>
    <w:rsid w:val="0039358C"/>
    <w:rsid w:val="00393A75"/>
    <w:rsid w:val="00393B9C"/>
    <w:rsid w:val="00394F76"/>
    <w:rsid w:val="003951FA"/>
    <w:rsid w:val="00395856"/>
    <w:rsid w:val="00395F62"/>
    <w:rsid w:val="003970E8"/>
    <w:rsid w:val="003971CB"/>
    <w:rsid w:val="003974C6"/>
    <w:rsid w:val="00397503"/>
    <w:rsid w:val="0039756A"/>
    <w:rsid w:val="00397CDB"/>
    <w:rsid w:val="00397DFA"/>
    <w:rsid w:val="003A074D"/>
    <w:rsid w:val="003A07A4"/>
    <w:rsid w:val="003A0B33"/>
    <w:rsid w:val="003A305B"/>
    <w:rsid w:val="003A3371"/>
    <w:rsid w:val="003A394B"/>
    <w:rsid w:val="003A39DF"/>
    <w:rsid w:val="003A3DD1"/>
    <w:rsid w:val="003A4124"/>
    <w:rsid w:val="003A5496"/>
    <w:rsid w:val="003A5577"/>
    <w:rsid w:val="003A5EBD"/>
    <w:rsid w:val="003A6DA9"/>
    <w:rsid w:val="003B0584"/>
    <w:rsid w:val="003B0611"/>
    <w:rsid w:val="003B0ED8"/>
    <w:rsid w:val="003B179E"/>
    <w:rsid w:val="003B1E8D"/>
    <w:rsid w:val="003B229F"/>
    <w:rsid w:val="003B291D"/>
    <w:rsid w:val="003B33E6"/>
    <w:rsid w:val="003B3B00"/>
    <w:rsid w:val="003B3FDC"/>
    <w:rsid w:val="003B46B3"/>
    <w:rsid w:val="003B4731"/>
    <w:rsid w:val="003B5035"/>
    <w:rsid w:val="003B5279"/>
    <w:rsid w:val="003B56ED"/>
    <w:rsid w:val="003B5728"/>
    <w:rsid w:val="003B63D4"/>
    <w:rsid w:val="003B644D"/>
    <w:rsid w:val="003B6582"/>
    <w:rsid w:val="003B6ADB"/>
    <w:rsid w:val="003B708F"/>
    <w:rsid w:val="003B7544"/>
    <w:rsid w:val="003B7DCF"/>
    <w:rsid w:val="003B7FFA"/>
    <w:rsid w:val="003C0C64"/>
    <w:rsid w:val="003C1342"/>
    <w:rsid w:val="003C1740"/>
    <w:rsid w:val="003C2255"/>
    <w:rsid w:val="003C250A"/>
    <w:rsid w:val="003C2779"/>
    <w:rsid w:val="003C3151"/>
    <w:rsid w:val="003C42D1"/>
    <w:rsid w:val="003C4433"/>
    <w:rsid w:val="003C447B"/>
    <w:rsid w:val="003C47AC"/>
    <w:rsid w:val="003C4920"/>
    <w:rsid w:val="003C5C23"/>
    <w:rsid w:val="003C5C6E"/>
    <w:rsid w:val="003C5C73"/>
    <w:rsid w:val="003C604C"/>
    <w:rsid w:val="003C634E"/>
    <w:rsid w:val="003C6C62"/>
    <w:rsid w:val="003C6D1E"/>
    <w:rsid w:val="003C6E2B"/>
    <w:rsid w:val="003C7642"/>
    <w:rsid w:val="003D0C64"/>
    <w:rsid w:val="003D145C"/>
    <w:rsid w:val="003D15FD"/>
    <w:rsid w:val="003D17D2"/>
    <w:rsid w:val="003D3483"/>
    <w:rsid w:val="003D3BC7"/>
    <w:rsid w:val="003D3E28"/>
    <w:rsid w:val="003D4A77"/>
    <w:rsid w:val="003D5700"/>
    <w:rsid w:val="003D5F17"/>
    <w:rsid w:val="003D6B07"/>
    <w:rsid w:val="003D6E07"/>
    <w:rsid w:val="003D6F45"/>
    <w:rsid w:val="003D71A9"/>
    <w:rsid w:val="003D7524"/>
    <w:rsid w:val="003D7D1A"/>
    <w:rsid w:val="003E1E61"/>
    <w:rsid w:val="003E2AA7"/>
    <w:rsid w:val="003E3C82"/>
    <w:rsid w:val="003E4258"/>
    <w:rsid w:val="003E549A"/>
    <w:rsid w:val="003E5EE4"/>
    <w:rsid w:val="003E63BD"/>
    <w:rsid w:val="003E6470"/>
    <w:rsid w:val="003E6A4D"/>
    <w:rsid w:val="003E6DE7"/>
    <w:rsid w:val="003E717B"/>
    <w:rsid w:val="003E72B1"/>
    <w:rsid w:val="003F0734"/>
    <w:rsid w:val="003F14F4"/>
    <w:rsid w:val="003F2878"/>
    <w:rsid w:val="003F2EF8"/>
    <w:rsid w:val="003F4664"/>
    <w:rsid w:val="003F4B24"/>
    <w:rsid w:val="003F4D67"/>
    <w:rsid w:val="003F5DEA"/>
    <w:rsid w:val="003F5DF4"/>
    <w:rsid w:val="003F66E4"/>
    <w:rsid w:val="003F706C"/>
    <w:rsid w:val="003F7321"/>
    <w:rsid w:val="003F7FC8"/>
    <w:rsid w:val="00400D47"/>
    <w:rsid w:val="00401B51"/>
    <w:rsid w:val="00401EAA"/>
    <w:rsid w:val="0040246D"/>
    <w:rsid w:val="0040275E"/>
    <w:rsid w:val="00404315"/>
    <w:rsid w:val="0040471D"/>
    <w:rsid w:val="004047EC"/>
    <w:rsid w:val="00404AC9"/>
    <w:rsid w:val="004052DA"/>
    <w:rsid w:val="00405B47"/>
    <w:rsid w:val="00405D67"/>
    <w:rsid w:val="00406AAB"/>
    <w:rsid w:val="00406AF2"/>
    <w:rsid w:val="00406BA6"/>
    <w:rsid w:val="00407459"/>
    <w:rsid w:val="00407736"/>
    <w:rsid w:val="00407C2C"/>
    <w:rsid w:val="00407F40"/>
    <w:rsid w:val="00410793"/>
    <w:rsid w:val="00410CA5"/>
    <w:rsid w:val="0041169B"/>
    <w:rsid w:val="0041203E"/>
    <w:rsid w:val="00412043"/>
    <w:rsid w:val="00412263"/>
    <w:rsid w:val="004122D1"/>
    <w:rsid w:val="00412375"/>
    <w:rsid w:val="0041438F"/>
    <w:rsid w:val="004144C0"/>
    <w:rsid w:val="00414FF5"/>
    <w:rsid w:val="004157D3"/>
    <w:rsid w:val="0041715F"/>
    <w:rsid w:val="004171CB"/>
    <w:rsid w:val="00421210"/>
    <w:rsid w:val="004214B3"/>
    <w:rsid w:val="00423742"/>
    <w:rsid w:val="00424067"/>
    <w:rsid w:val="00424D92"/>
    <w:rsid w:val="00425ADE"/>
    <w:rsid w:val="00425C9E"/>
    <w:rsid w:val="00425F14"/>
    <w:rsid w:val="004260A1"/>
    <w:rsid w:val="00426849"/>
    <w:rsid w:val="00426921"/>
    <w:rsid w:val="00426BFF"/>
    <w:rsid w:val="0042758F"/>
    <w:rsid w:val="004276FC"/>
    <w:rsid w:val="00427B96"/>
    <w:rsid w:val="0043004F"/>
    <w:rsid w:val="00430D14"/>
    <w:rsid w:val="004314A3"/>
    <w:rsid w:val="00431C08"/>
    <w:rsid w:val="004321B5"/>
    <w:rsid w:val="0043259A"/>
    <w:rsid w:val="00432746"/>
    <w:rsid w:val="00432A36"/>
    <w:rsid w:val="004334B7"/>
    <w:rsid w:val="0043352E"/>
    <w:rsid w:val="00433CA1"/>
    <w:rsid w:val="00434072"/>
    <w:rsid w:val="00434D7C"/>
    <w:rsid w:val="004351C1"/>
    <w:rsid w:val="00435B18"/>
    <w:rsid w:val="00435B7E"/>
    <w:rsid w:val="00436413"/>
    <w:rsid w:val="0043647F"/>
    <w:rsid w:val="004368F8"/>
    <w:rsid w:val="00437222"/>
    <w:rsid w:val="00437844"/>
    <w:rsid w:val="00437BAE"/>
    <w:rsid w:val="00437DE5"/>
    <w:rsid w:val="0044101E"/>
    <w:rsid w:val="00441598"/>
    <w:rsid w:val="00441CA3"/>
    <w:rsid w:val="00442CEC"/>
    <w:rsid w:val="00442DCA"/>
    <w:rsid w:val="004437A7"/>
    <w:rsid w:val="00444A1E"/>
    <w:rsid w:val="00444A39"/>
    <w:rsid w:val="00444C9F"/>
    <w:rsid w:val="00444D73"/>
    <w:rsid w:val="004450D3"/>
    <w:rsid w:val="004453F9"/>
    <w:rsid w:val="00445717"/>
    <w:rsid w:val="00446C52"/>
    <w:rsid w:val="004476A0"/>
    <w:rsid w:val="004478CA"/>
    <w:rsid w:val="0045099A"/>
    <w:rsid w:val="0045116B"/>
    <w:rsid w:val="0045140B"/>
    <w:rsid w:val="00451432"/>
    <w:rsid w:val="0045149F"/>
    <w:rsid w:val="00451909"/>
    <w:rsid w:val="004519D9"/>
    <w:rsid w:val="00451AA0"/>
    <w:rsid w:val="00452314"/>
    <w:rsid w:val="00452FC1"/>
    <w:rsid w:val="00453601"/>
    <w:rsid w:val="0045396A"/>
    <w:rsid w:val="00453AA7"/>
    <w:rsid w:val="00453D97"/>
    <w:rsid w:val="00453E7F"/>
    <w:rsid w:val="004547D4"/>
    <w:rsid w:val="004549E7"/>
    <w:rsid w:val="00455952"/>
    <w:rsid w:val="004559B5"/>
    <w:rsid w:val="00455B71"/>
    <w:rsid w:val="0045730F"/>
    <w:rsid w:val="00457440"/>
    <w:rsid w:val="00457C4D"/>
    <w:rsid w:val="00457DE2"/>
    <w:rsid w:val="00457F59"/>
    <w:rsid w:val="00460255"/>
    <w:rsid w:val="00460B9C"/>
    <w:rsid w:val="004611F0"/>
    <w:rsid w:val="00461C2D"/>
    <w:rsid w:val="00462739"/>
    <w:rsid w:val="00462CD0"/>
    <w:rsid w:val="00463BE3"/>
    <w:rsid w:val="00463D58"/>
    <w:rsid w:val="00464B41"/>
    <w:rsid w:val="00465AAA"/>
    <w:rsid w:val="00465F1C"/>
    <w:rsid w:val="004661A4"/>
    <w:rsid w:val="004662A4"/>
    <w:rsid w:val="004662E2"/>
    <w:rsid w:val="00466EED"/>
    <w:rsid w:val="00467732"/>
    <w:rsid w:val="00471219"/>
    <w:rsid w:val="00471D8E"/>
    <w:rsid w:val="00472406"/>
    <w:rsid w:val="00472886"/>
    <w:rsid w:val="004728CA"/>
    <w:rsid w:val="00472A2E"/>
    <w:rsid w:val="00472B7D"/>
    <w:rsid w:val="00473DAA"/>
    <w:rsid w:val="00474068"/>
    <w:rsid w:val="004747AA"/>
    <w:rsid w:val="00474AAC"/>
    <w:rsid w:val="0047516A"/>
    <w:rsid w:val="004755E3"/>
    <w:rsid w:val="004767DD"/>
    <w:rsid w:val="0047744F"/>
    <w:rsid w:val="0048059E"/>
    <w:rsid w:val="004816CF"/>
    <w:rsid w:val="0048170C"/>
    <w:rsid w:val="00481A57"/>
    <w:rsid w:val="00481BF7"/>
    <w:rsid w:val="00483BDA"/>
    <w:rsid w:val="00483D30"/>
    <w:rsid w:val="00484A10"/>
    <w:rsid w:val="0048576C"/>
    <w:rsid w:val="00485E60"/>
    <w:rsid w:val="00486525"/>
    <w:rsid w:val="00486648"/>
    <w:rsid w:val="00486D44"/>
    <w:rsid w:val="00487D45"/>
    <w:rsid w:val="0049010A"/>
    <w:rsid w:val="00490283"/>
    <w:rsid w:val="004909F7"/>
    <w:rsid w:val="00491019"/>
    <w:rsid w:val="00491538"/>
    <w:rsid w:val="00491646"/>
    <w:rsid w:val="0049191B"/>
    <w:rsid w:val="00491FB0"/>
    <w:rsid w:val="00492069"/>
    <w:rsid w:val="00492118"/>
    <w:rsid w:val="00492A3D"/>
    <w:rsid w:val="004934CA"/>
    <w:rsid w:val="00493BE3"/>
    <w:rsid w:val="00494B6F"/>
    <w:rsid w:val="00494F41"/>
    <w:rsid w:val="004951E0"/>
    <w:rsid w:val="00495419"/>
    <w:rsid w:val="00495843"/>
    <w:rsid w:val="00495960"/>
    <w:rsid w:val="00496072"/>
    <w:rsid w:val="004962B9"/>
    <w:rsid w:val="004975D4"/>
    <w:rsid w:val="00497D4A"/>
    <w:rsid w:val="00497D80"/>
    <w:rsid w:val="00497D86"/>
    <w:rsid w:val="004A0367"/>
    <w:rsid w:val="004A0514"/>
    <w:rsid w:val="004A0F3B"/>
    <w:rsid w:val="004A14A8"/>
    <w:rsid w:val="004A19A4"/>
    <w:rsid w:val="004A29DC"/>
    <w:rsid w:val="004A392A"/>
    <w:rsid w:val="004A3F76"/>
    <w:rsid w:val="004A48BB"/>
    <w:rsid w:val="004A6706"/>
    <w:rsid w:val="004A728B"/>
    <w:rsid w:val="004A7E87"/>
    <w:rsid w:val="004B0072"/>
    <w:rsid w:val="004B06FB"/>
    <w:rsid w:val="004B10ED"/>
    <w:rsid w:val="004B26BE"/>
    <w:rsid w:val="004B28F4"/>
    <w:rsid w:val="004B3502"/>
    <w:rsid w:val="004B3B61"/>
    <w:rsid w:val="004B4224"/>
    <w:rsid w:val="004B4860"/>
    <w:rsid w:val="004B4C48"/>
    <w:rsid w:val="004B4C8F"/>
    <w:rsid w:val="004B51CA"/>
    <w:rsid w:val="004B52B5"/>
    <w:rsid w:val="004B5BF1"/>
    <w:rsid w:val="004B60E9"/>
    <w:rsid w:val="004B6191"/>
    <w:rsid w:val="004B61F0"/>
    <w:rsid w:val="004B6714"/>
    <w:rsid w:val="004B6911"/>
    <w:rsid w:val="004B6983"/>
    <w:rsid w:val="004B6B1B"/>
    <w:rsid w:val="004B790C"/>
    <w:rsid w:val="004B7AD3"/>
    <w:rsid w:val="004B7D13"/>
    <w:rsid w:val="004C1017"/>
    <w:rsid w:val="004C1625"/>
    <w:rsid w:val="004C1892"/>
    <w:rsid w:val="004C1E44"/>
    <w:rsid w:val="004C3726"/>
    <w:rsid w:val="004C4E46"/>
    <w:rsid w:val="004C5E24"/>
    <w:rsid w:val="004C6B10"/>
    <w:rsid w:val="004C7162"/>
    <w:rsid w:val="004C7337"/>
    <w:rsid w:val="004C7596"/>
    <w:rsid w:val="004C762C"/>
    <w:rsid w:val="004C7A8E"/>
    <w:rsid w:val="004D0249"/>
    <w:rsid w:val="004D0B16"/>
    <w:rsid w:val="004D0B87"/>
    <w:rsid w:val="004D1038"/>
    <w:rsid w:val="004D1B52"/>
    <w:rsid w:val="004D1B78"/>
    <w:rsid w:val="004D1BFD"/>
    <w:rsid w:val="004D1F99"/>
    <w:rsid w:val="004D2151"/>
    <w:rsid w:val="004D22B6"/>
    <w:rsid w:val="004D2444"/>
    <w:rsid w:val="004D3A65"/>
    <w:rsid w:val="004D3C7E"/>
    <w:rsid w:val="004D41A5"/>
    <w:rsid w:val="004D41DF"/>
    <w:rsid w:val="004D4A27"/>
    <w:rsid w:val="004D4D0E"/>
    <w:rsid w:val="004D4D65"/>
    <w:rsid w:val="004D5C2A"/>
    <w:rsid w:val="004D5DC7"/>
    <w:rsid w:val="004D5FCD"/>
    <w:rsid w:val="004D6EE8"/>
    <w:rsid w:val="004D7B0F"/>
    <w:rsid w:val="004D7BC3"/>
    <w:rsid w:val="004E015C"/>
    <w:rsid w:val="004E0967"/>
    <w:rsid w:val="004E15BF"/>
    <w:rsid w:val="004E28BD"/>
    <w:rsid w:val="004E2FA9"/>
    <w:rsid w:val="004E37E7"/>
    <w:rsid w:val="004E40B8"/>
    <w:rsid w:val="004E4561"/>
    <w:rsid w:val="004E48EB"/>
    <w:rsid w:val="004E4B8B"/>
    <w:rsid w:val="004E4E7D"/>
    <w:rsid w:val="004E52C8"/>
    <w:rsid w:val="004E6253"/>
    <w:rsid w:val="004E6565"/>
    <w:rsid w:val="004E7516"/>
    <w:rsid w:val="004E7614"/>
    <w:rsid w:val="004E764C"/>
    <w:rsid w:val="004F01EE"/>
    <w:rsid w:val="004F03D4"/>
    <w:rsid w:val="004F206C"/>
    <w:rsid w:val="004F207A"/>
    <w:rsid w:val="004F23D4"/>
    <w:rsid w:val="004F2501"/>
    <w:rsid w:val="004F29EF"/>
    <w:rsid w:val="004F4F40"/>
    <w:rsid w:val="004F5022"/>
    <w:rsid w:val="004F585F"/>
    <w:rsid w:val="004F59E0"/>
    <w:rsid w:val="004F6941"/>
    <w:rsid w:val="004F7A3C"/>
    <w:rsid w:val="00500336"/>
    <w:rsid w:val="005006B6"/>
    <w:rsid w:val="0050171B"/>
    <w:rsid w:val="00502208"/>
    <w:rsid w:val="005045CE"/>
    <w:rsid w:val="00504B1C"/>
    <w:rsid w:val="0050544C"/>
    <w:rsid w:val="00505F9C"/>
    <w:rsid w:val="00506869"/>
    <w:rsid w:val="00506F6C"/>
    <w:rsid w:val="00507D1B"/>
    <w:rsid w:val="00510E2B"/>
    <w:rsid w:val="00510E8E"/>
    <w:rsid w:val="005114F8"/>
    <w:rsid w:val="00511673"/>
    <w:rsid w:val="00511F13"/>
    <w:rsid w:val="0051246A"/>
    <w:rsid w:val="005132E1"/>
    <w:rsid w:val="005136B1"/>
    <w:rsid w:val="00513D9F"/>
    <w:rsid w:val="00513E1E"/>
    <w:rsid w:val="00513E32"/>
    <w:rsid w:val="00513F0E"/>
    <w:rsid w:val="0051452C"/>
    <w:rsid w:val="00514D64"/>
    <w:rsid w:val="00515701"/>
    <w:rsid w:val="00516128"/>
    <w:rsid w:val="0051652A"/>
    <w:rsid w:val="00516A20"/>
    <w:rsid w:val="005174B9"/>
    <w:rsid w:val="0052006B"/>
    <w:rsid w:val="00520744"/>
    <w:rsid w:val="00520E63"/>
    <w:rsid w:val="0052214F"/>
    <w:rsid w:val="00523984"/>
    <w:rsid w:val="00524551"/>
    <w:rsid w:val="00524B7A"/>
    <w:rsid w:val="00524E59"/>
    <w:rsid w:val="0052592C"/>
    <w:rsid w:val="00525C95"/>
    <w:rsid w:val="0052652E"/>
    <w:rsid w:val="00526586"/>
    <w:rsid w:val="00526AC7"/>
    <w:rsid w:val="0053004D"/>
    <w:rsid w:val="00530704"/>
    <w:rsid w:val="00530964"/>
    <w:rsid w:val="00530AB1"/>
    <w:rsid w:val="00530BF9"/>
    <w:rsid w:val="00531201"/>
    <w:rsid w:val="00531B7E"/>
    <w:rsid w:val="00531BA1"/>
    <w:rsid w:val="005320F4"/>
    <w:rsid w:val="00532326"/>
    <w:rsid w:val="005323C1"/>
    <w:rsid w:val="005336C1"/>
    <w:rsid w:val="00533CD5"/>
    <w:rsid w:val="00533CE5"/>
    <w:rsid w:val="0053403A"/>
    <w:rsid w:val="005342CE"/>
    <w:rsid w:val="00535FA8"/>
    <w:rsid w:val="0053658E"/>
    <w:rsid w:val="005366E8"/>
    <w:rsid w:val="005377A7"/>
    <w:rsid w:val="00537962"/>
    <w:rsid w:val="00537F9B"/>
    <w:rsid w:val="00540139"/>
    <w:rsid w:val="005403AB"/>
    <w:rsid w:val="00540C5D"/>
    <w:rsid w:val="00541CE2"/>
    <w:rsid w:val="0054270B"/>
    <w:rsid w:val="00542789"/>
    <w:rsid w:val="00542874"/>
    <w:rsid w:val="0054308D"/>
    <w:rsid w:val="005432AE"/>
    <w:rsid w:val="005433BD"/>
    <w:rsid w:val="0054461E"/>
    <w:rsid w:val="00545E61"/>
    <w:rsid w:val="00545E98"/>
    <w:rsid w:val="00550516"/>
    <w:rsid w:val="00550A37"/>
    <w:rsid w:val="00550F79"/>
    <w:rsid w:val="005514A4"/>
    <w:rsid w:val="00551853"/>
    <w:rsid w:val="00552DCA"/>
    <w:rsid w:val="00553F15"/>
    <w:rsid w:val="00554613"/>
    <w:rsid w:val="005550C2"/>
    <w:rsid w:val="00557614"/>
    <w:rsid w:val="00557834"/>
    <w:rsid w:val="0056018A"/>
    <w:rsid w:val="00560974"/>
    <w:rsid w:val="00560F9B"/>
    <w:rsid w:val="00561049"/>
    <w:rsid w:val="00563EC9"/>
    <w:rsid w:val="005649D1"/>
    <w:rsid w:val="00565304"/>
    <w:rsid w:val="00565E5C"/>
    <w:rsid w:val="00567169"/>
    <w:rsid w:val="00567AED"/>
    <w:rsid w:val="005700A8"/>
    <w:rsid w:val="00570EEA"/>
    <w:rsid w:val="00572266"/>
    <w:rsid w:val="005725E2"/>
    <w:rsid w:val="0057423D"/>
    <w:rsid w:val="0057450A"/>
    <w:rsid w:val="00574A9C"/>
    <w:rsid w:val="005767CC"/>
    <w:rsid w:val="0057720F"/>
    <w:rsid w:val="00577A8A"/>
    <w:rsid w:val="005801DF"/>
    <w:rsid w:val="0058195D"/>
    <w:rsid w:val="00581D2E"/>
    <w:rsid w:val="00582071"/>
    <w:rsid w:val="005820E2"/>
    <w:rsid w:val="0058252E"/>
    <w:rsid w:val="0058274C"/>
    <w:rsid w:val="005827A7"/>
    <w:rsid w:val="00582D81"/>
    <w:rsid w:val="00583EBE"/>
    <w:rsid w:val="0058426F"/>
    <w:rsid w:val="00584301"/>
    <w:rsid w:val="00584EB8"/>
    <w:rsid w:val="005851ED"/>
    <w:rsid w:val="00585FAA"/>
    <w:rsid w:val="00586BBF"/>
    <w:rsid w:val="00586E1B"/>
    <w:rsid w:val="00587078"/>
    <w:rsid w:val="005879E2"/>
    <w:rsid w:val="005901A1"/>
    <w:rsid w:val="0059039C"/>
    <w:rsid w:val="005909DF"/>
    <w:rsid w:val="00590B3B"/>
    <w:rsid w:val="00592727"/>
    <w:rsid w:val="00593BB2"/>
    <w:rsid w:val="0059429D"/>
    <w:rsid w:val="0059490D"/>
    <w:rsid w:val="005949C5"/>
    <w:rsid w:val="00594A39"/>
    <w:rsid w:val="0059508F"/>
    <w:rsid w:val="0059539B"/>
    <w:rsid w:val="00595A9D"/>
    <w:rsid w:val="00595F9E"/>
    <w:rsid w:val="0059602B"/>
    <w:rsid w:val="00596166"/>
    <w:rsid w:val="005964B2"/>
    <w:rsid w:val="00596986"/>
    <w:rsid w:val="005970B4"/>
    <w:rsid w:val="0059770D"/>
    <w:rsid w:val="005A008B"/>
    <w:rsid w:val="005A0935"/>
    <w:rsid w:val="005A12DA"/>
    <w:rsid w:val="005A1ABB"/>
    <w:rsid w:val="005A2044"/>
    <w:rsid w:val="005A22E6"/>
    <w:rsid w:val="005A2719"/>
    <w:rsid w:val="005A2A78"/>
    <w:rsid w:val="005A2CA4"/>
    <w:rsid w:val="005A2E1B"/>
    <w:rsid w:val="005A3476"/>
    <w:rsid w:val="005A3811"/>
    <w:rsid w:val="005A39D8"/>
    <w:rsid w:val="005A3D6A"/>
    <w:rsid w:val="005A432D"/>
    <w:rsid w:val="005A5BAA"/>
    <w:rsid w:val="005A6679"/>
    <w:rsid w:val="005A721A"/>
    <w:rsid w:val="005A7270"/>
    <w:rsid w:val="005A74EB"/>
    <w:rsid w:val="005A776B"/>
    <w:rsid w:val="005A7A3D"/>
    <w:rsid w:val="005B0327"/>
    <w:rsid w:val="005B05C9"/>
    <w:rsid w:val="005B08B9"/>
    <w:rsid w:val="005B1331"/>
    <w:rsid w:val="005B1BC4"/>
    <w:rsid w:val="005B28FE"/>
    <w:rsid w:val="005B294B"/>
    <w:rsid w:val="005B2ADB"/>
    <w:rsid w:val="005B2CE2"/>
    <w:rsid w:val="005B308C"/>
    <w:rsid w:val="005B34C2"/>
    <w:rsid w:val="005B523A"/>
    <w:rsid w:val="005B5504"/>
    <w:rsid w:val="005B6483"/>
    <w:rsid w:val="005B6688"/>
    <w:rsid w:val="005B6D81"/>
    <w:rsid w:val="005B7452"/>
    <w:rsid w:val="005B7650"/>
    <w:rsid w:val="005B7720"/>
    <w:rsid w:val="005B7ABC"/>
    <w:rsid w:val="005C02EC"/>
    <w:rsid w:val="005C1968"/>
    <w:rsid w:val="005C19A7"/>
    <w:rsid w:val="005C1E9E"/>
    <w:rsid w:val="005C2276"/>
    <w:rsid w:val="005C22AC"/>
    <w:rsid w:val="005C2684"/>
    <w:rsid w:val="005C2AB1"/>
    <w:rsid w:val="005C32B8"/>
    <w:rsid w:val="005C35B3"/>
    <w:rsid w:val="005C47DC"/>
    <w:rsid w:val="005C4C7F"/>
    <w:rsid w:val="005C4C84"/>
    <w:rsid w:val="005C4EAA"/>
    <w:rsid w:val="005C533A"/>
    <w:rsid w:val="005C5B6A"/>
    <w:rsid w:val="005C7059"/>
    <w:rsid w:val="005C7F24"/>
    <w:rsid w:val="005D0199"/>
    <w:rsid w:val="005D0BD3"/>
    <w:rsid w:val="005D172D"/>
    <w:rsid w:val="005D31A4"/>
    <w:rsid w:val="005D6530"/>
    <w:rsid w:val="005D7460"/>
    <w:rsid w:val="005D77A8"/>
    <w:rsid w:val="005D78DF"/>
    <w:rsid w:val="005E00CD"/>
    <w:rsid w:val="005E06AF"/>
    <w:rsid w:val="005E11AF"/>
    <w:rsid w:val="005E1482"/>
    <w:rsid w:val="005E1BD9"/>
    <w:rsid w:val="005E22FF"/>
    <w:rsid w:val="005E2623"/>
    <w:rsid w:val="005E2958"/>
    <w:rsid w:val="005E3887"/>
    <w:rsid w:val="005E3BC0"/>
    <w:rsid w:val="005E41F8"/>
    <w:rsid w:val="005E4DBE"/>
    <w:rsid w:val="005E5B95"/>
    <w:rsid w:val="005E5BEB"/>
    <w:rsid w:val="005E5FB6"/>
    <w:rsid w:val="005E67F5"/>
    <w:rsid w:val="005E6C05"/>
    <w:rsid w:val="005E6C70"/>
    <w:rsid w:val="005E6D30"/>
    <w:rsid w:val="005E7478"/>
    <w:rsid w:val="005E7AC3"/>
    <w:rsid w:val="005F0563"/>
    <w:rsid w:val="005F1571"/>
    <w:rsid w:val="005F157B"/>
    <w:rsid w:val="005F2D4A"/>
    <w:rsid w:val="005F2EDE"/>
    <w:rsid w:val="005F3B77"/>
    <w:rsid w:val="005F3EA5"/>
    <w:rsid w:val="005F405C"/>
    <w:rsid w:val="005F4B01"/>
    <w:rsid w:val="005F55C8"/>
    <w:rsid w:val="005F589C"/>
    <w:rsid w:val="005F6316"/>
    <w:rsid w:val="005F7E68"/>
    <w:rsid w:val="005F7FC4"/>
    <w:rsid w:val="00600347"/>
    <w:rsid w:val="006011AE"/>
    <w:rsid w:val="0060135D"/>
    <w:rsid w:val="006017FD"/>
    <w:rsid w:val="00601851"/>
    <w:rsid w:val="00601D1D"/>
    <w:rsid w:val="00601E7E"/>
    <w:rsid w:val="0060207D"/>
    <w:rsid w:val="006023DC"/>
    <w:rsid w:val="00602B91"/>
    <w:rsid w:val="00602D62"/>
    <w:rsid w:val="00603644"/>
    <w:rsid w:val="00603DFD"/>
    <w:rsid w:val="00603EAD"/>
    <w:rsid w:val="006040F2"/>
    <w:rsid w:val="00604CBF"/>
    <w:rsid w:val="00604E25"/>
    <w:rsid w:val="006057C0"/>
    <w:rsid w:val="00605878"/>
    <w:rsid w:val="00605CC5"/>
    <w:rsid w:val="006062AE"/>
    <w:rsid w:val="006075EA"/>
    <w:rsid w:val="00607804"/>
    <w:rsid w:val="00610064"/>
    <w:rsid w:val="00610B3A"/>
    <w:rsid w:val="006114BC"/>
    <w:rsid w:val="0061156E"/>
    <w:rsid w:val="006116DA"/>
    <w:rsid w:val="00612207"/>
    <w:rsid w:val="00612680"/>
    <w:rsid w:val="00612D5A"/>
    <w:rsid w:val="00613A4E"/>
    <w:rsid w:val="00614431"/>
    <w:rsid w:val="0061446C"/>
    <w:rsid w:val="00615A42"/>
    <w:rsid w:val="00615AD4"/>
    <w:rsid w:val="006162EC"/>
    <w:rsid w:val="00616AD2"/>
    <w:rsid w:val="00616D79"/>
    <w:rsid w:val="00617331"/>
    <w:rsid w:val="006173D6"/>
    <w:rsid w:val="00620112"/>
    <w:rsid w:val="0062013F"/>
    <w:rsid w:val="00620402"/>
    <w:rsid w:val="00622463"/>
    <w:rsid w:val="00622F4E"/>
    <w:rsid w:val="0062355F"/>
    <w:rsid w:val="00623625"/>
    <w:rsid w:val="00623C82"/>
    <w:rsid w:val="00624E09"/>
    <w:rsid w:val="006251DF"/>
    <w:rsid w:val="0062622A"/>
    <w:rsid w:val="00626E7C"/>
    <w:rsid w:val="00627635"/>
    <w:rsid w:val="006308BF"/>
    <w:rsid w:val="00631B30"/>
    <w:rsid w:val="00632352"/>
    <w:rsid w:val="0063345E"/>
    <w:rsid w:val="00633E14"/>
    <w:rsid w:val="00633FA2"/>
    <w:rsid w:val="006354F4"/>
    <w:rsid w:val="00637967"/>
    <w:rsid w:val="00637A00"/>
    <w:rsid w:val="00637AB8"/>
    <w:rsid w:val="00637C4A"/>
    <w:rsid w:val="00641E22"/>
    <w:rsid w:val="00641F1E"/>
    <w:rsid w:val="00643982"/>
    <w:rsid w:val="006443F0"/>
    <w:rsid w:val="0064498F"/>
    <w:rsid w:val="006453CC"/>
    <w:rsid w:val="0064570E"/>
    <w:rsid w:val="00645BF3"/>
    <w:rsid w:val="00645FD3"/>
    <w:rsid w:val="00646BBA"/>
    <w:rsid w:val="0064799A"/>
    <w:rsid w:val="00647D35"/>
    <w:rsid w:val="00650E78"/>
    <w:rsid w:val="0065129D"/>
    <w:rsid w:val="006520BF"/>
    <w:rsid w:val="00652225"/>
    <w:rsid w:val="00652607"/>
    <w:rsid w:val="006529DB"/>
    <w:rsid w:val="00653311"/>
    <w:rsid w:val="0065371C"/>
    <w:rsid w:val="00653D16"/>
    <w:rsid w:val="00653D37"/>
    <w:rsid w:val="00654169"/>
    <w:rsid w:val="00654DA8"/>
    <w:rsid w:val="00655D63"/>
    <w:rsid w:val="00661BA1"/>
    <w:rsid w:val="00661C2E"/>
    <w:rsid w:val="00661ECD"/>
    <w:rsid w:val="00661F7E"/>
    <w:rsid w:val="00663378"/>
    <w:rsid w:val="00663CD4"/>
    <w:rsid w:val="00664517"/>
    <w:rsid w:val="00664FA3"/>
    <w:rsid w:val="0066543D"/>
    <w:rsid w:val="0066606D"/>
    <w:rsid w:val="00666C14"/>
    <w:rsid w:val="00666C8D"/>
    <w:rsid w:val="00666E30"/>
    <w:rsid w:val="00667E64"/>
    <w:rsid w:val="00670133"/>
    <w:rsid w:val="006704BA"/>
    <w:rsid w:val="00670940"/>
    <w:rsid w:val="00670EAF"/>
    <w:rsid w:val="00671819"/>
    <w:rsid w:val="006722D2"/>
    <w:rsid w:val="00672776"/>
    <w:rsid w:val="00672AE7"/>
    <w:rsid w:val="00673090"/>
    <w:rsid w:val="0067346F"/>
    <w:rsid w:val="0067359B"/>
    <w:rsid w:val="0067413B"/>
    <w:rsid w:val="00674436"/>
    <w:rsid w:val="0067532D"/>
    <w:rsid w:val="00675943"/>
    <w:rsid w:val="00675BC3"/>
    <w:rsid w:val="00676523"/>
    <w:rsid w:val="006771FD"/>
    <w:rsid w:val="00677508"/>
    <w:rsid w:val="00680AFC"/>
    <w:rsid w:val="00680C2B"/>
    <w:rsid w:val="00681AE2"/>
    <w:rsid w:val="00682498"/>
    <w:rsid w:val="00682F5A"/>
    <w:rsid w:val="00683342"/>
    <w:rsid w:val="006850A0"/>
    <w:rsid w:val="00685701"/>
    <w:rsid w:val="006858C1"/>
    <w:rsid w:val="00685CDB"/>
    <w:rsid w:val="00686074"/>
    <w:rsid w:val="006866B9"/>
    <w:rsid w:val="00686C7B"/>
    <w:rsid w:val="00687116"/>
    <w:rsid w:val="006900B2"/>
    <w:rsid w:val="0069088D"/>
    <w:rsid w:val="00690CB0"/>
    <w:rsid w:val="006917BC"/>
    <w:rsid w:val="0069180B"/>
    <w:rsid w:val="00692757"/>
    <w:rsid w:val="00692C87"/>
    <w:rsid w:val="00692F30"/>
    <w:rsid w:val="0069432B"/>
    <w:rsid w:val="00694581"/>
    <w:rsid w:val="006946BF"/>
    <w:rsid w:val="00695D1E"/>
    <w:rsid w:val="00696B7E"/>
    <w:rsid w:val="00696EAA"/>
    <w:rsid w:val="00697B04"/>
    <w:rsid w:val="006A00CE"/>
    <w:rsid w:val="006A05F2"/>
    <w:rsid w:val="006A06C8"/>
    <w:rsid w:val="006A0852"/>
    <w:rsid w:val="006A0CCB"/>
    <w:rsid w:val="006A0F12"/>
    <w:rsid w:val="006A113A"/>
    <w:rsid w:val="006A181E"/>
    <w:rsid w:val="006A1D85"/>
    <w:rsid w:val="006A2618"/>
    <w:rsid w:val="006A27C9"/>
    <w:rsid w:val="006A2D30"/>
    <w:rsid w:val="006A4B45"/>
    <w:rsid w:val="006A4BFC"/>
    <w:rsid w:val="006A5419"/>
    <w:rsid w:val="006A5CF8"/>
    <w:rsid w:val="006A6593"/>
    <w:rsid w:val="006A65F3"/>
    <w:rsid w:val="006A6819"/>
    <w:rsid w:val="006A6C67"/>
    <w:rsid w:val="006A6EE4"/>
    <w:rsid w:val="006A7EC5"/>
    <w:rsid w:val="006A7F95"/>
    <w:rsid w:val="006B05D6"/>
    <w:rsid w:val="006B1042"/>
    <w:rsid w:val="006B198A"/>
    <w:rsid w:val="006B28B4"/>
    <w:rsid w:val="006B2EB9"/>
    <w:rsid w:val="006B3200"/>
    <w:rsid w:val="006B334F"/>
    <w:rsid w:val="006B510C"/>
    <w:rsid w:val="006B59FA"/>
    <w:rsid w:val="006B6800"/>
    <w:rsid w:val="006B6A15"/>
    <w:rsid w:val="006B6AC1"/>
    <w:rsid w:val="006B7450"/>
    <w:rsid w:val="006B78CF"/>
    <w:rsid w:val="006B79E0"/>
    <w:rsid w:val="006B7DB4"/>
    <w:rsid w:val="006C022F"/>
    <w:rsid w:val="006C0775"/>
    <w:rsid w:val="006C10A2"/>
    <w:rsid w:val="006C1CB3"/>
    <w:rsid w:val="006C210C"/>
    <w:rsid w:val="006C30C9"/>
    <w:rsid w:val="006C32DE"/>
    <w:rsid w:val="006C3355"/>
    <w:rsid w:val="006C37FE"/>
    <w:rsid w:val="006C422D"/>
    <w:rsid w:val="006C4A34"/>
    <w:rsid w:val="006C4B10"/>
    <w:rsid w:val="006C529F"/>
    <w:rsid w:val="006D012F"/>
    <w:rsid w:val="006D0529"/>
    <w:rsid w:val="006D089F"/>
    <w:rsid w:val="006D148C"/>
    <w:rsid w:val="006D1D70"/>
    <w:rsid w:val="006D2043"/>
    <w:rsid w:val="006D329C"/>
    <w:rsid w:val="006D3811"/>
    <w:rsid w:val="006D3E92"/>
    <w:rsid w:val="006D4FEA"/>
    <w:rsid w:val="006D593F"/>
    <w:rsid w:val="006D6443"/>
    <w:rsid w:val="006D6596"/>
    <w:rsid w:val="006D7214"/>
    <w:rsid w:val="006D773E"/>
    <w:rsid w:val="006D785B"/>
    <w:rsid w:val="006D7C50"/>
    <w:rsid w:val="006E03B7"/>
    <w:rsid w:val="006E0799"/>
    <w:rsid w:val="006E0812"/>
    <w:rsid w:val="006E0F83"/>
    <w:rsid w:val="006E14DE"/>
    <w:rsid w:val="006E22FD"/>
    <w:rsid w:val="006E2792"/>
    <w:rsid w:val="006E28C6"/>
    <w:rsid w:val="006E38F7"/>
    <w:rsid w:val="006E3CB6"/>
    <w:rsid w:val="006E6744"/>
    <w:rsid w:val="006E68B8"/>
    <w:rsid w:val="006E6D14"/>
    <w:rsid w:val="006E73B1"/>
    <w:rsid w:val="006E74D6"/>
    <w:rsid w:val="006E75D5"/>
    <w:rsid w:val="006E7940"/>
    <w:rsid w:val="006E7A37"/>
    <w:rsid w:val="006F0199"/>
    <w:rsid w:val="006F08C1"/>
    <w:rsid w:val="006F17C3"/>
    <w:rsid w:val="006F2665"/>
    <w:rsid w:val="006F297F"/>
    <w:rsid w:val="006F2B81"/>
    <w:rsid w:val="006F2F67"/>
    <w:rsid w:val="006F346A"/>
    <w:rsid w:val="006F3D62"/>
    <w:rsid w:val="006F40FB"/>
    <w:rsid w:val="006F414A"/>
    <w:rsid w:val="006F4B78"/>
    <w:rsid w:val="006F5124"/>
    <w:rsid w:val="006F52F1"/>
    <w:rsid w:val="006F568F"/>
    <w:rsid w:val="006F5776"/>
    <w:rsid w:val="006F6315"/>
    <w:rsid w:val="006F670C"/>
    <w:rsid w:val="00700CA8"/>
    <w:rsid w:val="0070108F"/>
    <w:rsid w:val="00701779"/>
    <w:rsid w:val="007017BF"/>
    <w:rsid w:val="00701F54"/>
    <w:rsid w:val="00701FA6"/>
    <w:rsid w:val="007037BA"/>
    <w:rsid w:val="00703D5C"/>
    <w:rsid w:val="00705271"/>
    <w:rsid w:val="00706137"/>
    <w:rsid w:val="007076EB"/>
    <w:rsid w:val="00710319"/>
    <w:rsid w:val="007107CC"/>
    <w:rsid w:val="00711872"/>
    <w:rsid w:val="007127D7"/>
    <w:rsid w:val="00712E33"/>
    <w:rsid w:val="007130B3"/>
    <w:rsid w:val="00713D24"/>
    <w:rsid w:val="00713D86"/>
    <w:rsid w:val="00714637"/>
    <w:rsid w:val="00715E61"/>
    <w:rsid w:val="0071621D"/>
    <w:rsid w:val="00716245"/>
    <w:rsid w:val="0071733B"/>
    <w:rsid w:val="00717702"/>
    <w:rsid w:val="0071782A"/>
    <w:rsid w:val="007202CC"/>
    <w:rsid w:val="007202E0"/>
    <w:rsid w:val="007209F9"/>
    <w:rsid w:val="00720A5E"/>
    <w:rsid w:val="00720B6E"/>
    <w:rsid w:val="00721A36"/>
    <w:rsid w:val="00722614"/>
    <w:rsid w:val="0072270D"/>
    <w:rsid w:val="00722AFF"/>
    <w:rsid w:val="00723FFC"/>
    <w:rsid w:val="007240CC"/>
    <w:rsid w:val="00724516"/>
    <w:rsid w:val="00724CBC"/>
    <w:rsid w:val="00725780"/>
    <w:rsid w:val="007275FD"/>
    <w:rsid w:val="00730165"/>
    <w:rsid w:val="0073035C"/>
    <w:rsid w:val="007304F4"/>
    <w:rsid w:val="00730DC0"/>
    <w:rsid w:val="00731654"/>
    <w:rsid w:val="00734D03"/>
    <w:rsid w:val="00736072"/>
    <w:rsid w:val="00736280"/>
    <w:rsid w:val="007369EE"/>
    <w:rsid w:val="00736FDA"/>
    <w:rsid w:val="00737747"/>
    <w:rsid w:val="00737892"/>
    <w:rsid w:val="00737F6A"/>
    <w:rsid w:val="00740326"/>
    <w:rsid w:val="007410D2"/>
    <w:rsid w:val="00741427"/>
    <w:rsid w:val="00741F50"/>
    <w:rsid w:val="00742559"/>
    <w:rsid w:val="00742684"/>
    <w:rsid w:val="00742C64"/>
    <w:rsid w:val="00743BA5"/>
    <w:rsid w:val="007445AF"/>
    <w:rsid w:val="007447F7"/>
    <w:rsid w:val="007452CC"/>
    <w:rsid w:val="0074678E"/>
    <w:rsid w:val="00747001"/>
    <w:rsid w:val="00747FA2"/>
    <w:rsid w:val="00750489"/>
    <w:rsid w:val="00750D0E"/>
    <w:rsid w:val="00750EFA"/>
    <w:rsid w:val="0075128E"/>
    <w:rsid w:val="00751A17"/>
    <w:rsid w:val="00752082"/>
    <w:rsid w:val="00752B87"/>
    <w:rsid w:val="007540AF"/>
    <w:rsid w:val="007542BC"/>
    <w:rsid w:val="007555D7"/>
    <w:rsid w:val="007558EE"/>
    <w:rsid w:val="007562A0"/>
    <w:rsid w:val="00756536"/>
    <w:rsid w:val="00756984"/>
    <w:rsid w:val="00756CDB"/>
    <w:rsid w:val="00756FEE"/>
    <w:rsid w:val="00757282"/>
    <w:rsid w:val="0075753C"/>
    <w:rsid w:val="007575FD"/>
    <w:rsid w:val="00757C55"/>
    <w:rsid w:val="0076080B"/>
    <w:rsid w:val="0076113F"/>
    <w:rsid w:val="007612C6"/>
    <w:rsid w:val="00762691"/>
    <w:rsid w:val="00762766"/>
    <w:rsid w:val="007627FC"/>
    <w:rsid w:val="00762A87"/>
    <w:rsid w:val="007631DA"/>
    <w:rsid w:val="00763600"/>
    <w:rsid w:val="007639DB"/>
    <w:rsid w:val="007649A5"/>
    <w:rsid w:val="00764C93"/>
    <w:rsid w:val="00766D47"/>
    <w:rsid w:val="00766FC9"/>
    <w:rsid w:val="00767CB5"/>
    <w:rsid w:val="00767DBD"/>
    <w:rsid w:val="00767DD6"/>
    <w:rsid w:val="0077007A"/>
    <w:rsid w:val="00770B77"/>
    <w:rsid w:val="00770D43"/>
    <w:rsid w:val="00770DC7"/>
    <w:rsid w:val="00772BD6"/>
    <w:rsid w:val="00773226"/>
    <w:rsid w:val="00773E7C"/>
    <w:rsid w:val="00774046"/>
    <w:rsid w:val="007740BA"/>
    <w:rsid w:val="007745D1"/>
    <w:rsid w:val="00774898"/>
    <w:rsid w:val="0077570A"/>
    <w:rsid w:val="007763DB"/>
    <w:rsid w:val="007769DD"/>
    <w:rsid w:val="00776E87"/>
    <w:rsid w:val="0077720F"/>
    <w:rsid w:val="00777413"/>
    <w:rsid w:val="00777DE7"/>
    <w:rsid w:val="00777F5D"/>
    <w:rsid w:val="00780538"/>
    <w:rsid w:val="00780E00"/>
    <w:rsid w:val="007817AA"/>
    <w:rsid w:val="0078251D"/>
    <w:rsid w:val="0078293E"/>
    <w:rsid w:val="007836B7"/>
    <w:rsid w:val="00783E1F"/>
    <w:rsid w:val="00783E76"/>
    <w:rsid w:val="0078421A"/>
    <w:rsid w:val="00784308"/>
    <w:rsid w:val="0078447D"/>
    <w:rsid w:val="007848A9"/>
    <w:rsid w:val="00785A9C"/>
    <w:rsid w:val="00785BEA"/>
    <w:rsid w:val="00785F87"/>
    <w:rsid w:val="0078612D"/>
    <w:rsid w:val="007867DD"/>
    <w:rsid w:val="00787D12"/>
    <w:rsid w:val="00787E8E"/>
    <w:rsid w:val="00790239"/>
    <w:rsid w:val="007904B6"/>
    <w:rsid w:val="0079057B"/>
    <w:rsid w:val="00791374"/>
    <w:rsid w:val="007917CE"/>
    <w:rsid w:val="00791F0F"/>
    <w:rsid w:val="00792FC3"/>
    <w:rsid w:val="00793238"/>
    <w:rsid w:val="00793913"/>
    <w:rsid w:val="00793D05"/>
    <w:rsid w:val="0079461A"/>
    <w:rsid w:val="007951C1"/>
    <w:rsid w:val="00795D6C"/>
    <w:rsid w:val="007962B1"/>
    <w:rsid w:val="0079644E"/>
    <w:rsid w:val="007966F4"/>
    <w:rsid w:val="007969DE"/>
    <w:rsid w:val="00796E37"/>
    <w:rsid w:val="00797DE5"/>
    <w:rsid w:val="00797EAE"/>
    <w:rsid w:val="007A0B31"/>
    <w:rsid w:val="007A1EFA"/>
    <w:rsid w:val="007A29F0"/>
    <w:rsid w:val="007A433E"/>
    <w:rsid w:val="007A48D9"/>
    <w:rsid w:val="007A4D41"/>
    <w:rsid w:val="007A5F7B"/>
    <w:rsid w:val="007A601F"/>
    <w:rsid w:val="007A6DE7"/>
    <w:rsid w:val="007A730D"/>
    <w:rsid w:val="007A7363"/>
    <w:rsid w:val="007B0B36"/>
    <w:rsid w:val="007B2012"/>
    <w:rsid w:val="007B22F8"/>
    <w:rsid w:val="007B26FA"/>
    <w:rsid w:val="007B28AD"/>
    <w:rsid w:val="007B2B38"/>
    <w:rsid w:val="007B2D73"/>
    <w:rsid w:val="007B2D78"/>
    <w:rsid w:val="007B2DB0"/>
    <w:rsid w:val="007B3000"/>
    <w:rsid w:val="007B3249"/>
    <w:rsid w:val="007B3912"/>
    <w:rsid w:val="007B40D0"/>
    <w:rsid w:val="007B4581"/>
    <w:rsid w:val="007B61E8"/>
    <w:rsid w:val="007B66DE"/>
    <w:rsid w:val="007B66EE"/>
    <w:rsid w:val="007B6731"/>
    <w:rsid w:val="007B7779"/>
    <w:rsid w:val="007C0930"/>
    <w:rsid w:val="007C09A8"/>
    <w:rsid w:val="007C0A45"/>
    <w:rsid w:val="007C23A2"/>
    <w:rsid w:val="007C2881"/>
    <w:rsid w:val="007C336A"/>
    <w:rsid w:val="007C371C"/>
    <w:rsid w:val="007C39BB"/>
    <w:rsid w:val="007C40F5"/>
    <w:rsid w:val="007C480F"/>
    <w:rsid w:val="007C4912"/>
    <w:rsid w:val="007C4CE7"/>
    <w:rsid w:val="007C5979"/>
    <w:rsid w:val="007C6E23"/>
    <w:rsid w:val="007C7798"/>
    <w:rsid w:val="007C7CD1"/>
    <w:rsid w:val="007D0E94"/>
    <w:rsid w:val="007D13EA"/>
    <w:rsid w:val="007D16F4"/>
    <w:rsid w:val="007D1A4A"/>
    <w:rsid w:val="007D1F1B"/>
    <w:rsid w:val="007D200E"/>
    <w:rsid w:val="007D2573"/>
    <w:rsid w:val="007D3731"/>
    <w:rsid w:val="007D3A0D"/>
    <w:rsid w:val="007D5A0D"/>
    <w:rsid w:val="007D5BC0"/>
    <w:rsid w:val="007D6331"/>
    <w:rsid w:val="007D68DA"/>
    <w:rsid w:val="007D73B1"/>
    <w:rsid w:val="007D76E6"/>
    <w:rsid w:val="007D79C7"/>
    <w:rsid w:val="007E0D52"/>
    <w:rsid w:val="007E16D6"/>
    <w:rsid w:val="007E1C2D"/>
    <w:rsid w:val="007E228E"/>
    <w:rsid w:val="007E2A34"/>
    <w:rsid w:val="007E2D10"/>
    <w:rsid w:val="007E362E"/>
    <w:rsid w:val="007E3AD9"/>
    <w:rsid w:val="007E4F95"/>
    <w:rsid w:val="007E5336"/>
    <w:rsid w:val="007E6F47"/>
    <w:rsid w:val="007E7B56"/>
    <w:rsid w:val="007E7C25"/>
    <w:rsid w:val="007F14F2"/>
    <w:rsid w:val="007F1A15"/>
    <w:rsid w:val="007F1DA7"/>
    <w:rsid w:val="007F32F5"/>
    <w:rsid w:val="007F380D"/>
    <w:rsid w:val="007F3D78"/>
    <w:rsid w:val="007F3D87"/>
    <w:rsid w:val="007F4131"/>
    <w:rsid w:val="007F4728"/>
    <w:rsid w:val="007F4922"/>
    <w:rsid w:val="007F50F8"/>
    <w:rsid w:val="007F57B5"/>
    <w:rsid w:val="007F597D"/>
    <w:rsid w:val="007F61C5"/>
    <w:rsid w:val="007F6A90"/>
    <w:rsid w:val="007F6FE5"/>
    <w:rsid w:val="007F7237"/>
    <w:rsid w:val="007F7718"/>
    <w:rsid w:val="007F7EF4"/>
    <w:rsid w:val="00800A24"/>
    <w:rsid w:val="00800E1A"/>
    <w:rsid w:val="00801D72"/>
    <w:rsid w:val="00802B8C"/>
    <w:rsid w:val="008030D4"/>
    <w:rsid w:val="0080360D"/>
    <w:rsid w:val="0080373B"/>
    <w:rsid w:val="008044BE"/>
    <w:rsid w:val="008050C6"/>
    <w:rsid w:val="00805A0F"/>
    <w:rsid w:val="00805C8B"/>
    <w:rsid w:val="00806270"/>
    <w:rsid w:val="0081256E"/>
    <w:rsid w:val="00812CA8"/>
    <w:rsid w:val="008131F2"/>
    <w:rsid w:val="008136FC"/>
    <w:rsid w:val="00813782"/>
    <w:rsid w:val="00814495"/>
    <w:rsid w:val="008149E8"/>
    <w:rsid w:val="00814C5B"/>
    <w:rsid w:val="008152FC"/>
    <w:rsid w:val="0081572D"/>
    <w:rsid w:val="008159F0"/>
    <w:rsid w:val="00816435"/>
    <w:rsid w:val="00816D73"/>
    <w:rsid w:val="008171EE"/>
    <w:rsid w:val="0081772B"/>
    <w:rsid w:val="00817798"/>
    <w:rsid w:val="00817A1F"/>
    <w:rsid w:val="00820767"/>
    <w:rsid w:val="00820B90"/>
    <w:rsid w:val="00820E6F"/>
    <w:rsid w:val="008214C2"/>
    <w:rsid w:val="00821B3E"/>
    <w:rsid w:val="00821E99"/>
    <w:rsid w:val="0082225E"/>
    <w:rsid w:val="008223A8"/>
    <w:rsid w:val="008224E9"/>
    <w:rsid w:val="00823341"/>
    <w:rsid w:val="00824231"/>
    <w:rsid w:val="00824325"/>
    <w:rsid w:val="008243D1"/>
    <w:rsid w:val="008249D5"/>
    <w:rsid w:val="00824AF0"/>
    <w:rsid w:val="00824B33"/>
    <w:rsid w:val="00827691"/>
    <w:rsid w:val="00830B4D"/>
    <w:rsid w:val="00830DC5"/>
    <w:rsid w:val="00831972"/>
    <w:rsid w:val="00831C7F"/>
    <w:rsid w:val="00832523"/>
    <w:rsid w:val="0083273C"/>
    <w:rsid w:val="00832AEA"/>
    <w:rsid w:val="00833236"/>
    <w:rsid w:val="00833912"/>
    <w:rsid w:val="00833B54"/>
    <w:rsid w:val="008344CE"/>
    <w:rsid w:val="00835137"/>
    <w:rsid w:val="00835D57"/>
    <w:rsid w:val="00835F9F"/>
    <w:rsid w:val="008361DA"/>
    <w:rsid w:val="0083740A"/>
    <w:rsid w:val="0083768A"/>
    <w:rsid w:val="008376DE"/>
    <w:rsid w:val="00837A9C"/>
    <w:rsid w:val="008402AB"/>
    <w:rsid w:val="008402E3"/>
    <w:rsid w:val="0084177D"/>
    <w:rsid w:val="008417A4"/>
    <w:rsid w:val="00841837"/>
    <w:rsid w:val="008418CD"/>
    <w:rsid w:val="0084199E"/>
    <w:rsid w:val="00842152"/>
    <w:rsid w:val="0084231E"/>
    <w:rsid w:val="008426E4"/>
    <w:rsid w:val="00842F97"/>
    <w:rsid w:val="008435D1"/>
    <w:rsid w:val="00843743"/>
    <w:rsid w:val="008439AF"/>
    <w:rsid w:val="00843F1F"/>
    <w:rsid w:val="008441F7"/>
    <w:rsid w:val="008443CE"/>
    <w:rsid w:val="00844619"/>
    <w:rsid w:val="00844E0F"/>
    <w:rsid w:val="0084512B"/>
    <w:rsid w:val="008466DC"/>
    <w:rsid w:val="00846B78"/>
    <w:rsid w:val="00846EA6"/>
    <w:rsid w:val="00847097"/>
    <w:rsid w:val="00847758"/>
    <w:rsid w:val="008479E1"/>
    <w:rsid w:val="00850466"/>
    <w:rsid w:val="00851348"/>
    <w:rsid w:val="00851BEF"/>
    <w:rsid w:val="00852678"/>
    <w:rsid w:val="008527CD"/>
    <w:rsid w:val="00854164"/>
    <w:rsid w:val="00854A3D"/>
    <w:rsid w:val="00854E32"/>
    <w:rsid w:val="00855363"/>
    <w:rsid w:val="00855400"/>
    <w:rsid w:val="0085542A"/>
    <w:rsid w:val="00856781"/>
    <w:rsid w:val="00856AA3"/>
    <w:rsid w:val="008571BA"/>
    <w:rsid w:val="008577D8"/>
    <w:rsid w:val="00857E02"/>
    <w:rsid w:val="00860050"/>
    <w:rsid w:val="008604DC"/>
    <w:rsid w:val="00861A68"/>
    <w:rsid w:val="00861DCB"/>
    <w:rsid w:val="0086271B"/>
    <w:rsid w:val="0086455D"/>
    <w:rsid w:val="00864820"/>
    <w:rsid w:val="008649F0"/>
    <w:rsid w:val="00864B3C"/>
    <w:rsid w:val="00865EA4"/>
    <w:rsid w:val="00865F0C"/>
    <w:rsid w:val="008663B6"/>
    <w:rsid w:val="00866E20"/>
    <w:rsid w:val="00866E27"/>
    <w:rsid w:val="00867F77"/>
    <w:rsid w:val="00867F85"/>
    <w:rsid w:val="008703C6"/>
    <w:rsid w:val="00870B8C"/>
    <w:rsid w:val="00870DA6"/>
    <w:rsid w:val="008710D5"/>
    <w:rsid w:val="008712CA"/>
    <w:rsid w:val="0087181D"/>
    <w:rsid w:val="00871BD1"/>
    <w:rsid w:val="00872043"/>
    <w:rsid w:val="00872BC8"/>
    <w:rsid w:val="00872FB9"/>
    <w:rsid w:val="00873127"/>
    <w:rsid w:val="00874984"/>
    <w:rsid w:val="0087548C"/>
    <w:rsid w:val="008754EE"/>
    <w:rsid w:val="00875C76"/>
    <w:rsid w:val="00875F1E"/>
    <w:rsid w:val="008768AC"/>
    <w:rsid w:val="00880F29"/>
    <w:rsid w:val="00881145"/>
    <w:rsid w:val="00881575"/>
    <w:rsid w:val="00881EB3"/>
    <w:rsid w:val="00882B77"/>
    <w:rsid w:val="00882C49"/>
    <w:rsid w:val="00882DB3"/>
    <w:rsid w:val="00882DC5"/>
    <w:rsid w:val="0088313F"/>
    <w:rsid w:val="00883FDE"/>
    <w:rsid w:val="008841C6"/>
    <w:rsid w:val="00884299"/>
    <w:rsid w:val="0088459B"/>
    <w:rsid w:val="00884698"/>
    <w:rsid w:val="00885C34"/>
    <w:rsid w:val="00886747"/>
    <w:rsid w:val="00886D59"/>
    <w:rsid w:val="00886EC8"/>
    <w:rsid w:val="00886ECB"/>
    <w:rsid w:val="008909D6"/>
    <w:rsid w:val="00891126"/>
    <w:rsid w:val="008913C7"/>
    <w:rsid w:val="00891A65"/>
    <w:rsid w:val="00891BAA"/>
    <w:rsid w:val="00891F88"/>
    <w:rsid w:val="008929BC"/>
    <w:rsid w:val="00892B97"/>
    <w:rsid w:val="0089322C"/>
    <w:rsid w:val="00894282"/>
    <w:rsid w:val="0089440C"/>
    <w:rsid w:val="00895425"/>
    <w:rsid w:val="0089597E"/>
    <w:rsid w:val="00895AD0"/>
    <w:rsid w:val="00895C48"/>
    <w:rsid w:val="008961C0"/>
    <w:rsid w:val="00896934"/>
    <w:rsid w:val="00896A67"/>
    <w:rsid w:val="00896F8E"/>
    <w:rsid w:val="0089778B"/>
    <w:rsid w:val="00897D95"/>
    <w:rsid w:val="00897E6A"/>
    <w:rsid w:val="008A03B1"/>
    <w:rsid w:val="008A13D0"/>
    <w:rsid w:val="008A256A"/>
    <w:rsid w:val="008A26AC"/>
    <w:rsid w:val="008A33B0"/>
    <w:rsid w:val="008A3C49"/>
    <w:rsid w:val="008A412F"/>
    <w:rsid w:val="008A4E58"/>
    <w:rsid w:val="008A53B1"/>
    <w:rsid w:val="008A6F3D"/>
    <w:rsid w:val="008A7CCA"/>
    <w:rsid w:val="008B0903"/>
    <w:rsid w:val="008B0ABC"/>
    <w:rsid w:val="008B1349"/>
    <w:rsid w:val="008B13E3"/>
    <w:rsid w:val="008B376B"/>
    <w:rsid w:val="008B37D7"/>
    <w:rsid w:val="008B391F"/>
    <w:rsid w:val="008B3CD1"/>
    <w:rsid w:val="008B4533"/>
    <w:rsid w:val="008B4AAE"/>
    <w:rsid w:val="008B4D00"/>
    <w:rsid w:val="008B5B66"/>
    <w:rsid w:val="008B5D1B"/>
    <w:rsid w:val="008B5F22"/>
    <w:rsid w:val="008B5FDC"/>
    <w:rsid w:val="008B60CA"/>
    <w:rsid w:val="008B61EF"/>
    <w:rsid w:val="008B6655"/>
    <w:rsid w:val="008C0323"/>
    <w:rsid w:val="008C06DE"/>
    <w:rsid w:val="008C1567"/>
    <w:rsid w:val="008C1AD9"/>
    <w:rsid w:val="008C23FB"/>
    <w:rsid w:val="008C3086"/>
    <w:rsid w:val="008C377D"/>
    <w:rsid w:val="008C4CC0"/>
    <w:rsid w:val="008C5CB6"/>
    <w:rsid w:val="008C648B"/>
    <w:rsid w:val="008C6BAF"/>
    <w:rsid w:val="008C6C76"/>
    <w:rsid w:val="008C707E"/>
    <w:rsid w:val="008C7329"/>
    <w:rsid w:val="008C762E"/>
    <w:rsid w:val="008C7EE7"/>
    <w:rsid w:val="008D1434"/>
    <w:rsid w:val="008D175E"/>
    <w:rsid w:val="008D2536"/>
    <w:rsid w:val="008D348A"/>
    <w:rsid w:val="008D4246"/>
    <w:rsid w:val="008D5577"/>
    <w:rsid w:val="008D5A8E"/>
    <w:rsid w:val="008D5B5C"/>
    <w:rsid w:val="008D5F7A"/>
    <w:rsid w:val="008D654A"/>
    <w:rsid w:val="008D7436"/>
    <w:rsid w:val="008D78D9"/>
    <w:rsid w:val="008E01F6"/>
    <w:rsid w:val="008E0BAB"/>
    <w:rsid w:val="008E1FF8"/>
    <w:rsid w:val="008E25BA"/>
    <w:rsid w:val="008E29CE"/>
    <w:rsid w:val="008E495F"/>
    <w:rsid w:val="008E4E1A"/>
    <w:rsid w:val="008E4EA4"/>
    <w:rsid w:val="008E5701"/>
    <w:rsid w:val="008E6227"/>
    <w:rsid w:val="008E63CE"/>
    <w:rsid w:val="008E68C5"/>
    <w:rsid w:val="008E7001"/>
    <w:rsid w:val="008E7824"/>
    <w:rsid w:val="008E7C50"/>
    <w:rsid w:val="008F0972"/>
    <w:rsid w:val="008F1169"/>
    <w:rsid w:val="008F1C67"/>
    <w:rsid w:val="008F258D"/>
    <w:rsid w:val="008F2CFA"/>
    <w:rsid w:val="008F3119"/>
    <w:rsid w:val="008F33F1"/>
    <w:rsid w:val="008F5C58"/>
    <w:rsid w:val="008F5D2B"/>
    <w:rsid w:val="008F60BD"/>
    <w:rsid w:val="008F6A12"/>
    <w:rsid w:val="008F6A5E"/>
    <w:rsid w:val="008F72A2"/>
    <w:rsid w:val="008F7425"/>
    <w:rsid w:val="008F783D"/>
    <w:rsid w:val="009001CE"/>
    <w:rsid w:val="0090040B"/>
    <w:rsid w:val="0090052C"/>
    <w:rsid w:val="00900A1A"/>
    <w:rsid w:val="00901552"/>
    <w:rsid w:val="00902A17"/>
    <w:rsid w:val="00902A3B"/>
    <w:rsid w:val="00902C39"/>
    <w:rsid w:val="009036A7"/>
    <w:rsid w:val="009040FF"/>
    <w:rsid w:val="009047A8"/>
    <w:rsid w:val="009049FE"/>
    <w:rsid w:val="00904E72"/>
    <w:rsid w:val="00905528"/>
    <w:rsid w:val="00906A57"/>
    <w:rsid w:val="00907656"/>
    <w:rsid w:val="00907AA1"/>
    <w:rsid w:val="00907C1B"/>
    <w:rsid w:val="00910245"/>
    <w:rsid w:val="00911406"/>
    <w:rsid w:val="00911662"/>
    <w:rsid w:val="0091168A"/>
    <w:rsid w:val="009117CD"/>
    <w:rsid w:val="00911FCA"/>
    <w:rsid w:val="00912BAE"/>
    <w:rsid w:val="00912DAE"/>
    <w:rsid w:val="00912DE0"/>
    <w:rsid w:val="00912FAD"/>
    <w:rsid w:val="009133D4"/>
    <w:rsid w:val="00914A73"/>
    <w:rsid w:val="00915E70"/>
    <w:rsid w:val="0091637B"/>
    <w:rsid w:val="00917893"/>
    <w:rsid w:val="00917A01"/>
    <w:rsid w:val="0092002F"/>
    <w:rsid w:val="00920628"/>
    <w:rsid w:val="00920A3F"/>
    <w:rsid w:val="009210F1"/>
    <w:rsid w:val="009212CA"/>
    <w:rsid w:val="009215CE"/>
    <w:rsid w:val="00921B11"/>
    <w:rsid w:val="009220BA"/>
    <w:rsid w:val="009220CC"/>
    <w:rsid w:val="009226B2"/>
    <w:rsid w:val="00922A37"/>
    <w:rsid w:val="00922DA0"/>
    <w:rsid w:val="00923C19"/>
    <w:rsid w:val="009246F7"/>
    <w:rsid w:val="00925A41"/>
    <w:rsid w:val="0092611C"/>
    <w:rsid w:val="0092651C"/>
    <w:rsid w:val="00926AEF"/>
    <w:rsid w:val="00926B22"/>
    <w:rsid w:val="009274CB"/>
    <w:rsid w:val="00927D7E"/>
    <w:rsid w:val="009302F5"/>
    <w:rsid w:val="0093098B"/>
    <w:rsid w:val="00930DC5"/>
    <w:rsid w:val="009312D2"/>
    <w:rsid w:val="00932611"/>
    <w:rsid w:val="00932894"/>
    <w:rsid w:val="00932B89"/>
    <w:rsid w:val="0093330B"/>
    <w:rsid w:val="009337FB"/>
    <w:rsid w:val="00933D1B"/>
    <w:rsid w:val="00933EF2"/>
    <w:rsid w:val="00936BEE"/>
    <w:rsid w:val="0093746C"/>
    <w:rsid w:val="00937D08"/>
    <w:rsid w:val="00937DD2"/>
    <w:rsid w:val="00937EBA"/>
    <w:rsid w:val="00937F86"/>
    <w:rsid w:val="00940BFC"/>
    <w:rsid w:val="009412F1"/>
    <w:rsid w:val="00941718"/>
    <w:rsid w:val="00942588"/>
    <w:rsid w:val="00943734"/>
    <w:rsid w:val="00946E0B"/>
    <w:rsid w:val="00947060"/>
    <w:rsid w:val="009472AB"/>
    <w:rsid w:val="00947D67"/>
    <w:rsid w:val="00950203"/>
    <w:rsid w:val="0095055B"/>
    <w:rsid w:val="00951029"/>
    <w:rsid w:val="009510BD"/>
    <w:rsid w:val="0095142C"/>
    <w:rsid w:val="00951BE0"/>
    <w:rsid w:val="009525C8"/>
    <w:rsid w:val="00952B8A"/>
    <w:rsid w:val="00952EF1"/>
    <w:rsid w:val="00952F90"/>
    <w:rsid w:val="009534E4"/>
    <w:rsid w:val="00953880"/>
    <w:rsid w:val="00953C19"/>
    <w:rsid w:val="00953EE4"/>
    <w:rsid w:val="00955B93"/>
    <w:rsid w:val="00955EBD"/>
    <w:rsid w:val="009561CD"/>
    <w:rsid w:val="00956519"/>
    <w:rsid w:val="00956E41"/>
    <w:rsid w:val="00956E7E"/>
    <w:rsid w:val="00956EDB"/>
    <w:rsid w:val="00957471"/>
    <w:rsid w:val="00957F15"/>
    <w:rsid w:val="009607F6"/>
    <w:rsid w:val="00961159"/>
    <w:rsid w:val="00961CEB"/>
    <w:rsid w:val="009623F3"/>
    <w:rsid w:val="009626B2"/>
    <w:rsid w:val="00963074"/>
    <w:rsid w:val="009646A4"/>
    <w:rsid w:val="00965F7F"/>
    <w:rsid w:val="00966E8B"/>
    <w:rsid w:val="00967636"/>
    <w:rsid w:val="009676F9"/>
    <w:rsid w:val="00967914"/>
    <w:rsid w:val="009702C3"/>
    <w:rsid w:val="00970694"/>
    <w:rsid w:val="009716FF"/>
    <w:rsid w:val="00971CE9"/>
    <w:rsid w:val="009759B8"/>
    <w:rsid w:val="00980D2C"/>
    <w:rsid w:val="009813ED"/>
    <w:rsid w:val="00981B12"/>
    <w:rsid w:val="00981B43"/>
    <w:rsid w:val="00981DB9"/>
    <w:rsid w:val="00982654"/>
    <w:rsid w:val="009827B1"/>
    <w:rsid w:val="00982AEC"/>
    <w:rsid w:val="00982C56"/>
    <w:rsid w:val="00982FEE"/>
    <w:rsid w:val="00983A55"/>
    <w:rsid w:val="00983F82"/>
    <w:rsid w:val="00984E4E"/>
    <w:rsid w:val="009852F1"/>
    <w:rsid w:val="0098593A"/>
    <w:rsid w:val="00986117"/>
    <w:rsid w:val="00986231"/>
    <w:rsid w:val="00986D28"/>
    <w:rsid w:val="00986D7B"/>
    <w:rsid w:val="009874E2"/>
    <w:rsid w:val="00987B48"/>
    <w:rsid w:val="00987FFE"/>
    <w:rsid w:val="00990402"/>
    <w:rsid w:val="00990C66"/>
    <w:rsid w:val="00990C90"/>
    <w:rsid w:val="00991974"/>
    <w:rsid w:val="00991CA7"/>
    <w:rsid w:val="00991D3F"/>
    <w:rsid w:val="00992B47"/>
    <w:rsid w:val="00994229"/>
    <w:rsid w:val="00994484"/>
    <w:rsid w:val="00994FAA"/>
    <w:rsid w:val="0099641B"/>
    <w:rsid w:val="00997ECC"/>
    <w:rsid w:val="009A00B8"/>
    <w:rsid w:val="009A012E"/>
    <w:rsid w:val="009A0348"/>
    <w:rsid w:val="009A0B41"/>
    <w:rsid w:val="009A0D95"/>
    <w:rsid w:val="009A0D9E"/>
    <w:rsid w:val="009A1538"/>
    <w:rsid w:val="009A1BB6"/>
    <w:rsid w:val="009A2076"/>
    <w:rsid w:val="009A2145"/>
    <w:rsid w:val="009A2260"/>
    <w:rsid w:val="009A31F1"/>
    <w:rsid w:val="009A370D"/>
    <w:rsid w:val="009A4F14"/>
    <w:rsid w:val="009A590E"/>
    <w:rsid w:val="009A6CA3"/>
    <w:rsid w:val="009A78C9"/>
    <w:rsid w:val="009B025D"/>
    <w:rsid w:val="009B04F6"/>
    <w:rsid w:val="009B086C"/>
    <w:rsid w:val="009B148D"/>
    <w:rsid w:val="009B2C62"/>
    <w:rsid w:val="009B3453"/>
    <w:rsid w:val="009B371B"/>
    <w:rsid w:val="009B3D32"/>
    <w:rsid w:val="009B4441"/>
    <w:rsid w:val="009B5A10"/>
    <w:rsid w:val="009B5A7A"/>
    <w:rsid w:val="009B62A4"/>
    <w:rsid w:val="009B6577"/>
    <w:rsid w:val="009B6D80"/>
    <w:rsid w:val="009B7E1D"/>
    <w:rsid w:val="009B7FCA"/>
    <w:rsid w:val="009C017A"/>
    <w:rsid w:val="009C01EF"/>
    <w:rsid w:val="009C036C"/>
    <w:rsid w:val="009C1051"/>
    <w:rsid w:val="009C1228"/>
    <w:rsid w:val="009C25E7"/>
    <w:rsid w:val="009C303C"/>
    <w:rsid w:val="009C3B09"/>
    <w:rsid w:val="009C3C74"/>
    <w:rsid w:val="009C493D"/>
    <w:rsid w:val="009C4FE9"/>
    <w:rsid w:val="009C5203"/>
    <w:rsid w:val="009C5334"/>
    <w:rsid w:val="009D06E2"/>
    <w:rsid w:val="009D0BC3"/>
    <w:rsid w:val="009D0DB4"/>
    <w:rsid w:val="009D1EE6"/>
    <w:rsid w:val="009D25C0"/>
    <w:rsid w:val="009D2B71"/>
    <w:rsid w:val="009D3C7C"/>
    <w:rsid w:val="009D3CA0"/>
    <w:rsid w:val="009D495D"/>
    <w:rsid w:val="009D53CA"/>
    <w:rsid w:val="009D5A79"/>
    <w:rsid w:val="009D5D65"/>
    <w:rsid w:val="009D5DBC"/>
    <w:rsid w:val="009D5E84"/>
    <w:rsid w:val="009D5F1D"/>
    <w:rsid w:val="009D5F96"/>
    <w:rsid w:val="009D652F"/>
    <w:rsid w:val="009D6AF0"/>
    <w:rsid w:val="009D7D5A"/>
    <w:rsid w:val="009D7EAA"/>
    <w:rsid w:val="009D7EE6"/>
    <w:rsid w:val="009E03C0"/>
    <w:rsid w:val="009E48BE"/>
    <w:rsid w:val="009E554C"/>
    <w:rsid w:val="009E593E"/>
    <w:rsid w:val="009E5E3D"/>
    <w:rsid w:val="009E6A25"/>
    <w:rsid w:val="009E6B6B"/>
    <w:rsid w:val="009E7AB3"/>
    <w:rsid w:val="009F21C2"/>
    <w:rsid w:val="009F3020"/>
    <w:rsid w:val="009F34E6"/>
    <w:rsid w:val="009F374E"/>
    <w:rsid w:val="009F47A2"/>
    <w:rsid w:val="009F5262"/>
    <w:rsid w:val="009F536B"/>
    <w:rsid w:val="009F5622"/>
    <w:rsid w:val="009F570D"/>
    <w:rsid w:val="009F5BA3"/>
    <w:rsid w:val="009F6A3A"/>
    <w:rsid w:val="009F71B8"/>
    <w:rsid w:val="009F7962"/>
    <w:rsid w:val="009F79BF"/>
    <w:rsid w:val="009F7F64"/>
    <w:rsid w:val="00A00210"/>
    <w:rsid w:val="00A0088C"/>
    <w:rsid w:val="00A00E96"/>
    <w:rsid w:val="00A01ACA"/>
    <w:rsid w:val="00A01CF2"/>
    <w:rsid w:val="00A01F54"/>
    <w:rsid w:val="00A02D0B"/>
    <w:rsid w:val="00A03B74"/>
    <w:rsid w:val="00A04184"/>
    <w:rsid w:val="00A04235"/>
    <w:rsid w:val="00A05028"/>
    <w:rsid w:val="00A05F79"/>
    <w:rsid w:val="00A06686"/>
    <w:rsid w:val="00A06CB6"/>
    <w:rsid w:val="00A0713C"/>
    <w:rsid w:val="00A10F49"/>
    <w:rsid w:val="00A11487"/>
    <w:rsid w:val="00A1253C"/>
    <w:rsid w:val="00A13A4E"/>
    <w:rsid w:val="00A13CB5"/>
    <w:rsid w:val="00A162F9"/>
    <w:rsid w:val="00A16606"/>
    <w:rsid w:val="00A16630"/>
    <w:rsid w:val="00A167AB"/>
    <w:rsid w:val="00A16E4F"/>
    <w:rsid w:val="00A16F32"/>
    <w:rsid w:val="00A173C2"/>
    <w:rsid w:val="00A177E7"/>
    <w:rsid w:val="00A17DE8"/>
    <w:rsid w:val="00A20328"/>
    <w:rsid w:val="00A20674"/>
    <w:rsid w:val="00A21892"/>
    <w:rsid w:val="00A22B5B"/>
    <w:rsid w:val="00A22FB3"/>
    <w:rsid w:val="00A23403"/>
    <w:rsid w:val="00A24274"/>
    <w:rsid w:val="00A24280"/>
    <w:rsid w:val="00A254DB"/>
    <w:rsid w:val="00A2579F"/>
    <w:rsid w:val="00A257A9"/>
    <w:rsid w:val="00A26D5B"/>
    <w:rsid w:val="00A26D70"/>
    <w:rsid w:val="00A27565"/>
    <w:rsid w:val="00A27D9B"/>
    <w:rsid w:val="00A30757"/>
    <w:rsid w:val="00A3100D"/>
    <w:rsid w:val="00A3183B"/>
    <w:rsid w:val="00A31A46"/>
    <w:rsid w:val="00A31B2A"/>
    <w:rsid w:val="00A31D52"/>
    <w:rsid w:val="00A324B3"/>
    <w:rsid w:val="00A324D6"/>
    <w:rsid w:val="00A3313F"/>
    <w:rsid w:val="00A33735"/>
    <w:rsid w:val="00A3390C"/>
    <w:rsid w:val="00A33D69"/>
    <w:rsid w:val="00A34373"/>
    <w:rsid w:val="00A34783"/>
    <w:rsid w:val="00A34BC1"/>
    <w:rsid w:val="00A35E04"/>
    <w:rsid w:val="00A36188"/>
    <w:rsid w:val="00A36E64"/>
    <w:rsid w:val="00A37527"/>
    <w:rsid w:val="00A40051"/>
    <w:rsid w:val="00A407D6"/>
    <w:rsid w:val="00A40AEC"/>
    <w:rsid w:val="00A4184D"/>
    <w:rsid w:val="00A418CA"/>
    <w:rsid w:val="00A423B1"/>
    <w:rsid w:val="00A426DB"/>
    <w:rsid w:val="00A42BEB"/>
    <w:rsid w:val="00A4306C"/>
    <w:rsid w:val="00A4376F"/>
    <w:rsid w:val="00A44073"/>
    <w:rsid w:val="00A454BF"/>
    <w:rsid w:val="00A456F3"/>
    <w:rsid w:val="00A46186"/>
    <w:rsid w:val="00A4666D"/>
    <w:rsid w:val="00A500C7"/>
    <w:rsid w:val="00A5196B"/>
    <w:rsid w:val="00A51C0F"/>
    <w:rsid w:val="00A51D89"/>
    <w:rsid w:val="00A52392"/>
    <w:rsid w:val="00A524F8"/>
    <w:rsid w:val="00A537E9"/>
    <w:rsid w:val="00A539ED"/>
    <w:rsid w:val="00A53E9C"/>
    <w:rsid w:val="00A53FF3"/>
    <w:rsid w:val="00A54305"/>
    <w:rsid w:val="00A54584"/>
    <w:rsid w:val="00A54658"/>
    <w:rsid w:val="00A55778"/>
    <w:rsid w:val="00A5665D"/>
    <w:rsid w:val="00A56F15"/>
    <w:rsid w:val="00A574A3"/>
    <w:rsid w:val="00A576AB"/>
    <w:rsid w:val="00A57E59"/>
    <w:rsid w:val="00A61186"/>
    <w:rsid w:val="00A61828"/>
    <w:rsid w:val="00A61E06"/>
    <w:rsid w:val="00A6244C"/>
    <w:rsid w:val="00A629D4"/>
    <w:rsid w:val="00A6329C"/>
    <w:rsid w:val="00A63555"/>
    <w:rsid w:val="00A63BA1"/>
    <w:rsid w:val="00A63CFE"/>
    <w:rsid w:val="00A63D45"/>
    <w:rsid w:val="00A649B5"/>
    <w:rsid w:val="00A64AC4"/>
    <w:rsid w:val="00A64C5F"/>
    <w:rsid w:val="00A65A36"/>
    <w:rsid w:val="00A65B30"/>
    <w:rsid w:val="00A65D27"/>
    <w:rsid w:val="00A6627D"/>
    <w:rsid w:val="00A66567"/>
    <w:rsid w:val="00A66A9D"/>
    <w:rsid w:val="00A66B80"/>
    <w:rsid w:val="00A67187"/>
    <w:rsid w:val="00A679C9"/>
    <w:rsid w:val="00A67DF1"/>
    <w:rsid w:val="00A70CF0"/>
    <w:rsid w:val="00A71206"/>
    <w:rsid w:val="00A71378"/>
    <w:rsid w:val="00A72445"/>
    <w:rsid w:val="00A72706"/>
    <w:rsid w:val="00A7270E"/>
    <w:rsid w:val="00A72BD1"/>
    <w:rsid w:val="00A72C97"/>
    <w:rsid w:val="00A72D2C"/>
    <w:rsid w:val="00A72E6B"/>
    <w:rsid w:val="00A72F5E"/>
    <w:rsid w:val="00A7353F"/>
    <w:rsid w:val="00A74924"/>
    <w:rsid w:val="00A75042"/>
    <w:rsid w:val="00A75287"/>
    <w:rsid w:val="00A752FD"/>
    <w:rsid w:val="00A75A93"/>
    <w:rsid w:val="00A76D38"/>
    <w:rsid w:val="00A77E07"/>
    <w:rsid w:val="00A803B6"/>
    <w:rsid w:val="00A805A4"/>
    <w:rsid w:val="00A817F6"/>
    <w:rsid w:val="00A821D0"/>
    <w:rsid w:val="00A83879"/>
    <w:rsid w:val="00A83BAA"/>
    <w:rsid w:val="00A83C95"/>
    <w:rsid w:val="00A83E33"/>
    <w:rsid w:val="00A83F44"/>
    <w:rsid w:val="00A83F4D"/>
    <w:rsid w:val="00A83FD4"/>
    <w:rsid w:val="00A8413E"/>
    <w:rsid w:val="00A8444A"/>
    <w:rsid w:val="00A84A6C"/>
    <w:rsid w:val="00A84B72"/>
    <w:rsid w:val="00A84FEC"/>
    <w:rsid w:val="00A85667"/>
    <w:rsid w:val="00A85FF7"/>
    <w:rsid w:val="00A86736"/>
    <w:rsid w:val="00A87EB5"/>
    <w:rsid w:val="00A90AE9"/>
    <w:rsid w:val="00A90CAF"/>
    <w:rsid w:val="00A918FC"/>
    <w:rsid w:val="00A92FC6"/>
    <w:rsid w:val="00A93095"/>
    <w:rsid w:val="00A93D94"/>
    <w:rsid w:val="00A96762"/>
    <w:rsid w:val="00A9704B"/>
    <w:rsid w:val="00A9792B"/>
    <w:rsid w:val="00A97A87"/>
    <w:rsid w:val="00AA05DB"/>
    <w:rsid w:val="00AA1961"/>
    <w:rsid w:val="00AA1980"/>
    <w:rsid w:val="00AA2542"/>
    <w:rsid w:val="00AA2701"/>
    <w:rsid w:val="00AA2A87"/>
    <w:rsid w:val="00AA374F"/>
    <w:rsid w:val="00AA3EBC"/>
    <w:rsid w:val="00AA4B6D"/>
    <w:rsid w:val="00AA6231"/>
    <w:rsid w:val="00AA64DA"/>
    <w:rsid w:val="00AA6B01"/>
    <w:rsid w:val="00AA6D6E"/>
    <w:rsid w:val="00AA6EB3"/>
    <w:rsid w:val="00AA756D"/>
    <w:rsid w:val="00AA7A2D"/>
    <w:rsid w:val="00AB0345"/>
    <w:rsid w:val="00AB134B"/>
    <w:rsid w:val="00AB28B0"/>
    <w:rsid w:val="00AB2D68"/>
    <w:rsid w:val="00AB32CA"/>
    <w:rsid w:val="00AB5B5E"/>
    <w:rsid w:val="00AB5C5A"/>
    <w:rsid w:val="00AB60D6"/>
    <w:rsid w:val="00AB6C7E"/>
    <w:rsid w:val="00AB6E16"/>
    <w:rsid w:val="00AB6ED6"/>
    <w:rsid w:val="00AB7158"/>
    <w:rsid w:val="00AC080C"/>
    <w:rsid w:val="00AC1FCD"/>
    <w:rsid w:val="00AC25BA"/>
    <w:rsid w:val="00AC2C09"/>
    <w:rsid w:val="00AC3008"/>
    <w:rsid w:val="00AC3924"/>
    <w:rsid w:val="00AC3D5E"/>
    <w:rsid w:val="00AC3DBD"/>
    <w:rsid w:val="00AC44D3"/>
    <w:rsid w:val="00AC5185"/>
    <w:rsid w:val="00AC522B"/>
    <w:rsid w:val="00AC585B"/>
    <w:rsid w:val="00AC6321"/>
    <w:rsid w:val="00AC69D1"/>
    <w:rsid w:val="00AC7932"/>
    <w:rsid w:val="00AC7972"/>
    <w:rsid w:val="00AD0C44"/>
    <w:rsid w:val="00AD13DE"/>
    <w:rsid w:val="00AD1B26"/>
    <w:rsid w:val="00AD2036"/>
    <w:rsid w:val="00AD2665"/>
    <w:rsid w:val="00AD2F9F"/>
    <w:rsid w:val="00AD37FC"/>
    <w:rsid w:val="00AD38D7"/>
    <w:rsid w:val="00AD42A4"/>
    <w:rsid w:val="00AD4335"/>
    <w:rsid w:val="00AD44A8"/>
    <w:rsid w:val="00AD476C"/>
    <w:rsid w:val="00AD4DC6"/>
    <w:rsid w:val="00AD4FE5"/>
    <w:rsid w:val="00AD5E85"/>
    <w:rsid w:val="00AD783B"/>
    <w:rsid w:val="00AD7B31"/>
    <w:rsid w:val="00AE03EE"/>
    <w:rsid w:val="00AE053B"/>
    <w:rsid w:val="00AE22CD"/>
    <w:rsid w:val="00AE24AE"/>
    <w:rsid w:val="00AE24B3"/>
    <w:rsid w:val="00AE284F"/>
    <w:rsid w:val="00AE2E0B"/>
    <w:rsid w:val="00AE3214"/>
    <w:rsid w:val="00AE321A"/>
    <w:rsid w:val="00AE3416"/>
    <w:rsid w:val="00AE3621"/>
    <w:rsid w:val="00AE3909"/>
    <w:rsid w:val="00AE41FA"/>
    <w:rsid w:val="00AE443E"/>
    <w:rsid w:val="00AE46CF"/>
    <w:rsid w:val="00AE49DF"/>
    <w:rsid w:val="00AE4A1D"/>
    <w:rsid w:val="00AE4CA1"/>
    <w:rsid w:val="00AE4FC4"/>
    <w:rsid w:val="00AE66BC"/>
    <w:rsid w:val="00AE6DE6"/>
    <w:rsid w:val="00AE7647"/>
    <w:rsid w:val="00AF0DD2"/>
    <w:rsid w:val="00AF0E10"/>
    <w:rsid w:val="00AF1871"/>
    <w:rsid w:val="00AF21C5"/>
    <w:rsid w:val="00AF2DE1"/>
    <w:rsid w:val="00AF2E10"/>
    <w:rsid w:val="00AF3CA7"/>
    <w:rsid w:val="00AF4156"/>
    <w:rsid w:val="00AF4CC7"/>
    <w:rsid w:val="00AF5AA6"/>
    <w:rsid w:val="00AF5C01"/>
    <w:rsid w:val="00AF5D8F"/>
    <w:rsid w:val="00AF6A1D"/>
    <w:rsid w:val="00B00972"/>
    <w:rsid w:val="00B00EB9"/>
    <w:rsid w:val="00B0116F"/>
    <w:rsid w:val="00B01488"/>
    <w:rsid w:val="00B02C39"/>
    <w:rsid w:val="00B030F3"/>
    <w:rsid w:val="00B0377C"/>
    <w:rsid w:val="00B03D0F"/>
    <w:rsid w:val="00B04083"/>
    <w:rsid w:val="00B05950"/>
    <w:rsid w:val="00B05F4B"/>
    <w:rsid w:val="00B07CCE"/>
    <w:rsid w:val="00B100BA"/>
    <w:rsid w:val="00B101F1"/>
    <w:rsid w:val="00B10CB1"/>
    <w:rsid w:val="00B121BD"/>
    <w:rsid w:val="00B12F5F"/>
    <w:rsid w:val="00B13877"/>
    <w:rsid w:val="00B13B76"/>
    <w:rsid w:val="00B14055"/>
    <w:rsid w:val="00B14B98"/>
    <w:rsid w:val="00B151CB"/>
    <w:rsid w:val="00B152FA"/>
    <w:rsid w:val="00B15521"/>
    <w:rsid w:val="00B15B1C"/>
    <w:rsid w:val="00B15BDB"/>
    <w:rsid w:val="00B16514"/>
    <w:rsid w:val="00B1664C"/>
    <w:rsid w:val="00B17830"/>
    <w:rsid w:val="00B17A4A"/>
    <w:rsid w:val="00B2115D"/>
    <w:rsid w:val="00B216E0"/>
    <w:rsid w:val="00B216FA"/>
    <w:rsid w:val="00B21E3C"/>
    <w:rsid w:val="00B22CB9"/>
    <w:rsid w:val="00B23282"/>
    <w:rsid w:val="00B23CA7"/>
    <w:rsid w:val="00B24073"/>
    <w:rsid w:val="00B241A9"/>
    <w:rsid w:val="00B249CD"/>
    <w:rsid w:val="00B259C3"/>
    <w:rsid w:val="00B25C19"/>
    <w:rsid w:val="00B26FC1"/>
    <w:rsid w:val="00B27067"/>
    <w:rsid w:val="00B272E2"/>
    <w:rsid w:val="00B27424"/>
    <w:rsid w:val="00B2747F"/>
    <w:rsid w:val="00B30351"/>
    <w:rsid w:val="00B3154A"/>
    <w:rsid w:val="00B3169D"/>
    <w:rsid w:val="00B31EFD"/>
    <w:rsid w:val="00B332D3"/>
    <w:rsid w:val="00B338DC"/>
    <w:rsid w:val="00B33958"/>
    <w:rsid w:val="00B339A7"/>
    <w:rsid w:val="00B33CF6"/>
    <w:rsid w:val="00B3473B"/>
    <w:rsid w:val="00B34F90"/>
    <w:rsid w:val="00B350D8"/>
    <w:rsid w:val="00B3579F"/>
    <w:rsid w:val="00B35F88"/>
    <w:rsid w:val="00B36A40"/>
    <w:rsid w:val="00B36E78"/>
    <w:rsid w:val="00B37188"/>
    <w:rsid w:val="00B37B96"/>
    <w:rsid w:val="00B37C49"/>
    <w:rsid w:val="00B37FBC"/>
    <w:rsid w:val="00B4030D"/>
    <w:rsid w:val="00B41063"/>
    <w:rsid w:val="00B43041"/>
    <w:rsid w:val="00B43358"/>
    <w:rsid w:val="00B435D5"/>
    <w:rsid w:val="00B45857"/>
    <w:rsid w:val="00B46AC8"/>
    <w:rsid w:val="00B472B1"/>
    <w:rsid w:val="00B50820"/>
    <w:rsid w:val="00B5171C"/>
    <w:rsid w:val="00B51976"/>
    <w:rsid w:val="00B51B99"/>
    <w:rsid w:val="00B5213F"/>
    <w:rsid w:val="00B52653"/>
    <w:rsid w:val="00B5292A"/>
    <w:rsid w:val="00B5378B"/>
    <w:rsid w:val="00B54A2E"/>
    <w:rsid w:val="00B54C05"/>
    <w:rsid w:val="00B54F28"/>
    <w:rsid w:val="00B55380"/>
    <w:rsid w:val="00B5564F"/>
    <w:rsid w:val="00B56286"/>
    <w:rsid w:val="00B56609"/>
    <w:rsid w:val="00B566F3"/>
    <w:rsid w:val="00B56916"/>
    <w:rsid w:val="00B56CB5"/>
    <w:rsid w:val="00B56D0C"/>
    <w:rsid w:val="00B56E11"/>
    <w:rsid w:val="00B57DB7"/>
    <w:rsid w:val="00B60078"/>
    <w:rsid w:val="00B603A7"/>
    <w:rsid w:val="00B60D1C"/>
    <w:rsid w:val="00B611DF"/>
    <w:rsid w:val="00B61CFB"/>
    <w:rsid w:val="00B625D4"/>
    <w:rsid w:val="00B63189"/>
    <w:rsid w:val="00B632D1"/>
    <w:rsid w:val="00B643C5"/>
    <w:rsid w:val="00B646B1"/>
    <w:rsid w:val="00B646CC"/>
    <w:rsid w:val="00B64D9E"/>
    <w:rsid w:val="00B6564E"/>
    <w:rsid w:val="00B6581F"/>
    <w:rsid w:val="00B65B45"/>
    <w:rsid w:val="00B66813"/>
    <w:rsid w:val="00B66A08"/>
    <w:rsid w:val="00B66AD0"/>
    <w:rsid w:val="00B6773B"/>
    <w:rsid w:val="00B677BB"/>
    <w:rsid w:val="00B707A4"/>
    <w:rsid w:val="00B70D43"/>
    <w:rsid w:val="00B70F57"/>
    <w:rsid w:val="00B718B2"/>
    <w:rsid w:val="00B71AB6"/>
    <w:rsid w:val="00B71B4B"/>
    <w:rsid w:val="00B71CEF"/>
    <w:rsid w:val="00B71F1A"/>
    <w:rsid w:val="00B72992"/>
    <w:rsid w:val="00B72B64"/>
    <w:rsid w:val="00B73B1E"/>
    <w:rsid w:val="00B73ED9"/>
    <w:rsid w:val="00B74789"/>
    <w:rsid w:val="00B75443"/>
    <w:rsid w:val="00B76AA8"/>
    <w:rsid w:val="00B76D41"/>
    <w:rsid w:val="00B80235"/>
    <w:rsid w:val="00B80846"/>
    <w:rsid w:val="00B80E4A"/>
    <w:rsid w:val="00B815AF"/>
    <w:rsid w:val="00B8172C"/>
    <w:rsid w:val="00B82EC1"/>
    <w:rsid w:val="00B83638"/>
    <w:rsid w:val="00B83D9E"/>
    <w:rsid w:val="00B84B44"/>
    <w:rsid w:val="00B84DFA"/>
    <w:rsid w:val="00B852F1"/>
    <w:rsid w:val="00B85AFE"/>
    <w:rsid w:val="00B85B6C"/>
    <w:rsid w:val="00B8643D"/>
    <w:rsid w:val="00B86FD9"/>
    <w:rsid w:val="00B8733A"/>
    <w:rsid w:val="00B87346"/>
    <w:rsid w:val="00B87A09"/>
    <w:rsid w:val="00B9043E"/>
    <w:rsid w:val="00B90713"/>
    <w:rsid w:val="00B90C99"/>
    <w:rsid w:val="00B90D12"/>
    <w:rsid w:val="00B9122F"/>
    <w:rsid w:val="00B9179F"/>
    <w:rsid w:val="00B91850"/>
    <w:rsid w:val="00B92A6F"/>
    <w:rsid w:val="00B92C2D"/>
    <w:rsid w:val="00B92F64"/>
    <w:rsid w:val="00B9490B"/>
    <w:rsid w:val="00B94C38"/>
    <w:rsid w:val="00B95416"/>
    <w:rsid w:val="00B95A6B"/>
    <w:rsid w:val="00B95E40"/>
    <w:rsid w:val="00B963DD"/>
    <w:rsid w:val="00B9776E"/>
    <w:rsid w:val="00BA027A"/>
    <w:rsid w:val="00BA06BB"/>
    <w:rsid w:val="00BA1FC4"/>
    <w:rsid w:val="00BA32D8"/>
    <w:rsid w:val="00BA3730"/>
    <w:rsid w:val="00BA3A1B"/>
    <w:rsid w:val="00BA3B59"/>
    <w:rsid w:val="00BA3C71"/>
    <w:rsid w:val="00BA4207"/>
    <w:rsid w:val="00BA45F8"/>
    <w:rsid w:val="00BA4B34"/>
    <w:rsid w:val="00BA4C95"/>
    <w:rsid w:val="00BA5025"/>
    <w:rsid w:val="00BA5272"/>
    <w:rsid w:val="00BA5466"/>
    <w:rsid w:val="00BA5668"/>
    <w:rsid w:val="00BA61DC"/>
    <w:rsid w:val="00BA7F72"/>
    <w:rsid w:val="00BB046F"/>
    <w:rsid w:val="00BB09A9"/>
    <w:rsid w:val="00BB17B7"/>
    <w:rsid w:val="00BB18D1"/>
    <w:rsid w:val="00BB1949"/>
    <w:rsid w:val="00BB26AF"/>
    <w:rsid w:val="00BB28B6"/>
    <w:rsid w:val="00BB2D09"/>
    <w:rsid w:val="00BB37B2"/>
    <w:rsid w:val="00BB3A24"/>
    <w:rsid w:val="00BB3FA0"/>
    <w:rsid w:val="00BB4A82"/>
    <w:rsid w:val="00BB4D1E"/>
    <w:rsid w:val="00BB532E"/>
    <w:rsid w:val="00BB532F"/>
    <w:rsid w:val="00BB6759"/>
    <w:rsid w:val="00BB68A7"/>
    <w:rsid w:val="00BB6A5C"/>
    <w:rsid w:val="00BB6CCC"/>
    <w:rsid w:val="00BB7108"/>
    <w:rsid w:val="00BB73FB"/>
    <w:rsid w:val="00BB7AC1"/>
    <w:rsid w:val="00BB7C94"/>
    <w:rsid w:val="00BB7CFD"/>
    <w:rsid w:val="00BB7D1A"/>
    <w:rsid w:val="00BC05C0"/>
    <w:rsid w:val="00BC1142"/>
    <w:rsid w:val="00BC11A3"/>
    <w:rsid w:val="00BC1919"/>
    <w:rsid w:val="00BC1E95"/>
    <w:rsid w:val="00BC265F"/>
    <w:rsid w:val="00BC2DB7"/>
    <w:rsid w:val="00BC2DC8"/>
    <w:rsid w:val="00BC30B2"/>
    <w:rsid w:val="00BC33FA"/>
    <w:rsid w:val="00BC37A8"/>
    <w:rsid w:val="00BC39A8"/>
    <w:rsid w:val="00BC3CB7"/>
    <w:rsid w:val="00BC4270"/>
    <w:rsid w:val="00BC4942"/>
    <w:rsid w:val="00BC4952"/>
    <w:rsid w:val="00BC50A7"/>
    <w:rsid w:val="00BC5B5D"/>
    <w:rsid w:val="00BC61CC"/>
    <w:rsid w:val="00BC669E"/>
    <w:rsid w:val="00BC699F"/>
    <w:rsid w:val="00BC790E"/>
    <w:rsid w:val="00BD00D5"/>
    <w:rsid w:val="00BD0237"/>
    <w:rsid w:val="00BD032D"/>
    <w:rsid w:val="00BD03DA"/>
    <w:rsid w:val="00BD0CAE"/>
    <w:rsid w:val="00BD2F13"/>
    <w:rsid w:val="00BD3095"/>
    <w:rsid w:val="00BD3299"/>
    <w:rsid w:val="00BD4C40"/>
    <w:rsid w:val="00BD50A5"/>
    <w:rsid w:val="00BD50B8"/>
    <w:rsid w:val="00BD5428"/>
    <w:rsid w:val="00BD5717"/>
    <w:rsid w:val="00BD59CA"/>
    <w:rsid w:val="00BD5A84"/>
    <w:rsid w:val="00BD5D10"/>
    <w:rsid w:val="00BD726F"/>
    <w:rsid w:val="00BD76BD"/>
    <w:rsid w:val="00BD7CC6"/>
    <w:rsid w:val="00BE0375"/>
    <w:rsid w:val="00BE0493"/>
    <w:rsid w:val="00BE09A7"/>
    <w:rsid w:val="00BE0BB0"/>
    <w:rsid w:val="00BE1301"/>
    <w:rsid w:val="00BE16C0"/>
    <w:rsid w:val="00BE1CE2"/>
    <w:rsid w:val="00BE2346"/>
    <w:rsid w:val="00BE36FF"/>
    <w:rsid w:val="00BE3E9D"/>
    <w:rsid w:val="00BE44C1"/>
    <w:rsid w:val="00BE4EB3"/>
    <w:rsid w:val="00BE51C2"/>
    <w:rsid w:val="00BE55E2"/>
    <w:rsid w:val="00BE6592"/>
    <w:rsid w:val="00BE67FA"/>
    <w:rsid w:val="00BE68E4"/>
    <w:rsid w:val="00BE715D"/>
    <w:rsid w:val="00BE7EDD"/>
    <w:rsid w:val="00BF07C8"/>
    <w:rsid w:val="00BF22A2"/>
    <w:rsid w:val="00BF2A96"/>
    <w:rsid w:val="00BF2DCC"/>
    <w:rsid w:val="00BF315B"/>
    <w:rsid w:val="00BF3C3A"/>
    <w:rsid w:val="00BF5858"/>
    <w:rsid w:val="00BF628E"/>
    <w:rsid w:val="00BF695E"/>
    <w:rsid w:val="00BF740C"/>
    <w:rsid w:val="00BF7709"/>
    <w:rsid w:val="00C00734"/>
    <w:rsid w:val="00C00F09"/>
    <w:rsid w:val="00C0103D"/>
    <w:rsid w:val="00C0136E"/>
    <w:rsid w:val="00C013F5"/>
    <w:rsid w:val="00C01EB6"/>
    <w:rsid w:val="00C0218C"/>
    <w:rsid w:val="00C02E27"/>
    <w:rsid w:val="00C03131"/>
    <w:rsid w:val="00C040E9"/>
    <w:rsid w:val="00C048CE"/>
    <w:rsid w:val="00C0553D"/>
    <w:rsid w:val="00C06213"/>
    <w:rsid w:val="00C06740"/>
    <w:rsid w:val="00C06D54"/>
    <w:rsid w:val="00C072C1"/>
    <w:rsid w:val="00C076B3"/>
    <w:rsid w:val="00C07D48"/>
    <w:rsid w:val="00C107DD"/>
    <w:rsid w:val="00C109B4"/>
    <w:rsid w:val="00C10FD6"/>
    <w:rsid w:val="00C110DB"/>
    <w:rsid w:val="00C13833"/>
    <w:rsid w:val="00C14DE2"/>
    <w:rsid w:val="00C14E4E"/>
    <w:rsid w:val="00C151B0"/>
    <w:rsid w:val="00C16193"/>
    <w:rsid w:val="00C16973"/>
    <w:rsid w:val="00C170D1"/>
    <w:rsid w:val="00C175CB"/>
    <w:rsid w:val="00C17F5A"/>
    <w:rsid w:val="00C2056A"/>
    <w:rsid w:val="00C20AC5"/>
    <w:rsid w:val="00C21A52"/>
    <w:rsid w:val="00C21E9E"/>
    <w:rsid w:val="00C2241F"/>
    <w:rsid w:val="00C22BA4"/>
    <w:rsid w:val="00C22C88"/>
    <w:rsid w:val="00C23A3F"/>
    <w:rsid w:val="00C23E6A"/>
    <w:rsid w:val="00C24C04"/>
    <w:rsid w:val="00C24D02"/>
    <w:rsid w:val="00C2619C"/>
    <w:rsid w:val="00C26575"/>
    <w:rsid w:val="00C266C2"/>
    <w:rsid w:val="00C267BA"/>
    <w:rsid w:val="00C27A3E"/>
    <w:rsid w:val="00C27A6D"/>
    <w:rsid w:val="00C3016F"/>
    <w:rsid w:val="00C30748"/>
    <w:rsid w:val="00C31A83"/>
    <w:rsid w:val="00C32087"/>
    <w:rsid w:val="00C32DF0"/>
    <w:rsid w:val="00C32EB9"/>
    <w:rsid w:val="00C331E6"/>
    <w:rsid w:val="00C33678"/>
    <w:rsid w:val="00C342FC"/>
    <w:rsid w:val="00C34727"/>
    <w:rsid w:val="00C34A26"/>
    <w:rsid w:val="00C35234"/>
    <w:rsid w:val="00C35C4D"/>
    <w:rsid w:val="00C35CAE"/>
    <w:rsid w:val="00C35D93"/>
    <w:rsid w:val="00C362AB"/>
    <w:rsid w:val="00C368DB"/>
    <w:rsid w:val="00C3746D"/>
    <w:rsid w:val="00C374AB"/>
    <w:rsid w:val="00C37692"/>
    <w:rsid w:val="00C37B58"/>
    <w:rsid w:val="00C40ADC"/>
    <w:rsid w:val="00C40D95"/>
    <w:rsid w:val="00C418D3"/>
    <w:rsid w:val="00C41DEF"/>
    <w:rsid w:val="00C4242D"/>
    <w:rsid w:val="00C434D7"/>
    <w:rsid w:val="00C43AC8"/>
    <w:rsid w:val="00C44E0C"/>
    <w:rsid w:val="00C4506F"/>
    <w:rsid w:val="00C45173"/>
    <w:rsid w:val="00C45181"/>
    <w:rsid w:val="00C45CEE"/>
    <w:rsid w:val="00C45D61"/>
    <w:rsid w:val="00C45FBD"/>
    <w:rsid w:val="00C46681"/>
    <w:rsid w:val="00C46726"/>
    <w:rsid w:val="00C46B14"/>
    <w:rsid w:val="00C476EE"/>
    <w:rsid w:val="00C500BF"/>
    <w:rsid w:val="00C503B2"/>
    <w:rsid w:val="00C508F7"/>
    <w:rsid w:val="00C50DCF"/>
    <w:rsid w:val="00C512AC"/>
    <w:rsid w:val="00C522EB"/>
    <w:rsid w:val="00C524B1"/>
    <w:rsid w:val="00C52ECE"/>
    <w:rsid w:val="00C53735"/>
    <w:rsid w:val="00C54AE5"/>
    <w:rsid w:val="00C54EFC"/>
    <w:rsid w:val="00C555DC"/>
    <w:rsid w:val="00C557A1"/>
    <w:rsid w:val="00C55A99"/>
    <w:rsid w:val="00C55AB8"/>
    <w:rsid w:val="00C55B41"/>
    <w:rsid w:val="00C55BF1"/>
    <w:rsid w:val="00C56167"/>
    <w:rsid w:val="00C56AE7"/>
    <w:rsid w:val="00C56B89"/>
    <w:rsid w:val="00C56E78"/>
    <w:rsid w:val="00C5737A"/>
    <w:rsid w:val="00C60B72"/>
    <w:rsid w:val="00C60D6A"/>
    <w:rsid w:val="00C62989"/>
    <w:rsid w:val="00C62E7B"/>
    <w:rsid w:val="00C6314F"/>
    <w:rsid w:val="00C6339E"/>
    <w:rsid w:val="00C64072"/>
    <w:rsid w:val="00C640DC"/>
    <w:rsid w:val="00C656F0"/>
    <w:rsid w:val="00C669B6"/>
    <w:rsid w:val="00C67738"/>
    <w:rsid w:val="00C70CB8"/>
    <w:rsid w:val="00C7123D"/>
    <w:rsid w:val="00C71BE3"/>
    <w:rsid w:val="00C72384"/>
    <w:rsid w:val="00C7287B"/>
    <w:rsid w:val="00C72C5B"/>
    <w:rsid w:val="00C72C6F"/>
    <w:rsid w:val="00C72E65"/>
    <w:rsid w:val="00C73F5B"/>
    <w:rsid w:val="00C760D9"/>
    <w:rsid w:val="00C76707"/>
    <w:rsid w:val="00C77591"/>
    <w:rsid w:val="00C779F2"/>
    <w:rsid w:val="00C77DA0"/>
    <w:rsid w:val="00C77DEE"/>
    <w:rsid w:val="00C80D47"/>
    <w:rsid w:val="00C80E24"/>
    <w:rsid w:val="00C81690"/>
    <w:rsid w:val="00C81E9C"/>
    <w:rsid w:val="00C82927"/>
    <w:rsid w:val="00C83EB4"/>
    <w:rsid w:val="00C83FC7"/>
    <w:rsid w:val="00C8548A"/>
    <w:rsid w:val="00C865D8"/>
    <w:rsid w:val="00C8675E"/>
    <w:rsid w:val="00C867D1"/>
    <w:rsid w:val="00C86D30"/>
    <w:rsid w:val="00C872AC"/>
    <w:rsid w:val="00C8746B"/>
    <w:rsid w:val="00C87EBA"/>
    <w:rsid w:val="00C90C69"/>
    <w:rsid w:val="00C90C71"/>
    <w:rsid w:val="00C9115A"/>
    <w:rsid w:val="00C913FD"/>
    <w:rsid w:val="00C914E3"/>
    <w:rsid w:val="00C92046"/>
    <w:rsid w:val="00C9381D"/>
    <w:rsid w:val="00C93D1C"/>
    <w:rsid w:val="00C93D5A"/>
    <w:rsid w:val="00C945C3"/>
    <w:rsid w:val="00C9469A"/>
    <w:rsid w:val="00C950D9"/>
    <w:rsid w:val="00C951BC"/>
    <w:rsid w:val="00C957DD"/>
    <w:rsid w:val="00C96AD5"/>
    <w:rsid w:val="00C96C6B"/>
    <w:rsid w:val="00C96E47"/>
    <w:rsid w:val="00C97B86"/>
    <w:rsid w:val="00CA001F"/>
    <w:rsid w:val="00CA07C4"/>
    <w:rsid w:val="00CA0BAF"/>
    <w:rsid w:val="00CA0F55"/>
    <w:rsid w:val="00CA1699"/>
    <w:rsid w:val="00CA1ABD"/>
    <w:rsid w:val="00CA1F99"/>
    <w:rsid w:val="00CA2D15"/>
    <w:rsid w:val="00CA2D75"/>
    <w:rsid w:val="00CA2F32"/>
    <w:rsid w:val="00CA36E6"/>
    <w:rsid w:val="00CA4B87"/>
    <w:rsid w:val="00CA5CAD"/>
    <w:rsid w:val="00CA5EC2"/>
    <w:rsid w:val="00CA69E0"/>
    <w:rsid w:val="00CA6D88"/>
    <w:rsid w:val="00CA6DDD"/>
    <w:rsid w:val="00CA6EF1"/>
    <w:rsid w:val="00CA772C"/>
    <w:rsid w:val="00CB147F"/>
    <w:rsid w:val="00CB1DE2"/>
    <w:rsid w:val="00CB269B"/>
    <w:rsid w:val="00CB272E"/>
    <w:rsid w:val="00CB4B3A"/>
    <w:rsid w:val="00CB5E86"/>
    <w:rsid w:val="00CB7C4A"/>
    <w:rsid w:val="00CC007B"/>
    <w:rsid w:val="00CC0685"/>
    <w:rsid w:val="00CC137B"/>
    <w:rsid w:val="00CC15B1"/>
    <w:rsid w:val="00CC1A10"/>
    <w:rsid w:val="00CC1C09"/>
    <w:rsid w:val="00CC22EE"/>
    <w:rsid w:val="00CC239D"/>
    <w:rsid w:val="00CC277C"/>
    <w:rsid w:val="00CC2F47"/>
    <w:rsid w:val="00CC386F"/>
    <w:rsid w:val="00CC3D2D"/>
    <w:rsid w:val="00CC5026"/>
    <w:rsid w:val="00CC5083"/>
    <w:rsid w:val="00CC53A7"/>
    <w:rsid w:val="00CC694B"/>
    <w:rsid w:val="00CC776C"/>
    <w:rsid w:val="00CC79ED"/>
    <w:rsid w:val="00CC7AB2"/>
    <w:rsid w:val="00CD0D38"/>
    <w:rsid w:val="00CD1A23"/>
    <w:rsid w:val="00CD1AA1"/>
    <w:rsid w:val="00CD32E0"/>
    <w:rsid w:val="00CD3A8B"/>
    <w:rsid w:val="00CD4281"/>
    <w:rsid w:val="00CD4480"/>
    <w:rsid w:val="00CD4853"/>
    <w:rsid w:val="00CD4CB0"/>
    <w:rsid w:val="00CD4F82"/>
    <w:rsid w:val="00CD5618"/>
    <w:rsid w:val="00CD573B"/>
    <w:rsid w:val="00CD6541"/>
    <w:rsid w:val="00CD6DB6"/>
    <w:rsid w:val="00CD6ED0"/>
    <w:rsid w:val="00CD72E6"/>
    <w:rsid w:val="00CD7480"/>
    <w:rsid w:val="00CD7F0E"/>
    <w:rsid w:val="00CD7F81"/>
    <w:rsid w:val="00CD7FD7"/>
    <w:rsid w:val="00CE0067"/>
    <w:rsid w:val="00CE0804"/>
    <w:rsid w:val="00CE0B8F"/>
    <w:rsid w:val="00CE0CC1"/>
    <w:rsid w:val="00CE2B30"/>
    <w:rsid w:val="00CE2B99"/>
    <w:rsid w:val="00CE4737"/>
    <w:rsid w:val="00CE4BF6"/>
    <w:rsid w:val="00CE5477"/>
    <w:rsid w:val="00CE5AEB"/>
    <w:rsid w:val="00CE5F4C"/>
    <w:rsid w:val="00CE65CD"/>
    <w:rsid w:val="00CE7817"/>
    <w:rsid w:val="00CF0824"/>
    <w:rsid w:val="00CF15A6"/>
    <w:rsid w:val="00CF193B"/>
    <w:rsid w:val="00CF2285"/>
    <w:rsid w:val="00CF2FC7"/>
    <w:rsid w:val="00CF32F3"/>
    <w:rsid w:val="00CF3448"/>
    <w:rsid w:val="00CF3631"/>
    <w:rsid w:val="00CF3ED1"/>
    <w:rsid w:val="00CF40DB"/>
    <w:rsid w:val="00CF491A"/>
    <w:rsid w:val="00CF500C"/>
    <w:rsid w:val="00CF56C4"/>
    <w:rsid w:val="00CF7219"/>
    <w:rsid w:val="00CF730D"/>
    <w:rsid w:val="00CF731C"/>
    <w:rsid w:val="00CF7A3A"/>
    <w:rsid w:val="00CF7C9A"/>
    <w:rsid w:val="00D00032"/>
    <w:rsid w:val="00D0038C"/>
    <w:rsid w:val="00D00D93"/>
    <w:rsid w:val="00D01510"/>
    <w:rsid w:val="00D01A20"/>
    <w:rsid w:val="00D043EB"/>
    <w:rsid w:val="00D046FB"/>
    <w:rsid w:val="00D0486E"/>
    <w:rsid w:val="00D04FC9"/>
    <w:rsid w:val="00D05299"/>
    <w:rsid w:val="00D0538D"/>
    <w:rsid w:val="00D0601E"/>
    <w:rsid w:val="00D06320"/>
    <w:rsid w:val="00D066B6"/>
    <w:rsid w:val="00D06B6B"/>
    <w:rsid w:val="00D078F2"/>
    <w:rsid w:val="00D101DC"/>
    <w:rsid w:val="00D10D27"/>
    <w:rsid w:val="00D10D2C"/>
    <w:rsid w:val="00D10E25"/>
    <w:rsid w:val="00D11271"/>
    <w:rsid w:val="00D11419"/>
    <w:rsid w:val="00D11568"/>
    <w:rsid w:val="00D1190C"/>
    <w:rsid w:val="00D11B7C"/>
    <w:rsid w:val="00D11FF7"/>
    <w:rsid w:val="00D12216"/>
    <w:rsid w:val="00D13552"/>
    <w:rsid w:val="00D15772"/>
    <w:rsid w:val="00D171B1"/>
    <w:rsid w:val="00D1739B"/>
    <w:rsid w:val="00D17A5A"/>
    <w:rsid w:val="00D17B61"/>
    <w:rsid w:val="00D2087A"/>
    <w:rsid w:val="00D2088D"/>
    <w:rsid w:val="00D216C1"/>
    <w:rsid w:val="00D22040"/>
    <w:rsid w:val="00D22237"/>
    <w:rsid w:val="00D22603"/>
    <w:rsid w:val="00D2332A"/>
    <w:rsid w:val="00D2338C"/>
    <w:rsid w:val="00D23606"/>
    <w:rsid w:val="00D24901"/>
    <w:rsid w:val="00D249B2"/>
    <w:rsid w:val="00D27015"/>
    <w:rsid w:val="00D2779D"/>
    <w:rsid w:val="00D27B2E"/>
    <w:rsid w:val="00D27D49"/>
    <w:rsid w:val="00D27D53"/>
    <w:rsid w:val="00D27E2B"/>
    <w:rsid w:val="00D27E9D"/>
    <w:rsid w:val="00D30232"/>
    <w:rsid w:val="00D3062F"/>
    <w:rsid w:val="00D30757"/>
    <w:rsid w:val="00D315AE"/>
    <w:rsid w:val="00D3192C"/>
    <w:rsid w:val="00D31CE0"/>
    <w:rsid w:val="00D325F6"/>
    <w:rsid w:val="00D328D4"/>
    <w:rsid w:val="00D328FC"/>
    <w:rsid w:val="00D33093"/>
    <w:rsid w:val="00D33B89"/>
    <w:rsid w:val="00D34430"/>
    <w:rsid w:val="00D34BD2"/>
    <w:rsid w:val="00D34C68"/>
    <w:rsid w:val="00D34D99"/>
    <w:rsid w:val="00D34E7B"/>
    <w:rsid w:val="00D35503"/>
    <w:rsid w:val="00D35AC9"/>
    <w:rsid w:val="00D35AF2"/>
    <w:rsid w:val="00D3636E"/>
    <w:rsid w:val="00D3646B"/>
    <w:rsid w:val="00D37076"/>
    <w:rsid w:val="00D40912"/>
    <w:rsid w:val="00D40A19"/>
    <w:rsid w:val="00D4110F"/>
    <w:rsid w:val="00D41BC4"/>
    <w:rsid w:val="00D41C95"/>
    <w:rsid w:val="00D424B3"/>
    <w:rsid w:val="00D42800"/>
    <w:rsid w:val="00D4326B"/>
    <w:rsid w:val="00D44F10"/>
    <w:rsid w:val="00D45B42"/>
    <w:rsid w:val="00D45B47"/>
    <w:rsid w:val="00D46B8B"/>
    <w:rsid w:val="00D471F2"/>
    <w:rsid w:val="00D47523"/>
    <w:rsid w:val="00D47721"/>
    <w:rsid w:val="00D47DBD"/>
    <w:rsid w:val="00D50E17"/>
    <w:rsid w:val="00D5158C"/>
    <w:rsid w:val="00D51CB1"/>
    <w:rsid w:val="00D51DBB"/>
    <w:rsid w:val="00D53576"/>
    <w:rsid w:val="00D54B7D"/>
    <w:rsid w:val="00D550B1"/>
    <w:rsid w:val="00D563EC"/>
    <w:rsid w:val="00D570EB"/>
    <w:rsid w:val="00D57488"/>
    <w:rsid w:val="00D57700"/>
    <w:rsid w:val="00D57C57"/>
    <w:rsid w:val="00D60027"/>
    <w:rsid w:val="00D60174"/>
    <w:rsid w:val="00D6017C"/>
    <w:rsid w:val="00D61296"/>
    <w:rsid w:val="00D62044"/>
    <w:rsid w:val="00D6293A"/>
    <w:rsid w:val="00D62ABC"/>
    <w:rsid w:val="00D63314"/>
    <w:rsid w:val="00D6366F"/>
    <w:rsid w:val="00D63867"/>
    <w:rsid w:val="00D63B89"/>
    <w:rsid w:val="00D63CE9"/>
    <w:rsid w:val="00D646AE"/>
    <w:rsid w:val="00D64BD4"/>
    <w:rsid w:val="00D655B7"/>
    <w:rsid w:val="00D655C1"/>
    <w:rsid w:val="00D6639D"/>
    <w:rsid w:val="00D66ABD"/>
    <w:rsid w:val="00D66B05"/>
    <w:rsid w:val="00D66C8E"/>
    <w:rsid w:val="00D66F87"/>
    <w:rsid w:val="00D6724F"/>
    <w:rsid w:val="00D6755C"/>
    <w:rsid w:val="00D67887"/>
    <w:rsid w:val="00D67FE5"/>
    <w:rsid w:val="00D708CF"/>
    <w:rsid w:val="00D711F3"/>
    <w:rsid w:val="00D71730"/>
    <w:rsid w:val="00D71CF5"/>
    <w:rsid w:val="00D72A78"/>
    <w:rsid w:val="00D72C6E"/>
    <w:rsid w:val="00D74BB9"/>
    <w:rsid w:val="00D74D55"/>
    <w:rsid w:val="00D74DB4"/>
    <w:rsid w:val="00D751F0"/>
    <w:rsid w:val="00D75253"/>
    <w:rsid w:val="00D7531C"/>
    <w:rsid w:val="00D7557A"/>
    <w:rsid w:val="00D76ABC"/>
    <w:rsid w:val="00D76C5D"/>
    <w:rsid w:val="00D76E06"/>
    <w:rsid w:val="00D7712F"/>
    <w:rsid w:val="00D7748E"/>
    <w:rsid w:val="00D77753"/>
    <w:rsid w:val="00D77EB0"/>
    <w:rsid w:val="00D800D3"/>
    <w:rsid w:val="00D80A47"/>
    <w:rsid w:val="00D80FAA"/>
    <w:rsid w:val="00D81580"/>
    <w:rsid w:val="00D823E6"/>
    <w:rsid w:val="00D829CC"/>
    <w:rsid w:val="00D829D5"/>
    <w:rsid w:val="00D8375D"/>
    <w:rsid w:val="00D84196"/>
    <w:rsid w:val="00D84D09"/>
    <w:rsid w:val="00D85287"/>
    <w:rsid w:val="00D855A1"/>
    <w:rsid w:val="00D85BD0"/>
    <w:rsid w:val="00D863D0"/>
    <w:rsid w:val="00D8658B"/>
    <w:rsid w:val="00D86DC8"/>
    <w:rsid w:val="00D8727E"/>
    <w:rsid w:val="00D87C47"/>
    <w:rsid w:val="00D908AA"/>
    <w:rsid w:val="00D908CC"/>
    <w:rsid w:val="00D91E14"/>
    <w:rsid w:val="00D934F0"/>
    <w:rsid w:val="00D936D0"/>
    <w:rsid w:val="00D94817"/>
    <w:rsid w:val="00D95AB5"/>
    <w:rsid w:val="00D963E7"/>
    <w:rsid w:val="00D9736C"/>
    <w:rsid w:val="00D97495"/>
    <w:rsid w:val="00DA0159"/>
    <w:rsid w:val="00DA062D"/>
    <w:rsid w:val="00DA07D1"/>
    <w:rsid w:val="00DA0BBB"/>
    <w:rsid w:val="00DA1CC5"/>
    <w:rsid w:val="00DA24FE"/>
    <w:rsid w:val="00DA2649"/>
    <w:rsid w:val="00DA28E1"/>
    <w:rsid w:val="00DA2CEA"/>
    <w:rsid w:val="00DA3051"/>
    <w:rsid w:val="00DA31FA"/>
    <w:rsid w:val="00DA347F"/>
    <w:rsid w:val="00DA36C9"/>
    <w:rsid w:val="00DA39BB"/>
    <w:rsid w:val="00DA406D"/>
    <w:rsid w:val="00DA43CA"/>
    <w:rsid w:val="00DA4A70"/>
    <w:rsid w:val="00DA57BA"/>
    <w:rsid w:val="00DA62B7"/>
    <w:rsid w:val="00DA66F3"/>
    <w:rsid w:val="00DA7309"/>
    <w:rsid w:val="00DB00FE"/>
    <w:rsid w:val="00DB0803"/>
    <w:rsid w:val="00DB175C"/>
    <w:rsid w:val="00DB1BD6"/>
    <w:rsid w:val="00DB2365"/>
    <w:rsid w:val="00DB2A26"/>
    <w:rsid w:val="00DB3055"/>
    <w:rsid w:val="00DB3332"/>
    <w:rsid w:val="00DB377B"/>
    <w:rsid w:val="00DB46CD"/>
    <w:rsid w:val="00DB4873"/>
    <w:rsid w:val="00DB508E"/>
    <w:rsid w:val="00DB50FF"/>
    <w:rsid w:val="00DB5F60"/>
    <w:rsid w:val="00DB684F"/>
    <w:rsid w:val="00DB6A73"/>
    <w:rsid w:val="00DB7006"/>
    <w:rsid w:val="00DC00A1"/>
    <w:rsid w:val="00DC04BB"/>
    <w:rsid w:val="00DC0D2B"/>
    <w:rsid w:val="00DC0EA4"/>
    <w:rsid w:val="00DC320E"/>
    <w:rsid w:val="00DC3A0C"/>
    <w:rsid w:val="00DC3F8D"/>
    <w:rsid w:val="00DC58DB"/>
    <w:rsid w:val="00DC5EBB"/>
    <w:rsid w:val="00DC66F9"/>
    <w:rsid w:val="00DC6AF6"/>
    <w:rsid w:val="00DC6F1E"/>
    <w:rsid w:val="00DC7B10"/>
    <w:rsid w:val="00DC7F7E"/>
    <w:rsid w:val="00DD02F7"/>
    <w:rsid w:val="00DD0D04"/>
    <w:rsid w:val="00DD1DFF"/>
    <w:rsid w:val="00DD1EFE"/>
    <w:rsid w:val="00DD4CAB"/>
    <w:rsid w:val="00DD55C6"/>
    <w:rsid w:val="00DD5DDF"/>
    <w:rsid w:val="00DD5F0E"/>
    <w:rsid w:val="00DD631E"/>
    <w:rsid w:val="00DD6A58"/>
    <w:rsid w:val="00DD6B5A"/>
    <w:rsid w:val="00DE0CF6"/>
    <w:rsid w:val="00DE0FB2"/>
    <w:rsid w:val="00DE11EA"/>
    <w:rsid w:val="00DE2446"/>
    <w:rsid w:val="00DE25AB"/>
    <w:rsid w:val="00DE27DF"/>
    <w:rsid w:val="00DE2B3B"/>
    <w:rsid w:val="00DE306D"/>
    <w:rsid w:val="00DE3FFA"/>
    <w:rsid w:val="00DE4165"/>
    <w:rsid w:val="00DE41F8"/>
    <w:rsid w:val="00DE4B92"/>
    <w:rsid w:val="00DE5806"/>
    <w:rsid w:val="00DE5A62"/>
    <w:rsid w:val="00DE625F"/>
    <w:rsid w:val="00DE6551"/>
    <w:rsid w:val="00DE69BA"/>
    <w:rsid w:val="00DE6A02"/>
    <w:rsid w:val="00DE78AA"/>
    <w:rsid w:val="00DF057E"/>
    <w:rsid w:val="00DF06EA"/>
    <w:rsid w:val="00DF0C39"/>
    <w:rsid w:val="00DF0D1F"/>
    <w:rsid w:val="00DF1454"/>
    <w:rsid w:val="00DF212A"/>
    <w:rsid w:val="00DF23B3"/>
    <w:rsid w:val="00DF28C8"/>
    <w:rsid w:val="00DF2B36"/>
    <w:rsid w:val="00DF33E1"/>
    <w:rsid w:val="00DF4603"/>
    <w:rsid w:val="00DF4686"/>
    <w:rsid w:val="00DF4CE4"/>
    <w:rsid w:val="00DF4E8F"/>
    <w:rsid w:val="00DF5083"/>
    <w:rsid w:val="00DF5936"/>
    <w:rsid w:val="00DF5BCB"/>
    <w:rsid w:val="00DF5D65"/>
    <w:rsid w:val="00DF5DB9"/>
    <w:rsid w:val="00DF71DF"/>
    <w:rsid w:val="00E002D6"/>
    <w:rsid w:val="00E0031F"/>
    <w:rsid w:val="00E00B01"/>
    <w:rsid w:val="00E00C56"/>
    <w:rsid w:val="00E00D2D"/>
    <w:rsid w:val="00E00ED0"/>
    <w:rsid w:val="00E0163A"/>
    <w:rsid w:val="00E01CA4"/>
    <w:rsid w:val="00E02DBD"/>
    <w:rsid w:val="00E03D1A"/>
    <w:rsid w:val="00E04961"/>
    <w:rsid w:val="00E04DEB"/>
    <w:rsid w:val="00E05629"/>
    <w:rsid w:val="00E05A3B"/>
    <w:rsid w:val="00E05BB0"/>
    <w:rsid w:val="00E05F87"/>
    <w:rsid w:val="00E07973"/>
    <w:rsid w:val="00E07A2E"/>
    <w:rsid w:val="00E07B09"/>
    <w:rsid w:val="00E07C3A"/>
    <w:rsid w:val="00E10BA7"/>
    <w:rsid w:val="00E10CCD"/>
    <w:rsid w:val="00E1204E"/>
    <w:rsid w:val="00E12502"/>
    <w:rsid w:val="00E12FC5"/>
    <w:rsid w:val="00E13220"/>
    <w:rsid w:val="00E137EC"/>
    <w:rsid w:val="00E13E0D"/>
    <w:rsid w:val="00E13EF9"/>
    <w:rsid w:val="00E14071"/>
    <w:rsid w:val="00E14A34"/>
    <w:rsid w:val="00E1579E"/>
    <w:rsid w:val="00E158D5"/>
    <w:rsid w:val="00E15D53"/>
    <w:rsid w:val="00E15EAB"/>
    <w:rsid w:val="00E16B0D"/>
    <w:rsid w:val="00E17165"/>
    <w:rsid w:val="00E17485"/>
    <w:rsid w:val="00E17708"/>
    <w:rsid w:val="00E17CB3"/>
    <w:rsid w:val="00E2117B"/>
    <w:rsid w:val="00E21BA9"/>
    <w:rsid w:val="00E21FF0"/>
    <w:rsid w:val="00E2255B"/>
    <w:rsid w:val="00E2280F"/>
    <w:rsid w:val="00E22FC9"/>
    <w:rsid w:val="00E2358C"/>
    <w:rsid w:val="00E23B33"/>
    <w:rsid w:val="00E248BB"/>
    <w:rsid w:val="00E2508B"/>
    <w:rsid w:val="00E251A7"/>
    <w:rsid w:val="00E25F16"/>
    <w:rsid w:val="00E26935"/>
    <w:rsid w:val="00E26CB2"/>
    <w:rsid w:val="00E26E78"/>
    <w:rsid w:val="00E27046"/>
    <w:rsid w:val="00E304BC"/>
    <w:rsid w:val="00E304D2"/>
    <w:rsid w:val="00E30BBB"/>
    <w:rsid w:val="00E312B9"/>
    <w:rsid w:val="00E31377"/>
    <w:rsid w:val="00E313CC"/>
    <w:rsid w:val="00E336B4"/>
    <w:rsid w:val="00E3472D"/>
    <w:rsid w:val="00E34D92"/>
    <w:rsid w:val="00E35C02"/>
    <w:rsid w:val="00E3600C"/>
    <w:rsid w:val="00E3667E"/>
    <w:rsid w:val="00E36F21"/>
    <w:rsid w:val="00E40FC9"/>
    <w:rsid w:val="00E41152"/>
    <w:rsid w:val="00E4126D"/>
    <w:rsid w:val="00E4390B"/>
    <w:rsid w:val="00E43972"/>
    <w:rsid w:val="00E449B2"/>
    <w:rsid w:val="00E45850"/>
    <w:rsid w:val="00E45D5E"/>
    <w:rsid w:val="00E4638D"/>
    <w:rsid w:val="00E46761"/>
    <w:rsid w:val="00E46FD2"/>
    <w:rsid w:val="00E4705F"/>
    <w:rsid w:val="00E47E00"/>
    <w:rsid w:val="00E500A3"/>
    <w:rsid w:val="00E512BC"/>
    <w:rsid w:val="00E51423"/>
    <w:rsid w:val="00E52A3A"/>
    <w:rsid w:val="00E5328F"/>
    <w:rsid w:val="00E5347D"/>
    <w:rsid w:val="00E53E65"/>
    <w:rsid w:val="00E55C3C"/>
    <w:rsid w:val="00E56896"/>
    <w:rsid w:val="00E56DA9"/>
    <w:rsid w:val="00E57B9D"/>
    <w:rsid w:val="00E6009F"/>
    <w:rsid w:val="00E60671"/>
    <w:rsid w:val="00E60C77"/>
    <w:rsid w:val="00E624EB"/>
    <w:rsid w:val="00E626CA"/>
    <w:rsid w:val="00E62C91"/>
    <w:rsid w:val="00E637FB"/>
    <w:rsid w:val="00E63804"/>
    <w:rsid w:val="00E63883"/>
    <w:rsid w:val="00E63AC2"/>
    <w:rsid w:val="00E64140"/>
    <w:rsid w:val="00E6486B"/>
    <w:rsid w:val="00E65531"/>
    <w:rsid w:val="00E65553"/>
    <w:rsid w:val="00E6584D"/>
    <w:rsid w:val="00E66C38"/>
    <w:rsid w:val="00E67411"/>
    <w:rsid w:val="00E67ECA"/>
    <w:rsid w:val="00E70111"/>
    <w:rsid w:val="00E70EA9"/>
    <w:rsid w:val="00E718EB"/>
    <w:rsid w:val="00E725B4"/>
    <w:rsid w:val="00E7282D"/>
    <w:rsid w:val="00E729CE"/>
    <w:rsid w:val="00E72E58"/>
    <w:rsid w:val="00E72FFC"/>
    <w:rsid w:val="00E73F18"/>
    <w:rsid w:val="00E74522"/>
    <w:rsid w:val="00E75552"/>
    <w:rsid w:val="00E75962"/>
    <w:rsid w:val="00E75D8A"/>
    <w:rsid w:val="00E77069"/>
    <w:rsid w:val="00E77165"/>
    <w:rsid w:val="00E7725C"/>
    <w:rsid w:val="00E77788"/>
    <w:rsid w:val="00E77C68"/>
    <w:rsid w:val="00E77E13"/>
    <w:rsid w:val="00E77EA6"/>
    <w:rsid w:val="00E816D3"/>
    <w:rsid w:val="00E823EC"/>
    <w:rsid w:val="00E82897"/>
    <w:rsid w:val="00E828B6"/>
    <w:rsid w:val="00E83096"/>
    <w:rsid w:val="00E83D5C"/>
    <w:rsid w:val="00E84302"/>
    <w:rsid w:val="00E8437D"/>
    <w:rsid w:val="00E84381"/>
    <w:rsid w:val="00E84917"/>
    <w:rsid w:val="00E84A72"/>
    <w:rsid w:val="00E84FA8"/>
    <w:rsid w:val="00E85DB3"/>
    <w:rsid w:val="00E86653"/>
    <w:rsid w:val="00E868F5"/>
    <w:rsid w:val="00E86AED"/>
    <w:rsid w:val="00E87694"/>
    <w:rsid w:val="00E87AAB"/>
    <w:rsid w:val="00E904D7"/>
    <w:rsid w:val="00E90B1E"/>
    <w:rsid w:val="00E91116"/>
    <w:rsid w:val="00E914BD"/>
    <w:rsid w:val="00E916D7"/>
    <w:rsid w:val="00E91CBF"/>
    <w:rsid w:val="00E91D3F"/>
    <w:rsid w:val="00E93027"/>
    <w:rsid w:val="00E937BC"/>
    <w:rsid w:val="00E93A0E"/>
    <w:rsid w:val="00E93C90"/>
    <w:rsid w:val="00E94730"/>
    <w:rsid w:val="00E94E62"/>
    <w:rsid w:val="00E94F2C"/>
    <w:rsid w:val="00E95211"/>
    <w:rsid w:val="00E9597F"/>
    <w:rsid w:val="00E96185"/>
    <w:rsid w:val="00E96362"/>
    <w:rsid w:val="00E96497"/>
    <w:rsid w:val="00E96A36"/>
    <w:rsid w:val="00E96F09"/>
    <w:rsid w:val="00E97309"/>
    <w:rsid w:val="00E9793B"/>
    <w:rsid w:val="00E97A95"/>
    <w:rsid w:val="00EA11CD"/>
    <w:rsid w:val="00EA1ABD"/>
    <w:rsid w:val="00EA2154"/>
    <w:rsid w:val="00EA2381"/>
    <w:rsid w:val="00EA3DC3"/>
    <w:rsid w:val="00EA422C"/>
    <w:rsid w:val="00EA43BF"/>
    <w:rsid w:val="00EA44C5"/>
    <w:rsid w:val="00EA49C1"/>
    <w:rsid w:val="00EA4B27"/>
    <w:rsid w:val="00EA581A"/>
    <w:rsid w:val="00EA5C61"/>
    <w:rsid w:val="00EA5E6A"/>
    <w:rsid w:val="00EA7D88"/>
    <w:rsid w:val="00EA7F0B"/>
    <w:rsid w:val="00EA7F5D"/>
    <w:rsid w:val="00EB07F1"/>
    <w:rsid w:val="00EB18C6"/>
    <w:rsid w:val="00EB1A21"/>
    <w:rsid w:val="00EB1A2A"/>
    <w:rsid w:val="00EB28A6"/>
    <w:rsid w:val="00EB33CF"/>
    <w:rsid w:val="00EB4605"/>
    <w:rsid w:val="00EB4684"/>
    <w:rsid w:val="00EB5256"/>
    <w:rsid w:val="00EB5916"/>
    <w:rsid w:val="00EB6C11"/>
    <w:rsid w:val="00EB7910"/>
    <w:rsid w:val="00EB79F3"/>
    <w:rsid w:val="00EC0043"/>
    <w:rsid w:val="00EC1005"/>
    <w:rsid w:val="00EC20B1"/>
    <w:rsid w:val="00EC22FE"/>
    <w:rsid w:val="00EC2508"/>
    <w:rsid w:val="00EC3458"/>
    <w:rsid w:val="00EC3B7B"/>
    <w:rsid w:val="00EC4904"/>
    <w:rsid w:val="00EC5147"/>
    <w:rsid w:val="00EC6178"/>
    <w:rsid w:val="00EC7953"/>
    <w:rsid w:val="00ED0F15"/>
    <w:rsid w:val="00ED144A"/>
    <w:rsid w:val="00ED18C9"/>
    <w:rsid w:val="00ED28B8"/>
    <w:rsid w:val="00ED3376"/>
    <w:rsid w:val="00ED382F"/>
    <w:rsid w:val="00ED39C1"/>
    <w:rsid w:val="00ED43D2"/>
    <w:rsid w:val="00ED649E"/>
    <w:rsid w:val="00ED6A39"/>
    <w:rsid w:val="00ED6AB7"/>
    <w:rsid w:val="00EE0118"/>
    <w:rsid w:val="00EE073B"/>
    <w:rsid w:val="00EE0DEC"/>
    <w:rsid w:val="00EE0F6F"/>
    <w:rsid w:val="00EE1015"/>
    <w:rsid w:val="00EE1347"/>
    <w:rsid w:val="00EE137D"/>
    <w:rsid w:val="00EE13A3"/>
    <w:rsid w:val="00EE1D2A"/>
    <w:rsid w:val="00EE30F3"/>
    <w:rsid w:val="00EE4281"/>
    <w:rsid w:val="00EE535C"/>
    <w:rsid w:val="00EE5B7A"/>
    <w:rsid w:val="00EE623C"/>
    <w:rsid w:val="00EE68B0"/>
    <w:rsid w:val="00EE76FF"/>
    <w:rsid w:val="00EE7808"/>
    <w:rsid w:val="00EE7B90"/>
    <w:rsid w:val="00EE7E34"/>
    <w:rsid w:val="00EF002A"/>
    <w:rsid w:val="00EF0527"/>
    <w:rsid w:val="00EF242F"/>
    <w:rsid w:val="00EF24F5"/>
    <w:rsid w:val="00EF2595"/>
    <w:rsid w:val="00EF25C8"/>
    <w:rsid w:val="00EF29C9"/>
    <w:rsid w:val="00EF32E0"/>
    <w:rsid w:val="00EF3E6B"/>
    <w:rsid w:val="00EF415A"/>
    <w:rsid w:val="00EF46B6"/>
    <w:rsid w:val="00EF64DB"/>
    <w:rsid w:val="00EF6A0C"/>
    <w:rsid w:val="00EF6D78"/>
    <w:rsid w:val="00EF75C2"/>
    <w:rsid w:val="00F0066A"/>
    <w:rsid w:val="00F00AF4"/>
    <w:rsid w:val="00F01123"/>
    <w:rsid w:val="00F02010"/>
    <w:rsid w:val="00F02D2F"/>
    <w:rsid w:val="00F02E3C"/>
    <w:rsid w:val="00F0354F"/>
    <w:rsid w:val="00F03C5C"/>
    <w:rsid w:val="00F03DCC"/>
    <w:rsid w:val="00F03EFF"/>
    <w:rsid w:val="00F04A16"/>
    <w:rsid w:val="00F05A81"/>
    <w:rsid w:val="00F06559"/>
    <w:rsid w:val="00F06C3F"/>
    <w:rsid w:val="00F0758B"/>
    <w:rsid w:val="00F07986"/>
    <w:rsid w:val="00F07FE9"/>
    <w:rsid w:val="00F10DFA"/>
    <w:rsid w:val="00F11BA2"/>
    <w:rsid w:val="00F11BE2"/>
    <w:rsid w:val="00F11C92"/>
    <w:rsid w:val="00F12488"/>
    <w:rsid w:val="00F125CF"/>
    <w:rsid w:val="00F12B50"/>
    <w:rsid w:val="00F12BCC"/>
    <w:rsid w:val="00F13E48"/>
    <w:rsid w:val="00F13F34"/>
    <w:rsid w:val="00F1465D"/>
    <w:rsid w:val="00F154DF"/>
    <w:rsid w:val="00F17947"/>
    <w:rsid w:val="00F2029D"/>
    <w:rsid w:val="00F20F5B"/>
    <w:rsid w:val="00F21228"/>
    <w:rsid w:val="00F2131D"/>
    <w:rsid w:val="00F214BD"/>
    <w:rsid w:val="00F21606"/>
    <w:rsid w:val="00F21FC8"/>
    <w:rsid w:val="00F22F00"/>
    <w:rsid w:val="00F230A6"/>
    <w:rsid w:val="00F2375A"/>
    <w:rsid w:val="00F23D52"/>
    <w:rsid w:val="00F24A8A"/>
    <w:rsid w:val="00F25907"/>
    <w:rsid w:val="00F25A33"/>
    <w:rsid w:val="00F26177"/>
    <w:rsid w:val="00F26CAA"/>
    <w:rsid w:val="00F27028"/>
    <w:rsid w:val="00F27256"/>
    <w:rsid w:val="00F27318"/>
    <w:rsid w:val="00F27832"/>
    <w:rsid w:val="00F30030"/>
    <w:rsid w:val="00F307A3"/>
    <w:rsid w:val="00F30886"/>
    <w:rsid w:val="00F30ADB"/>
    <w:rsid w:val="00F31CB7"/>
    <w:rsid w:val="00F31E0F"/>
    <w:rsid w:val="00F31FF1"/>
    <w:rsid w:val="00F321D0"/>
    <w:rsid w:val="00F3315D"/>
    <w:rsid w:val="00F33B1C"/>
    <w:rsid w:val="00F34D3B"/>
    <w:rsid w:val="00F351D8"/>
    <w:rsid w:val="00F35FA4"/>
    <w:rsid w:val="00F36D66"/>
    <w:rsid w:val="00F403F3"/>
    <w:rsid w:val="00F40C41"/>
    <w:rsid w:val="00F4123A"/>
    <w:rsid w:val="00F41D7D"/>
    <w:rsid w:val="00F41E81"/>
    <w:rsid w:val="00F41EA4"/>
    <w:rsid w:val="00F42059"/>
    <w:rsid w:val="00F4323F"/>
    <w:rsid w:val="00F43522"/>
    <w:rsid w:val="00F43A90"/>
    <w:rsid w:val="00F43C73"/>
    <w:rsid w:val="00F4416B"/>
    <w:rsid w:val="00F44C8D"/>
    <w:rsid w:val="00F44EB9"/>
    <w:rsid w:val="00F458C4"/>
    <w:rsid w:val="00F45C6F"/>
    <w:rsid w:val="00F47E53"/>
    <w:rsid w:val="00F47FCA"/>
    <w:rsid w:val="00F50B36"/>
    <w:rsid w:val="00F51D15"/>
    <w:rsid w:val="00F52D51"/>
    <w:rsid w:val="00F531FC"/>
    <w:rsid w:val="00F536F0"/>
    <w:rsid w:val="00F5380F"/>
    <w:rsid w:val="00F53A75"/>
    <w:rsid w:val="00F53B10"/>
    <w:rsid w:val="00F53E1B"/>
    <w:rsid w:val="00F54970"/>
    <w:rsid w:val="00F54F97"/>
    <w:rsid w:val="00F55362"/>
    <w:rsid w:val="00F5593C"/>
    <w:rsid w:val="00F57697"/>
    <w:rsid w:val="00F57E06"/>
    <w:rsid w:val="00F57F1A"/>
    <w:rsid w:val="00F60058"/>
    <w:rsid w:val="00F6030A"/>
    <w:rsid w:val="00F6081D"/>
    <w:rsid w:val="00F60E06"/>
    <w:rsid w:val="00F612FE"/>
    <w:rsid w:val="00F62718"/>
    <w:rsid w:val="00F62F7F"/>
    <w:rsid w:val="00F64703"/>
    <w:rsid w:val="00F650AD"/>
    <w:rsid w:val="00F6530C"/>
    <w:rsid w:val="00F6605D"/>
    <w:rsid w:val="00F663D4"/>
    <w:rsid w:val="00F67965"/>
    <w:rsid w:val="00F67ED9"/>
    <w:rsid w:val="00F70572"/>
    <w:rsid w:val="00F7107F"/>
    <w:rsid w:val="00F710CC"/>
    <w:rsid w:val="00F71304"/>
    <w:rsid w:val="00F72089"/>
    <w:rsid w:val="00F723F9"/>
    <w:rsid w:val="00F726C7"/>
    <w:rsid w:val="00F72C2E"/>
    <w:rsid w:val="00F72EB7"/>
    <w:rsid w:val="00F74F41"/>
    <w:rsid w:val="00F75A23"/>
    <w:rsid w:val="00F7648A"/>
    <w:rsid w:val="00F769A2"/>
    <w:rsid w:val="00F77B89"/>
    <w:rsid w:val="00F81E7C"/>
    <w:rsid w:val="00F821EF"/>
    <w:rsid w:val="00F82253"/>
    <w:rsid w:val="00F83DB7"/>
    <w:rsid w:val="00F83DBC"/>
    <w:rsid w:val="00F84C8D"/>
    <w:rsid w:val="00F84DB6"/>
    <w:rsid w:val="00F856CA"/>
    <w:rsid w:val="00F862B7"/>
    <w:rsid w:val="00F867F1"/>
    <w:rsid w:val="00F86AC1"/>
    <w:rsid w:val="00F87047"/>
    <w:rsid w:val="00F876D5"/>
    <w:rsid w:val="00F87B9E"/>
    <w:rsid w:val="00F87C81"/>
    <w:rsid w:val="00F913B6"/>
    <w:rsid w:val="00F93C3A"/>
    <w:rsid w:val="00F94F6B"/>
    <w:rsid w:val="00F950A0"/>
    <w:rsid w:val="00F9522D"/>
    <w:rsid w:val="00F95C2C"/>
    <w:rsid w:val="00F960C0"/>
    <w:rsid w:val="00F96135"/>
    <w:rsid w:val="00F96307"/>
    <w:rsid w:val="00F96F57"/>
    <w:rsid w:val="00F97141"/>
    <w:rsid w:val="00FA003F"/>
    <w:rsid w:val="00FA040E"/>
    <w:rsid w:val="00FA06ED"/>
    <w:rsid w:val="00FA0C7F"/>
    <w:rsid w:val="00FA0D95"/>
    <w:rsid w:val="00FA20F0"/>
    <w:rsid w:val="00FA2D79"/>
    <w:rsid w:val="00FA3573"/>
    <w:rsid w:val="00FA3784"/>
    <w:rsid w:val="00FA4B8F"/>
    <w:rsid w:val="00FA4D93"/>
    <w:rsid w:val="00FA4E39"/>
    <w:rsid w:val="00FA5546"/>
    <w:rsid w:val="00FA6227"/>
    <w:rsid w:val="00FA7A09"/>
    <w:rsid w:val="00FA7D30"/>
    <w:rsid w:val="00FB1250"/>
    <w:rsid w:val="00FB30C9"/>
    <w:rsid w:val="00FB33EA"/>
    <w:rsid w:val="00FB3B84"/>
    <w:rsid w:val="00FB4011"/>
    <w:rsid w:val="00FB45E5"/>
    <w:rsid w:val="00FB4654"/>
    <w:rsid w:val="00FB5189"/>
    <w:rsid w:val="00FB5527"/>
    <w:rsid w:val="00FB5C5A"/>
    <w:rsid w:val="00FB6153"/>
    <w:rsid w:val="00FB63FA"/>
    <w:rsid w:val="00FB6506"/>
    <w:rsid w:val="00FB6588"/>
    <w:rsid w:val="00FB6C84"/>
    <w:rsid w:val="00FC02A6"/>
    <w:rsid w:val="00FC0429"/>
    <w:rsid w:val="00FC0AF2"/>
    <w:rsid w:val="00FC149F"/>
    <w:rsid w:val="00FC1C8F"/>
    <w:rsid w:val="00FC1DF5"/>
    <w:rsid w:val="00FC1F40"/>
    <w:rsid w:val="00FC1FE9"/>
    <w:rsid w:val="00FC210B"/>
    <w:rsid w:val="00FC31D1"/>
    <w:rsid w:val="00FC61DB"/>
    <w:rsid w:val="00FC6943"/>
    <w:rsid w:val="00FC751D"/>
    <w:rsid w:val="00FC792C"/>
    <w:rsid w:val="00FD014A"/>
    <w:rsid w:val="00FD17E9"/>
    <w:rsid w:val="00FD1B96"/>
    <w:rsid w:val="00FD293B"/>
    <w:rsid w:val="00FD39AF"/>
    <w:rsid w:val="00FD3B9D"/>
    <w:rsid w:val="00FD4120"/>
    <w:rsid w:val="00FD418F"/>
    <w:rsid w:val="00FD51A3"/>
    <w:rsid w:val="00FD5FC3"/>
    <w:rsid w:val="00FD608B"/>
    <w:rsid w:val="00FD6679"/>
    <w:rsid w:val="00FD684F"/>
    <w:rsid w:val="00FD7D13"/>
    <w:rsid w:val="00FD7EBC"/>
    <w:rsid w:val="00FE09D5"/>
    <w:rsid w:val="00FE1A95"/>
    <w:rsid w:val="00FE1BAB"/>
    <w:rsid w:val="00FE2984"/>
    <w:rsid w:val="00FE2D9E"/>
    <w:rsid w:val="00FE3186"/>
    <w:rsid w:val="00FE39AF"/>
    <w:rsid w:val="00FE425E"/>
    <w:rsid w:val="00FE46B5"/>
    <w:rsid w:val="00FE4875"/>
    <w:rsid w:val="00FE4B2E"/>
    <w:rsid w:val="00FE4F61"/>
    <w:rsid w:val="00FE57E3"/>
    <w:rsid w:val="00FE593F"/>
    <w:rsid w:val="00FE5E56"/>
    <w:rsid w:val="00FE61FB"/>
    <w:rsid w:val="00FE68E8"/>
    <w:rsid w:val="00FE6BD4"/>
    <w:rsid w:val="00FE6F4A"/>
    <w:rsid w:val="00FE719F"/>
    <w:rsid w:val="00FE71D2"/>
    <w:rsid w:val="00FE7326"/>
    <w:rsid w:val="00FE79A2"/>
    <w:rsid w:val="00FF11B0"/>
    <w:rsid w:val="00FF17E7"/>
    <w:rsid w:val="00FF2442"/>
    <w:rsid w:val="00FF35DE"/>
    <w:rsid w:val="00FF397D"/>
    <w:rsid w:val="00FF3AB8"/>
    <w:rsid w:val="00FF3BFE"/>
    <w:rsid w:val="00FF3D88"/>
    <w:rsid w:val="00FF6762"/>
    <w:rsid w:val="00FF68CE"/>
    <w:rsid w:val="00FF6E7E"/>
    <w:rsid w:val="00FF6E98"/>
    <w:rsid w:val="00FF6F8A"/>
    <w:rsid w:val="00FF7410"/>
    <w:rsid w:val="00FF7A0A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74209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79419368"/>
  <w15:docId w15:val="{3A975D41-EC0B-42FC-8915-279FD961F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1228"/>
  </w:style>
  <w:style w:type="paragraph" w:styleId="Heading1">
    <w:name w:val="heading 1"/>
    <w:basedOn w:val="Normal"/>
    <w:next w:val="Normal"/>
    <w:link w:val="Heading1Char"/>
    <w:uiPriority w:val="9"/>
    <w:qFormat/>
    <w:rsid w:val="00730DC0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DC0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0DC0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30DC0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30DC0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0DC0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0DC0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0DC0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0DC0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730DC0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730DC0"/>
  </w:style>
  <w:style w:type="paragraph" w:styleId="BalloonText">
    <w:name w:val="Balloon Text"/>
    <w:basedOn w:val="Normal"/>
    <w:link w:val="BalloonTextChar"/>
    <w:uiPriority w:val="99"/>
    <w:semiHidden/>
    <w:unhideWhenUsed/>
    <w:rsid w:val="001147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7AB"/>
    <w:rPr>
      <w:rFonts w:ascii="Tahoma" w:eastAsia="Times New Roman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730DC0"/>
    <w:pPr>
      <w:ind w:left="720"/>
      <w:contextualSpacing/>
    </w:pPr>
  </w:style>
  <w:style w:type="table" w:styleId="TableGrid">
    <w:name w:val="Table Grid"/>
    <w:basedOn w:val="TableNormal"/>
    <w:uiPriority w:val="59"/>
    <w:rsid w:val="001147A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30DC0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30DC0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styleId="Hyperlink">
    <w:name w:val="Hyperlink"/>
    <w:basedOn w:val="DefaultParagraphFont"/>
    <w:unhideWhenUsed/>
    <w:rsid w:val="00315227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6017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21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1EF"/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F821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1EF"/>
    <w:rPr>
      <w:rFonts w:ascii="Times New Roman" w:eastAsia="Times New Roman" w:hAnsi="Times New Roman" w:cs="Times New Roman"/>
      <w:sz w:val="24"/>
      <w:szCs w:val="24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730DC0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30DC0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30DC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30DC0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30DC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0DC0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0DC0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0DC0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0DC0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0DC0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0DC0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30DC0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730DC0"/>
    <w:rPr>
      <w:b/>
      <w:bCs/>
      <w:spacing w:val="0"/>
    </w:rPr>
  </w:style>
  <w:style w:type="character" w:styleId="Emphasis">
    <w:name w:val="Emphasis"/>
    <w:uiPriority w:val="20"/>
    <w:qFormat/>
    <w:rsid w:val="00730DC0"/>
    <w:rPr>
      <w:b/>
      <w:bCs/>
      <w:i/>
      <w:iC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qFormat/>
    <w:rsid w:val="00730DC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730DC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0DC0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0DC0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730DC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730DC0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730DC0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730DC0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730DC0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0DC0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F61C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61C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61C5"/>
    <w:rPr>
      <w:vertAlign w:val="superscript"/>
    </w:rPr>
  </w:style>
  <w:style w:type="paragraph" w:customStyle="1" w:styleId="Default">
    <w:name w:val="Default"/>
    <w:basedOn w:val="Normal"/>
    <w:rsid w:val="00302865"/>
    <w:pPr>
      <w:autoSpaceDE w:val="0"/>
      <w:autoSpaceDN w:val="0"/>
      <w:ind w:firstLine="0"/>
    </w:pPr>
    <w:rPr>
      <w:rFonts w:ascii="Calibri" w:eastAsiaTheme="minorHAnsi" w:hAnsi="Calibri" w:cs="Times New Roman"/>
      <w:color w:val="000000"/>
      <w:sz w:val="24"/>
      <w:szCs w:val="24"/>
      <w:lang w:val="en-CA" w:eastAsia="en-CA" w:bidi="ar-SA"/>
    </w:rPr>
  </w:style>
  <w:style w:type="character" w:customStyle="1" w:styleId="apple-converted-space">
    <w:name w:val="apple-converted-space"/>
    <w:basedOn w:val="DefaultParagraphFont"/>
    <w:rsid w:val="002C6AAF"/>
  </w:style>
  <w:style w:type="paragraph" w:styleId="BodyText">
    <w:name w:val="Body Text"/>
    <w:basedOn w:val="Normal"/>
    <w:link w:val="BodyTextChar"/>
    <w:uiPriority w:val="99"/>
    <w:unhideWhenUsed/>
    <w:rsid w:val="0011570B"/>
    <w:pPr>
      <w:ind w:firstLine="0"/>
      <w:jc w:val="both"/>
    </w:pPr>
    <w:rPr>
      <w:rFonts w:eastAsia="Times New Roman" w:cs="Arial"/>
      <w:lang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11570B"/>
    <w:rPr>
      <w:rFonts w:eastAsia="Times New Roman" w:cs="Arial"/>
      <w:lang w:bidi="ar-SA"/>
    </w:rPr>
  </w:style>
  <w:style w:type="paragraph" w:styleId="BodyText2">
    <w:name w:val="Body Text 2"/>
    <w:basedOn w:val="Normal"/>
    <w:link w:val="BodyText2Char"/>
    <w:uiPriority w:val="99"/>
    <w:unhideWhenUsed/>
    <w:rsid w:val="0011570B"/>
    <w:pPr>
      <w:ind w:firstLine="0"/>
    </w:pPr>
    <w:rPr>
      <w:rFonts w:eastAsia="Times New Roman" w:cs="Arial"/>
      <w:lang w:bidi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11570B"/>
    <w:rPr>
      <w:rFonts w:eastAsia="Times New Roman" w:cs="Arial"/>
      <w:lang w:bidi="ar-SA"/>
    </w:rPr>
  </w:style>
  <w:style w:type="paragraph" w:styleId="BodyText3">
    <w:name w:val="Body Text 3"/>
    <w:basedOn w:val="Normal"/>
    <w:link w:val="BodyText3Char"/>
    <w:uiPriority w:val="99"/>
    <w:unhideWhenUsed/>
    <w:rsid w:val="00407F40"/>
    <w:pPr>
      <w:ind w:firstLine="0"/>
    </w:pPr>
    <w:rPr>
      <w:rFonts w:eastAsia="Times New Roman" w:cs="Arial"/>
      <w:b/>
      <w:lang w:val="en-CA"/>
    </w:rPr>
  </w:style>
  <w:style w:type="character" w:customStyle="1" w:styleId="BodyText3Char">
    <w:name w:val="Body Text 3 Char"/>
    <w:basedOn w:val="DefaultParagraphFont"/>
    <w:link w:val="BodyText3"/>
    <w:uiPriority w:val="99"/>
    <w:rsid w:val="00407F40"/>
    <w:rPr>
      <w:rFonts w:eastAsia="Times New Roman" w:cs="Arial"/>
      <w:b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894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8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25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30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77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026240">
                          <w:marLeft w:val="3000"/>
                          <w:marRight w:val="42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21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061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103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9719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8686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dashed" w:sz="6" w:space="0" w:color="auto"/>
                                                <w:left w:val="dashed" w:sz="6" w:space="0" w:color="auto"/>
                                                <w:bottom w:val="dashed" w:sz="6" w:space="0" w:color="auto"/>
                                                <w:right w:val="dashed" w:sz="6" w:space="0" w:color="auto"/>
                                              </w:divBdr>
                                              <w:divsChild>
                                                <w:div w:id="1635987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0515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253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529804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49269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84612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9682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1743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88247132">
                                                          <w:marLeft w:val="0"/>
                                                          <w:marRight w:val="0"/>
                                                          <w:marTop w:val="96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27974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0924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99894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9524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7470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85111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67051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81997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29194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53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6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4404004C4DD4938B713FB2B9C53A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28C85-1C2C-47C8-9C72-11272CD6F548}"/>
      </w:docPartPr>
      <w:docPartBody>
        <w:p w:rsidR="00E42295" w:rsidRDefault="00E42295">
          <w:pPr>
            <w:pStyle w:val="14404004C4DD4938B713FB2B9C53A4C1"/>
          </w:pPr>
          <w:r w:rsidRPr="0001375F">
            <w:rPr>
              <w:rStyle w:val="PlaceholderText"/>
            </w:rPr>
            <w:t>Click here to enter a date.</w:t>
          </w:r>
        </w:p>
      </w:docPartBody>
    </w:docPart>
    <w:docPart>
      <w:docPartPr>
        <w:name w:val="F6603AB0B66C4FE5BA0CEACA94983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D596E-7BED-43F6-8907-5ABC0CBE4FA1}"/>
      </w:docPartPr>
      <w:docPartBody>
        <w:p w:rsidR="00DA3975" w:rsidRDefault="00DA3975" w:rsidP="00DA3975">
          <w:pPr>
            <w:pStyle w:val="F6603AB0B66C4FE5BA0CEACA94983A6B"/>
          </w:pPr>
          <w:r w:rsidRPr="00B507AD">
            <w:rPr>
              <w:rStyle w:val="PlaceholderText"/>
              <w:rFonts w:eastAsiaTheme="minorHAnsi"/>
            </w:rPr>
            <w:t>Click here to enter a date.</w:t>
          </w:r>
        </w:p>
      </w:docPartBody>
    </w:docPart>
    <w:docPart>
      <w:docPartPr>
        <w:name w:val="FB1D3E47FE23427699CE472CF8E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4B6F8-F796-4ABA-A28A-14DFE3FC4C7E}"/>
      </w:docPartPr>
      <w:docPartBody>
        <w:p w:rsidR="00875711" w:rsidRDefault="00707191" w:rsidP="00707191">
          <w:pPr>
            <w:pStyle w:val="FB1D3E47FE23427699CE472CF8E6F814"/>
          </w:pPr>
          <w:r w:rsidRPr="00262A52">
            <w:rPr>
              <w:rStyle w:val="PlaceholderText"/>
              <w:b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2295"/>
    <w:rsid w:val="000016A7"/>
    <w:rsid w:val="0000372D"/>
    <w:rsid w:val="0001255A"/>
    <w:rsid w:val="00024480"/>
    <w:rsid w:val="00024F4C"/>
    <w:rsid w:val="00025A02"/>
    <w:rsid w:val="0003178F"/>
    <w:rsid w:val="00033CFB"/>
    <w:rsid w:val="000569E6"/>
    <w:rsid w:val="00070C9B"/>
    <w:rsid w:val="00074BED"/>
    <w:rsid w:val="000755DA"/>
    <w:rsid w:val="0008114C"/>
    <w:rsid w:val="00082231"/>
    <w:rsid w:val="00087D36"/>
    <w:rsid w:val="00090820"/>
    <w:rsid w:val="00091107"/>
    <w:rsid w:val="00095B2A"/>
    <w:rsid w:val="000B0277"/>
    <w:rsid w:val="000B3D14"/>
    <w:rsid w:val="000C0632"/>
    <w:rsid w:val="000D4DB6"/>
    <w:rsid w:val="000E2799"/>
    <w:rsid w:val="000E6D16"/>
    <w:rsid w:val="000F65F6"/>
    <w:rsid w:val="00101E70"/>
    <w:rsid w:val="00113475"/>
    <w:rsid w:val="001300C3"/>
    <w:rsid w:val="00142800"/>
    <w:rsid w:val="001645FB"/>
    <w:rsid w:val="001657EF"/>
    <w:rsid w:val="0016727F"/>
    <w:rsid w:val="00167EC1"/>
    <w:rsid w:val="0017052F"/>
    <w:rsid w:val="001711DB"/>
    <w:rsid w:val="001722DF"/>
    <w:rsid w:val="00173D04"/>
    <w:rsid w:val="00180432"/>
    <w:rsid w:val="00180D0E"/>
    <w:rsid w:val="00182A44"/>
    <w:rsid w:val="00184FE6"/>
    <w:rsid w:val="00185159"/>
    <w:rsid w:val="00191599"/>
    <w:rsid w:val="00194FCB"/>
    <w:rsid w:val="00196BF0"/>
    <w:rsid w:val="001B63A6"/>
    <w:rsid w:val="001C06DD"/>
    <w:rsid w:val="001C0E4A"/>
    <w:rsid w:val="001C1FAE"/>
    <w:rsid w:val="001D1053"/>
    <w:rsid w:val="001D494C"/>
    <w:rsid w:val="001E350A"/>
    <w:rsid w:val="001E3F53"/>
    <w:rsid w:val="001E6686"/>
    <w:rsid w:val="001E7960"/>
    <w:rsid w:val="001F18C4"/>
    <w:rsid w:val="00200AE2"/>
    <w:rsid w:val="00202930"/>
    <w:rsid w:val="002059B0"/>
    <w:rsid w:val="0021355C"/>
    <w:rsid w:val="002172BB"/>
    <w:rsid w:val="0022074C"/>
    <w:rsid w:val="00232B32"/>
    <w:rsid w:val="00250FEA"/>
    <w:rsid w:val="00253F11"/>
    <w:rsid w:val="00254F73"/>
    <w:rsid w:val="0026580F"/>
    <w:rsid w:val="002734A5"/>
    <w:rsid w:val="00275178"/>
    <w:rsid w:val="00275E15"/>
    <w:rsid w:val="00276F37"/>
    <w:rsid w:val="00285F09"/>
    <w:rsid w:val="0028747E"/>
    <w:rsid w:val="002A0925"/>
    <w:rsid w:val="002B365B"/>
    <w:rsid w:val="002C6192"/>
    <w:rsid w:val="002D4CA1"/>
    <w:rsid w:val="002D60E9"/>
    <w:rsid w:val="002E06EF"/>
    <w:rsid w:val="002E0F88"/>
    <w:rsid w:val="002F0FF9"/>
    <w:rsid w:val="00306DE9"/>
    <w:rsid w:val="00311EB8"/>
    <w:rsid w:val="00313CB1"/>
    <w:rsid w:val="00322C54"/>
    <w:rsid w:val="00324E35"/>
    <w:rsid w:val="00327FBD"/>
    <w:rsid w:val="00330BBD"/>
    <w:rsid w:val="00334199"/>
    <w:rsid w:val="0033629C"/>
    <w:rsid w:val="003419A9"/>
    <w:rsid w:val="0034595B"/>
    <w:rsid w:val="00351A69"/>
    <w:rsid w:val="003537A9"/>
    <w:rsid w:val="00362345"/>
    <w:rsid w:val="00363496"/>
    <w:rsid w:val="00370A29"/>
    <w:rsid w:val="00384AA4"/>
    <w:rsid w:val="00386BD0"/>
    <w:rsid w:val="00397A81"/>
    <w:rsid w:val="003B128D"/>
    <w:rsid w:val="003B4D2A"/>
    <w:rsid w:val="003B5C1D"/>
    <w:rsid w:val="003B697E"/>
    <w:rsid w:val="003C2687"/>
    <w:rsid w:val="003C34E3"/>
    <w:rsid w:val="003C3DF9"/>
    <w:rsid w:val="003D57AF"/>
    <w:rsid w:val="003F0A11"/>
    <w:rsid w:val="003F15E9"/>
    <w:rsid w:val="003F197F"/>
    <w:rsid w:val="004120D1"/>
    <w:rsid w:val="0041390E"/>
    <w:rsid w:val="004203A7"/>
    <w:rsid w:val="004461C4"/>
    <w:rsid w:val="004535F2"/>
    <w:rsid w:val="00465D74"/>
    <w:rsid w:val="00472F36"/>
    <w:rsid w:val="00474B51"/>
    <w:rsid w:val="00484D24"/>
    <w:rsid w:val="00495212"/>
    <w:rsid w:val="00496340"/>
    <w:rsid w:val="004A590E"/>
    <w:rsid w:val="004A649C"/>
    <w:rsid w:val="004B1E7E"/>
    <w:rsid w:val="004C31F6"/>
    <w:rsid w:val="004C43FB"/>
    <w:rsid w:val="004C7EC4"/>
    <w:rsid w:val="004D66B3"/>
    <w:rsid w:val="004D7717"/>
    <w:rsid w:val="004D790E"/>
    <w:rsid w:val="004E20D0"/>
    <w:rsid w:val="004E5BE6"/>
    <w:rsid w:val="004F28AF"/>
    <w:rsid w:val="00504850"/>
    <w:rsid w:val="00512EB6"/>
    <w:rsid w:val="005203F7"/>
    <w:rsid w:val="00522620"/>
    <w:rsid w:val="005245BF"/>
    <w:rsid w:val="00530968"/>
    <w:rsid w:val="0054475C"/>
    <w:rsid w:val="005579C6"/>
    <w:rsid w:val="00561006"/>
    <w:rsid w:val="00575EB2"/>
    <w:rsid w:val="00584EC9"/>
    <w:rsid w:val="00585FA5"/>
    <w:rsid w:val="00596082"/>
    <w:rsid w:val="005B000E"/>
    <w:rsid w:val="005C2A86"/>
    <w:rsid w:val="005F404B"/>
    <w:rsid w:val="005F79B6"/>
    <w:rsid w:val="00600BD4"/>
    <w:rsid w:val="00600E52"/>
    <w:rsid w:val="00605FC2"/>
    <w:rsid w:val="00611BFE"/>
    <w:rsid w:val="00612C15"/>
    <w:rsid w:val="00616C01"/>
    <w:rsid w:val="00617A19"/>
    <w:rsid w:val="00617AC2"/>
    <w:rsid w:val="006225CF"/>
    <w:rsid w:val="0063305C"/>
    <w:rsid w:val="00640D8A"/>
    <w:rsid w:val="006416C4"/>
    <w:rsid w:val="0064405A"/>
    <w:rsid w:val="00650D25"/>
    <w:rsid w:val="00686F7C"/>
    <w:rsid w:val="0069055F"/>
    <w:rsid w:val="006A64A4"/>
    <w:rsid w:val="006B3EAF"/>
    <w:rsid w:val="006C0840"/>
    <w:rsid w:val="006C2332"/>
    <w:rsid w:val="006C49FD"/>
    <w:rsid w:val="006C6F0E"/>
    <w:rsid w:val="006D7605"/>
    <w:rsid w:val="006E1677"/>
    <w:rsid w:val="006E19C6"/>
    <w:rsid w:val="006E28C0"/>
    <w:rsid w:val="006E6E5F"/>
    <w:rsid w:val="006F034B"/>
    <w:rsid w:val="00702E95"/>
    <w:rsid w:val="00703CAD"/>
    <w:rsid w:val="00707191"/>
    <w:rsid w:val="0071221A"/>
    <w:rsid w:val="00713D88"/>
    <w:rsid w:val="00715F31"/>
    <w:rsid w:val="007161D2"/>
    <w:rsid w:val="007208FB"/>
    <w:rsid w:val="0072767D"/>
    <w:rsid w:val="00734364"/>
    <w:rsid w:val="007427A8"/>
    <w:rsid w:val="00746410"/>
    <w:rsid w:val="00750235"/>
    <w:rsid w:val="00763B62"/>
    <w:rsid w:val="00764C4F"/>
    <w:rsid w:val="00771345"/>
    <w:rsid w:val="00774279"/>
    <w:rsid w:val="00782086"/>
    <w:rsid w:val="00786760"/>
    <w:rsid w:val="00787208"/>
    <w:rsid w:val="00790ED4"/>
    <w:rsid w:val="00793A3B"/>
    <w:rsid w:val="007952AC"/>
    <w:rsid w:val="00796CE0"/>
    <w:rsid w:val="007A1AFE"/>
    <w:rsid w:val="007A7F1D"/>
    <w:rsid w:val="007B605E"/>
    <w:rsid w:val="007C04CA"/>
    <w:rsid w:val="007C4C7E"/>
    <w:rsid w:val="007D253F"/>
    <w:rsid w:val="007E44B6"/>
    <w:rsid w:val="007F13A5"/>
    <w:rsid w:val="007F243D"/>
    <w:rsid w:val="00800D15"/>
    <w:rsid w:val="00803BF6"/>
    <w:rsid w:val="00806AB9"/>
    <w:rsid w:val="00813423"/>
    <w:rsid w:val="00820B4B"/>
    <w:rsid w:val="00821EF0"/>
    <w:rsid w:val="00823256"/>
    <w:rsid w:val="00837537"/>
    <w:rsid w:val="008407B7"/>
    <w:rsid w:val="00842E07"/>
    <w:rsid w:val="0085031B"/>
    <w:rsid w:val="00856238"/>
    <w:rsid w:val="00867A86"/>
    <w:rsid w:val="00872D5C"/>
    <w:rsid w:val="0087383A"/>
    <w:rsid w:val="00875711"/>
    <w:rsid w:val="0088561C"/>
    <w:rsid w:val="00890047"/>
    <w:rsid w:val="008A24A4"/>
    <w:rsid w:val="008C3716"/>
    <w:rsid w:val="008D19C0"/>
    <w:rsid w:val="008D6203"/>
    <w:rsid w:val="008E051B"/>
    <w:rsid w:val="008E0AD1"/>
    <w:rsid w:val="008E4ACE"/>
    <w:rsid w:val="008F5761"/>
    <w:rsid w:val="0093186D"/>
    <w:rsid w:val="00934304"/>
    <w:rsid w:val="009358F1"/>
    <w:rsid w:val="00946145"/>
    <w:rsid w:val="009514A7"/>
    <w:rsid w:val="00951E73"/>
    <w:rsid w:val="00960208"/>
    <w:rsid w:val="009704D0"/>
    <w:rsid w:val="00976913"/>
    <w:rsid w:val="0098270F"/>
    <w:rsid w:val="00986F35"/>
    <w:rsid w:val="00991A3B"/>
    <w:rsid w:val="00994F49"/>
    <w:rsid w:val="00995671"/>
    <w:rsid w:val="009B2219"/>
    <w:rsid w:val="009B6213"/>
    <w:rsid w:val="009B6D6D"/>
    <w:rsid w:val="009B734D"/>
    <w:rsid w:val="009C723D"/>
    <w:rsid w:val="009D24A6"/>
    <w:rsid w:val="009D4469"/>
    <w:rsid w:val="009D69E1"/>
    <w:rsid w:val="009E0B2C"/>
    <w:rsid w:val="009E79E4"/>
    <w:rsid w:val="009F1B78"/>
    <w:rsid w:val="009F2135"/>
    <w:rsid w:val="009F3DA7"/>
    <w:rsid w:val="009F54F4"/>
    <w:rsid w:val="00A004F3"/>
    <w:rsid w:val="00A016B8"/>
    <w:rsid w:val="00A104EE"/>
    <w:rsid w:val="00A222C5"/>
    <w:rsid w:val="00A25AD7"/>
    <w:rsid w:val="00A40CFA"/>
    <w:rsid w:val="00A41028"/>
    <w:rsid w:val="00A42DE7"/>
    <w:rsid w:val="00A541D1"/>
    <w:rsid w:val="00A545DA"/>
    <w:rsid w:val="00A6183B"/>
    <w:rsid w:val="00A7024F"/>
    <w:rsid w:val="00A73A66"/>
    <w:rsid w:val="00A741D5"/>
    <w:rsid w:val="00A7460C"/>
    <w:rsid w:val="00A91B56"/>
    <w:rsid w:val="00A937A2"/>
    <w:rsid w:val="00A93E1A"/>
    <w:rsid w:val="00A9403D"/>
    <w:rsid w:val="00AA5E4D"/>
    <w:rsid w:val="00AB0DFD"/>
    <w:rsid w:val="00AB3E72"/>
    <w:rsid w:val="00AB4048"/>
    <w:rsid w:val="00AC2D7D"/>
    <w:rsid w:val="00AC529F"/>
    <w:rsid w:val="00AC6CC3"/>
    <w:rsid w:val="00AD13EB"/>
    <w:rsid w:val="00AD303A"/>
    <w:rsid w:val="00AE4FAB"/>
    <w:rsid w:val="00AE5229"/>
    <w:rsid w:val="00AF286D"/>
    <w:rsid w:val="00B056D2"/>
    <w:rsid w:val="00B06A45"/>
    <w:rsid w:val="00B07DDE"/>
    <w:rsid w:val="00B11DD6"/>
    <w:rsid w:val="00B123B0"/>
    <w:rsid w:val="00B20330"/>
    <w:rsid w:val="00B3156F"/>
    <w:rsid w:val="00B4081A"/>
    <w:rsid w:val="00B4101D"/>
    <w:rsid w:val="00B4403B"/>
    <w:rsid w:val="00B57CF2"/>
    <w:rsid w:val="00B60D8D"/>
    <w:rsid w:val="00B61D36"/>
    <w:rsid w:val="00B63C88"/>
    <w:rsid w:val="00B65D20"/>
    <w:rsid w:val="00B67B84"/>
    <w:rsid w:val="00B757AE"/>
    <w:rsid w:val="00B83D7B"/>
    <w:rsid w:val="00B84A94"/>
    <w:rsid w:val="00B9794E"/>
    <w:rsid w:val="00BA5110"/>
    <w:rsid w:val="00BA660B"/>
    <w:rsid w:val="00BC50AB"/>
    <w:rsid w:val="00BC76C6"/>
    <w:rsid w:val="00BD0947"/>
    <w:rsid w:val="00BD1A7E"/>
    <w:rsid w:val="00BD7FA8"/>
    <w:rsid w:val="00C04A58"/>
    <w:rsid w:val="00C14E30"/>
    <w:rsid w:val="00C14EE7"/>
    <w:rsid w:val="00C23C1D"/>
    <w:rsid w:val="00C30D74"/>
    <w:rsid w:val="00C479B2"/>
    <w:rsid w:val="00C54F0C"/>
    <w:rsid w:val="00C55BCA"/>
    <w:rsid w:val="00C614B1"/>
    <w:rsid w:val="00C63AEE"/>
    <w:rsid w:val="00C63FC6"/>
    <w:rsid w:val="00C737C5"/>
    <w:rsid w:val="00C743B5"/>
    <w:rsid w:val="00C81894"/>
    <w:rsid w:val="00C8522B"/>
    <w:rsid w:val="00C941FF"/>
    <w:rsid w:val="00CA3B33"/>
    <w:rsid w:val="00CB3058"/>
    <w:rsid w:val="00CB603E"/>
    <w:rsid w:val="00CB6981"/>
    <w:rsid w:val="00CB7C67"/>
    <w:rsid w:val="00CC55C8"/>
    <w:rsid w:val="00CC5F38"/>
    <w:rsid w:val="00CE03F0"/>
    <w:rsid w:val="00CF3469"/>
    <w:rsid w:val="00D0282D"/>
    <w:rsid w:val="00D3074F"/>
    <w:rsid w:val="00D36741"/>
    <w:rsid w:val="00D4165B"/>
    <w:rsid w:val="00D459F8"/>
    <w:rsid w:val="00D470FF"/>
    <w:rsid w:val="00D47452"/>
    <w:rsid w:val="00D529A5"/>
    <w:rsid w:val="00D5609D"/>
    <w:rsid w:val="00D572C1"/>
    <w:rsid w:val="00D65331"/>
    <w:rsid w:val="00D679E3"/>
    <w:rsid w:val="00D74A19"/>
    <w:rsid w:val="00D925D0"/>
    <w:rsid w:val="00DA3661"/>
    <w:rsid w:val="00DA3975"/>
    <w:rsid w:val="00DA3A14"/>
    <w:rsid w:val="00DB72F8"/>
    <w:rsid w:val="00DC238A"/>
    <w:rsid w:val="00DD32E0"/>
    <w:rsid w:val="00DD41B6"/>
    <w:rsid w:val="00DE2DA9"/>
    <w:rsid w:val="00DF5D44"/>
    <w:rsid w:val="00E04441"/>
    <w:rsid w:val="00E16020"/>
    <w:rsid w:val="00E2571A"/>
    <w:rsid w:val="00E27C75"/>
    <w:rsid w:val="00E30253"/>
    <w:rsid w:val="00E40598"/>
    <w:rsid w:val="00E42295"/>
    <w:rsid w:val="00E53B71"/>
    <w:rsid w:val="00E75F2E"/>
    <w:rsid w:val="00E76039"/>
    <w:rsid w:val="00E83F2A"/>
    <w:rsid w:val="00E9251F"/>
    <w:rsid w:val="00E94CA6"/>
    <w:rsid w:val="00E950BF"/>
    <w:rsid w:val="00EA121D"/>
    <w:rsid w:val="00EA1C8B"/>
    <w:rsid w:val="00EB24FB"/>
    <w:rsid w:val="00EB2697"/>
    <w:rsid w:val="00EB5C6C"/>
    <w:rsid w:val="00EC01B2"/>
    <w:rsid w:val="00ED6E73"/>
    <w:rsid w:val="00ED7759"/>
    <w:rsid w:val="00EE566C"/>
    <w:rsid w:val="00F14CE1"/>
    <w:rsid w:val="00F239E1"/>
    <w:rsid w:val="00F2443D"/>
    <w:rsid w:val="00F259CA"/>
    <w:rsid w:val="00F26DC9"/>
    <w:rsid w:val="00F3131F"/>
    <w:rsid w:val="00F32091"/>
    <w:rsid w:val="00F33B55"/>
    <w:rsid w:val="00F45D0C"/>
    <w:rsid w:val="00F50458"/>
    <w:rsid w:val="00F5428B"/>
    <w:rsid w:val="00F56D5A"/>
    <w:rsid w:val="00F72E1E"/>
    <w:rsid w:val="00F762C3"/>
    <w:rsid w:val="00F80E8B"/>
    <w:rsid w:val="00F8624C"/>
    <w:rsid w:val="00F87A1D"/>
    <w:rsid w:val="00F93381"/>
    <w:rsid w:val="00F97E47"/>
    <w:rsid w:val="00FA1478"/>
    <w:rsid w:val="00FA16A7"/>
    <w:rsid w:val="00FB5601"/>
    <w:rsid w:val="00FC73C6"/>
    <w:rsid w:val="00FD36E9"/>
    <w:rsid w:val="00FD66FD"/>
    <w:rsid w:val="00FE0F64"/>
    <w:rsid w:val="00FF56CC"/>
    <w:rsid w:val="00FF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F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7191"/>
    <w:rPr>
      <w:color w:val="808080"/>
    </w:rPr>
  </w:style>
  <w:style w:type="paragraph" w:customStyle="1" w:styleId="14404004C4DD4938B713FB2B9C53A4C1">
    <w:name w:val="14404004C4DD4938B713FB2B9C53A4C1"/>
    <w:rsid w:val="00686F7C"/>
  </w:style>
  <w:style w:type="paragraph" w:customStyle="1" w:styleId="F6603AB0B66C4FE5BA0CEACA94983A6B">
    <w:name w:val="F6603AB0B66C4FE5BA0CEACA94983A6B"/>
    <w:rsid w:val="00DA3975"/>
  </w:style>
  <w:style w:type="paragraph" w:customStyle="1" w:styleId="FB1D3E47FE23427699CE472CF8E6F814">
    <w:name w:val="FB1D3E47FE23427699CE472CF8E6F814"/>
    <w:rsid w:val="0070719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2F2E8-C812-4818-B99A-AC3FDBB20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6</Pages>
  <Words>1229</Words>
  <Characters>700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eron Hart</dc:creator>
  <cp:lastModifiedBy>Val Anderson</cp:lastModifiedBy>
  <cp:revision>19</cp:revision>
  <cp:lastPrinted>2021-07-09T19:02:00Z</cp:lastPrinted>
  <dcterms:created xsi:type="dcterms:W3CDTF">2021-07-08T17:30:00Z</dcterms:created>
  <dcterms:modified xsi:type="dcterms:W3CDTF">2021-07-09T19:29:00Z</dcterms:modified>
</cp:coreProperties>
</file>